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8E16" w14:textId="6B413A56" w:rsidR="005552F3" w:rsidRDefault="00017CD7" w:rsidP="00A81ED6">
      <w:pPr>
        <w:jc w:val="center"/>
        <w:rPr>
          <w:b/>
          <w:bCs/>
          <w:sz w:val="32"/>
          <w:szCs w:val="32"/>
          <w:u w:val="single"/>
        </w:rPr>
      </w:pPr>
      <w:r>
        <w:rPr>
          <w:b/>
          <w:bCs/>
          <w:sz w:val="32"/>
          <w:szCs w:val="32"/>
          <w:u w:val="single"/>
        </w:rPr>
        <w:t xml:space="preserve">FINAL </w:t>
      </w:r>
      <w:r w:rsidR="005552F3" w:rsidRPr="00017CD7">
        <w:rPr>
          <w:b/>
          <w:bCs/>
          <w:sz w:val="32"/>
          <w:szCs w:val="32"/>
          <w:u w:val="single"/>
        </w:rPr>
        <w:t>PROJECT R</w:t>
      </w:r>
      <w:r w:rsidR="00A81ED6" w:rsidRPr="00017CD7">
        <w:rPr>
          <w:b/>
          <w:bCs/>
          <w:sz w:val="32"/>
          <w:szCs w:val="32"/>
          <w:u w:val="single"/>
        </w:rPr>
        <w:t>EPORT</w:t>
      </w:r>
    </w:p>
    <w:p w14:paraId="4067ED5A" w14:textId="77777777" w:rsidR="0057125F" w:rsidRPr="00017CD7" w:rsidRDefault="0057125F" w:rsidP="00A81ED6">
      <w:pPr>
        <w:jc w:val="center"/>
        <w:rPr>
          <w:b/>
          <w:bCs/>
          <w:sz w:val="32"/>
          <w:szCs w:val="32"/>
          <w:u w:val="single"/>
        </w:rPr>
      </w:pPr>
    </w:p>
    <w:p w14:paraId="72A2AAAB" w14:textId="6E097620" w:rsidR="005552F3" w:rsidRDefault="005552F3" w:rsidP="00A81ED6">
      <w:pPr>
        <w:jc w:val="center"/>
        <w:rPr>
          <w:b/>
          <w:bCs/>
          <w:u w:val="single"/>
        </w:rPr>
      </w:pPr>
      <w:r w:rsidRPr="24F884A8">
        <w:rPr>
          <w:b/>
          <w:bCs/>
          <w:u w:val="single"/>
        </w:rPr>
        <w:t>ON</w:t>
      </w:r>
    </w:p>
    <w:p w14:paraId="7C05A10F" w14:textId="77777777" w:rsidR="0057125F" w:rsidRDefault="0057125F" w:rsidP="00A81ED6">
      <w:pPr>
        <w:jc w:val="center"/>
        <w:rPr>
          <w:b/>
          <w:bCs/>
          <w:u w:val="single"/>
        </w:rPr>
      </w:pPr>
    </w:p>
    <w:p w14:paraId="24348F3A" w14:textId="7839F3B3" w:rsidR="005552F3" w:rsidRDefault="00017CD7" w:rsidP="005552F3">
      <w:pPr>
        <w:jc w:val="center"/>
        <w:rPr>
          <w:b/>
          <w:bCs/>
          <w:sz w:val="32"/>
          <w:szCs w:val="32"/>
          <w:u w:val="single"/>
        </w:rPr>
      </w:pPr>
      <w:r>
        <w:rPr>
          <w:b/>
          <w:bCs/>
          <w:sz w:val="32"/>
          <w:szCs w:val="32"/>
          <w:u w:val="single"/>
        </w:rPr>
        <w:t>TRIPADVISOR EUROPEAN RESTAURANTS ANALYSIS AND RATING PREDICTION</w:t>
      </w:r>
    </w:p>
    <w:p w14:paraId="62470B2B" w14:textId="5A845540" w:rsidR="00017CD7" w:rsidRDefault="00017CD7" w:rsidP="005552F3">
      <w:pPr>
        <w:jc w:val="center"/>
        <w:rPr>
          <w:b/>
          <w:bCs/>
          <w:sz w:val="32"/>
          <w:szCs w:val="32"/>
          <w:u w:val="single"/>
        </w:rPr>
      </w:pPr>
    </w:p>
    <w:p w14:paraId="21C74FEB" w14:textId="77777777" w:rsidR="00017CD7" w:rsidRDefault="00017CD7" w:rsidP="005552F3">
      <w:pPr>
        <w:jc w:val="center"/>
        <w:rPr>
          <w:b/>
          <w:bCs/>
          <w:u w:val="single"/>
        </w:rPr>
      </w:pPr>
    </w:p>
    <w:p w14:paraId="0F677033" w14:textId="3BB0930C" w:rsidR="005552F3" w:rsidRDefault="00B91C64" w:rsidP="005552F3">
      <w:pPr>
        <w:jc w:val="center"/>
      </w:pPr>
      <w:r>
        <w:rPr>
          <w:noProof/>
        </w:rPr>
        <w:drawing>
          <wp:inline distT="0" distB="0" distL="0" distR="0" wp14:anchorId="0005F740" wp14:editId="49E53D47">
            <wp:extent cx="3653155" cy="2876419"/>
            <wp:effectExtent l="0" t="0" r="4445" b="635"/>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77295" cy="2895426"/>
                    </a:xfrm>
                    <a:prstGeom prst="rect">
                      <a:avLst/>
                    </a:prstGeom>
                  </pic:spPr>
                </pic:pic>
              </a:graphicData>
            </a:graphic>
          </wp:inline>
        </w:drawing>
      </w:r>
    </w:p>
    <w:p w14:paraId="0E481CFD" w14:textId="72384402" w:rsidR="005552F3" w:rsidRDefault="005552F3" w:rsidP="005552F3">
      <w:pPr>
        <w:jc w:val="center"/>
      </w:pPr>
    </w:p>
    <w:p w14:paraId="7395F802" w14:textId="77777777" w:rsidR="00017CD7" w:rsidRDefault="00017CD7" w:rsidP="00740B7B">
      <w:pPr>
        <w:jc w:val="center"/>
      </w:pPr>
    </w:p>
    <w:p w14:paraId="1C3D2EC7" w14:textId="6A21C4D3" w:rsidR="00017CD7" w:rsidRPr="00740B7B" w:rsidRDefault="00017CD7" w:rsidP="00740B7B">
      <w:pPr>
        <w:jc w:val="center"/>
        <w:rPr>
          <w:rFonts w:ascii="Times" w:hAnsi="Times"/>
          <w:sz w:val="28"/>
          <w:szCs w:val="28"/>
        </w:rPr>
      </w:pPr>
      <w:r w:rsidRPr="00740B7B">
        <w:rPr>
          <w:rFonts w:ascii="Times" w:hAnsi="Times"/>
          <w:sz w:val="28"/>
          <w:szCs w:val="28"/>
        </w:rPr>
        <w:t>Submitted by:</w:t>
      </w:r>
    </w:p>
    <w:p w14:paraId="2472F819" w14:textId="69A4A9F3" w:rsidR="0057125F" w:rsidRDefault="0057125F" w:rsidP="00740B7B">
      <w:pPr>
        <w:jc w:val="center"/>
        <w:rPr>
          <w:rFonts w:ascii="Times" w:hAnsi="Times"/>
          <w:sz w:val="28"/>
          <w:szCs w:val="28"/>
        </w:rPr>
      </w:pPr>
    </w:p>
    <w:p w14:paraId="6D18CB6E" w14:textId="77777777" w:rsidR="0057125F" w:rsidRPr="00740B7B" w:rsidRDefault="0057125F" w:rsidP="00740B7B">
      <w:pPr>
        <w:jc w:val="center"/>
        <w:rPr>
          <w:rFonts w:ascii="Times" w:hAnsi="Times"/>
          <w:sz w:val="28"/>
          <w:szCs w:val="28"/>
        </w:rPr>
      </w:pPr>
    </w:p>
    <w:p w14:paraId="4B03B7B2" w14:textId="2AFCB905" w:rsidR="4033CBEB" w:rsidRDefault="00740B7B" w:rsidP="00740B7B">
      <w:pPr>
        <w:jc w:val="center"/>
        <w:rPr>
          <w:rFonts w:ascii="Times" w:hAnsi="Times"/>
          <w:sz w:val="28"/>
          <w:szCs w:val="28"/>
          <w:u w:val="single"/>
        </w:rPr>
      </w:pPr>
      <w:r w:rsidRPr="00740B7B">
        <w:rPr>
          <w:rFonts w:ascii="Times" w:hAnsi="Times"/>
          <w:sz w:val="28"/>
          <w:szCs w:val="28"/>
          <w:u w:val="single"/>
        </w:rPr>
        <w:t>Group</w:t>
      </w:r>
      <w:r w:rsidR="7B5FBC0D" w:rsidRPr="00740B7B">
        <w:rPr>
          <w:rFonts w:ascii="Times" w:hAnsi="Times"/>
          <w:sz w:val="28"/>
          <w:szCs w:val="28"/>
          <w:u w:val="single"/>
        </w:rPr>
        <w:t xml:space="preserve"> </w:t>
      </w:r>
      <w:r w:rsidR="00017CD7" w:rsidRPr="00740B7B">
        <w:rPr>
          <w:rFonts w:ascii="Times" w:hAnsi="Times"/>
          <w:sz w:val="28"/>
          <w:szCs w:val="28"/>
          <w:u w:val="single"/>
        </w:rPr>
        <w:t>18</w:t>
      </w:r>
    </w:p>
    <w:p w14:paraId="3C52B27C" w14:textId="4B960554" w:rsidR="0057125F" w:rsidRDefault="0057125F" w:rsidP="00740B7B">
      <w:pPr>
        <w:jc w:val="center"/>
        <w:rPr>
          <w:rFonts w:ascii="Times" w:hAnsi="Times"/>
          <w:sz w:val="28"/>
          <w:szCs w:val="28"/>
          <w:u w:val="single"/>
        </w:rPr>
      </w:pPr>
    </w:p>
    <w:p w14:paraId="5DD84B1C" w14:textId="4DC661B7" w:rsidR="0057125F" w:rsidRDefault="0057125F" w:rsidP="00740B7B">
      <w:pPr>
        <w:jc w:val="center"/>
        <w:rPr>
          <w:rFonts w:ascii="Times" w:hAnsi="Times"/>
          <w:sz w:val="28"/>
          <w:szCs w:val="28"/>
          <w:u w:val="single"/>
        </w:rPr>
      </w:pPr>
    </w:p>
    <w:p w14:paraId="4E9F7C93" w14:textId="77777777" w:rsidR="0057125F" w:rsidRDefault="0057125F" w:rsidP="00740B7B">
      <w:pPr>
        <w:jc w:val="center"/>
        <w:rPr>
          <w:rFonts w:ascii="Times" w:hAnsi="Times"/>
          <w:sz w:val="28"/>
          <w:szCs w:val="28"/>
          <w:u w:val="single"/>
        </w:rPr>
      </w:pPr>
    </w:p>
    <w:p w14:paraId="3FA89675" w14:textId="77777777" w:rsidR="00D96327" w:rsidRPr="00D96327" w:rsidRDefault="00D96327" w:rsidP="00740B7B">
      <w:pPr>
        <w:jc w:val="center"/>
        <w:rPr>
          <w:rFonts w:ascii="Times" w:hAnsi="Times"/>
          <w:sz w:val="2"/>
          <w:szCs w:val="2"/>
          <w:u w:val="single"/>
        </w:rPr>
      </w:pPr>
    </w:p>
    <w:p w14:paraId="4BB9B1A0" w14:textId="1A27BCC6" w:rsidR="005552F3" w:rsidRDefault="00017CD7" w:rsidP="00740B7B">
      <w:pPr>
        <w:jc w:val="center"/>
        <w:rPr>
          <w:rFonts w:ascii="Times" w:hAnsi="Times" w:cstheme="minorHAnsi"/>
          <w:sz w:val="28"/>
          <w:szCs w:val="28"/>
        </w:rPr>
      </w:pPr>
      <w:proofErr w:type="spellStart"/>
      <w:r w:rsidRPr="00740B7B">
        <w:rPr>
          <w:rFonts w:ascii="Times" w:hAnsi="Times" w:cstheme="minorHAnsi"/>
          <w:sz w:val="28"/>
          <w:szCs w:val="28"/>
        </w:rPr>
        <w:t>Sushmitha</w:t>
      </w:r>
      <w:proofErr w:type="spellEnd"/>
      <w:r w:rsidRPr="00740B7B">
        <w:rPr>
          <w:rFonts w:ascii="Times" w:hAnsi="Times" w:cstheme="minorHAnsi"/>
          <w:sz w:val="28"/>
          <w:szCs w:val="28"/>
        </w:rPr>
        <w:t xml:space="preserve"> </w:t>
      </w:r>
      <w:proofErr w:type="spellStart"/>
      <w:r w:rsidRPr="00740B7B">
        <w:rPr>
          <w:rFonts w:ascii="Times" w:hAnsi="Times" w:cstheme="minorHAnsi"/>
          <w:sz w:val="28"/>
          <w:szCs w:val="28"/>
        </w:rPr>
        <w:t>Jogula</w:t>
      </w:r>
      <w:proofErr w:type="spellEnd"/>
      <w:r w:rsidRPr="00740B7B">
        <w:rPr>
          <w:rFonts w:ascii="Times" w:hAnsi="Times" w:cstheme="minorHAnsi"/>
          <w:sz w:val="28"/>
          <w:szCs w:val="28"/>
        </w:rPr>
        <w:t xml:space="preserve"> </w:t>
      </w:r>
      <w:r w:rsidR="0057125F">
        <w:rPr>
          <w:rFonts w:ascii="Times" w:hAnsi="Times" w:cstheme="minorHAnsi"/>
          <w:sz w:val="28"/>
          <w:szCs w:val="28"/>
        </w:rPr>
        <w:t>–</w:t>
      </w:r>
      <w:r w:rsidRPr="00740B7B">
        <w:rPr>
          <w:rFonts w:ascii="Times" w:hAnsi="Times" w:cstheme="minorHAnsi"/>
          <w:sz w:val="28"/>
          <w:szCs w:val="28"/>
        </w:rPr>
        <w:t xml:space="preserve"> 001546751</w:t>
      </w:r>
    </w:p>
    <w:p w14:paraId="57ABC2EF" w14:textId="77777777" w:rsidR="0057125F" w:rsidRPr="00740B7B" w:rsidRDefault="0057125F" w:rsidP="00740B7B">
      <w:pPr>
        <w:jc w:val="center"/>
        <w:rPr>
          <w:rFonts w:ascii="Times" w:hAnsi="Times" w:cstheme="minorHAnsi"/>
          <w:sz w:val="28"/>
          <w:szCs w:val="28"/>
        </w:rPr>
      </w:pPr>
    </w:p>
    <w:p w14:paraId="2DE01BCC" w14:textId="00288C03" w:rsidR="005552F3" w:rsidRDefault="00017CD7" w:rsidP="00740B7B">
      <w:pPr>
        <w:jc w:val="center"/>
        <w:rPr>
          <w:rFonts w:ascii="Times" w:hAnsi="Times" w:cstheme="minorHAnsi"/>
          <w:sz w:val="28"/>
          <w:szCs w:val="28"/>
        </w:rPr>
      </w:pPr>
      <w:r w:rsidRPr="00740B7B">
        <w:rPr>
          <w:rFonts w:ascii="Times" w:hAnsi="Times" w:cstheme="minorHAnsi"/>
          <w:sz w:val="28"/>
          <w:szCs w:val="28"/>
        </w:rPr>
        <w:t xml:space="preserve">Gautham </w:t>
      </w:r>
      <w:proofErr w:type="spellStart"/>
      <w:r w:rsidRPr="00740B7B">
        <w:rPr>
          <w:rFonts w:ascii="Times" w:hAnsi="Times" w:cstheme="minorHAnsi"/>
          <w:sz w:val="28"/>
          <w:szCs w:val="28"/>
        </w:rPr>
        <w:t>Rajsimha</w:t>
      </w:r>
      <w:proofErr w:type="spellEnd"/>
      <w:r w:rsidRPr="00740B7B">
        <w:rPr>
          <w:rFonts w:ascii="Times" w:hAnsi="Times" w:cstheme="minorHAnsi"/>
          <w:sz w:val="28"/>
          <w:szCs w:val="28"/>
        </w:rPr>
        <w:t xml:space="preserve"> </w:t>
      </w:r>
      <w:proofErr w:type="spellStart"/>
      <w:r w:rsidRPr="00740B7B">
        <w:rPr>
          <w:rFonts w:ascii="Times" w:hAnsi="Times" w:cstheme="minorHAnsi"/>
          <w:sz w:val="28"/>
          <w:szCs w:val="28"/>
        </w:rPr>
        <w:t>Pulipati</w:t>
      </w:r>
      <w:proofErr w:type="spellEnd"/>
      <w:r w:rsidRPr="00740B7B">
        <w:rPr>
          <w:rFonts w:ascii="Times" w:hAnsi="Times" w:cstheme="minorHAnsi"/>
          <w:sz w:val="28"/>
          <w:szCs w:val="28"/>
        </w:rPr>
        <w:t xml:space="preserve"> </w:t>
      </w:r>
      <w:r w:rsidR="0057125F">
        <w:rPr>
          <w:rFonts w:ascii="Times" w:hAnsi="Times" w:cstheme="minorHAnsi"/>
          <w:sz w:val="28"/>
          <w:szCs w:val="28"/>
        </w:rPr>
        <w:t>–</w:t>
      </w:r>
      <w:r w:rsidRPr="00740B7B">
        <w:rPr>
          <w:rFonts w:ascii="Times" w:hAnsi="Times" w:cstheme="minorHAnsi"/>
          <w:sz w:val="28"/>
          <w:szCs w:val="28"/>
        </w:rPr>
        <w:t xml:space="preserve"> </w:t>
      </w:r>
      <w:r w:rsidR="00740B7B" w:rsidRPr="00740B7B">
        <w:rPr>
          <w:rFonts w:ascii="Times" w:hAnsi="Times" w:cstheme="minorHAnsi"/>
          <w:sz w:val="28"/>
          <w:szCs w:val="28"/>
        </w:rPr>
        <w:t>001572432</w:t>
      </w:r>
    </w:p>
    <w:p w14:paraId="00AFB6FB" w14:textId="2E901081" w:rsidR="0057125F" w:rsidRDefault="0057125F" w:rsidP="00740B7B">
      <w:pPr>
        <w:jc w:val="center"/>
        <w:rPr>
          <w:rFonts w:ascii="Times" w:hAnsi="Times" w:cstheme="minorHAnsi"/>
          <w:sz w:val="28"/>
          <w:szCs w:val="28"/>
        </w:rPr>
      </w:pPr>
    </w:p>
    <w:p w14:paraId="093A25B6" w14:textId="77777777" w:rsidR="005552F3" w:rsidRDefault="005552F3" w:rsidP="005552F3">
      <w:pPr>
        <w:jc w:val="both"/>
      </w:pPr>
    </w:p>
    <w:p w14:paraId="5F8CA531" w14:textId="06BF7525" w:rsidR="6D601F17" w:rsidRDefault="6D601F17" w:rsidP="5CC14B47">
      <w:pPr>
        <w:jc w:val="center"/>
        <w:rPr>
          <w:b/>
          <w:bCs/>
          <w:sz w:val="28"/>
          <w:szCs w:val="28"/>
          <w:u w:val="single"/>
        </w:rPr>
      </w:pPr>
      <w:r w:rsidRPr="00740B7B">
        <w:rPr>
          <w:b/>
          <w:bCs/>
          <w:sz w:val="28"/>
          <w:szCs w:val="28"/>
          <w:u w:val="single"/>
        </w:rPr>
        <w:lastRenderedPageBreak/>
        <w:t>Abstract</w:t>
      </w:r>
    </w:p>
    <w:p w14:paraId="79FDC4C9" w14:textId="77777777" w:rsidR="00740B7B" w:rsidRPr="00740B7B" w:rsidRDefault="00740B7B" w:rsidP="5CC14B47">
      <w:pPr>
        <w:jc w:val="center"/>
        <w:rPr>
          <w:b/>
          <w:bCs/>
          <w:sz w:val="28"/>
          <w:szCs w:val="28"/>
          <w:u w:val="single"/>
        </w:rPr>
      </w:pPr>
    </w:p>
    <w:p w14:paraId="13E600A0" w14:textId="0181B334" w:rsidR="6D601F17" w:rsidRDefault="6D601F17" w:rsidP="7570FD75">
      <w:pPr>
        <w:jc w:val="both"/>
      </w:pPr>
      <w:r w:rsidRPr="5CC14B47">
        <w:t xml:space="preserve">This </w:t>
      </w:r>
      <w:r w:rsidR="00740B7B">
        <w:t xml:space="preserve">project </w:t>
      </w:r>
      <w:r w:rsidRPr="5CC14B47">
        <w:t xml:space="preserve">report </w:t>
      </w:r>
      <w:r w:rsidR="00740B7B">
        <w:t>contains</w:t>
      </w:r>
      <w:r w:rsidR="7CE3817C" w:rsidRPr="5CC14B47">
        <w:t xml:space="preserve"> </w:t>
      </w:r>
      <w:r w:rsidR="00740B7B">
        <w:t>t</w:t>
      </w:r>
      <w:r w:rsidR="7CE3817C" w:rsidRPr="5CC14B47">
        <w:t>he findings</w:t>
      </w:r>
      <w:r w:rsidR="00740B7B">
        <w:t xml:space="preserve"> and</w:t>
      </w:r>
      <w:r w:rsidR="7CE3817C" w:rsidRPr="5CC14B47">
        <w:t xml:space="preserve"> </w:t>
      </w:r>
      <w:r w:rsidR="00740B7B">
        <w:t xml:space="preserve">final results along with comparative analysis and performance assessment </w:t>
      </w:r>
      <w:r w:rsidR="7CE3817C" w:rsidRPr="5CC14B47">
        <w:t xml:space="preserve">of </w:t>
      </w:r>
      <w:r w:rsidR="00DD74C3">
        <w:t>various</w:t>
      </w:r>
      <w:r w:rsidR="4421008D" w:rsidRPr="5CC14B47">
        <w:t xml:space="preserve"> </w:t>
      </w:r>
      <w:r w:rsidR="43711F81" w:rsidRPr="3C175493">
        <w:t xml:space="preserve">Supervised </w:t>
      </w:r>
      <w:r w:rsidR="4421008D" w:rsidRPr="5CC14B47">
        <w:t xml:space="preserve">Machine Learning algorithms </w:t>
      </w:r>
      <w:r w:rsidR="005148A2">
        <w:t>used</w:t>
      </w:r>
      <w:r w:rsidR="4421008D" w:rsidRPr="5CC14B47">
        <w:t xml:space="preserve"> for the prediction of the </w:t>
      </w:r>
      <w:r w:rsidR="00740B7B">
        <w:t xml:space="preserve">average </w:t>
      </w:r>
      <w:r w:rsidR="00F253B6">
        <w:t xml:space="preserve">rating </w:t>
      </w:r>
      <w:r w:rsidR="00740B7B">
        <w:t xml:space="preserve">value </w:t>
      </w:r>
      <w:r w:rsidR="00F253B6">
        <w:t xml:space="preserve">of restaurants from </w:t>
      </w:r>
      <w:proofErr w:type="spellStart"/>
      <w:r w:rsidR="00740B7B">
        <w:t>Tripadvisor</w:t>
      </w:r>
      <w:proofErr w:type="spellEnd"/>
      <w:r w:rsidR="00F253B6">
        <w:t xml:space="preserve"> </w:t>
      </w:r>
      <w:r w:rsidR="00740B7B">
        <w:t>across Europe</w:t>
      </w:r>
      <w:r w:rsidR="00F253B6">
        <w:t>.</w:t>
      </w:r>
    </w:p>
    <w:p w14:paraId="67C47900" w14:textId="77777777" w:rsidR="0057125F" w:rsidRDefault="0057125F" w:rsidP="7570FD75">
      <w:pPr>
        <w:jc w:val="both"/>
      </w:pPr>
    </w:p>
    <w:p w14:paraId="694D9804" w14:textId="7762EE28" w:rsidR="00AF3598" w:rsidRDefault="09BB55D9" w:rsidP="7570FD75">
      <w:pPr>
        <w:jc w:val="both"/>
      </w:pPr>
      <w:r w:rsidRPr="5CC14B47">
        <w:t xml:space="preserve">The dataset </w:t>
      </w:r>
      <w:hyperlink r:id="rId9" w:history="1">
        <w:proofErr w:type="spellStart"/>
        <w:r w:rsidR="00DD74C3" w:rsidRPr="00DD74C3">
          <w:rPr>
            <w:rStyle w:val="Hyperlink"/>
          </w:rPr>
          <w:t>Tripadvisor</w:t>
        </w:r>
        <w:proofErr w:type="spellEnd"/>
        <w:r w:rsidR="00DD74C3" w:rsidRPr="00DD74C3">
          <w:rPr>
            <w:rStyle w:val="Hyperlink"/>
          </w:rPr>
          <w:t xml:space="preserve"> European Restaurants</w:t>
        </w:r>
      </w:hyperlink>
      <w:r w:rsidR="00DD74C3">
        <w:t xml:space="preserve"> </w:t>
      </w:r>
      <w:r w:rsidRPr="5CC14B47">
        <w:t xml:space="preserve">used </w:t>
      </w:r>
      <w:r w:rsidR="00740B7B">
        <w:t>in</w:t>
      </w:r>
      <w:r w:rsidRPr="5CC14B47">
        <w:t xml:space="preserve"> th</w:t>
      </w:r>
      <w:r w:rsidR="00740B7B">
        <w:t>is</w:t>
      </w:r>
      <w:r w:rsidRPr="5CC14B47">
        <w:t xml:space="preserve"> project has been taken from Kaggle. The data is then </w:t>
      </w:r>
      <w:r w:rsidR="00DD74C3">
        <w:t xml:space="preserve">preprocessed, analyzed, and </w:t>
      </w:r>
      <w:r w:rsidRPr="5CC14B47">
        <w:t>clean</w:t>
      </w:r>
      <w:r w:rsidR="7E738F18" w:rsidRPr="5CC14B47">
        <w:t xml:space="preserve">ed </w:t>
      </w:r>
      <w:r w:rsidR="005148A2">
        <w:t>according to</w:t>
      </w:r>
      <w:r w:rsidR="7E738F18" w:rsidRPr="335763C4">
        <w:t xml:space="preserve"> </w:t>
      </w:r>
      <w:r w:rsidR="7E738F18" w:rsidRPr="5CC14B47">
        <w:t>the requirement</w:t>
      </w:r>
      <w:r w:rsidR="00DD74C3">
        <w:t>s based on the</w:t>
      </w:r>
      <w:r w:rsidR="005148A2">
        <w:t xml:space="preserve"> initial</w:t>
      </w:r>
      <w:r w:rsidR="00DD74C3">
        <w:t xml:space="preserve"> Exploratory Data Analysis performed on the dataset.</w:t>
      </w:r>
      <w:r w:rsidR="7E738F18" w:rsidRPr="5CC14B47">
        <w:t xml:space="preserve"> </w:t>
      </w:r>
      <w:r w:rsidR="00DD74C3">
        <w:t>T</w:t>
      </w:r>
      <w:r w:rsidR="2EFAB978" w:rsidRPr="08415436">
        <w:t>hen</w:t>
      </w:r>
      <w:r w:rsidR="00DD74C3">
        <w:t>,</w:t>
      </w:r>
      <w:r w:rsidR="2EFAB978" w:rsidRPr="08415436">
        <w:t xml:space="preserve"> </w:t>
      </w:r>
      <w:r w:rsidR="00DD74C3">
        <w:t>several</w:t>
      </w:r>
      <w:r w:rsidR="7E738F18" w:rsidRPr="5CC14B47">
        <w:t xml:space="preserve"> </w:t>
      </w:r>
      <w:r w:rsidR="00DD74C3">
        <w:t xml:space="preserve">Machine Learning </w:t>
      </w:r>
      <w:r w:rsidR="20332AAF" w:rsidRPr="08415436">
        <w:t xml:space="preserve">models </w:t>
      </w:r>
      <w:r w:rsidR="005148A2">
        <w:t>are</w:t>
      </w:r>
      <w:r w:rsidR="20332AAF" w:rsidRPr="08415436">
        <w:t xml:space="preserve"> </w:t>
      </w:r>
      <w:r w:rsidR="20332AAF" w:rsidRPr="70956CF6">
        <w:t xml:space="preserve">built in </w:t>
      </w:r>
      <w:proofErr w:type="spellStart"/>
      <w:r w:rsidR="20332AAF" w:rsidRPr="70956CF6">
        <w:t>Jupyter</w:t>
      </w:r>
      <w:proofErr w:type="spellEnd"/>
      <w:r w:rsidR="20332AAF" w:rsidRPr="70956CF6">
        <w:t xml:space="preserve"> </w:t>
      </w:r>
      <w:r w:rsidR="00DD74C3">
        <w:t xml:space="preserve">environment </w:t>
      </w:r>
      <w:r w:rsidR="005148A2">
        <w:t xml:space="preserve">and </w:t>
      </w:r>
      <w:r w:rsidR="20332AAF" w:rsidRPr="70956CF6">
        <w:t>Anaconda 3</w:t>
      </w:r>
      <w:r w:rsidR="4F448D14" w:rsidRPr="0FEF75BF">
        <w:t xml:space="preserve"> to examine </w:t>
      </w:r>
      <w:r w:rsidR="00DD74C3">
        <w:t xml:space="preserve">and assess </w:t>
      </w:r>
      <w:r w:rsidR="4F448D14" w:rsidRPr="0FEF75BF">
        <w:t xml:space="preserve">the </w:t>
      </w:r>
      <w:r w:rsidR="4F448D14" w:rsidRPr="50BD5DEF">
        <w:t xml:space="preserve">performance </w:t>
      </w:r>
      <w:r w:rsidR="00DD74C3">
        <w:t xml:space="preserve">of these models </w:t>
      </w:r>
      <w:r w:rsidR="4F448D14" w:rsidRPr="50BD5DEF">
        <w:t xml:space="preserve">on certain </w:t>
      </w:r>
      <w:r w:rsidR="00DD74C3">
        <w:t xml:space="preserve">specific </w:t>
      </w:r>
      <w:r w:rsidR="4F448D14" w:rsidRPr="57EDA368">
        <w:t>parameters</w:t>
      </w:r>
      <w:r w:rsidR="00DD74C3">
        <w:t xml:space="preserve"> of the dataset</w:t>
      </w:r>
      <w:r w:rsidR="4F448D14" w:rsidRPr="57EDA368">
        <w:t>.</w:t>
      </w:r>
      <w:r w:rsidR="00DD74C3">
        <w:t xml:space="preserve"> </w:t>
      </w:r>
    </w:p>
    <w:p w14:paraId="2957752F" w14:textId="77777777" w:rsidR="0057125F" w:rsidRPr="00AF3598" w:rsidRDefault="0057125F" w:rsidP="7570FD75">
      <w:pPr>
        <w:jc w:val="both"/>
      </w:pPr>
    </w:p>
    <w:p w14:paraId="23AD08EB" w14:textId="69EE0FF4" w:rsidR="00DD6DF3" w:rsidRPr="00DD6DF3" w:rsidRDefault="005148A2" w:rsidP="00DD6DF3">
      <w:pPr>
        <w:jc w:val="both"/>
      </w:pPr>
      <w:r>
        <w:t>V</w:t>
      </w:r>
      <w:r w:rsidR="68CC6B76" w:rsidRPr="10A60E86">
        <w:t xml:space="preserve">arious </w:t>
      </w:r>
      <w:r>
        <w:t xml:space="preserve">machine learning </w:t>
      </w:r>
      <w:r w:rsidR="68CC6B76" w:rsidRPr="10A60E86">
        <w:t xml:space="preserve">algorithms </w:t>
      </w:r>
      <w:r>
        <w:t>and models such as</w:t>
      </w:r>
      <w:r w:rsidR="68CC6B76" w:rsidRPr="10A60E86">
        <w:t xml:space="preserve"> </w:t>
      </w:r>
      <w:r w:rsidR="00F253B6">
        <w:t>Linear</w:t>
      </w:r>
      <w:r w:rsidR="68CC6B76" w:rsidRPr="10A60E86">
        <w:t xml:space="preserve"> Regression, </w:t>
      </w:r>
      <w:r w:rsidR="00394C58" w:rsidRPr="10A60E86">
        <w:t xml:space="preserve">Decision Tree </w:t>
      </w:r>
      <w:r w:rsidR="00394C58">
        <w:t>Regressor</w:t>
      </w:r>
      <w:r w:rsidR="00394C58" w:rsidRPr="10A60E86">
        <w:t>,</w:t>
      </w:r>
      <w:r w:rsidR="00394C58">
        <w:t xml:space="preserve"> </w:t>
      </w:r>
      <w:r w:rsidR="00394C58" w:rsidRPr="10A60E86">
        <w:t xml:space="preserve"> </w:t>
      </w:r>
      <w:r>
        <w:t xml:space="preserve">Support Vector Regressor, </w:t>
      </w:r>
      <w:r w:rsidR="00394C58" w:rsidRPr="10A60E86">
        <w:t xml:space="preserve">Random Forest </w:t>
      </w:r>
      <w:r w:rsidR="00394C58">
        <w:t>Regressor</w:t>
      </w:r>
      <w:r w:rsidR="00BA465F">
        <w:t xml:space="preserve">, </w:t>
      </w:r>
      <w:r w:rsidR="00F253B6">
        <w:t xml:space="preserve">and </w:t>
      </w:r>
      <w:r w:rsidR="00B21341">
        <w:t>Gradient Boosting Regress</w:t>
      </w:r>
      <w:r>
        <w:t>or are implemented and researched as part of this study. There are 42 features in this dataset, making it very apt and suitable for solving it using the machine learning approach.</w:t>
      </w:r>
    </w:p>
    <w:p w14:paraId="6EE12250" w14:textId="7DD1A845" w:rsidR="673AA3E1" w:rsidRDefault="673AA3E1" w:rsidP="673AA3E1">
      <w:pPr>
        <w:jc w:val="both"/>
      </w:pPr>
    </w:p>
    <w:p w14:paraId="50A68AE2" w14:textId="701FC45E" w:rsidR="5CC14B47" w:rsidRDefault="5CC14B47" w:rsidP="5CC14B47">
      <w:pPr>
        <w:jc w:val="center"/>
        <w:rPr>
          <w:b/>
          <w:bCs/>
          <w:u w:val="single"/>
        </w:rPr>
      </w:pPr>
    </w:p>
    <w:p w14:paraId="6A1C590D" w14:textId="5F18001E" w:rsidR="5CC14B47" w:rsidRDefault="5CC14B47" w:rsidP="5CC14B47">
      <w:pPr>
        <w:jc w:val="center"/>
        <w:rPr>
          <w:b/>
          <w:bCs/>
          <w:u w:val="single"/>
        </w:rPr>
      </w:pPr>
    </w:p>
    <w:p w14:paraId="58F24BAE" w14:textId="39269D5C" w:rsidR="5CC14B47" w:rsidRDefault="5CC14B47" w:rsidP="5CC14B47">
      <w:pPr>
        <w:jc w:val="center"/>
        <w:rPr>
          <w:b/>
          <w:bCs/>
          <w:u w:val="single"/>
        </w:rPr>
      </w:pPr>
    </w:p>
    <w:p w14:paraId="1ED3A09C" w14:textId="64C7F757" w:rsidR="5CC14B47" w:rsidRDefault="5CC14B47" w:rsidP="5CC14B47">
      <w:pPr>
        <w:jc w:val="center"/>
        <w:rPr>
          <w:b/>
          <w:bCs/>
          <w:u w:val="single"/>
        </w:rPr>
      </w:pPr>
    </w:p>
    <w:p w14:paraId="4F0B2BF5" w14:textId="3C4C8FE7" w:rsidR="5CC14B47" w:rsidRDefault="5CC14B47" w:rsidP="5CC14B47">
      <w:pPr>
        <w:jc w:val="center"/>
        <w:rPr>
          <w:b/>
          <w:bCs/>
          <w:u w:val="single"/>
        </w:rPr>
      </w:pPr>
    </w:p>
    <w:p w14:paraId="3AF0E3C5" w14:textId="357A0F06" w:rsidR="5CC14B47" w:rsidRDefault="5CC14B47" w:rsidP="5CC14B47">
      <w:pPr>
        <w:jc w:val="center"/>
        <w:rPr>
          <w:b/>
          <w:bCs/>
          <w:u w:val="single"/>
        </w:rPr>
      </w:pPr>
    </w:p>
    <w:p w14:paraId="5D7F8FF4" w14:textId="7A8312AE" w:rsidR="5CC14B47" w:rsidRDefault="5CC14B47" w:rsidP="5CC14B47">
      <w:pPr>
        <w:jc w:val="center"/>
        <w:rPr>
          <w:b/>
          <w:bCs/>
          <w:u w:val="single"/>
        </w:rPr>
      </w:pPr>
    </w:p>
    <w:p w14:paraId="5843E7DC" w14:textId="77777777" w:rsidR="00206142" w:rsidRDefault="00206142" w:rsidP="5CC14B47">
      <w:pPr>
        <w:jc w:val="center"/>
        <w:rPr>
          <w:b/>
          <w:bCs/>
          <w:u w:val="single"/>
        </w:rPr>
      </w:pPr>
    </w:p>
    <w:p w14:paraId="12D5324E" w14:textId="77777777" w:rsidR="00206142" w:rsidRDefault="00206142" w:rsidP="5CC14B47">
      <w:pPr>
        <w:jc w:val="center"/>
        <w:rPr>
          <w:b/>
          <w:bCs/>
          <w:u w:val="single"/>
        </w:rPr>
      </w:pPr>
    </w:p>
    <w:p w14:paraId="0E83FC30" w14:textId="77777777" w:rsidR="00206142" w:rsidRDefault="00206142" w:rsidP="5CC14B47">
      <w:pPr>
        <w:jc w:val="center"/>
        <w:rPr>
          <w:b/>
          <w:bCs/>
          <w:u w:val="single"/>
        </w:rPr>
      </w:pPr>
    </w:p>
    <w:p w14:paraId="3F871756" w14:textId="77777777" w:rsidR="00206142" w:rsidRDefault="00206142" w:rsidP="5CC14B47">
      <w:pPr>
        <w:jc w:val="center"/>
        <w:rPr>
          <w:b/>
          <w:bCs/>
          <w:u w:val="single"/>
        </w:rPr>
      </w:pPr>
    </w:p>
    <w:p w14:paraId="0AB4B89E" w14:textId="77777777" w:rsidR="00206142" w:rsidRDefault="00206142" w:rsidP="5CC14B47">
      <w:pPr>
        <w:jc w:val="center"/>
        <w:rPr>
          <w:b/>
          <w:bCs/>
          <w:u w:val="single"/>
        </w:rPr>
      </w:pPr>
    </w:p>
    <w:p w14:paraId="416FDB42" w14:textId="1B376145" w:rsidR="00206142" w:rsidRDefault="00206142" w:rsidP="00740B7B">
      <w:pPr>
        <w:rPr>
          <w:b/>
          <w:bCs/>
          <w:u w:val="single"/>
        </w:rPr>
      </w:pPr>
    </w:p>
    <w:p w14:paraId="369B5BB3" w14:textId="0119AE62" w:rsidR="0057125F" w:rsidRDefault="0057125F" w:rsidP="00740B7B">
      <w:pPr>
        <w:rPr>
          <w:b/>
          <w:bCs/>
          <w:u w:val="single"/>
        </w:rPr>
      </w:pPr>
    </w:p>
    <w:p w14:paraId="51439C99" w14:textId="29DB7FDD" w:rsidR="0057125F" w:rsidRDefault="0057125F" w:rsidP="00740B7B">
      <w:pPr>
        <w:rPr>
          <w:b/>
          <w:bCs/>
          <w:u w:val="single"/>
        </w:rPr>
      </w:pPr>
    </w:p>
    <w:p w14:paraId="64C4FDE6" w14:textId="744D5EBB" w:rsidR="0057125F" w:rsidRDefault="0057125F" w:rsidP="00740B7B">
      <w:pPr>
        <w:rPr>
          <w:b/>
          <w:bCs/>
          <w:u w:val="single"/>
        </w:rPr>
      </w:pPr>
    </w:p>
    <w:p w14:paraId="573827A4" w14:textId="20559439" w:rsidR="0057125F" w:rsidRDefault="0057125F" w:rsidP="00740B7B">
      <w:pPr>
        <w:rPr>
          <w:b/>
          <w:bCs/>
          <w:u w:val="single"/>
        </w:rPr>
      </w:pPr>
    </w:p>
    <w:p w14:paraId="0E2419CA" w14:textId="19FE0E03" w:rsidR="0057125F" w:rsidRDefault="0057125F" w:rsidP="00740B7B">
      <w:pPr>
        <w:rPr>
          <w:b/>
          <w:bCs/>
          <w:u w:val="single"/>
        </w:rPr>
      </w:pPr>
    </w:p>
    <w:p w14:paraId="426C4256" w14:textId="4E39AE64" w:rsidR="0057125F" w:rsidRDefault="0057125F" w:rsidP="00740B7B">
      <w:pPr>
        <w:rPr>
          <w:b/>
          <w:bCs/>
          <w:u w:val="single"/>
        </w:rPr>
      </w:pPr>
    </w:p>
    <w:p w14:paraId="15E4014E" w14:textId="6712D20B" w:rsidR="0057125F" w:rsidRDefault="0057125F" w:rsidP="00740B7B">
      <w:pPr>
        <w:rPr>
          <w:b/>
          <w:bCs/>
          <w:u w:val="single"/>
        </w:rPr>
      </w:pPr>
    </w:p>
    <w:p w14:paraId="5810DF7D" w14:textId="1A5AA30B" w:rsidR="0057125F" w:rsidRDefault="0057125F" w:rsidP="00740B7B">
      <w:pPr>
        <w:rPr>
          <w:b/>
          <w:bCs/>
          <w:u w:val="single"/>
        </w:rPr>
      </w:pPr>
    </w:p>
    <w:p w14:paraId="222D8E4D" w14:textId="48B8E761" w:rsidR="0057125F" w:rsidRDefault="0057125F" w:rsidP="00740B7B">
      <w:pPr>
        <w:rPr>
          <w:b/>
          <w:bCs/>
          <w:u w:val="single"/>
        </w:rPr>
      </w:pPr>
    </w:p>
    <w:p w14:paraId="7891520C" w14:textId="7A058014" w:rsidR="0057125F" w:rsidRDefault="0057125F" w:rsidP="00740B7B">
      <w:pPr>
        <w:rPr>
          <w:b/>
          <w:bCs/>
          <w:u w:val="single"/>
        </w:rPr>
      </w:pPr>
    </w:p>
    <w:p w14:paraId="400F8ADB" w14:textId="77777777" w:rsidR="0057125F" w:rsidRDefault="0057125F" w:rsidP="00740B7B">
      <w:pPr>
        <w:rPr>
          <w:b/>
          <w:bCs/>
          <w:u w:val="single"/>
        </w:rPr>
      </w:pPr>
    </w:p>
    <w:p w14:paraId="2C21698F" w14:textId="77777777" w:rsidR="00206142" w:rsidRDefault="00206142" w:rsidP="5CC14B47">
      <w:pPr>
        <w:jc w:val="center"/>
        <w:rPr>
          <w:b/>
          <w:bCs/>
          <w:u w:val="single"/>
        </w:rPr>
      </w:pPr>
    </w:p>
    <w:p w14:paraId="319549AE" w14:textId="1BF9EAA7" w:rsidR="15DBE6F0" w:rsidRPr="00740B7B" w:rsidRDefault="287D7F3A" w:rsidP="15DBE6F0">
      <w:pPr>
        <w:jc w:val="center"/>
        <w:rPr>
          <w:b/>
          <w:bCs/>
          <w:sz w:val="28"/>
          <w:szCs w:val="28"/>
        </w:rPr>
      </w:pPr>
      <w:r w:rsidRPr="00740B7B">
        <w:rPr>
          <w:b/>
          <w:bCs/>
          <w:sz w:val="28"/>
          <w:szCs w:val="28"/>
          <w:u w:val="single"/>
        </w:rPr>
        <w:lastRenderedPageBreak/>
        <w:t>Table of Contents</w:t>
      </w:r>
    </w:p>
    <w:p w14:paraId="1FBC5F4B" w14:textId="23074F73" w:rsidR="287D7F3A" w:rsidRDefault="287D7F3A" w:rsidP="00F15E06">
      <w:pPr>
        <w:pStyle w:val="ListParagraph"/>
        <w:numPr>
          <w:ilvl w:val="0"/>
          <w:numId w:val="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178E9DF4" w:rsidR="287D7F3A" w:rsidRDefault="287D7F3A" w:rsidP="00F15E06">
      <w:pPr>
        <w:pStyle w:val="ListParagraph"/>
        <w:numPr>
          <w:ilvl w:val="0"/>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w:t>
      </w:r>
      <w:r w:rsidR="001737C3">
        <w:rPr>
          <w:rFonts w:ascii="Times New Roman" w:eastAsia="Times New Roman" w:hAnsi="Times New Roman" w:cs="Times New Roman"/>
          <w:sz w:val="24"/>
          <w:szCs w:val="24"/>
        </w:rPr>
        <w:t>y</w:t>
      </w:r>
    </w:p>
    <w:p w14:paraId="1D3B358F" w14:textId="6FC477FD" w:rsidR="287D7F3A" w:rsidRPr="001737C3"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w:t>
      </w:r>
      <w:r w:rsidR="001737C3">
        <w:rPr>
          <w:rFonts w:ascii="Times New Roman" w:eastAsia="Times New Roman" w:hAnsi="Times New Roman" w:cs="Times New Roman"/>
          <w:sz w:val="24"/>
          <w:szCs w:val="24"/>
        </w:rPr>
        <w:t xml:space="preserve"> </w:t>
      </w:r>
      <w:r w:rsidR="00BA465F">
        <w:rPr>
          <w:rFonts w:ascii="Times New Roman" w:eastAsia="Times New Roman" w:hAnsi="Times New Roman" w:cs="Times New Roman"/>
          <w:sz w:val="24"/>
          <w:szCs w:val="24"/>
        </w:rPr>
        <w:t>set</w:t>
      </w:r>
      <w:r w:rsidR="001737C3">
        <w:rPr>
          <w:rFonts w:ascii="Times New Roman" w:eastAsia="Times New Roman" w:hAnsi="Times New Roman" w:cs="Times New Roman"/>
          <w:sz w:val="24"/>
          <w:szCs w:val="24"/>
        </w:rPr>
        <w:t xml:space="preserve"> and data source</w:t>
      </w:r>
    </w:p>
    <w:p w14:paraId="5F3C0F15" w14:textId="184C5D40" w:rsidR="001737C3" w:rsidRPr="001737C3" w:rsidRDefault="001737C3" w:rsidP="00F15E06">
      <w:pPr>
        <w:pStyle w:val="ListParagraph"/>
        <w:numPr>
          <w:ilvl w:val="1"/>
          <w:numId w:val="4"/>
        </w:numPr>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description</w:t>
      </w:r>
    </w:p>
    <w:p w14:paraId="44A22FC0" w14:textId="0E52EF70" w:rsidR="001737C3" w:rsidRPr="001737C3" w:rsidRDefault="001737C3" w:rsidP="00F15E06">
      <w:pPr>
        <w:pStyle w:val="ListParagraph"/>
        <w:numPr>
          <w:ilvl w:val="1"/>
          <w:numId w:val="4"/>
        </w:numPr>
        <w:rPr>
          <w:rFonts w:ascii="Times New Roman" w:eastAsia="Times New Roman" w:hAnsi="Times New Roman" w:cs="Times New Roman"/>
          <w:b/>
          <w:sz w:val="24"/>
          <w:szCs w:val="24"/>
        </w:rPr>
      </w:pPr>
      <w:proofErr w:type="spellStart"/>
      <w:r>
        <w:rPr>
          <w:rFonts w:ascii="Times New Roman" w:eastAsia="Times New Roman" w:hAnsi="Times New Roman" w:cs="Times New Roman"/>
          <w:bCs/>
          <w:sz w:val="24"/>
          <w:szCs w:val="24"/>
        </w:rPr>
        <w:t>Dataframe</w:t>
      </w:r>
      <w:proofErr w:type="spellEnd"/>
      <w:r>
        <w:rPr>
          <w:rFonts w:ascii="Times New Roman" w:eastAsia="Times New Roman" w:hAnsi="Times New Roman" w:cs="Times New Roman"/>
          <w:bCs/>
          <w:sz w:val="24"/>
          <w:szCs w:val="24"/>
        </w:rPr>
        <w:t xml:space="preserve"> information</w:t>
      </w:r>
    </w:p>
    <w:p w14:paraId="69CD95F8" w14:textId="35C101EA" w:rsidR="001737C3" w:rsidRPr="001737C3" w:rsidRDefault="001737C3" w:rsidP="00F15E06">
      <w:pPr>
        <w:pStyle w:val="ListParagraph"/>
        <w:numPr>
          <w:ilvl w:val="1"/>
          <w:numId w:val="4"/>
        </w:numPr>
        <w:rPr>
          <w:rFonts w:ascii="Times New Roman" w:eastAsia="Times New Roman" w:hAnsi="Times New Roman" w:cs="Times New Roman"/>
          <w:b/>
          <w:sz w:val="24"/>
          <w:szCs w:val="24"/>
        </w:rPr>
      </w:pPr>
      <w:r>
        <w:rPr>
          <w:rFonts w:ascii="Times New Roman" w:eastAsia="Times New Roman" w:hAnsi="Times New Roman" w:cs="Times New Roman"/>
          <w:bCs/>
          <w:sz w:val="24"/>
          <w:szCs w:val="24"/>
        </w:rPr>
        <w:t>Shape and data types</w:t>
      </w:r>
    </w:p>
    <w:p w14:paraId="48733ABC" w14:textId="41CDF089" w:rsidR="001737C3" w:rsidRPr="001737C3" w:rsidRDefault="001737C3" w:rsidP="00F15E06">
      <w:pPr>
        <w:pStyle w:val="ListParagraph"/>
        <w:numPr>
          <w:ilvl w:val="1"/>
          <w:numId w:val="4"/>
        </w:numPr>
        <w:rPr>
          <w:rFonts w:ascii="Times New Roman" w:eastAsia="Times New Roman" w:hAnsi="Times New Roman" w:cs="Times New Roman"/>
          <w:b/>
          <w:sz w:val="24"/>
          <w:szCs w:val="24"/>
        </w:rPr>
      </w:pPr>
      <w:r>
        <w:rPr>
          <w:rFonts w:ascii="Times New Roman" w:eastAsia="Times New Roman" w:hAnsi="Times New Roman" w:cs="Times New Roman"/>
          <w:bCs/>
          <w:sz w:val="24"/>
          <w:szCs w:val="24"/>
        </w:rPr>
        <w:t>Numeric and non-numeric columns</w:t>
      </w:r>
    </w:p>
    <w:p w14:paraId="4D0FCBE2" w14:textId="5339E9A0" w:rsidR="287D7F3A"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Software and Libraries </w:t>
      </w:r>
      <w:r w:rsidR="001737C3">
        <w:rPr>
          <w:rFonts w:ascii="Times New Roman" w:eastAsia="Times New Roman" w:hAnsi="Times New Roman" w:cs="Times New Roman"/>
          <w:sz w:val="24"/>
          <w:szCs w:val="24"/>
        </w:rPr>
        <w:t>used</w:t>
      </w:r>
    </w:p>
    <w:p w14:paraId="62342F6E" w14:textId="48687089" w:rsidR="287D7F3A"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1491804E" w:rsidR="287D7F3A" w:rsidRPr="001737C3" w:rsidRDefault="287D7F3A"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CF3DD38" w14:textId="170D1F9B" w:rsidR="001737C3" w:rsidRDefault="001737C3" w:rsidP="00F15E06">
      <w:pPr>
        <w:pStyle w:val="ListParagraph"/>
        <w:numPr>
          <w:ilvl w:val="1"/>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Target Selection</w:t>
      </w:r>
    </w:p>
    <w:p w14:paraId="2051C5D4" w14:textId="52FA0C9E" w:rsidR="15DBE6F0" w:rsidRDefault="65B34FA6" w:rsidP="00F15E06">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8EEB67D" w:rsidR="287D7F3A" w:rsidRDefault="001737C3" w:rsidP="00F15E06">
      <w:pPr>
        <w:pStyle w:val="ListParagraph"/>
        <w:numPr>
          <w:ilvl w:val="1"/>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Models</w:t>
      </w:r>
      <w:r w:rsidR="65B34FA6" w:rsidRPr="5CC14B47">
        <w:rPr>
          <w:rFonts w:ascii="Times New Roman" w:eastAsia="Times New Roman" w:hAnsi="Times New Roman" w:cs="Times New Roman"/>
          <w:sz w:val="24"/>
          <w:szCs w:val="24"/>
        </w:rPr>
        <w:t xml:space="preserve"> used</w:t>
      </w:r>
    </w:p>
    <w:p w14:paraId="305BA602" w14:textId="0FBA9DE9" w:rsidR="287D7F3A" w:rsidRDefault="00C409A8" w:rsidP="00F15E06">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Linear </w:t>
      </w:r>
      <w:r w:rsidR="65B34FA6" w:rsidRPr="5CC14B47">
        <w:rPr>
          <w:rFonts w:ascii="Times New Roman" w:eastAsia="Times New Roman" w:hAnsi="Times New Roman" w:cs="Times New Roman"/>
          <w:sz w:val="24"/>
          <w:szCs w:val="24"/>
        </w:rPr>
        <w:t xml:space="preserve">Regression </w:t>
      </w:r>
    </w:p>
    <w:p w14:paraId="6E7F6A97" w14:textId="6BA091B5" w:rsidR="287D7F3A" w:rsidRPr="00BA465F" w:rsidRDefault="00EC20B4" w:rsidP="00F15E06">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ecision Tree Regressor</w:t>
      </w:r>
    </w:p>
    <w:p w14:paraId="0A02CBE9" w14:textId="176DE58A" w:rsidR="00BA465F" w:rsidRPr="00BA465F" w:rsidRDefault="00BA465F" w:rsidP="00F15E06">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inear Support Vector Regressor</w:t>
      </w:r>
    </w:p>
    <w:p w14:paraId="4022A472" w14:textId="6F1BAE01" w:rsidR="287D7F3A" w:rsidRDefault="00EC20B4" w:rsidP="00F15E06">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Random Forest Regressor</w:t>
      </w:r>
    </w:p>
    <w:p w14:paraId="766D1A5F" w14:textId="3C726227" w:rsidR="287D7F3A" w:rsidRDefault="00AC66BB" w:rsidP="00F15E06">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Gradient Boosting</w:t>
      </w:r>
      <w:r w:rsidR="00026F89">
        <w:rPr>
          <w:rFonts w:ascii="Times New Roman" w:eastAsia="Times New Roman" w:hAnsi="Times New Roman" w:cs="Times New Roman"/>
          <w:sz w:val="24"/>
          <w:szCs w:val="24"/>
        </w:rPr>
        <w:t xml:space="preserve"> Regressor</w:t>
      </w:r>
    </w:p>
    <w:p w14:paraId="6C36D3E3" w14:textId="52C45065" w:rsidR="13FFD701" w:rsidRPr="001737C3" w:rsidRDefault="58897BA8" w:rsidP="00F15E06">
      <w:pPr>
        <w:pStyle w:val="ListParagraph"/>
        <w:numPr>
          <w:ilvl w:val="0"/>
          <w:numId w:val="15"/>
        </w:numPr>
        <w:rPr>
          <w:rFonts w:ascii="Times New Roman" w:eastAsia="Times New Roman" w:hAnsi="Times New Roman" w:cs="Times New Roman"/>
          <w:b/>
          <w:sz w:val="24"/>
          <w:szCs w:val="24"/>
        </w:rPr>
      </w:pPr>
      <w:r w:rsidRPr="001737C3">
        <w:rPr>
          <w:rFonts w:ascii="Times New Roman" w:eastAsia="Times New Roman" w:hAnsi="Times New Roman" w:cs="Times New Roman"/>
          <w:sz w:val="24"/>
          <w:szCs w:val="24"/>
        </w:rPr>
        <w:t>Feature Selection</w:t>
      </w:r>
    </w:p>
    <w:p w14:paraId="504D2615" w14:textId="7A313CBD" w:rsidR="001737C3" w:rsidRPr="001737C3" w:rsidRDefault="001737C3" w:rsidP="00F15E06">
      <w:pPr>
        <w:pStyle w:val="ListParagraph"/>
        <w:numPr>
          <w:ilvl w:val="0"/>
          <w:numId w:val="15"/>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Visualization</w:t>
      </w:r>
    </w:p>
    <w:p w14:paraId="64F0FE8F" w14:textId="1572A0EC" w:rsidR="13FFD701" w:rsidRPr="00931DF8"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Initial Data Analysis</w:t>
      </w:r>
    </w:p>
    <w:p w14:paraId="481D0C71" w14:textId="16AAC2E1" w:rsidR="13FFD701" w:rsidRPr="001737C3"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Exploratory Data Analysis</w:t>
      </w:r>
    </w:p>
    <w:p w14:paraId="3002DED9" w14:textId="0B35F366" w:rsidR="001737C3" w:rsidRPr="00931DF8"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ata Preprocessing and Cleaning</w:t>
      </w:r>
    </w:p>
    <w:p w14:paraId="7977F911" w14:textId="19CF22A9" w:rsidR="13FFD701" w:rsidRPr="001737C3"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Restaurant Rating Prediction</w:t>
      </w:r>
    </w:p>
    <w:p w14:paraId="3A71672A" w14:textId="4FED413D" w:rsidR="001737C3" w:rsidRPr="001737C3"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Comparative Analysis and Performance Measurement</w:t>
      </w:r>
    </w:p>
    <w:p w14:paraId="5BEC8F75" w14:textId="1115D334" w:rsidR="001737C3" w:rsidRDefault="001737C3" w:rsidP="00F15E06">
      <w:pPr>
        <w:pStyle w:val="ListParagraph"/>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Conclusion</w:t>
      </w:r>
    </w:p>
    <w:p w14:paraId="5AC8CC8E" w14:textId="0D54296A" w:rsidR="13FFD701" w:rsidRDefault="29F4181A" w:rsidP="00F15E06">
      <w:pPr>
        <w:pStyle w:val="ListParagraph"/>
        <w:numPr>
          <w:ilvl w:val="0"/>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r w:rsidR="001737C3">
        <w:rPr>
          <w:rFonts w:ascii="Times New Roman" w:eastAsia="Times New Roman" w:hAnsi="Times New Roman" w:cs="Times New Roman"/>
          <w:sz w:val="24"/>
          <w:szCs w:val="24"/>
        </w:rPr>
        <w:t>s</w:t>
      </w:r>
    </w:p>
    <w:p w14:paraId="50426B7F" w14:textId="4F5AFEF7" w:rsidR="22656722" w:rsidRDefault="22656722" w:rsidP="22656722">
      <w:pPr>
        <w:ind w:firstLine="720"/>
        <w:rPr>
          <w:b/>
          <w:bCs/>
        </w:rPr>
      </w:pPr>
    </w:p>
    <w:p w14:paraId="4FEC7F38" w14:textId="5056E522" w:rsidR="15DBE6F0" w:rsidRDefault="15DBE6F0" w:rsidP="15DBE6F0">
      <w:pPr>
        <w:rPr>
          <w:b/>
          <w:bCs/>
        </w:rPr>
      </w:pPr>
    </w:p>
    <w:p w14:paraId="20BFF87B" w14:textId="2F4EDCAF" w:rsidR="005552F3" w:rsidRDefault="005552F3" w:rsidP="005552F3">
      <w:pPr>
        <w:jc w:val="center"/>
        <w:rPr>
          <w:b/>
          <w:u w:val="single"/>
        </w:rPr>
      </w:pPr>
    </w:p>
    <w:p w14:paraId="7F74F957" w14:textId="458E81A8" w:rsidR="0057125F" w:rsidRDefault="0057125F" w:rsidP="005552F3">
      <w:pPr>
        <w:jc w:val="center"/>
        <w:rPr>
          <w:b/>
          <w:u w:val="single"/>
        </w:rPr>
      </w:pPr>
    </w:p>
    <w:p w14:paraId="0710D809" w14:textId="2C3C881E" w:rsidR="0057125F" w:rsidRDefault="0057125F" w:rsidP="005552F3">
      <w:pPr>
        <w:jc w:val="center"/>
        <w:rPr>
          <w:b/>
          <w:u w:val="single"/>
        </w:rPr>
      </w:pPr>
    </w:p>
    <w:p w14:paraId="293EBF3E" w14:textId="77777777" w:rsidR="0057125F" w:rsidRPr="0073093D" w:rsidRDefault="0057125F" w:rsidP="005552F3">
      <w:pPr>
        <w:jc w:val="center"/>
        <w:rPr>
          <w:b/>
          <w:u w:val="single"/>
        </w:rPr>
      </w:pPr>
    </w:p>
    <w:p w14:paraId="788AD1B5" w14:textId="77777777" w:rsidR="00BA465F" w:rsidRDefault="00BA465F" w:rsidP="001737C3">
      <w:pPr>
        <w:rPr>
          <w:b/>
          <w:sz w:val="28"/>
          <w:szCs w:val="28"/>
          <w:u w:val="single"/>
        </w:rPr>
      </w:pPr>
    </w:p>
    <w:p w14:paraId="7FAC47B8" w14:textId="0EBA8E36" w:rsidR="005552F3" w:rsidRDefault="005552F3" w:rsidP="005552F3">
      <w:pPr>
        <w:jc w:val="center"/>
        <w:rPr>
          <w:b/>
          <w:sz w:val="28"/>
          <w:szCs w:val="28"/>
          <w:u w:val="single"/>
        </w:rPr>
      </w:pPr>
      <w:r w:rsidRPr="00740B7B">
        <w:rPr>
          <w:b/>
          <w:sz w:val="28"/>
          <w:szCs w:val="28"/>
          <w:u w:val="single"/>
        </w:rPr>
        <w:lastRenderedPageBreak/>
        <w:t>Introduction</w:t>
      </w:r>
    </w:p>
    <w:p w14:paraId="25EE601F" w14:textId="71234D51" w:rsidR="00BD5622" w:rsidRPr="00BD5622" w:rsidRDefault="00BD5622" w:rsidP="00BD5622">
      <w:pPr>
        <w:jc w:val="right"/>
        <w:rPr>
          <w:bCs/>
        </w:rPr>
      </w:pPr>
      <w:r w:rsidRPr="00BD5622">
        <w:rPr>
          <w:bCs/>
        </w:rPr>
        <w:t xml:space="preserve">(Done by </w:t>
      </w:r>
      <w:proofErr w:type="spellStart"/>
      <w:r w:rsidRPr="00BD5622">
        <w:rPr>
          <w:bCs/>
        </w:rPr>
        <w:t>Sushmit</w:t>
      </w:r>
      <w:r w:rsidR="00170390">
        <w:rPr>
          <w:bCs/>
        </w:rPr>
        <w:t>h</w:t>
      </w:r>
      <w:r w:rsidRPr="00BD5622">
        <w:rPr>
          <w:bCs/>
        </w:rPr>
        <w:t>a</w:t>
      </w:r>
      <w:proofErr w:type="spellEnd"/>
      <w:r>
        <w:rPr>
          <w:bCs/>
        </w:rPr>
        <w:t xml:space="preserve"> </w:t>
      </w:r>
      <w:proofErr w:type="spellStart"/>
      <w:r>
        <w:rPr>
          <w:bCs/>
        </w:rPr>
        <w:t>Jogula</w:t>
      </w:r>
      <w:proofErr w:type="spellEnd"/>
      <w:r w:rsidRPr="00BD5622">
        <w:rPr>
          <w:bCs/>
        </w:rPr>
        <w:t>)</w:t>
      </w:r>
    </w:p>
    <w:p w14:paraId="0F485129" w14:textId="77777777" w:rsidR="005552F3" w:rsidRDefault="005552F3" w:rsidP="005552F3">
      <w:pPr>
        <w:jc w:val="both"/>
        <w:rPr>
          <w:b/>
          <w:bCs/>
          <w:u w:val="single"/>
        </w:rPr>
      </w:pPr>
    </w:p>
    <w:p w14:paraId="645E5A59" w14:textId="673B66EB" w:rsidR="005552F3" w:rsidRDefault="005552F3" w:rsidP="005552F3">
      <w:pPr>
        <w:jc w:val="both"/>
        <w:rPr>
          <w:b/>
          <w:bCs/>
          <w:u w:val="single"/>
        </w:rPr>
      </w:pPr>
      <w:r w:rsidRPr="24F884A8">
        <w:rPr>
          <w:b/>
          <w:bCs/>
          <w:u w:val="single"/>
        </w:rPr>
        <w:t>Background</w:t>
      </w:r>
    </w:p>
    <w:p w14:paraId="6CE82474" w14:textId="77777777" w:rsidR="0057125F" w:rsidRDefault="0057125F" w:rsidP="005552F3">
      <w:pPr>
        <w:jc w:val="both"/>
        <w:rPr>
          <w:b/>
          <w:bCs/>
        </w:rPr>
      </w:pPr>
    </w:p>
    <w:p w14:paraId="033D8FB2" w14:textId="20CB633D" w:rsidR="005148A2" w:rsidRDefault="005148A2" w:rsidP="005552F3">
      <w:pPr>
        <w:jc w:val="both"/>
      </w:pPr>
      <w:r w:rsidRPr="005148A2">
        <w:rPr>
          <w:lang w:val="en-US"/>
        </w:rPr>
        <w:t xml:space="preserve">From planning and booking to taking a trip, </w:t>
      </w:r>
      <w:proofErr w:type="spellStart"/>
      <w:r w:rsidRPr="005148A2">
        <w:rPr>
          <w:lang w:val="en-US"/>
        </w:rPr>
        <w:t>Tripadvisor</w:t>
      </w:r>
      <w:proofErr w:type="spellEnd"/>
      <w:r w:rsidRPr="005148A2">
        <w:rPr>
          <w:lang w:val="en-US"/>
        </w:rPr>
        <w:t xml:space="preserve"> is the world's largest travel website and guidance platform, assisting hundreds of millions of people in becoming better travelers by making trip planning easy, thanks to more than 988 million reviews and opinions from almost 8 million companies. The </w:t>
      </w:r>
      <w:proofErr w:type="spellStart"/>
      <w:r w:rsidRPr="005148A2">
        <w:rPr>
          <w:lang w:val="en-US"/>
        </w:rPr>
        <w:t>Tripadvisor</w:t>
      </w:r>
      <w:proofErr w:type="spellEnd"/>
      <w:r w:rsidRPr="005148A2">
        <w:rPr>
          <w:lang w:val="en-US"/>
        </w:rPr>
        <w:t xml:space="preserve"> European Restaurants dataset consists of information related to all the restaurants in the main European countries</w:t>
      </w:r>
      <w:r w:rsidR="00FF1C1C">
        <w:t xml:space="preserve"> along</w:t>
      </w:r>
      <w:r w:rsidRPr="005148A2">
        <w:rPr>
          <w:lang w:val="en-US"/>
        </w:rPr>
        <w:t xml:space="preserve"> </w:t>
      </w:r>
      <w:r w:rsidR="00E44BFA">
        <w:t xml:space="preserve">with </w:t>
      </w:r>
      <w:r w:rsidRPr="005148A2">
        <w:rPr>
          <w:lang w:val="en-US"/>
        </w:rPr>
        <w:t xml:space="preserve">their attributes and features such as average rating, cuisine types, awards, popularity ranking, location information, number of reviews, open working hours etc. </w:t>
      </w:r>
      <w:r w:rsidR="00FF1C1C">
        <w:t xml:space="preserve">Although there are around 1 million restaurants all over Europe </w:t>
      </w:r>
      <w:r w:rsidRPr="005148A2">
        <w:t xml:space="preserve">, the </w:t>
      </w:r>
      <w:r w:rsidR="00FF1C1C">
        <w:t xml:space="preserve">food industry </w:t>
      </w:r>
      <w:r w:rsidRPr="005148A2">
        <w:t>business is still far from saturat</w:t>
      </w:r>
      <w:r w:rsidR="005C0BE6">
        <w:t>ing</w:t>
      </w:r>
      <w:r w:rsidRPr="005148A2">
        <w:t xml:space="preserve">, with new restaurants </w:t>
      </w:r>
      <w:r w:rsidR="00FF1C1C">
        <w:t xml:space="preserve">of different categories </w:t>
      </w:r>
      <w:r w:rsidRPr="005148A2">
        <w:t>emerging every day</w:t>
      </w:r>
      <w:r w:rsidR="00FF1C1C">
        <w:t xml:space="preserve"> across Europe</w:t>
      </w:r>
      <w:r w:rsidRPr="005148A2">
        <w:t>. However, it</w:t>
      </w:r>
      <w:r w:rsidR="00FF1C1C">
        <w:t xml:space="preserve"> is</w:t>
      </w:r>
      <w:r w:rsidRPr="005148A2">
        <w:t xml:space="preserve"> tough </w:t>
      </w:r>
      <w:r w:rsidR="00FF1C1C">
        <w:t xml:space="preserve">for these new restaurants </w:t>
      </w:r>
      <w:r w:rsidRPr="005148A2">
        <w:t>to compete with well-established establishments</w:t>
      </w:r>
      <w:r w:rsidR="005C0BE6">
        <w:t xml:space="preserve"> due to several reasons and factors such as increasing</w:t>
      </w:r>
      <w:r w:rsidR="005C0BE6" w:rsidRPr="005148A2">
        <w:t xml:space="preserve"> food costs, </w:t>
      </w:r>
      <w:r w:rsidR="005C0BE6">
        <w:t>h</w:t>
      </w:r>
      <w:r w:rsidRPr="005148A2">
        <w:t>igh real</w:t>
      </w:r>
      <w:r w:rsidR="005C0BE6">
        <w:t>-</w:t>
      </w:r>
      <w:r w:rsidRPr="005148A2">
        <w:t xml:space="preserve">estate expenses, </w:t>
      </w:r>
      <w:r w:rsidR="005C0BE6" w:rsidRPr="005148A2">
        <w:t>a fragment</w:t>
      </w:r>
      <w:r w:rsidR="005C0BE6">
        <w:t>ing</w:t>
      </w:r>
      <w:r w:rsidR="005C0BE6" w:rsidRPr="005148A2">
        <w:t xml:space="preserve"> supply chain</w:t>
      </w:r>
      <w:r w:rsidR="005C0BE6">
        <w:t xml:space="preserve"> system, supply </w:t>
      </w:r>
      <w:r w:rsidRPr="005148A2">
        <w:t>shortage of qualified labor</w:t>
      </w:r>
      <w:r w:rsidR="005C0BE6">
        <w:t xml:space="preserve"> etc. </w:t>
      </w:r>
      <w:r w:rsidRPr="005148A2">
        <w:t>With</w:t>
      </w:r>
      <w:r w:rsidR="005C0BE6">
        <w:t xml:space="preserve"> an everlasting </w:t>
      </w:r>
      <w:r w:rsidRPr="005148A2">
        <w:t xml:space="preserve">demand for </w:t>
      </w:r>
      <w:r w:rsidR="005C0BE6">
        <w:t>restaurants in the economic and financial sector</w:t>
      </w:r>
      <w:r w:rsidRPr="005148A2">
        <w:t>, it</w:t>
      </w:r>
      <w:r w:rsidR="005C0BE6">
        <w:t xml:space="preserve"> becomes</w:t>
      </w:r>
      <w:r w:rsidRPr="005148A2">
        <w:t xml:space="preserve"> more crucial than ever to research</w:t>
      </w:r>
      <w:r w:rsidR="005C0BE6">
        <w:t xml:space="preserve"> several factors about a restaurant such as its location demographics, </w:t>
      </w:r>
      <w:r w:rsidR="00D96327">
        <w:t>price range, working hours etc. to assess its performance rating</w:t>
      </w:r>
      <w:r w:rsidRPr="005148A2">
        <w:t xml:space="preserve">. This project can reveal what customers </w:t>
      </w:r>
      <w:r w:rsidR="00D96327">
        <w:t>consider</w:t>
      </w:r>
      <w:r w:rsidRPr="005148A2">
        <w:t xml:space="preserve"> most </w:t>
      </w:r>
      <w:r w:rsidR="00D96327">
        <w:t>important in</w:t>
      </w:r>
      <w:r w:rsidRPr="005148A2">
        <w:t xml:space="preserve"> a restaurant</w:t>
      </w:r>
      <w:r w:rsidR="00D96327">
        <w:t>, generate insights</w:t>
      </w:r>
      <w:r w:rsidRPr="005148A2">
        <w:t xml:space="preserve"> on what combinations </w:t>
      </w:r>
      <w:r w:rsidR="00D96327">
        <w:t>of features one should</w:t>
      </w:r>
      <w:r w:rsidRPr="005148A2">
        <w:t xml:space="preserve"> adopt when launching a new restaurant and how likely it </w:t>
      </w:r>
      <w:r w:rsidR="00D96327">
        <w:t>can</w:t>
      </w:r>
      <w:r w:rsidRPr="005148A2">
        <w:t xml:space="preserve"> succeed.</w:t>
      </w:r>
    </w:p>
    <w:p w14:paraId="35AAE09F" w14:textId="77777777" w:rsidR="0057125F" w:rsidRDefault="0057125F" w:rsidP="005552F3">
      <w:pPr>
        <w:jc w:val="both"/>
      </w:pPr>
    </w:p>
    <w:p w14:paraId="210EA9B0" w14:textId="77777777" w:rsidR="00D96327" w:rsidRPr="00D96327" w:rsidRDefault="00D96327" w:rsidP="005552F3">
      <w:pPr>
        <w:jc w:val="both"/>
        <w:rPr>
          <w:sz w:val="2"/>
          <w:szCs w:val="2"/>
        </w:rPr>
      </w:pPr>
    </w:p>
    <w:p w14:paraId="76F4F8D9" w14:textId="7777F5D8" w:rsidR="005552F3" w:rsidRDefault="005552F3" w:rsidP="005552F3">
      <w:pPr>
        <w:jc w:val="both"/>
        <w:rPr>
          <w:b/>
          <w:bCs/>
          <w:u w:val="single"/>
        </w:rPr>
      </w:pPr>
      <w:r w:rsidRPr="24F884A8">
        <w:rPr>
          <w:b/>
          <w:bCs/>
          <w:u w:val="single"/>
        </w:rPr>
        <w:t>Motivation</w:t>
      </w:r>
    </w:p>
    <w:p w14:paraId="501F679D" w14:textId="77777777" w:rsidR="0057125F" w:rsidRDefault="0057125F" w:rsidP="005552F3">
      <w:pPr>
        <w:jc w:val="both"/>
        <w:rPr>
          <w:b/>
          <w:bCs/>
          <w:u w:val="single"/>
        </w:rPr>
      </w:pPr>
    </w:p>
    <w:p w14:paraId="6B5D6364" w14:textId="77777777" w:rsidR="005A4AFD" w:rsidRDefault="00D96327" w:rsidP="00D96327">
      <w:pPr>
        <w:jc w:val="both"/>
      </w:pPr>
      <w:r w:rsidRPr="00D96327">
        <w:rPr>
          <w:lang w:val="en-US"/>
        </w:rPr>
        <w:t xml:space="preserve">Being avid travelers and frequent users of the </w:t>
      </w:r>
      <w:proofErr w:type="spellStart"/>
      <w:r w:rsidRPr="00D96327">
        <w:rPr>
          <w:lang w:val="en-US"/>
        </w:rPr>
        <w:t>Tripadvisor</w:t>
      </w:r>
      <w:proofErr w:type="spellEnd"/>
      <w:r w:rsidRPr="00D96327">
        <w:rPr>
          <w:lang w:val="en-US"/>
        </w:rPr>
        <w:t xml:space="preserve"> website, we thought this would be the apt dataset to explore for our project and to understand various factors of restaurants that contribute in making a restaurant successful and appreciated by the users, while performing a comparative analysis of common features of restaurants across several European countries such as average rating, open hours, awards, locations etc. </w:t>
      </w:r>
      <w:r w:rsidRPr="00D96327">
        <w:t xml:space="preserve">Every company wants to know if it will be successful </w:t>
      </w:r>
      <w:r>
        <w:t xml:space="preserve">or not, with the restaurant </w:t>
      </w:r>
      <w:r w:rsidRPr="00D96327">
        <w:t>rating</w:t>
      </w:r>
      <w:r>
        <w:t xml:space="preserve"> being one of the most essential factors in deciding that</w:t>
      </w:r>
      <w:r w:rsidRPr="00D96327">
        <w:t>. It not only</w:t>
      </w:r>
      <w:r w:rsidR="005A4AFD">
        <w:t xml:space="preserve"> indicates</w:t>
      </w:r>
      <w:r w:rsidRPr="00D96327">
        <w:t xml:space="preserve"> the quality and services provided by </w:t>
      </w:r>
      <w:r w:rsidR="005A4AFD">
        <w:t xml:space="preserve">that </w:t>
      </w:r>
      <w:r w:rsidRPr="00D96327">
        <w:t xml:space="preserve">restaurant, but it also aids in attracting new </w:t>
      </w:r>
      <w:r w:rsidR="005A4AFD">
        <w:t>customers</w:t>
      </w:r>
      <w:r w:rsidRPr="00D96327">
        <w:t xml:space="preserve">. Also, </w:t>
      </w:r>
      <w:r w:rsidR="005A4AFD">
        <w:t>it is imperative to consider some factors here such as</w:t>
      </w:r>
      <w:r w:rsidRPr="00D96327">
        <w:t xml:space="preserve"> an area's</w:t>
      </w:r>
      <w:r w:rsidR="005A4AFD">
        <w:t xml:space="preserve"> demographics, degree of </w:t>
      </w:r>
      <w:r w:rsidRPr="00D96327">
        <w:t xml:space="preserve">influence </w:t>
      </w:r>
      <w:r w:rsidR="005A4AFD">
        <w:t>of</w:t>
      </w:r>
      <w:r w:rsidRPr="00D96327">
        <w:t xml:space="preserve"> people that live in the area</w:t>
      </w:r>
      <w:r w:rsidR="005A4AFD">
        <w:t xml:space="preserve">, </w:t>
      </w:r>
      <w:r w:rsidRPr="00D96327">
        <w:t xml:space="preserve"> restaurant's theme</w:t>
      </w:r>
      <w:r w:rsidR="005A4AFD">
        <w:t xml:space="preserve">. </w:t>
      </w:r>
      <w:r w:rsidRPr="00D96327">
        <w:t xml:space="preserve">This </w:t>
      </w:r>
      <w:r w:rsidR="005A4AFD">
        <w:t>project</w:t>
      </w:r>
      <w:r w:rsidRPr="00D96327">
        <w:t xml:space="preserve"> aims to provide answers to these </w:t>
      </w:r>
      <w:r w:rsidR="005A4AFD">
        <w:t>considerations</w:t>
      </w:r>
      <w:r w:rsidRPr="00D96327">
        <w:t xml:space="preserve"> as well as predict changes in restaurant ratings and popularity using </w:t>
      </w:r>
      <w:r w:rsidR="005A4AFD">
        <w:t>the following</w:t>
      </w:r>
      <w:r w:rsidRPr="00D96327">
        <w:t xml:space="preserve"> machine learning algorithms</w:t>
      </w:r>
      <w:r w:rsidR="005A4AFD">
        <w:t>:</w:t>
      </w:r>
    </w:p>
    <w:p w14:paraId="61FFFA95" w14:textId="085893ED" w:rsidR="00D96327" w:rsidRPr="005A4AFD" w:rsidRDefault="00D96327" w:rsidP="00F15E06">
      <w:pPr>
        <w:pStyle w:val="ListParagraph"/>
        <w:numPr>
          <w:ilvl w:val="0"/>
          <w:numId w:val="10"/>
        </w:numPr>
        <w:jc w:val="both"/>
        <w:rPr>
          <w:rFonts w:ascii="Times New Roman" w:hAnsi="Times New Roman" w:cs="Times New Roman"/>
          <w:sz w:val="24"/>
          <w:szCs w:val="24"/>
        </w:rPr>
      </w:pPr>
      <w:r w:rsidRPr="005A4AFD">
        <w:rPr>
          <w:rFonts w:ascii="Times New Roman" w:hAnsi="Times New Roman" w:cs="Times New Roman"/>
          <w:sz w:val="24"/>
          <w:szCs w:val="24"/>
        </w:rPr>
        <w:t>Linear Regression</w:t>
      </w:r>
    </w:p>
    <w:p w14:paraId="492F91FC" w14:textId="37D7F872" w:rsidR="005A4AFD" w:rsidRPr="005A4AFD" w:rsidRDefault="005A4AFD" w:rsidP="00F15E06">
      <w:pPr>
        <w:pStyle w:val="ListParagraph"/>
        <w:numPr>
          <w:ilvl w:val="0"/>
          <w:numId w:val="10"/>
        </w:numPr>
        <w:jc w:val="both"/>
        <w:rPr>
          <w:rFonts w:ascii="Times New Roman" w:hAnsi="Times New Roman" w:cs="Times New Roman"/>
          <w:sz w:val="24"/>
          <w:szCs w:val="24"/>
        </w:rPr>
      </w:pPr>
      <w:r w:rsidRPr="005A4AFD">
        <w:rPr>
          <w:rFonts w:ascii="Times New Roman" w:hAnsi="Times New Roman" w:cs="Times New Roman"/>
          <w:sz w:val="24"/>
          <w:szCs w:val="24"/>
        </w:rPr>
        <w:t>Decision Tree Regression</w:t>
      </w:r>
    </w:p>
    <w:p w14:paraId="7362F44B" w14:textId="2E15E07A" w:rsidR="005A4AFD" w:rsidRPr="001737C3" w:rsidRDefault="005A4AFD" w:rsidP="00F15E06">
      <w:pPr>
        <w:pStyle w:val="ListParagraph"/>
        <w:numPr>
          <w:ilvl w:val="0"/>
          <w:numId w:val="10"/>
        </w:numPr>
        <w:jc w:val="both"/>
        <w:rPr>
          <w:rFonts w:ascii="Times New Roman" w:hAnsi="Times New Roman" w:cs="Times New Roman"/>
          <w:sz w:val="24"/>
          <w:szCs w:val="24"/>
        </w:rPr>
      </w:pPr>
      <w:r w:rsidRPr="005A4AFD">
        <w:rPr>
          <w:rFonts w:ascii="Times New Roman" w:hAnsi="Times New Roman" w:cs="Times New Roman"/>
          <w:sz w:val="24"/>
          <w:szCs w:val="24"/>
        </w:rPr>
        <w:t>Support Vector Regression</w:t>
      </w:r>
    </w:p>
    <w:p w14:paraId="21D8DA96" w14:textId="0CEC66F5" w:rsidR="005A4AFD" w:rsidRPr="005A4AFD" w:rsidRDefault="005A4AFD" w:rsidP="00F15E06">
      <w:pPr>
        <w:pStyle w:val="ListParagraph"/>
        <w:numPr>
          <w:ilvl w:val="0"/>
          <w:numId w:val="10"/>
        </w:numPr>
        <w:jc w:val="both"/>
        <w:rPr>
          <w:rFonts w:ascii="Times New Roman" w:hAnsi="Times New Roman" w:cs="Times New Roman"/>
          <w:sz w:val="24"/>
          <w:szCs w:val="24"/>
        </w:rPr>
      </w:pPr>
      <w:r w:rsidRPr="005A4AFD">
        <w:rPr>
          <w:rFonts w:ascii="Times New Roman" w:hAnsi="Times New Roman" w:cs="Times New Roman"/>
          <w:sz w:val="24"/>
          <w:szCs w:val="24"/>
        </w:rPr>
        <w:t>Random Forest Regression</w:t>
      </w:r>
    </w:p>
    <w:p w14:paraId="0DC8EA84" w14:textId="660DA515" w:rsidR="005A4AFD" w:rsidRPr="005A4AFD" w:rsidRDefault="005A4AFD" w:rsidP="00F15E06">
      <w:pPr>
        <w:pStyle w:val="ListParagraph"/>
        <w:numPr>
          <w:ilvl w:val="0"/>
          <w:numId w:val="10"/>
        </w:numPr>
        <w:jc w:val="both"/>
        <w:rPr>
          <w:rFonts w:ascii="Times New Roman" w:hAnsi="Times New Roman" w:cs="Times New Roman"/>
          <w:sz w:val="24"/>
          <w:szCs w:val="24"/>
        </w:rPr>
      </w:pPr>
      <w:r w:rsidRPr="005A4AFD">
        <w:rPr>
          <w:rFonts w:ascii="Times New Roman" w:hAnsi="Times New Roman" w:cs="Times New Roman"/>
          <w:sz w:val="24"/>
          <w:szCs w:val="24"/>
        </w:rPr>
        <w:t>Gradient Bo</w:t>
      </w:r>
      <w:r w:rsidR="00446AF0">
        <w:rPr>
          <w:rFonts w:ascii="Times New Roman" w:hAnsi="Times New Roman" w:cs="Times New Roman"/>
          <w:sz w:val="24"/>
          <w:szCs w:val="24"/>
        </w:rPr>
        <w:t>os</w:t>
      </w:r>
      <w:r w:rsidRPr="005A4AFD">
        <w:rPr>
          <w:rFonts w:ascii="Times New Roman" w:hAnsi="Times New Roman" w:cs="Times New Roman"/>
          <w:sz w:val="24"/>
          <w:szCs w:val="24"/>
        </w:rPr>
        <w:t>ting Regression</w:t>
      </w:r>
    </w:p>
    <w:p w14:paraId="25230886" w14:textId="5FD6CD85" w:rsidR="00D96327" w:rsidRDefault="00D96327" w:rsidP="00D96327">
      <w:pPr>
        <w:jc w:val="both"/>
        <w:rPr>
          <w:sz w:val="10"/>
          <w:szCs w:val="10"/>
        </w:rPr>
      </w:pPr>
    </w:p>
    <w:p w14:paraId="4E975F33" w14:textId="202C1958" w:rsidR="0057125F" w:rsidRDefault="0057125F" w:rsidP="00D96327">
      <w:pPr>
        <w:jc w:val="both"/>
        <w:rPr>
          <w:sz w:val="10"/>
          <w:szCs w:val="10"/>
        </w:rPr>
      </w:pPr>
    </w:p>
    <w:p w14:paraId="56D51B6F" w14:textId="488A62B1" w:rsidR="0057125F" w:rsidRDefault="0057125F" w:rsidP="00D96327">
      <w:pPr>
        <w:jc w:val="both"/>
        <w:rPr>
          <w:sz w:val="10"/>
          <w:szCs w:val="10"/>
        </w:rPr>
      </w:pPr>
    </w:p>
    <w:p w14:paraId="7FF8F351" w14:textId="77777777" w:rsidR="0057125F" w:rsidRPr="00BA465F" w:rsidRDefault="0057125F" w:rsidP="00D96327">
      <w:pPr>
        <w:jc w:val="both"/>
        <w:rPr>
          <w:sz w:val="10"/>
          <w:szCs w:val="10"/>
        </w:rPr>
      </w:pPr>
    </w:p>
    <w:p w14:paraId="027FB994" w14:textId="0C9B7486" w:rsidR="005552F3" w:rsidRDefault="005552F3" w:rsidP="00D96327">
      <w:pPr>
        <w:jc w:val="both"/>
        <w:rPr>
          <w:b/>
          <w:bCs/>
          <w:u w:val="single"/>
        </w:rPr>
      </w:pPr>
      <w:r w:rsidRPr="005A4AFD">
        <w:rPr>
          <w:b/>
          <w:bCs/>
          <w:u w:val="single"/>
        </w:rPr>
        <w:t>Goal</w:t>
      </w:r>
    </w:p>
    <w:p w14:paraId="42D1E32A" w14:textId="77777777" w:rsidR="0057125F" w:rsidRPr="005A4AFD" w:rsidRDefault="0057125F" w:rsidP="00D96327">
      <w:pPr>
        <w:jc w:val="both"/>
        <w:rPr>
          <w:b/>
          <w:bCs/>
          <w:u w:val="single"/>
        </w:rPr>
      </w:pPr>
    </w:p>
    <w:p w14:paraId="5E1FF40A" w14:textId="77777777" w:rsidR="005A4AFD" w:rsidRPr="005A4AFD" w:rsidRDefault="005A4AFD" w:rsidP="005A4AFD">
      <w:pPr>
        <w:jc w:val="both"/>
        <w:rPr>
          <w:lang w:val="en-US"/>
        </w:rPr>
      </w:pPr>
      <w:r w:rsidRPr="005A4AFD">
        <w:rPr>
          <w:lang w:val="en-US"/>
        </w:rPr>
        <w:t xml:space="preserve">Our goal is to analyze and predict the performance and success of a restaurant based on various factors such as cuisine types, location, price range, rating for food, service, and value, average rating, popularity index, awards etc. by applying several machine learning models. </w:t>
      </w:r>
    </w:p>
    <w:p w14:paraId="0AE2117B" w14:textId="77777777" w:rsidR="005A4AFD" w:rsidRPr="005A4AFD" w:rsidRDefault="005A4AFD" w:rsidP="00F15E06">
      <w:pPr>
        <w:pStyle w:val="ListParagraph"/>
        <w:numPr>
          <w:ilvl w:val="0"/>
          <w:numId w:val="11"/>
        </w:numPr>
        <w:spacing w:after="0" w:line="240" w:lineRule="auto"/>
        <w:jc w:val="both"/>
        <w:rPr>
          <w:rFonts w:ascii="Times New Roman" w:hAnsi="Times New Roman" w:cs="Times New Roman"/>
          <w:sz w:val="24"/>
          <w:szCs w:val="24"/>
        </w:rPr>
      </w:pPr>
      <w:r w:rsidRPr="005A4AFD">
        <w:rPr>
          <w:rFonts w:ascii="Times New Roman" w:hAnsi="Times New Roman" w:cs="Times New Roman"/>
          <w:sz w:val="24"/>
          <w:szCs w:val="24"/>
        </w:rPr>
        <w:t xml:space="preserve">Using machine learning models to predict the rating value of the restaurant </w:t>
      </w:r>
    </w:p>
    <w:p w14:paraId="1DC55A1A" w14:textId="77777777" w:rsidR="005A4AFD" w:rsidRPr="005A4AFD" w:rsidRDefault="005A4AFD" w:rsidP="00F15E06">
      <w:pPr>
        <w:pStyle w:val="ListParagraph"/>
        <w:numPr>
          <w:ilvl w:val="0"/>
          <w:numId w:val="11"/>
        </w:numPr>
        <w:spacing w:after="0" w:line="240" w:lineRule="auto"/>
        <w:jc w:val="both"/>
        <w:rPr>
          <w:rFonts w:ascii="Times New Roman" w:hAnsi="Times New Roman" w:cs="Times New Roman"/>
          <w:sz w:val="24"/>
          <w:szCs w:val="24"/>
        </w:rPr>
      </w:pPr>
      <w:r w:rsidRPr="005A4AFD">
        <w:rPr>
          <w:rFonts w:ascii="Times New Roman" w:hAnsi="Times New Roman" w:cs="Times New Roman"/>
          <w:sz w:val="24"/>
          <w:szCs w:val="24"/>
        </w:rPr>
        <w:t>Compare the predicted rating value with the true rating value and identify the most efficient algorithm with the highest accuracy rate for our dataset</w:t>
      </w:r>
    </w:p>
    <w:p w14:paraId="7BAA3D20" w14:textId="3853F11B" w:rsidR="00B34986" w:rsidRPr="005A4AFD" w:rsidRDefault="005A4AFD" w:rsidP="00F15E06">
      <w:pPr>
        <w:pStyle w:val="ListParagraph"/>
        <w:numPr>
          <w:ilvl w:val="0"/>
          <w:numId w:val="11"/>
        </w:numPr>
        <w:spacing w:after="0" w:line="240" w:lineRule="auto"/>
        <w:jc w:val="both"/>
        <w:rPr>
          <w:rFonts w:ascii="Times New Roman" w:hAnsi="Times New Roman" w:cs="Times New Roman"/>
          <w:sz w:val="24"/>
          <w:szCs w:val="24"/>
        </w:rPr>
      </w:pPr>
      <w:r w:rsidRPr="005A4AFD">
        <w:rPr>
          <w:rFonts w:ascii="Times New Roman" w:hAnsi="Times New Roman" w:cs="Times New Roman"/>
          <w:sz w:val="24"/>
          <w:szCs w:val="24"/>
        </w:rPr>
        <w:t>Visualize and analyze the performance and accuracy of all the applied models</w:t>
      </w:r>
    </w:p>
    <w:p w14:paraId="5FEB3596" w14:textId="77777777" w:rsidR="00B34986" w:rsidRDefault="00B34986" w:rsidP="005552F3">
      <w:pPr>
        <w:jc w:val="center"/>
        <w:rPr>
          <w:b/>
          <w:bCs/>
          <w:u w:val="single"/>
        </w:rPr>
      </w:pPr>
    </w:p>
    <w:p w14:paraId="3B3995BE" w14:textId="77777777" w:rsidR="00B34986" w:rsidRPr="00BA465F" w:rsidRDefault="00B34986" w:rsidP="00E25F15">
      <w:pPr>
        <w:rPr>
          <w:b/>
          <w:bCs/>
          <w:sz w:val="10"/>
          <w:szCs w:val="10"/>
          <w:u w:val="single"/>
        </w:rPr>
      </w:pPr>
    </w:p>
    <w:p w14:paraId="5F82DDA9" w14:textId="5F1348BA" w:rsidR="005552F3" w:rsidRDefault="005552F3" w:rsidP="005552F3">
      <w:pPr>
        <w:jc w:val="center"/>
        <w:rPr>
          <w:b/>
          <w:bCs/>
          <w:sz w:val="28"/>
          <w:szCs w:val="28"/>
          <w:u w:val="single"/>
        </w:rPr>
      </w:pPr>
      <w:r w:rsidRPr="00740B7B">
        <w:rPr>
          <w:b/>
          <w:bCs/>
          <w:sz w:val="28"/>
          <w:szCs w:val="28"/>
          <w:u w:val="single"/>
        </w:rPr>
        <w:t>Methodology</w:t>
      </w:r>
    </w:p>
    <w:p w14:paraId="01D9DEF1" w14:textId="16788A81" w:rsidR="00BD5622" w:rsidRDefault="00BD5622" w:rsidP="00BD5622">
      <w:pPr>
        <w:jc w:val="right"/>
        <w:rPr>
          <w:b/>
          <w:bCs/>
          <w:sz w:val="28"/>
          <w:szCs w:val="28"/>
          <w:u w:val="single"/>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10D6DD67" w14:textId="77777777" w:rsidR="0057125F" w:rsidRPr="00740B7B" w:rsidRDefault="0057125F" w:rsidP="005552F3">
      <w:pPr>
        <w:jc w:val="center"/>
        <w:rPr>
          <w:b/>
          <w:bCs/>
          <w:sz w:val="28"/>
          <w:szCs w:val="28"/>
          <w:u w:val="single"/>
        </w:rPr>
      </w:pPr>
    </w:p>
    <w:p w14:paraId="77F6C7E9" w14:textId="1DF8800D" w:rsidR="001E3322" w:rsidRDefault="00B0149F" w:rsidP="001E3322">
      <w:pPr>
        <w:rPr>
          <w:b/>
          <w:u w:val="single"/>
        </w:rPr>
      </w:pPr>
      <w:r w:rsidRPr="1C52A5C0">
        <w:rPr>
          <w:b/>
          <w:u w:val="single"/>
        </w:rPr>
        <w:t xml:space="preserve">Data </w:t>
      </w:r>
      <w:r w:rsidR="005A4AFD">
        <w:rPr>
          <w:b/>
          <w:u w:val="single"/>
        </w:rPr>
        <w:t>Set</w:t>
      </w:r>
      <w:r w:rsidR="00E25F15">
        <w:rPr>
          <w:b/>
          <w:u w:val="single"/>
        </w:rPr>
        <w:t xml:space="preserve"> and Data Source</w:t>
      </w:r>
    </w:p>
    <w:p w14:paraId="61553F13" w14:textId="77777777" w:rsidR="0057125F" w:rsidRDefault="0057125F" w:rsidP="001E3322">
      <w:pPr>
        <w:rPr>
          <w:b/>
          <w:u w:val="single"/>
        </w:rPr>
      </w:pPr>
    </w:p>
    <w:p w14:paraId="58E9143B" w14:textId="77777777" w:rsidR="00E25F15" w:rsidRPr="00E25F15" w:rsidRDefault="002008A0" w:rsidP="00E25F15">
      <w:pPr>
        <w:jc w:val="both"/>
        <w:rPr>
          <w:lang w:val="en-US"/>
        </w:rPr>
      </w:pPr>
      <w:r w:rsidRPr="002230A7">
        <w:t xml:space="preserve">The </w:t>
      </w:r>
      <w:hyperlink r:id="rId10" w:history="1">
        <w:proofErr w:type="spellStart"/>
        <w:r w:rsidR="002230A7" w:rsidRPr="00DD74C3">
          <w:rPr>
            <w:rStyle w:val="Hyperlink"/>
          </w:rPr>
          <w:t>Tripadvisor</w:t>
        </w:r>
        <w:proofErr w:type="spellEnd"/>
        <w:r w:rsidR="002230A7" w:rsidRPr="00DD74C3">
          <w:rPr>
            <w:rStyle w:val="Hyperlink"/>
          </w:rPr>
          <w:t xml:space="preserve"> European Restaurants</w:t>
        </w:r>
      </w:hyperlink>
      <w:r w:rsidR="002230A7">
        <w:t xml:space="preserve"> </w:t>
      </w:r>
      <w:r w:rsidRPr="002230A7">
        <w:t xml:space="preserve">dataset </w:t>
      </w:r>
      <w:r w:rsidR="002230A7" w:rsidRPr="002230A7">
        <w:rPr>
          <w:color w:val="202124"/>
          <w:shd w:val="clear" w:color="auto" w:fill="FFFFFF"/>
        </w:rPr>
        <w:t>has 1083397 unique restaurant links with 42 columns</w:t>
      </w:r>
      <w:r w:rsidRPr="002230A7">
        <w:t xml:space="preserve">. </w:t>
      </w:r>
      <w:r w:rsidR="002230A7" w:rsidRPr="002230A7">
        <w:rPr>
          <w:color w:val="202124"/>
          <w:shd w:val="clear" w:color="auto" w:fill="FFFFFF"/>
        </w:rPr>
        <w:t xml:space="preserve">The size of data is 679.68 MB. </w:t>
      </w:r>
      <w:r w:rsidR="00E25F15">
        <w:rPr>
          <w:color w:val="202124"/>
          <w:shd w:val="clear" w:color="auto" w:fill="FFFFFF"/>
        </w:rPr>
        <w:t xml:space="preserve">This dataset has been taken from Kaggle. </w:t>
      </w:r>
      <w:r w:rsidR="00E25F15" w:rsidRPr="00E25F15">
        <w:rPr>
          <w:lang w:val="en-US"/>
        </w:rPr>
        <w:t xml:space="preserve">The data is retrieved from the publicly available </w:t>
      </w:r>
      <w:hyperlink r:id="rId11" w:history="1">
        <w:proofErr w:type="spellStart"/>
        <w:r w:rsidR="00E25F15" w:rsidRPr="00E25F15">
          <w:rPr>
            <w:rStyle w:val="Hyperlink"/>
            <w:rFonts w:eastAsiaTheme="majorEastAsia"/>
            <w:lang w:val="en-US"/>
          </w:rPr>
          <w:t>Tripadvisor</w:t>
        </w:r>
        <w:proofErr w:type="spellEnd"/>
      </w:hyperlink>
      <w:r w:rsidR="00E25F15" w:rsidRPr="00E25F15">
        <w:rPr>
          <w:lang w:val="en-US"/>
        </w:rPr>
        <w:t xml:space="preserve"> website by scraping the data in early May 2021.</w:t>
      </w:r>
    </w:p>
    <w:p w14:paraId="4195518F" w14:textId="00BA0F34" w:rsidR="002230A7" w:rsidRDefault="002230A7" w:rsidP="001E3322">
      <w:pPr>
        <w:rPr>
          <w:color w:val="202124"/>
          <w:shd w:val="clear" w:color="auto" w:fill="FFFFFF"/>
        </w:rPr>
      </w:pPr>
      <w:r w:rsidRPr="002230A7">
        <w:rPr>
          <w:color w:val="202124"/>
          <w:shd w:val="clear" w:color="auto" w:fill="FFFFFF"/>
        </w:rPr>
        <w:t>Below are the details of this dataset:</w:t>
      </w:r>
    </w:p>
    <w:p w14:paraId="35793DCD" w14:textId="1E619944" w:rsidR="00C11C6E" w:rsidRDefault="00C11C6E" w:rsidP="001E3322">
      <w:pPr>
        <w:rPr>
          <w:color w:val="202124"/>
          <w:shd w:val="clear" w:color="auto" w:fill="FFFFFF"/>
        </w:rPr>
      </w:pPr>
    </w:p>
    <w:p w14:paraId="2141859F" w14:textId="77777777" w:rsidR="0057125F" w:rsidRDefault="0057125F" w:rsidP="001E3322">
      <w:pPr>
        <w:rPr>
          <w:color w:val="202124"/>
          <w:shd w:val="clear" w:color="auto" w:fill="FFFFFF"/>
        </w:rPr>
      </w:pPr>
    </w:p>
    <w:p w14:paraId="6AA0E6C0" w14:textId="3233C08F" w:rsidR="00E25F15" w:rsidRPr="00E25F15" w:rsidRDefault="00C11C6E" w:rsidP="00E25F15">
      <w:r w:rsidRPr="00C11C6E">
        <w:fldChar w:fldCharType="begin"/>
      </w:r>
      <w:r w:rsidRPr="00C11C6E">
        <w:instrText xml:space="preserve"> INCLUDEPICTURE "https://www.forketers.com/wp-content/uploads/2016/02/How-to-add-a-restaurant-to-TripAdvisor.jpg" \* MERGEFORMATINET </w:instrText>
      </w:r>
      <w:r w:rsidRPr="00C11C6E">
        <w:fldChar w:fldCharType="separate"/>
      </w:r>
      <w:r w:rsidRPr="00C11C6E">
        <w:rPr>
          <w:noProof/>
        </w:rPr>
        <w:drawing>
          <wp:inline distT="0" distB="0" distL="0" distR="0" wp14:anchorId="5AB46880" wp14:editId="4D0DEDA3">
            <wp:extent cx="3005750" cy="1502875"/>
            <wp:effectExtent l="0" t="0" r="4445" b="0"/>
            <wp:docPr id="3" name="Picture 3" descr="How to add a restaurant to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add a restaurant to TripAdvis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5183" cy="1507591"/>
                    </a:xfrm>
                    <a:prstGeom prst="rect">
                      <a:avLst/>
                    </a:prstGeom>
                    <a:noFill/>
                    <a:ln>
                      <a:noFill/>
                    </a:ln>
                  </pic:spPr>
                </pic:pic>
              </a:graphicData>
            </a:graphic>
          </wp:inline>
        </w:drawing>
      </w:r>
      <w:r w:rsidRPr="00C11C6E">
        <w:fldChar w:fldCharType="end"/>
      </w:r>
      <w:r w:rsidR="00E25F15">
        <w:t xml:space="preserve">       </w:t>
      </w:r>
      <w:r w:rsidR="00E25F15" w:rsidRPr="00E25F15">
        <w:fldChar w:fldCharType="begin"/>
      </w:r>
      <w:r w:rsidR="00E25F15" w:rsidRPr="00E25F15">
        <w:instrText xml:space="preserve"> INCLUDEPICTURE "https://epow4ztzq34.exactdn.com/wp-content/uploads/2019/05/Tripadvisor-Server-Review-Card-Product-Image-front-and-rear-600x774-1.jpg?strip=all&amp;lossy=1&amp;quality=92&amp;ssl=1" \* MERGEFORMATINET </w:instrText>
      </w:r>
      <w:r w:rsidR="00E25F15" w:rsidRPr="00E25F15">
        <w:fldChar w:fldCharType="separate"/>
      </w:r>
      <w:r w:rsidR="00E25F15" w:rsidRPr="00E25F15">
        <w:rPr>
          <w:noProof/>
        </w:rPr>
        <w:drawing>
          <wp:inline distT="0" distB="0" distL="0" distR="0" wp14:anchorId="4E533EE6" wp14:editId="4E9130BA">
            <wp:extent cx="2521120" cy="1954675"/>
            <wp:effectExtent l="0" t="0" r="0" b="1270"/>
            <wp:docPr id="5" name="Picture 5" descr="500 TripAdvisor Review Cards for Restaurants - Free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00 TripAdvisor Review Cards for Restaurants - Free Deliver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3708" cy="1972188"/>
                    </a:xfrm>
                    <a:prstGeom prst="rect">
                      <a:avLst/>
                    </a:prstGeom>
                    <a:noFill/>
                    <a:ln>
                      <a:noFill/>
                    </a:ln>
                  </pic:spPr>
                </pic:pic>
              </a:graphicData>
            </a:graphic>
          </wp:inline>
        </w:drawing>
      </w:r>
      <w:r w:rsidR="00E25F15" w:rsidRPr="00E25F15">
        <w:fldChar w:fldCharType="end"/>
      </w:r>
    </w:p>
    <w:p w14:paraId="717F8CFE" w14:textId="77777777" w:rsidR="00C11C6E" w:rsidRDefault="00C11C6E" w:rsidP="001E3322">
      <w:pPr>
        <w:rPr>
          <w:color w:val="202124"/>
          <w:shd w:val="clear" w:color="auto" w:fill="FFFFFF"/>
        </w:rPr>
      </w:pPr>
    </w:p>
    <w:tbl>
      <w:tblPr>
        <w:tblStyle w:val="TableGrid"/>
        <w:tblW w:w="9622" w:type="dxa"/>
        <w:tblLook w:val="04A0" w:firstRow="1" w:lastRow="0" w:firstColumn="1" w:lastColumn="0" w:noHBand="0" w:noVBand="1"/>
      </w:tblPr>
      <w:tblGrid>
        <w:gridCol w:w="3695"/>
        <w:gridCol w:w="5927"/>
      </w:tblGrid>
      <w:tr w:rsidR="002230A7" w:rsidRPr="002230A7" w14:paraId="10515BE5" w14:textId="77777777" w:rsidTr="00E25F15">
        <w:trPr>
          <w:trHeight w:val="358"/>
        </w:trPr>
        <w:tc>
          <w:tcPr>
            <w:tcW w:w="3695" w:type="dxa"/>
          </w:tcPr>
          <w:p w14:paraId="23117CA8" w14:textId="77777777" w:rsidR="002230A7" w:rsidRPr="002230A7" w:rsidRDefault="002230A7" w:rsidP="002230A7">
            <w:pPr>
              <w:pStyle w:val="Heading5"/>
              <w:spacing w:before="0" w:line="360" w:lineRule="atLeast"/>
              <w:jc w:val="center"/>
              <w:textAlignment w:val="baseline"/>
              <w:outlineLvl w:val="4"/>
              <w:rPr>
                <w:rFonts w:ascii="Times New Roman" w:hAnsi="Times New Roman" w:cs="Times New Roman"/>
                <w:b/>
                <w:bCs/>
                <w:color w:val="202124"/>
              </w:rPr>
            </w:pPr>
            <w:r w:rsidRPr="002230A7">
              <w:rPr>
                <w:rFonts w:ascii="Times New Roman" w:hAnsi="Times New Roman" w:cs="Times New Roman"/>
                <w:b/>
                <w:bCs/>
                <w:color w:val="202124"/>
              </w:rPr>
              <w:lastRenderedPageBreak/>
              <w:t>Column Name</w:t>
            </w:r>
          </w:p>
        </w:tc>
        <w:tc>
          <w:tcPr>
            <w:tcW w:w="5927" w:type="dxa"/>
          </w:tcPr>
          <w:p w14:paraId="70E80694" w14:textId="77777777" w:rsidR="002230A7" w:rsidRPr="002230A7" w:rsidRDefault="002230A7" w:rsidP="002230A7">
            <w:pPr>
              <w:pStyle w:val="Heading5"/>
              <w:spacing w:before="0" w:line="360" w:lineRule="atLeast"/>
              <w:jc w:val="center"/>
              <w:textAlignment w:val="baseline"/>
              <w:outlineLvl w:val="4"/>
              <w:rPr>
                <w:rFonts w:ascii="Times New Roman" w:hAnsi="Times New Roman" w:cs="Times New Roman"/>
                <w:b/>
                <w:bCs/>
                <w:color w:val="202124"/>
              </w:rPr>
            </w:pPr>
            <w:r w:rsidRPr="002230A7">
              <w:rPr>
                <w:rFonts w:ascii="Times New Roman" w:hAnsi="Times New Roman" w:cs="Times New Roman"/>
                <w:b/>
                <w:bCs/>
                <w:color w:val="202124"/>
              </w:rPr>
              <w:t>Column Description</w:t>
            </w:r>
          </w:p>
        </w:tc>
      </w:tr>
      <w:tr w:rsidR="002230A7" w:rsidRPr="002230A7" w14:paraId="7E464B05" w14:textId="77777777" w:rsidTr="00E25F15">
        <w:trPr>
          <w:trHeight w:val="358"/>
        </w:trPr>
        <w:tc>
          <w:tcPr>
            <w:tcW w:w="3695" w:type="dxa"/>
          </w:tcPr>
          <w:p w14:paraId="1C3F2B0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restaurant_link</w:t>
            </w:r>
            <w:proofErr w:type="spellEnd"/>
          </w:p>
        </w:tc>
        <w:tc>
          <w:tcPr>
            <w:tcW w:w="5927" w:type="dxa"/>
          </w:tcPr>
          <w:p w14:paraId="3E633072"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Unique TripAdvisor Link</w:t>
            </w:r>
          </w:p>
        </w:tc>
      </w:tr>
      <w:tr w:rsidR="002230A7" w:rsidRPr="002230A7" w14:paraId="5C0E491F" w14:textId="77777777" w:rsidTr="00E25F15">
        <w:trPr>
          <w:trHeight w:val="358"/>
        </w:trPr>
        <w:tc>
          <w:tcPr>
            <w:tcW w:w="3695" w:type="dxa"/>
          </w:tcPr>
          <w:p w14:paraId="69B8F53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restaurant_name</w:t>
            </w:r>
            <w:proofErr w:type="spellEnd"/>
          </w:p>
        </w:tc>
        <w:tc>
          <w:tcPr>
            <w:tcW w:w="5927" w:type="dxa"/>
          </w:tcPr>
          <w:p w14:paraId="77A3A56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Restaurant Name on TripAdvisor</w:t>
            </w:r>
          </w:p>
        </w:tc>
      </w:tr>
      <w:tr w:rsidR="002230A7" w:rsidRPr="002230A7" w14:paraId="03864FAD" w14:textId="77777777" w:rsidTr="00E25F15">
        <w:trPr>
          <w:trHeight w:val="375"/>
        </w:trPr>
        <w:tc>
          <w:tcPr>
            <w:tcW w:w="3695" w:type="dxa"/>
          </w:tcPr>
          <w:p w14:paraId="2B18144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original_location</w:t>
            </w:r>
            <w:proofErr w:type="spellEnd"/>
          </w:p>
        </w:tc>
        <w:tc>
          <w:tcPr>
            <w:tcW w:w="5927" w:type="dxa"/>
          </w:tcPr>
          <w:p w14:paraId="55CF0F2F"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Original Location displayed on TripAdvisor</w:t>
            </w:r>
          </w:p>
        </w:tc>
      </w:tr>
      <w:tr w:rsidR="002230A7" w:rsidRPr="002230A7" w14:paraId="5F8F4CDD" w14:textId="77777777" w:rsidTr="00E25F15">
        <w:trPr>
          <w:trHeight w:val="358"/>
        </w:trPr>
        <w:tc>
          <w:tcPr>
            <w:tcW w:w="3695" w:type="dxa"/>
          </w:tcPr>
          <w:p w14:paraId="52AB4BE8"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country</w:t>
            </w:r>
          </w:p>
        </w:tc>
        <w:tc>
          <w:tcPr>
            <w:tcW w:w="5927" w:type="dxa"/>
          </w:tcPr>
          <w:p w14:paraId="108BD5A1"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Country name retrieved from </w:t>
            </w:r>
            <w:proofErr w:type="spellStart"/>
            <w:r w:rsidRPr="002230A7">
              <w:rPr>
                <w:rFonts w:ascii="Times New Roman" w:hAnsi="Times New Roman" w:cs="Times New Roman"/>
                <w:color w:val="202124"/>
              </w:rPr>
              <w:t>original_location</w:t>
            </w:r>
            <w:proofErr w:type="spellEnd"/>
          </w:p>
        </w:tc>
      </w:tr>
      <w:tr w:rsidR="002230A7" w:rsidRPr="002230A7" w14:paraId="6D072D1B" w14:textId="77777777" w:rsidTr="00E25F15">
        <w:trPr>
          <w:trHeight w:val="358"/>
        </w:trPr>
        <w:tc>
          <w:tcPr>
            <w:tcW w:w="3695" w:type="dxa"/>
          </w:tcPr>
          <w:p w14:paraId="1784B026"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region</w:t>
            </w:r>
          </w:p>
        </w:tc>
        <w:tc>
          <w:tcPr>
            <w:tcW w:w="5927" w:type="dxa"/>
          </w:tcPr>
          <w:p w14:paraId="586670EE"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Region name retrieved from </w:t>
            </w:r>
            <w:proofErr w:type="spellStart"/>
            <w:r w:rsidRPr="002230A7">
              <w:rPr>
                <w:rFonts w:ascii="Times New Roman" w:hAnsi="Times New Roman" w:cs="Times New Roman"/>
                <w:color w:val="202124"/>
              </w:rPr>
              <w:t>original_location</w:t>
            </w:r>
            <w:proofErr w:type="spellEnd"/>
          </w:p>
        </w:tc>
      </w:tr>
      <w:tr w:rsidR="002230A7" w:rsidRPr="002230A7" w14:paraId="130C1562" w14:textId="77777777" w:rsidTr="00E25F15">
        <w:trPr>
          <w:trHeight w:val="358"/>
        </w:trPr>
        <w:tc>
          <w:tcPr>
            <w:tcW w:w="3695" w:type="dxa"/>
          </w:tcPr>
          <w:p w14:paraId="475A4C0F"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rovince</w:t>
            </w:r>
          </w:p>
        </w:tc>
        <w:tc>
          <w:tcPr>
            <w:tcW w:w="5927" w:type="dxa"/>
          </w:tcPr>
          <w:p w14:paraId="6E24C0F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Province name retrieved from </w:t>
            </w:r>
            <w:proofErr w:type="spellStart"/>
            <w:r w:rsidRPr="002230A7">
              <w:rPr>
                <w:rFonts w:ascii="Times New Roman" w:hAnsi="Times New Roman" w:cs="Times New Roman"/>
                <w:color w:val="202124"/>
              </w:rPr>
              <w:t>original_location</w:t>
            </w:r>
            <w:proofErr w:type="spellEnd"/>
          </w:p>
        </w:tc>
      </w:tr>
      <w:tr w:rsidR="002230A7" w:rsidRPr="002230A7" w14:paraId="760D2774" w14:textId="77777777" w:rsidTr="00E25F15">
        <w:trPr>
          <w:trHeight w:val="358"/>
        </w:trPr>
        <w:tc>
          <w:tcPr>
            <w:tcW w:w="3695" w:type="dxa"/>
          </w:tcPr>
          <w:p w14:paraId="519D0D11"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city</w:t>
            </w:r>
          </w:p>
        </w:tc>
        <w:tc>
          <w:tcPr>
            <w:tcW w:w="5927" w:type="dxa"/>
          </w:tcPr>
          <w:p w14:paraId="110B356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City name retrieved from </w:t>
            </w:r>
            <w:proofErr w:type="spellStart"/>
            <w:r w:rsidRPr="002230A7">
              <w:rPr>
                <w:rFonts w:ascii="Times New Roman" w:hAnsi="Times New Roman" w:cs="Times New Roman"/>
                <w:color w:val="202124"/>
              </w:rPr>
              <w:t>original_location</w:t>
            </w:r>
            <w:proofErr w:type="spellEnd"/>
          </w:p>
        </w:tc>
      </w:tr>
      <w:tr w:rsidR="002230A7" w:rsidRPr="002230A7" w14:paraId="043EC85F" w14:textId="77777777" w:rsidTr="00E25F15">
        <w:trPr>
          <w:trHeight w:val="358"/>
        </w:trPr>
        <w:tc>
          <w:tcPr>
            <w:tcW w:w="3695" w:type="dxa"/>
          </w:tcPr>
          <w:p w14:paraId="71AF8852"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ddress</w:t>
            </w:r>
          </w:p>
        </w:tc>
        <w:tc>
          <w:tcPr>
            <w:tcW w:w="5927" w:type="dxa"/>
          </w:tcPr>
          <w:p w14:paraId="760DA34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ddress displayed on TripAdvisor</w:t>
            </w:r>
          </w:p>
        </w:tc>
      </w:tr>
      <w:tr w:rsidR="002230A7" w:rsidRPr="002230A7" w14:paraId="714DA6FC" w14:textId="77777777" w:rsidTr="00E25F15">
        <w:trPr>
          <w:trHeight w:val="375"/>
        </w:trPr>
        <w:tc>
          <w:tcPr>
            <w:tcW w:w="3695" w:type="dxa"/>
          </w:tcPr>
          <w:p w14:paraId="7799A0A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latitude</w:t>
            </w:r>
          </w:p>
        </w:tc>
        <w:tc>
          <w:tcPr>
            <w:tcW w:w="5927" w:type="dxa"/>
          </w:tcPr>
          <w:p w14:paraId="5BB6079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Latitude coordinate</w:t>
            </w:r>
          </w:p>
        </w:tc>
      </w:tr>
      <w:tr w:rsidR="002230A7" w:rsidRPr="002230A7" w14:paraId="42162786" w14:textId="77777777" w:rsidTr="00E25F15">
        <w:trPr>
          <w:trHeight w:val="358"/>
        </w:trPr>
        <w:tc>
          <w:tcPr>
            <w:tcW w:w="3695" w:type="dxa"/>
          </w:tcPr>
          <w:p w14:paraId="4B0BF2CE"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longitude</w:t>
            </w:r>
          </w:p>
        </w:tc>
        <w:tc>
          <w:tcPr>
            <w:tcW w:w="5927" w:type="dxa"/>
          </w:tcPr>
          <w:p w14:paraId="246E99F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Longitude Coordinate</w:t>
            </w:r>
          </w:p>
        </w:tc>
      </w:tr>
      <w:tr w:rsidR="002230A7" w:rsidRPr="002230A7" w14:paraId="45592222" w14:textId="77777777" w:rsidTr="00E25F15">
        <w:trPr>
          <w:trHeight w:val="358"/>
        </w:trPr>
        <w:tc>
          <w:tcPr>
            <w:tcW w:w="3695" w:type="dxa"/>
          </w:tcPr>
          <w:p w14:paraId="66F7046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claimed</w:t>
            </w:r>
          </w:p>
        </w:tc>
        <w:tc>
          <w:tcPr>
            <w:tcW w:w="5927" w:type="dxa"/>
          </w:tcPr>
          <w:p w14:paraId="2D703976"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Restauarnt</w:t>
            </w:r>
            <w:proofErr w:type="spellEnd"/>
            <w:r w:rsidRPr="002230A7">
              <w:rPr>
                <w:rFonts w:ascii="Times New Roman" w:hAnsi="Times New Roman" w:cs="Times New Roman"/>
                <w:color w:val="202124"/>
              </w:rPr>
              <w:t xml:space="preserve"> business claimed on TripAdvisor</w:t>
            </w:r>
          </w:p>
        </w:tc>
      </w:tr>
      <w:tr w:rsidR="002230A7" w:rsidRPr="002230A7" w14:paraId="039C8D85" w14:textId="77777777" w:rsidTr="00E25F15">
        <w:trPr>
          <w:trHeight w:val="358"/>
        </w:trPr>
        <w:tc>
          <w:tcPr>
            <w:tcW w:w="3695" w:type="dxa"/>
          </w:tcPr>
          <w:p w14:paraId="077F4A05"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wards</w:t>
            </w:r>
          </w:p>
        </w:tc>
        <w:tc>
          <w:tcPr>
            <w:tcW w:w="5927" w:type="dxa"/>
          </w:tcPr>
          <w:p w14:paraId="3947693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ward Names</w:t>
            </w:r>
          </w:p>
        </w:tc>
      </w:tr>
      <w:tr w:rsidR="002230A7" w:rsidRPr="002230A7" w14:paraId="50E1E615" w14:textId="77777777" w:rsidTr="00E25F15">
        <w:trPr>
          <w:trHeight w:val="358"/>
        </w:trPr>
        <w:tc>
          <w:tcPr>
            <w:tcW w:w="3695" w:type="dxa"/>
          </w:tcPr>
          <w:p w14:paraId="27EDEAAE"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popularity_detailed</w:t>
            </w:r>
            <w:proofErr w:type="spellEnd"/>
          </w:p>
        </w:tc>
        <w:tc>
          <w:tcPr>
            <w:tcW w:w="5927" w:type="dxa"/>
          </w:tcPr>
          <w:p w14:paraId="6D50D400"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opularity detailed ranking</w:t>
            </w:r>
          </w:p>
        </w:tc>
      </w:tr>
      <w:tr w:rsidR="002230A7" w:rsidRPr="002230A7" w14:paraId="252C68FF" w14:textId="77777777" w:rsidTr="00E25F15">
        <w:trPr>
          <w:trHeight w:val="358"/>
        </w:trPr>
        <w:tc>
          <w:tcPr>
            <w:tcW w:w="3695" w:type="dxa"/>
          </w:tcPr>
          <w:p w14:paraId="054484A1"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popularity_generic</w:t>
            </w:r>
            <w:proofErr w:type="spellEnd"/>
          </w:p>
        </w:tc>
        <w:tc>
          <w:tcPr>
            <w:tcW w:w="5927" w:type="dxa"/>
          </w:tcPr>
          <w:p w14:paraId="30A0D587"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opularity generic ranking (among all places to eat in the area)</w:t>
            </w:r>
          </w:p>
        </w:tc>
      </w:tr>
      <w:tr w:rsidR="002230A7" w:rsidRPr="002230A7" w14:paraId="56243623" w14:textId="77777777" w:rsidTr="00E25F15">
        <w:trPr>
          <w:trHeight w:val="358"/>
        </w:trPr>
        <w:tc>
          <w:tcPr>
            <w:tcW w:w="3695" w:type="dxa"/>
          </w:tcPr>
          <w:p w14:paraId="33C4C705"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top_tags</w:t>
            </w:r>
            <w:proofErr w:type="spellEnd"/>
          </w:p>
        </w:tc>
        <w:tc>
          <w:tcPr>
            <w:tcW w:w="5927" w:type="dxa"/>
          </w:tcPr>
          <w:p w14:paraId="1F13D021"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op tag names</w:t>
            </w:r>
          </w:p>
        </w:tc>
      </w:tr>
      <w:tr w:rsidR="002230A7" w:rsidRPr="002230A7" w14:paraId="116B10C1" w14:textId="77777777" w:rsidTr="00E25F15">
        <w:trPr>
          <w:trHeight w:val="375"/>
        </w:trPr>
        <w:tc>
          <w:tcPr>
            <w:tcW w:w="3695" w:type="dxa"/>
          </w:tcPr>
          <w:p w14:paraId="463DC6B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price_level</w:t>
            </w:r>
            <w:proofErr w:type="spellEnd"/>
          </w:p>
        </w:tc>
        <w:tc>
          <w:tcPr>
            <w:tcW w:w="5927" w:type="dxa"/>
          </w:tcPr>
          <w:p w14:paraId="4AFE1B5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Level of price in current currency</w:t>
            </w:r>
          </w:p>
        </w:tc>
      </w:tr>
      <w:tr w:rsidR="002230A7" w:rsidRPr="002230A7" w14:paraId="6F5AB241" w14:textId="77777777" w:rsidTr="00E25F15">
        <w:trPr>
          <w:trHeight w:val="358"/>
        </w:trPr>
        <w:tc>
          <w:tcPr>
            <w:tcW w:w="3695" w:type="dxa"/>
          </w:tcPr>
          <w:p w14:paraId="536E682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price_range</w:t>
            </w:r>
            <w:proofErr w:type="spellEnd"/>
          </w:p>
        </w:tc>
        <w:tc>
          <w:tcPr>
            <w:tcW w:w="5927" w:type="dxa"/>
          </w:tcPr>
          <w:p w14:paraId="4D9F325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Range of price in current currency</w:t>
            </w:r>
          </w:p>
        </w:tc>
      </w:tr>
      <w:tr w:rsidR="002230A7" w:rsidRPr="002230A7" w14:paraId="64A527EE" w14:textId="77777777" w:rsidTr="00E25F15">
        <w:trPr>
          <w:trHeight w:val="358"/>
        </w:trPr>
        <w:tc>
          <w:tcPr>
            <w:tcW w:w="3695" w:type="dxa"/>
          </w:tcPr>
          <w:p w14:paraId="05755D7B"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meals</w:t>
            </w:r>
          </w:p>
        </w:tc>
        <w:tc>
          <w:tcPr>
            <w:tcW w:w="5927" w:type="dxa"/>
          </w:tcPr>
          <w:p w14:paraId="028FE086"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ypes of meals</w:t>
            </w:r>
          </w:p>
        </w:tc>
      </w:tr>
      <w:tr w:rsidR="002230A7" w:rsidRPr="002230A7" w14:paraId="474BCC12" w14:textId="77777777" w:rsidTr="00E25F15">
        <w:trPr>
          <w:trHeight w:val="358"/>
        </w:trPr>
        <w:tc>
          <w:tcPr>
            <w:tcW w:w="3695" w:type="dxa"/>
          </w:tcPr>
          <w:p w14:paraId="2EF9B898"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cuisines</w:t>
            </w:r>
          </w:p>
        </w:tc>
        <w:tc>
          <w:tcPr>
            <w:tcW w:w="5927" w:type="dxa"/>
          </w:tcPr>
          <w:p w14:paraId="3D2B759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Types of </w:t>
            </w:r>
            <w:proofErr w:type="spellStart"/>
            <w:r w:rsidRPr="002230A7">
              <w:rPr>
                <w:rFonts w:ascii="Times New Roman" w:hAnsi="Times New Roman" w:cs="Times New Roman"/>
                <w:color w:val="202124"/>
              </w:rPr>
              <w:t>Cusines</w:t>
            </w:r>
            <w:proofErr w:type="spellEnd"/>
          </w:p>
        </w:tc>
      </w:tr>
      <w:tr w:rsidR="002230A7" w:rsidRPr="002230A7" w14:paraId="6F0079F8" w14:textId="77777777" w:rsidTr="00E25F15">
        <w:trPr>
          <w:trHeight w:val="358"/>
        </w:trPr>
        <w:tc>
          <w:tcPr>
            <w:tcW w:w="3695" w:type="dxa"/>
          </w:tcPr>
          <w:p w14:paraId="41E0A5AE"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special_diets</w:t>
            </w:r>
            <w:proofErr w:type="spellEnd"/>
          </w:p>
        </w:tc>
        <w:tc>
          <w:tcPr>
            <w:tcW w:w="5927" w:type="dxa"/>
          </w:tcPr>
          <w:p w14:paraId="6240E790"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Types of special diets </w:t>
            </w:r>
          </w:p>
        </w:tc>
      </w:tr>
      <w:tr w:rsidR="002230A7" w:rsidRPr="002230A7" w14:paraId="3A8BAA2D" w14:textId="77777777" w:rsidTr="00E25F15">
        <w:trPr>
          <w:trHeight w:val="358"/>
        </w:trPr>
        <w:tc>
          <w:tcPr>
            <w:tcW w:w="3695" w:type="dxa"/>
          </w:tcPr>
          <w:p w14:paraId="0054063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features</w:t>
            </w:r>
          </w:p>
        </w:tc>
        <w:tc>
          <w:tcPr>
            <w:tcW w:w="5927" w:type="dxa"/>
          </w:tcPr>
          <w:p w14:paraId="327E839B"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Restaurant features</w:t>
            </w:r>
          </w:p>
        </w:tc>
      </w:tr>
      <w:tr w:rsidR="002230A7" w:rsidRPr="002230A7" w14:paraId="7ADE9BB6" w14:textId="77777777" w:rsidTr="00E25F15">
        <w:trPr>
          <w:trHeight w:val="375"/>
        </w:trPr>
        <w:tc>
          <w:tcPr>
            <w:tcW w:w="3695" w:type="dxa"/>
          </w:tcPr>
          <w:p w14:paraId="1B0C528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vegetarian_friendly</w:t>
            </w:r>
            <w:proofErr w:type="spellEnd"/>
          </w:p>
        </w:tc>
        <w:tc>
          <w:tcPr>
            <w:tcW w:w="5927" w:type="dxa"/>
          </w:tcPr>
          <w:p w14:paraId="42C7824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Is the restaurant vegetarian friendly? (Yes or no)</w:t>
            </w:r>
          </w:p>
        </w:tc>
      </w:tr>
      <w:tr w:rsidR="002230A7" w:rsidRPr="002230A7" w14:paraId="1DEDCABB" w14:textId="77777777" w:rsidTr="00E25F15">
        <w:trPr>
          <w:trHeight w:val="358"/>
        </w:trPr>
        <w:tc>
          <w:tcPr>
            <w:tcW w:w="3695" w:type="dxa"/>
          </w:tcPr>
          <w:p w14:paraId="490889DB"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vegan_options</w:t>
            </w:r>
            <w:proofErr w:type="spellEnd"/>
          </w:p>
        </w:tc>
        <w:tc>
          <w:tcPr>
            <w:tcW w:w="5927" w:type="dxa"/>
          </w:tcPr>
          <w:p w14:paraId="679D7065"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Does the restaurant have vegan options? (Yes or no)</w:t>
            </w:r>
          </w:p>
        </w:tc>
      </w:tr>
      <w:tr w:rsidR="002230A7" w:rsidRPr="002230A7" w14:paraId="5FD61BF8" w14:textId="77777777" w:rsidTr="00E25F15">
        <w:trPr>
          <w:trHeight w:val="358"/>
        </w:trPr>
        <w:tc>
          <w:tcPr>
            <w:tcW w:w="3695" w:type="dxa"/>
          </w:tcPr>
          <w:p w14:paraId="46871AF6"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gluten_free</w:t>
            </w:r>
            <w:proofErr w:type="spellEnd"/>
          </w:p>
        </w:tc>
        <w:tc>
          <w:tcPr>
            <w:tcW w:w="5927" w:type="dxa"/>
          </w:tcPr>
          <w:p w14:paraId="48221D98"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Does the restaurant have gluten free options? (Yes or no)</w:t>
            </w:r>
          </w:p>
        </w:tc>
      </w:tr>
      <w:tr w:rsidR="002230A7" w:rsidRPr="002230A7" w14:paraId="7889DFC5" w14:textId="77777777" w:rsidTr="00E25F15">
        <w:trPr>
          <w:trHeight w:val="358"/>
        </w:trPr>
        <w:tc>
          <w:tcPr>
            <w:tcW w:w="3695" w:type="dxa"/>
          </w:tcPr>
          <w:p w14:paraId="33FBEB6F"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original_open_hours</w:t>
            </w:r>
            <w:proofErr w:type="spellEnd"/>
          </w:p>
        </w:tc>
        <w:tc>
          <w:tcPr>
            <w:tcW w:w="5927" w:type="dxa"/>
          </w:tcPr>
          <w:p w14:paraId="6283E23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Original open hours on trip advisor</w:t>
            </w:r>
          </w:p>
        </w:tc>
      </w:tr>
      <w:tr w:rsidR="002230A7" w:rsidRPr="002230A7" w14:paraId="747A168A" w14:textId="77777777" w:rsidTr="00E25F15">
        <w:trPr>
          <w:trHeight w:val="358"/>
        </w:trPr>
        <w:tc>
          <w:tcPr>
            <w:tcW w:w="3695" w:type="dxa"/>
          </w:tcPr>
          <w:p w14:paraId="5C5A8492"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open_days_per_week</w:t>
            </w:r>
            <w:proofErr w:type="spellEnd"/>
          </w:p>
        </w:tc>
        <w:tc>
          <w:tcPr>
            <w:tcW w:w="5927" w:type="dxa"/>
          </w:tcPr>
          <w:p w14:paraId="179CC68F"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Number of open days per week retrieved from </w:t>
            </w:r>
            <w:proofErr w:type="spellStart"/>
            <w:r w:rsidRPr="002230A7">
              <w:rPr>
                <w:rFonts w:ascii="Times New Roman" w:hAnsi="Times New Roman" w:cs="Times New Roman"/>
                <w:color w:val="202124"/>
              </w:rPr>
              <w:t>original_open_hours</w:t>
            </w:r>
            <w:proofErr w:type="spellEnd"/>
          </w:p>
        </w:tc>
      </w:tr>
      <w:tr w:rsidR="002230A7" w:rsidRPr="002230A7" w14:paraId="04C853DE" w14:textId="77777777" w:rsidTr="00E25F15">
        <w:trPr>
          <w:trHeight w:val="358"/>
        </w:trPr>
        <w:tc>
          <w:tcPr>
            <w:tcW w:w="3695" w:type="dxa"/>
          </w:tcPr>
          <w:p w14:paraId="0ABFADF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open_hours_per_week</w:t>
            </w:r>
            <w:proofErr w:type="spellEnd"/>
          </w:p>
        </w:tc>
        <w:tc>
          <w:tcPr>
            <w:tcW w:w="5927" w:type="dxa"/>
          </w:tcPr>
          <w:p w14:paraId="76826E2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Number of hours per week retrieved from </w:t>
            </w:r>
            <w:proofErr w:type="spellStart"/>
            <w:r w:rsidRPr="002230A7">
              <w:rPr>
                <w:rFonts w:ascii="Times New Roman" w:hAnsi="Times New Roman" w:cs="Times New Roman"/>
                <w:color w:val="202124"/>
              </w:rPr>
              <w:t>original_open_hours</w:t>
            </w:r>
            <w:proofErr w:type="spellEnd"/>
          </w:p>
        </w:tc>
      </w:tr>
      <w:tr w:rsidR="002230A7" w:rsidRPr="002230A7" w14:paraId="4B3C3FEF" w14:textId="77777777" w:rsidTr="00E25F15">
        <w:trPr>
          <w:trHeight w:val="358"/>
        </w:trPr>
        <w:tc>
          <w:tcPr>
            <w:tcW w:w="3695" w:type="dxa"/>
          </w:tcPr>
          <w:p w14:paraId="144617A2"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working_shifts_per_week</w:t>
            </w:r>
            <w:proofErr w:type="spellEnd"/>
          </w:p>
        </w:tc>
        <w:tc>
          <w:tcPr>
            <w:tcW w:w="5927" w:type="dxa"/>
          </w:tcPr>
          <w:p w14:paraId="60056D3A"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 xml:space="preserve">Number of working shifts per week retrieved from </w:t>
            </w:r>
            <w:proofErr w:type="spellStart"/>
            <w:r w:rsidRPr="002230A7">
              <w:rPr>
                <w:rFonts w:ascii="Times New Roman" w:hAnsi="Times New Roman" w:cs="Times New Roman"/>
                <w:color w:val="202124"/>
              </w:rPr>
              <w:t>original_open_hours</w:t>
            </w:r>
            <w:proofErr w:type="spellEnd"/>
          </w:p>
        </w:tc>
      </w:tr>
      <w:tr w:rsidR="002230A7" w:rsidRPr="002230A7" w14:paraId="20F022FD" w14:textId="77777777" w:rsidTr="00E25F15">
        <w:trPr>
          <w:trHeight w:val="375"/>
        </w:trPr>
        <w:tc>
          <w:tcPr>
            <w:tcW w:w="3695" w:type="dxa"/>
          </w:tcPr>
          <w:p w14:paraId="616D82F2"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lastRenderedPageBreak/>
              <w:t>avg_rating</w:t>
            </w:r>
            <w:proofErr w:type="spellEnd"/>
          </w:p>
        </w:tc>
        <w:tc>
          <w:tcPr>
            <w:tcW w:w="5927" w:type="dxa"/>
          </w:tcPr>
          <w:p w14:paraId="414576E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verage restaurant rating</w:t>
            </w:r>
          </w:p>
        </w:tc>
      </w:tr>
      <w:tr w:rsidR="002230A7" w:rsidRPr="002230A7" w14:paraId="063D93C5" w14:textId="77777777" w:rsidTr="00E25F15">
        <w:trPr>
          <w:trHeight w:val="343"/>
        </w:trPr>
        <w:tc>
          <w:tcPr>
            <w:tcW w:w="3695" w:type="dxa"/>
          </w:tcPr>
          <w:p w14:paraId="377B02ED"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total_reviews_count</w:t>
            </w:r>
            <w:proofErr w:type="spellEnd"/>
          </w:p>
        </w:tc>
        <w:tc>
          <w:tcPr>
            <w:tcW w:w="5927" w:type="dxa"/>
          </w:tcPr>
          <w:p w14:paraId="052C0EB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otal count of the reviews</w:t>
            </w:r>
          </w:p>
        </w:tc>
      </w:tr>
      <w:tr w:rsidR="002230A7" w:rsidRPr="002230A7" w14:paraId="5DADEF3F" w14:textId="77777777" w:rsidTr="00E25F15">
        <w:trPr>
          <w:trHeight w:val="358"/>
        </w:trPr>
        <w:tc>
          <w:tcPr>
            <w:tcW w:w="3695" w:type="dxa"/>
          </w:tcPr>
          <w:p w14:paraId="035AA7C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default_language</w:t>
            </w:r>
            <w:proofErr w:type="spellEnd"/>
          </w:p>
        </w:tc>
        <w:tc>
          <w:tcPr>
            <w:tcW w:w="5927" w:type="dxa"/>
          </w:tcPr>
          <w:p w14:paraId="47E2AA5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Default language displayed while scraping</w:t>
            </w:r>
          </w:p>
        </w:tc>
      </w:tr>
      <w:tr w:rsidR="002230A7" w:rsidRPr="002230A7" w14:paraId="39691EB4" w14:textId="77777777" w:rsidTr="00E25F15">
        <w:trPr>
          <w:trHeight w:val="358"/>
        </w:trPr>
        <w:tc>
          <w:tcPr>
            <w:tcW w:w="3695" w:type="dxa"/>
          </w:tcPr>
          <w:p w14:paraId="74C038B2" w14:textId="77777777" w:rsidR="002230A7" w:rsidRPr="002230A7" w:rsidRDefault="002230A7" w:rsidP="0050371D">
            <w:pPr>
              <w:jc w:val="both"/>
              <w:rPr>
                <w:bCs/>
              </w:rPr>
            </w:pPr>
            <w:proofErr w:type="spellStart"/>
            <w:r w:rsidRPr="002230A7">
              <w:rPr>
                <w:bCs/>
                <w:color w:val="202124"/>
                <w:shd w:val="clear" w:color="auto" w:fill="FFFFFF"/>
              </w:rPr>
              <w:t>reviews_count_in_default_language</w:t>
            </w:r>
            <w:proofErr w:type="spellEnd"/>
          </w:p>
        </w:tc>
        <w:tc>
          <w:tcPr>
            <w:tcW w:w="5927" w:type="dxa"/>
          </w:tcPr>
          <w:p w14:paraId="0D4C0BB0"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otal reviews  count in default language</w:t>
            </w:r>
          </w:p>
        </w:tc>
      </w:tr>
      <w:tr w:rsidR="002230A7" w:rsidRPr="002230A7" w14:paraId="4DDEC8EC" w14:textId="77777777" w:rsidTr="00E25F15">
        <w:trPr>
          <w:trHeight w:val="358"/>
        </w:trPr>
        <w:tc>
          <w:tcPr>
            <w:tcW w:w="3695" w:type="dxa"/>
          </w:tcPr>
          <w:p w14:paraId="10CBA8F9" w14:textId="77777777" w:rsidR="002230A7" w:rsidRPr="002230A7" w:rsidRDefault="002230A7" w:rsidP="0050371D">
            <w:pPr>
              <w:jc w:val="both"/>
              <w:rPr>
                <w:bCs/>
              </w:rPr>
            </w:pPr>
            <w:r w:rsidRPr="002230A7">
              <w:rPr>
                <w:bCs/>
                <w:color w:val="202124"/>
                <w:shd w:val="clear" w:color="auto" w:fill="FFFFFF"/>
              </w:rPr>
              <w:t>excellent</w:t>
            </w:r>
          </w:p>
        </w:tc>
        <w:tc>
          <w:tcPr>
            <w:tcW w:w="5927" w:type="dxa"/>
          </w:tcPr>
          <w:p w14:paraId="701E1A2B"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Excellent reviews  count in default language</w:t>
            </w:r>
          </w:p>
        </w:tc>
      </w:tr>
      <w:tr w:rsidR="002230A7" w:rsidRPr="002230A7" w14:paraId="08690E15" w14:textId="77777777" w:rsidTr="00E25F15">
        <w:trPr>
          <w:trHeight w:val="375"/>
        </w:trPr>
        <w:tc>
          <w:tcPr>
            <w:tcW w:w="3695" w:type="dxa"/>
          </w:tcPr>
          <w:p w14:paraId="76CEF5C0" w14:textId="77777777" w:rsidR="002230A7" w:rsidRPr="002230A7" w:rsidRDefault="002230A7" w:rsidP="0050371D">
            <w:pPr>
              <w:jc w:val="both"/>
              <w:rPr>
                <w:bCs/>
              </w:rPr>
            </w:pPr>
            <w:proofErr w:type="spellStart"/>
            <w:r w:rsidRPr="002230A7">
              <w:rPr>
                <w:bCs/>
                <w:color w:val="202124"/>
                <w:shd w:val="clear" w:color="auto" w:fill="FFFFFF"/>
              </w:rPr>
              <w:t>very_good</w:t>
            </w:r>
            <w:proofErr w:type="spellEnd"/>
          </w:p>
        </w:tc>
        <w:tc>
          <w:tcPr>
            <w:tcW w:w="5927" w:type="dxa"/>
          </w:tcPr>
          <w:p w14:paraId="7CB6B5CA"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proofErr w:type="spellStart"/>
            <w:r w:rsidRPr="002230A7">
              <w:rPr>
                <w:rFonts w:ascii="Times New Roman" w:hAnsi="Times New Roman" w:cs="Times New Roman"/>
                <w:color w:val="202124"/>
              </w:rPr>
              <w:t>Very_good</w:t>
            </w:r>
            <w:proofErr w:type="spellEnd"/>
            <w:r w:rsidRPr="002230A7">
              <w:rPr>
                <w:rFonts w:ascii="Times New Roman" w:hAnsi="Times New Roman" w:cs="Times New Roman"/>
                <w:color w:val="202124"/>
              </w:rPr>
              <w:t xml:space="preserve"> reviews  count in default language</w:t>
            </w:r>
          </w:p>
        </w:tc>
      </w:tr>
      <w:tr w:rsidR="002230A7" w:rsidRPr="002230A7" w14:paraId="3B174AB3" w14:textId="77777777" w:rsidTr="00E25F15">
        <w:trPr>
          <w:trHeight w:val="358"/>
        </w:trPr>
        <w:tc>
          <w:tcPr>
            <w:tcW w:w="3695" w:type="dxa"/>
          </w:tcPr>
          <w:p w14:paraId="414DED4E" w14:textId="77777777" w:rsidR="002230A7" w:rsidRPr="002230A7" w:rsidRDefault="002230A7" w:rsidP="0050371D">
            <w:pPr>
              <w:jc w:val="both"/>
              <w:rPr>
                <w:bCs/>
              </w:rPr>
            </w:pPr>
            <w:r w:rsidRPr="002230A7">
              <w:rPr>
                <w:bCs/>
                <w:color w:val="202124"/>
                <w:shd w:val="clear" w:color="auto" w:fill="FFFFFF"/>
              </w:rPr>
              <w:t>average</w:t>
            </w:r>
          </w:p>
        </w:tc>
        <w:tc>
          <w:tcPr>
            <w:tcW w:w="5927" w:type="dxa"/>
          </w:tcPr>
          <w:p w14:paraId="6595B395"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verage reviews  count in default language</w:t>
            </w:r>
          </w:p>
        </w:tc>
      </w:tr>
      <w:tr w:rsidR="002230A7" w:rsidRPr="002230A7" w14:paraId="23DDDF40" w14:textId="77777777" w:rsidTr="00E25F15">
        <w:trPr>
          <w:trHeight w:val="358"/>
        </w:trPr>
        <w:tc>
          <w:tcPr>
            <w:tcW w:w="3695" w:type="dxa"/>
          </w:tcPr>
          <w:p w14:paraId="07997A4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oor</w:t>
            </w:r>
          </w:p>
        </w:tc>
        <w:tc>
          <w:tcPr>
            <w:tcW w:w="5927" w:type="dxa"/>
          </w:tcPr>
          <w:p w14:paraId="25F42FE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oor reviews  count in default language</w:t>
            </w:r>
          </w:p>
        </w:tc>
      </w:tr>
      <w:tr w:rsidR="002230A7" w:rsidRPr="002230A7" w14:paraId="5E7A6141" w14:textId="77777777" w:rsidTr="00E25F15">
        <w:trPr>
          <w:trHeight w:val="358"/>
        </w:trPr>
        <w:tc>
          <w:tcPr>
            <w:tcW w:w="3695" w:type="dxa"/>
          </w:tcPr>
          <w:p w14:paraId="11CA4E2E"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errible</w:t>
            </w:r>
          </w:p>
        </w:tc>
        <w:tc>
          <w:tcPr>
            <w:tcW w:w="5927" w:type="dxa"/>
          </w:tcPr>
          <w:p w14:paraId="1925E978"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Terrible reviews count in default language</w:t>
            </w:r>
          </w:p>
        </w:tc>
      </w:tr>
      <w:tr w:rsidR="002230A7" w:rsidRPr="002230A7" w14:paraId="278C13A4" w14:textId="77777777" w:rsidTr="00E25F15">
        <w:trPr>
          <w:trHeight w:val="358"/>
        </w:trPr>
        <w:tc>
          <w:tcPr>
            <w:tcW w:w="3695" w:type="dxa"/>
          </w:tcPr>
          <w:p w14:paraId="17F1F17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food</w:t>
            </w:r>
          </w:p>
        </w:tc>
        <w:tc>
          <w:tcPr>
            <w:tcW w:w="5927" w:type="dxa"/>
          </w:tcPr>
          <w:p w14:paraId="37C8A5C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Food rating</w:t>
            </w:r>
          </w:p>
        </w:tc>
      </w:tr>
      <w:tr w:rsidR="002230A7" w:rsidRPr="002230A7" w14:paraId="6DB1F92F" w14:textId="77777777" w:rsidTr="00E25F15">
        <w:trPr>
          <w:trHeight w:val="358"/>
        </w:trPr>
        <w:tc>
          <w:tcPr>
            <w:tcW w:w="3695" w:type="dxa"/>
          </w:tcPr>
          <w:p w14:paraId="43DA4056"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service</w:t>
            </w:r>
          </w:p>
        </w:tc>
        <w:tc>
          <w:tcPr>
            <w:tcW w:w="5927" w:type="dxa"/>
          </w:tcPr>
          <w:p w14:paraId="26E30134"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Service rating</w:t>
            </w:r>
          </w:p>
        </w:tc>
      </w:tr>
      <w:tr w:rsidR="002230A7" w:rsidRPr="002230A7" w14:paraId="4526A523" w14:textId="77777777" w:rsidTr="00E25F15">
        <w:trPr>
          <w:trHeight w:val="375"/>
        </w:trPr>
        <w:tc>
          <w:tcPr>
            <w:tcW w:w="3695" w:type="dxa"/>
          </w:tcPr>
          <w:p w14:paraId="5FB18359"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value</w:t>
            </w:r>
          </w:p>
        </w:tc>
        <w:tc>
          <w:tcPr>
            <w:tcW w:w="5927" w:type="dxa"/>
          </w:tcPr>
          <w:p w14:paraId="3808D02A"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Value rating</w:t>
            </w:r>
          </w:p>
        </w:tc>
      </w:tr>
      <w:tr w:rsidR="002230A7" w:rsidRPr="002230A7" w14:paraId="1E8691E7" w14:textId="77777777" w:rsidTr="00E25F15">
        <w:trPr>
          <w:trHeight w:val="358"/>
        </w:trPr>
        <w:tc>
          <w:tcPr>
            <w:tcW w:w="3695" w:type="dxa"/>
          </w:tcPr>
          <w:p w14:paraId="769A0D4C"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tmosphere</w:t>
            </w:r>
          </w:p>
        </w:tc>
        <w:tc>
          <w:tcPr>
            <w:tcW w:w="5927" w:type="dxa"/>
          </w:tcPr>
          <w:p w14:paraId="0EFD17CB"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Atmosphere rating</w:t>
            </w:r>
          </w:p>
        </w:tc>
      </w:tr>
      <w:tr w:rsidR="002230A7" w:rsidRPr="002230A7" w14:paraId="797826C9" w14:textId="77777777" w:rsidTr="00E25F15">
        <w:trPr>
          <w:trHeight w:val="343"/>
        </w:trPr>
        <w:tc>
          <w:tcPr>
            <w:tcW w:w="3695" w:type="dxa"/>
          </w:tcPr>
          <w:p w14:paraId="2B980583"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keywords</w:t>
            </w:r>
          </w:p>
        </w:tc>
        <w:tc>
          <w:tcPr>
            <w:tcW w:w="5927" w:type="dxa"/>
          </w:tcPr>
          <w:p w14:paraId="02184E15" w14:textId="77777777" w:rsidR="002230A7" w:rsidRPr="002230A7" w:rsidRDefault="002230A7" w:rsidP="0050371D">
            <w:pPr>
              <w:pStyle w:val="Heading5"/>
              <w:spacing w:before="0" w:line="360" w:lineRule="atLeast"/>
              <w:jc w:val="both"/>
              <w:textAlignment w:val="baseline"/>
              <w:outlineLvl w:val="4"/>
              <w:rPr>
                <w:rFonts w:ascii="Times New Roman" w:hAnsi="Times New Roman" w:cs="Times New Roman"/>
                <w:b/>
                <w:color w:val="202124"/>
              </w:rPr>
            </w:pPr>
            <w:r w:rsidRPr="002230A7">
              <w:rPr>
                <w:rFonts w:ascii="Times New Roman" w:hAnsi="Times New Roman" w:cs="Times New Roman"/>
                <w:color w:val="202124"/>
              </w:rPr>
              <w:t>Popular keywords</w:t>
            </w:r>
          </w:p>
        </w:tc>
      </w:tr>
    </w:tbl>
    <w:p w14:paraId="2A08BA92" w14:textId="60051BAA" w:rsidR="00E25F15" w:rsidRDefault="00E25F15" w:rsidP="001E3322">
      <w:pPr>
        <w:rPr>
          <w:color w:val="202124"/>
          <w:shd w:val="clear" w:color="auto" w:fill="FFFFFF"/>
        </w:rPr>
      </w:pPr>
    </w:p>
    <w:p w14:paraId="3F033255" w14:textId="78AEBE18" w:rsidR="0057125F" w:rsidRDefault="0057125F" w:rsidP="001E3322">
      <w:pPr>
        <w:rPr>
          <w:color w:val="202124"/>
          <w:shd w:val="clear" w:color="auto" w:fill="FFFFFF"/>
        </w:rPr>
      </w:pPr>
    </w:p>
    <w:p w14:paraId="62BF890A" w14:textId="77777777" w:rsidR="0057125F" w:rsidRDefault="0057125F" w:rsidP="001E3322">
      <w:pPr>
        <w:rPr>
          <w:color w:val="202124"/>
          <w:shd w:val="clear" w:color="auto" w:fill="FFFFFF"/>
        </w:rPr>
      </w:pPr>
    </w:p>
    <w:p w14:paraId="62A841BE" w14:textId="77777777" w:rsidR="00165FB9" w:rsidRDefault="00165FB9" w:rsidP="00165FB9">
      <w:pPr>
        <w:rPr>
          <w:b/>
          <w:u w:val="single"/>
        </w:rPr>
      </w:pPr>
      <w:proofErr w:type="spellStart"/>
      <w:r>
        <w:rPr>
          <w:b/>
          <w:u w:val="single"/>
        </w:rPr>
        <w:t>Dataframe</w:t>
      </w:r>
      <w:proofErr w:type="spellEnd"/>
      <w:r>
        <w:rPr>
          <w:b/>
          <w:u w:val="single"/>
        </w:rPr>
        <w:t xml:space="preserve"> Description</w:t>
      </w:r>
    </w:p>
    <w:p w14:paraId="6BEEF0C2" w14:textId="77777777" w:rsidR="00165FB9" w:rsidRDefault="00165FB9" w:rsidP="00165FB9">
      <w:pPr>
        <w:rPr>
          <w:b/>
          <w:u w:val="single"/>
        </w:rPr>
      </w:pPr>
    </w:p>
    <w:p w14:paraId="48974168" w14:textId="77777777" w:rsidR="00165FB9" w:rsidRDefault="00165FB9" w:rsidP="00165FB9">
      <w:pPr>
        <w:rPr>
          <w:b/>
          <w:u w:val="single"/>
        </w:rPr>
      </w:pPr>
      <w:r w:rsidRPr="00165FB9">
        <w:rPr>
          <w:b/>
          <w:noProof/>
          <w:u w:val="single"/>
        </w:rPr>
        <w:drawing>
          <wp:inline distT="0" distB="0" distL="0" distR="0" wp14:anchorId="6DB5013B" wp14:editId="53FD1517">
            <wp:extent cx="5943600" cy="1597660"/>
            <wp:effectExtent l="0" t="0" r="0" b="254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a:stretch>
                      <a:fillRect/>
                    </a:stretch>
                  </pic:blipFill>
                  <pic:spPr>
                    <a:xfrm>
                      <a:off x="0" y="0"/>
                      <a:ext cx="5943600" cy="1597660"/>
                    </a:xfrm>
                    <a:prstGeom prst="rect">
                      <a:avLst/>
                    </a:prstGeom>
                  </pic:spPr>
                </pic:pic>
              </a:graphicData>
            </a:graphic>
          </wp:inline>
        </w:drawing>
      </w:r>
    </w:p>
    <w:p w14:paraId="51756062" w14:textId="1EFF6865" w:rsidR="00E25F15" w:rsidRDefault="00E25F15" w:rsidP="001E3322">
      <w:pPr>
        <w:rPr>
          <w:color w:val="202124"/>
          <w:shd w:val="clear" w:color="auto" w:fill="FFFFFF"/>
        </w:rPr>
      </w:pPr>
    </w:p>
    <w:p w14:paraId="4754A788" w14:textId="15ABF921" w:rsidR="00E25F15" w:rsidRDefault="00E25F15" w:rsidP="001E3322">
      <w:pPr>
        <w:rPr>
          <w:color w:val="202124"/>
          <w:shd w:val="clear" w:color="auto" w:fill="FFFFFF"/>
        </w:rPr>
      </w:pPr>
    </w:p>
    <w:p w14:paraId="01812FF9" w14:textId="541A13C9" w:rsidR="00E25F15" w:rsidRDefault="00E25F15" w:rsidP="001E3322">
      <w:pPr>
        <w:rPr>
          <w:color w:val="202124"/>
          <w:shd w:val="clear" w:color="auto" w:fill="FFFFFF"/>
        </w:rPr>
      </w:pPr>
    </w:p>
    <w:p w14:paraId="4B718E08" w14:textId="69AFD5EA" w:rsidR="00E25F15" w:rsidRDefault="00E25F15" w:rsidP="001E3322">
      <w:pPr>
        <w:rPr>
          <w:color w:val="202124"/>
          <w:shd w:val="clear" w:color="auto" w:fill="FFFFFF"/>
        </w:rPr>
      </w:pPr>
    </w:p>
    <w:p w14:paraId="19AE51D8" w14:textId="4F868B28" w:rsidR="0057125F" w:rsidRDefault="0057125F" w:rsidP="001E3322">
      <w:pPr>
        <w:rPr>
          <w:color w:val="202124"/>
          <w:shd w:val="clear" w:color="auto" w:fill="FFFFFF"/>
        </w:rPr>
      </w:pPr>
    </w:p>
    <w:p w14:paraId="77956681" w14:textId="398A4F0F" w:rsidR="0057125F" w:rsidRDefault="0057125F" w:rsidP="001E3322">
      <w:pPr>
        <w:rPr>
          <w:color w:val="202124"/>
          <w:shd w:val="clear" w:color="auto" w:fill="FFFFFF"/>
        </w:rPr>
      </w:pPr>
    </w:p>
    <w:p w14:paraId="67205FB9" w14:textId="77777777" w:rsidR="0057125F" w:rsidRDefault="0057125F" w:rsidP="001E3322">
      <w:pPr>
        <w:rPr>
          <w:color w:val="202124"/>
          <w:shd w:val="clear" w:color="auto" w:fill="FFFFFF"/>
        </w:rPr>
      </w:pPr>
    </w:p>
    <w:p w14:paraId="4EC0E54C" w14:textId="77777777" w:rsidR="002E76A3" w:rsidRDefault="002E76A3" w:rsidP="001E3322">
      <w:pPr>
        <w:rPr>
          <w:b/>
          <w:bCs/>
          <w:u w:val="single"/>
        </w:rPr>
      </w:pPr>
    </w:p>
    <w:p w14:paraId="23799ABB" w14:textId="77777777" w:rsidR="002E76A3" w:rsidRDefault="002E76A3" w:rsidP="001E3322">
      <w:pPr>
        <w:rPr>
          <w:b/>
          <w:bCs/>
          <w:u w:val="single"/>
        </w:rPr>
      </w:pPr>
    </w:p>
    <w:p w14:paraId="08553336" w14:textId="592960F6" w:rsidR="00E25F15" w:rsidRDefault="00E25F15" w:rsidP="001E3322">
      <w:pPr>
        <w:rPr>
          <w:b/>
          <w:bCs/>
          <w:u w:val="single"/>
        </w:rPr>
      </w:pPr>
      <w:proofErr w:type="spellStart"/>
      <w:r w:rsidRPr="00B631F9">
        <w:rPr>
          <w:b/>
          <w:bCs/>
          <w:u w:val="single"/>
        </w:rPr>
        <w:lastRenderedPageBreak/>
        <w:t>DataFrame</w:t>
      </w:r>
      <w:proofErr w:type="spellEnd"/>
      <w:r w:rsidRPr="00B631F9">
        <w:rPr>
          <w:b/>
          <w:bCs/>
          <w:u w:val="single"/>
        </w:rPr>
        <w:t xml:space="preserve"> Information</w:t>
      </w:r>
    </w:p>
    <w:p w14:paraId="4CC39C2B" w14:textId="77777777" w:rsidR="00165FB9" w:rsidRPr="00E25F15" w:rsidRDefault="00165FB9" w:rsidP="001E3322">
      <w:pPr>
        <w:rPr>
          <w:b/>
          <w:bCs/>
          <w:u w:val="single"/>
        </w:rPr>
      </w:pPr>
    </w:p>
    <w:p w14:paraId="0488FC6F" w14:textId="09E5B650" w:rsidR="00E25F15" w:rsidRDefault="00E25F15" w:rsidP="001E3322">
      <w:pPr>
        <w:rPr>
          <w:color w:val="202124"/>
          <w:shd w:val="clear" w:color="auto" w:fill="FFFFFF"/>
        </w:rPr>
      </w:pPr>
      <w:r w:rsidRPr="00E25F15">
        <w:rPr>
          <w:noProof/>
          <w:color w:val="202124"/>
          <w:shd w:val="clear" w:color="auto" w:fill="FFFFFF"/>
        </w:rPr>
        <w:drawing>
          <wp:inline distT="0" distB="0" distL="0" distR="0" wp14:anchorId="7141D1B1" wp14:editId="052BA3DE">
            <wp:extent cx="4065006" cy="5470386"/>
            <wp:effectExtent l="0" t="0" r="0" b="381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stretch>
                      <a:fillRect/>
                    </a:stretch>
                  </pic:blipFill>
                  <pic:spPr>
                    <a:xfrm>
                      <a:off x="0" y="0"/>
                      <a:ext cx="4070274" cy="5477476"/>
                    </a:xfrm>
                    <a:prstGeom prst="rect">
                      <a:avLst/>
                    </a:prstGeom>
                  </pic:spPr>
                </pic:pic>
              </a:graphicData>
            </a:graphic>
          </wp:inline>
        </w:drawing>
      </w:r>
    </w:p>
    <w:p w14:paraId="4C8FD069" w14:textId="77777777" w:rsidR="00165FB9" w:rsidRDefault="00165FB9" w:rsidP="001E3322">
      <w:pPr>
        <w:rPr>
          <w:color w:val="202124"/>
          <w:shd w:val="clear" w:color="auto" w:fill="FFFFFF"/>
        </w:rPr>
      </w:pPr>
    </w:p>
    <w:p w14:paraId="2CE762EA" w14:textId="77777777" w:rsidR="00165FB9" w:rsidRDefault="00165FB9" w:rsidP="00165FB9">
      <w:pPr>
        <w:rPr>
          <w:b/>
          <w:u w:val="single"/>
        </w:rPr>
      </w:pPr>
    </w:p>
    <w:p w14:paraId="4B2C2C72" w14:textId="77777777" w:rsidR="00165FB9" w:rsidRDefault="00165FB9" w:rsidP="00165FB9">
      <w:pPr>
        <w:rPr>
          <w:b/>
          <w:u w:val="single"/>
        </w:rPr>
      </w:pPr>
    </w:p>
    <w:p w14:paraId="5A4DA8CC" w14:textId="77777777" w:rsidR="00165FB9" w:rsidRDefault="00165FB9" w:rsidP="00165FB9">
      <w:pPr>
        <w:rPr>
          <w:b/>
          <w:u w:val="single"/>
        </w:rPr>
      </w:pPr>
    </w:p>
    <w:p w14:paraId="6431F0D6" w14:textId="29D7AFB0" w:rsidR="00165FB9" w:rsidRDefault="00165FB9" w:rsidP="00165FB9">
      <w:pPr>
        <w:rPr>
          <w:b/>
          <w:u w:val="single"/>
        </w:rPr>
      </w:pPr>
    </w:p>
    <w:p w14:paraId="3C62A7F8" w14:textId="77777777" w:rsidR="0057125F" w:rsidRDefault="0057125F" w:rsidP="00165FB9">
      <w:pPr>
        <w:rPr>
          <w:b/>
          <w:u w:val="single"/>
        </w:rPr>
      </w:pPr>
    </w:p>
    <w:p w14:paraId="3F0CA9D3" w14:textId="77777777" w:rsidR="0057125F" w:rsidRDefault="0057125F" w:rsidP="00165FB9">
      <w:pPr>
        <w:rPr>
          <w:b/>
          <w:u w:val="single"/>
        </w:rPr>
      </w:pPr>
    </w:p>
    <w:p w14:paraId="0700631A" w14:textId="77777777" w:rsidR="0057125F" w:rsidRDefault="0057125F" w:rsidP="00165FB9">
      <w:pPr>
        <w:rPr>
          <w:b/>
          <w:u w:val="single"/>
        </w:rPr>
      </w:pPr>
    </w:p>
    <w:p w14:paraId="0BCA66CF" w14:textId="77777777" w:rsidR="0057125F" w:rsidRDefault="0057125F" w:rsidP="00165FB9">
      <w:pPr>
        <w:rPr>
          <w:b/>
          <w:u w:val="single"/>
        </w:rPr>
      </w:pPr>
    </w:p>
    <w:p w14:paraId="527BB2B3" w14:textId="6ED6B8E3" w:rsidR="00165FB9" w:rsidRDefault="00165FB9" w:rsidP="00165FB9">
      <w:pPr>
        <w:rPr>
          <w:b/>
          <w:u w:val="single"/>
        </w:rPr>
      </w:pPr>
      <w:r>
        <w:rPr>
          <w:b/>
          <w:u w:val="single"/>
        </w:rPr>
        <w:lastRenderedPageBreak/>
        <w:t>Shape and data types</w:t>
      </w:r>
    </w:p>
    <w:p w14:paraId="3E7FC451" w14:textId="77777777" w:rsidR="0057125F" w:rsidRDefault="0057125F" w:rsidP="00165FB9">
      <w:pPr>
        <w:rPr>
          <w:b/>
          <w:u w:val="single"/>
        </w:rPr>
      </w:pPr>
    </w:p>
    <w:p w14:paraId="7D07DA50" w14:textId="12418402" w:rsidR="00165FB9" w:rsidRDefault="00165FB9" w:rsidP="00165FB9">
      <w:pPr>
        <w:rPr>
          <w:b/>
          <w:u w:val="single"/>
        </w:rPr>
      </w:pPr>
      <w:r w:rsidRPr="00165FB9">
        <w:rPr>
          <w:b/>
          <w:noProof/>
          <w:u w:val="single"/>
        </w:rPr>
        <w:drawing>
          <wp:inline distT="0" distB="0" distL="0" distR="0" wp14:anchorId="7671F134" wp14:editId="60C767B5">
            <wp:extent cx="2390296" cy="4671589"/>
            <wp:effectExtent l="0" t="0" r="0" b="254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6"/>
                    <a:stretch>
                      <a:fillRect/>
                    </a:stretch>
                  </pic:blipFill>
                  <pic:spPr>
                    <a:xfrm>
                      <a:off x="0" y="0"/>
                      <a:ext cx="2421523" cy="4732620"/>
                    </a:xfrm>
                    <a:prstGeom prst="rect">
                      <a:avLst/>
                    </a:prstGeom>
                  </pic:spPr>
                </pic:pic>
              </a:graphicData>
            </a:graphic>
          </wp:inline>
        </w:drawing>
      </w:r>
    </w:p>
    <w:p w14:paraId="17F890B1" w14:textId="77777777" w:rsidR="00165FB9" w:rsidRDefault="00165FB9" w:rsidP="00165FB9">
      <w:pPr>
        <w:rPr>
          <w:b/>
          <w:u w:val="single"/>
        </w:rPr>
      </w:pPr>
    </w:p>
    <w:p w14:paraId="49D38620" w14:textId="35D3A3B4" w:rsidR="00165FB9" w:rsidRDefault="00165FB9" w:rsidP="00165FB9">
      <w:pPr>
        <w:rPr>
          <w:b/>
          <w:u w:val="single"/>
        </w:rPr>
      </w:pPr>
      <w:r>
        <w:rPr>
          <w:b/>
          <w:u w:val="single"/>
        </w:rPr>
        <w:t>Numeric and non-numeric columns</w:t>
      </w:r>
    </w:p>
    <w:p w14:paraId="133BFC39" w14:textId="77777777" w:rsidR="00165FB9" w:rsidRDefault="00165FB9" w:rsidP="00165FB9">
      <w:pPr>
        <w:rPr>
          <w:b/>
          <w:u w:val="single"/>
        </w:rPr>
      </w:pPr>
    </w:p>
    <w:p w14:paraId="447D65B4" w14:textId="7F47C349" w:rsidR="00165FB9" w:rsidRDefault="00165FB9" w:rsidP="001E3322">
      <w:pPr>
        <w:rPr>
          <w:b/>
          <w:u w:val="single"/>
        </w:rPr>
      </w:pPr>
      <w:r w:rsidRPr="00165FB9">
        <w:rPr>
          <w:b/>
          <w:noProof/>
          <w:u w:val="single"/>
        </w:rPr>
        <w:drawing>
          <wp:inline distT="0" distB="0" distL="0" distR="0" wp14:anchorId="760E0507" wp14:editId="5F0560C5">
            <wp:extent cx="3720974" cy="1405304"/>
            <wp:effectExtent l="0" t="0" r="635" b="444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3807950" cy="1438152"/>
                    </a:xfrm>
                    <a:prstGeom prst="rect">
                      <a:avLst/>
                    </a:prstGeom>
                  </pic:spPr>
                </pic:pic>
              </a:graphicData>
            </a:graphic>
          </wp:inline>
        </w:drawing>
      </w:r>
    </w:p>
    <w:p w14:paraId="49595F69" w14:textId="77777777" w:rsidR="0057125F" w:rsidRDefault="0057125F" w:rsidP="001E3322">
      <w:pPr>
        <w:rPr>
          <w:b/>
          <w:u w:val="single"/>
        </w:rPr>
      </w:pPr>
    </w:p>
    <w:p w14:paraId="27C778C9" w14:textId="77777777" w:rsidR="0057125F" w:rsidRDefault="0057125F" w:rsidP="001E3322">
      <w:pPr>
        <w:rPr>
          <w:b/>
          <w:u w:val="single"/>
        </w:rPr>
      </w:pPr>
    </w:p>
    <w:p w14:paraId="698756E4" w14:textId="2A719176" w:rsidR="009D1387" w:rsidRDefault="000F0FA9" w:rsidP="001E3322">
      <w:pPr>
        <w:rPr>
          <w:b/>
          <w:u w:val="single"/>
        </w:rPr>
      </w:pPr>
      <w:r w:rsidRPr="46604A48">
        <w:rPr>
          <w:b/>
          <w:u w:val="single"/>
        </w:rPr>
        <w:lastRenderedPageBreak/>
        <w:t xml:space="preserve">Software and </w:t>
      </w:r>
      <w:r w:rsidR="1B807453" w:rsidRPr="46604A48">
        <w:rPr>
          <w:b/>
          <w:bCs/>
          <w:u w:val="single"/>
        </w:rPr>
        <w:t>L</w:t>
      </w:r>
      <w:r w:rsidRPr="46604A48">
        <w:rPr>
          <w:b/>
          <w:bCs/>
          <w:u w:val="single"/>
        </w:rPr>
        <w:t>ibraries</w:t>
      </w:r>
      <w:r w:rsidRPr="46604A48">
        <w:rPr>
          <w:b/>
          <w:u w:val="single"/>
        </w:rPr>
        <w:t xml:space="preserve"> used</w:t>
      </w:r>
    </w:p>
    <w:p w14:paraId="61E6188F" w14:textId="77777777" w:rsidR="0057125F" w:rsidRPr="000F0FA9" w:rsidRDefault="0057125F" w:rsidP="001E3322">
      <w:pPr>
        <w:rPr>
          <w:b/>
          <w:u w:val="single"/>
        </w:rPr>
      </w:pPr>
    </w:p>
    <w:p w14:paraId="66F10463" w14:textId="4E45ED41" w:rsidR="009F4038" w:rsidRDefault="000F0FA9" w:rsidP="001E3322">
      <w:r>
        <w:t xml:space="preserve">The </w:t>
      </w:r>
      <w:hyperlink r:id="rId18" w:history="1">
        <w:proofErr w:type="spellStart"/>
        <w:r w:rsidR="002230A7" w:rsidRPr="00DD74C3">
          <w:rPr>
            <w:rStyle w:val="Hyperlink"/>
          </w:rPr>
          <w:t>Tripadvisor</w:t>
        </w:r>
        <w:proofErr w:type="spellEnd"/>
        <w:r w:rsidR="002230A7" w:rsidRPr="00DD74C3">
          <w:rPr>
            <w:rStyle w:val="Hyperlink"/>
          </w:rPr>
          <w:t xml:space="preserve"> European Restaurants</w:t>
        </w:r>
      </w:hyperlink>
      <w:r w:rsidR="002230A7">
        <w:t xml:space="preserve"> </w:t>
      </w:r>
      <w:r>
        <w:t xml:space="preserve">dataset is downloaded </w:t>
      </w:r>
      <w:r w:rsidR="009F4038">
        <w:t>from Kaggle</w:t>
      </w:r>
      <w:r w:rsidR="002230A7">
        <w:t>. Libraries used:</w:t>
      </w:r>
    </w:p>
    <w:p w14:paraId="119EDC94" w14:textId="312412A5" w:rsidR="009F38B3" w:rsidRPr="009F38B3" w:rsidRDefault="33B52F1F" w:rsidP="00F15E06">
      <w:pPr>
        <w:pStyle w:val="ListParagraph"/>
        <w:numPr>
          <w:ilvl w:val="0"/>
          <w:numId w:val="2"/>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0F15E06">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0BF4307D" w:rsidR="009F38B3" w:rsidRDefault="215D3CC6" w:rsidP="00F15E06">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31F4DFC9" w14:textId="7717582E" w:rsidR="002230A7" w:rsidRPr="009F38B3"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tplotlib.pyplot</w:t>
      </w:r>
      <w:proofErr w:type="spellEnd"/>
    </w:p>
    <w:p w14:paraId="50383192" w14:textId="6BABB159" w:rsidR="009F38B3" w:rsidRDefault="554ACADE" w:rsidP="00F15E06">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34BFA243" w14:textId="6F1F43AD" w:rsidR="002230A7" w:rsidRDefault="002230A7" w:rsidP="00F15E0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ys</w:t>
      </w:r>
    </w:p>
    <w:p w14:paraId="1D74342B" w14:textId="1155BC6D" w:rsidR="002230A7" w:rsidRDefault="002230A7" w:rsidP="00F15E0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llections</w:t>
      </w:r>
    </w:p>
    <w:p w14:paraId="212A6BDB" w14:textId="134B7260"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ndas_profiling</w:t>
      </w:r>
      <w:proofErr w:type="spellEnd"/>
    </w:p>
    <w:p w14:paraId="506F7E54" w14:textId="17112D9D"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preprocessing</w:t>
      </w:r>
      <w:proofErr w:type="spellEnd"/>
    </w:p>
    <w:p w14:paraId="090F9610" w14:textId="66CCC4F7"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feature_selection</w:t>
      </w:r>
      <w:proofErr w:type="spellEnd"/>
    </w:p>
    <w:p w14:paraId="58AD1CA9" w14:textId="77CF00C6"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model_selection</w:t>
      </w:r>
      <w:proofErr w:type="spellEnd"/>
    </w:p>
    <w:p w14:paraId="5B5DA011" w14:textId="3BF7B300"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metrics</w:t>
      </w:r>
      <w:proofErr w:type="spellEnd"/>
    </w:p>
    <w:p w14:paraId="289ACF62" w14:textId="65B6205C" w:rsidR="002230A7" w:rsidRDefault="002230A7"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linear_model</w:t>
      </w:r>
      <w:proofErr w:type="spellEnd"/>
    </w:p>
    <w:p w14:paraId="170443CA" w14:textId="1FBB6D4A" w:rsidR="002230A7"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tree</w:t>
      </w:r>
      <w:proofErr w:type="spellEnd"/>
    </w:p>
    <w:p w14:paraId="745C8107" w14:textId="1DB75781" w:rsidR="00091544"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ensemble</w:t>
      </w:r>
      <w:proofErr w:type="spellEnd"/>
    </w:p>
    <w:p w14:paraId="1DA4BADE" w14:textId="6C559F88" w:rsidR="00091544"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neighbors</w:t>
      </w:r>
      <w:proofErr w:type="spellEnd"/>
    </w:p>
    <w:p w14:paraId="2BD6110E" w14:textId="6D1E0081" w:rsidR="00091544"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svm</w:t>
      </w:r>
      <w:proofErr w:type="spellEnd"/>
    </w:p>
    <w:p w14:paraId="33065824" w14:textId="43E53377" w:rsidR="00091544"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issingno</w:t>
      </w:r>
      <w:proofErr w:type="spellEnd"/>
    </w:p>
    <w:p w14:paraId="4AF4468E" w14:textId="47C3FD0E" w:rsidR="00091544" w:rsidRPr="009F38B3" w:rsidRDefault="00091544" w:rsidP="00F15E06">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feature_extraction.text</w:t>
      </w:r>
      <w:proofErr w:type="spellEnd"/>
    </w:p>
    <w:p w14:paraId="16D27FA4" w14:textId="3F3EF4DA" w:rsidR="009F38B3" w:rsidRPr="009F38B3" w:rsidRDefault="5704F336" w:rsidP="00F15E06">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an</w:t>
      </w:r>
      <w:r w:rsidR="00CC6DF2" w:rsidRPr="60B92B67">
        <w:rPr>
          <w:rFonts w:ascii="Times New Roman" w:eastAsia="Times New Roman" w:hAnsi="Times New Roman" w:cs="Times New Roman"/>
          <w:sz w:val="24"/>
          <w:szCs w:val="24"/>
        </w:rPr>
        <w:t xml:space="preserve"> </w:t>
      </w:r>
      <w:r w:rsidR="3535FD2C"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quared</w:t>
      </w:r>
      <w:r w:rsidR="76A85367" w:rsidRPr="60B92B67">
        <w:rPr>
          <w:rFonts w:ascii="Times New Roman" w:eastAsia="Times New Roman" w:hAnsi="Times New Roman" w:cs="Times New Roman"/>
          <w:sz w:val="24"/>
          <w:szCs w:val="24"/>
        </w:rPr>
        <w:t xml:space="preserve"> Er</w:t>
      </w:r>
      <w:r w:rsidR="009F38B3" w:rsidRPr="60B92B67">
        <w:rPr>
          <w:rFonts w:ascii="Times New Roman" w:eastAsia="Times New Roman" w:hAnsi="Times New Roman" w:cs="Times New Roman"/>
          <w:sz w:val="24"/>
          <w:szCs w:val="24"/>
        </w:rPr>
        <w:t>ror</w:t>
      </w:r>
    </w:p>
    <w:p w14:paraId="6723B19E" w14:textId="7F01C22E" w:rsidR="00CC6DF2" w:rsidRDefault="7BB6EE6A" w:rsidP="00F15E06">
      <w:pPr>
        <w:pStyle w:val="ListParagraph"/>
        <w:numPr>
          <w:ilvl w:val="0"/>
          <w:numId w:val="2"/>
        </w:numPr>
        <w:rPr>
          <w:rFonts w:ascii="Times New Roman" w:eastAsia="Times New Roman" w:hAnsi="Times New Roman" w:cs="Times New Roman"/>
          <w:sz w:val="24"/>
          <w:szCs w:val="24"/>
        </w:rPr>
      </w:pPr>
      <w:proofErr w:type="spellStart"/>
      <w:r w:rsidRPr="0A72FB0F">
        <w:rPr>
          <w:rFonts w:ascii="Times New Roman" w:eastAsia="Times New Roman" w:hAnsi="Times New Roman" w:cs="Times New Roman"/>
          <w:sz w:val="24"/>
          <w:szCs w:val="24"/>
        </w:rPr>
        <w:t>Sci</w:t>
      </w:r>
      <w:r w:rsidR="009F38B3" w:rsidRPr="0A72FB0F">
        <w:rPr>
          <w:rFonts w:ascii="Times New Roman" w:eastAsia="Times New Roman" w:hAnsi="Times New Roman" w:cs="Times New Roman"/>
          <w:sz w:val="24"/>
          <w:szCs w:val="24"/>
        </w:rPr>
        <w:t>k</w:t>
      </w:r>
      <w:r w:rsidR="610512C2" w:rsidRPr="0A72FB0F">
        <w:rPr>
          <w:rFonts w:ascii="Times New Roman" w:eastAsia="Times New Roman" w:hAnsi="Times New Roman" w:cs="Times New Roman"/>
          <w:sz w:val="24"/>
          <w:szCs w:val="24"/>
        </w:rPr>
        <w:t>it</w:t>
      </w:r>
      <w:r w:rsidR="009F38B3" w:rsidRPr="0A72FB0F">
        <w:rPr>
          <w:rFonts w:ascii="Times New Roman" w:eastAsia="Times New Roman" w:hAnsi="Times New Roman" w:cs="Times New Roman"/>
          <w:sz w:val="24"/>
          <w:szCs w:val="24"/>
        </w:rPr>
        <w:t>learn</w:t>
      </w:r>
      <w:proofErr w:type="spellEnd"/>
      <w:r w:rsidR="3D079D46" w:rsidRPr="0A72FB0F">
        <w:rPr>
          <w:rFonts w:ascii="Times New Roman" w:eastAsia="Times New Roman" w:hAnsi="Times New Roman" w:cs="Times New Roman"/>
          <w:sz w:val="24"/>
          <w:szCs w:val="24"/>
        </w:rPr>
        <w:t xml:space="preserve"> Tree</w:t>
      </w:r>
    </w:p>
    <w:p w14:paraId="130FD990" w14:textId="715A5FCA" w:rsidR="009F38B3" w:rsidRPr="009F38B3" w:rsidRDefault="009F38B3" w:rsidP="00F15E06">
      <w:pPr>
        <w:pStyle w:val="ListParagraph"/>
        <w:numPr>
          <w:ilvl w:val="0"/>
          <w:numId w:val="2"/>
        </w:numPr>
        <w:rPr>
          <w:rFonts w:ascii="Times New Roman" w:eastAsia="Times New Roman" w:hAnsi="Times New Roman" w:cs="Times New Roman"/>
          <w:sz w:val="24"/>
          <w:szCs w:val="24"/>
        </w:rPr>
      </w:pPr>
      <w:proofErr w:type="spellStart"/>
      <w:r w:rsidRPr="401758F5">
        <w:rPr>
          <w:rFonts w:ascii="Times New Roman" w:eastAsia="Times New Roman" w:hAnsi="Times New Roman" w:cs="Times New Roman"/>
          <w:sz w:val="24"/>
          <w:szCs w:val="24"/>
        </w:rPr>
        <w:t>DecisionTree</w:t>
      </w:r>
      <w:r w:rsidR="00C27C88">
        <w:rPr>
          <w:rFonts w:ascii="Times New Roman" w:eastAsia="Times New Roman" w:hAnsi="Times New Roman" w:cs="Times New Roman"/>
          <w:sz w:val="24"/>
          <w:szCs w:val="24"/>
        </w:rPr>
        <w:t>Regressor</w:t>
      </w:r>
      <w:proofErr w:type="spellEnd"/>
    </w:p>
    <w:p w14:paraId="621A34B0" w14:textId="1FAE29D3" w:rsidR="009F38B3" w:rsidRPr="009F38B3" w:rsidRDefault="009F38B3" w:rsidP="00F15E06">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train_test_split</w:t>
      </w:r>
      <w:proofErr w:type="spellEnd"/>
      <w:r w:rsidRPr="009F38B3">
        <w:rPr>
          <w:rFonts w:ascii="Times New Roman" w:eastAsia="Times New Roman" w:hAnsi="Times New Roman" w:cs="Times New Roman"/>
          <w:sz w:val="24"/>
          <w:szCs w:val="24"/>
        </w:rPr>
        <w:t xml:space="preserve"> </w:t>
      </w:r>
    </w:p>
    <w:p w14:paraId="226439CD" w14:textId="3649ABE0" w:rsidR="009F38B3" w:rsidRPr="009F38B3" w:rsidRDefault="009F38B3" w:rsidP="00F15E06">
      <w:pPr>
        <w:pStyle w:val="ListParagraph"/>
        <w:numPr>
          <w:ilvl w:val="0"/>
          <w:numId w:val="2"/>
        </w:numPr>
        <w:rPr>
          <w:rFonts w:ascii="Times New Roman" w:eastAsia="Times New Roman" w:hAnsi="Times New Roman" w:cs="Times New Roman"/>
          <w:sz w:val="24"/>
          <w:szCs w:val="24"/>
        </w:rPr>
      </w:pPr>
      <w:r w:rsidRPr="0A72FB0F">
        <w:rPr>
          <w:rFonts w:ascii="Times New Roman" w:eastAsia="Times New Roman" w:hAnsi="Times New Roman" w:cs="Times New Roman"/>
          <w:sz w:val="24"/>
          <w:szCs w:val="24"/>
        </w:rPr>
        <w:t>Standard</w:t>
      </w:r>
      <w:r w:rsidR="16F5EEB7" w:rsidRPr="0A72FB0F">
        <w:rPr>
          <w:rFonts w:ascii="Times New Roman" w:eastAsia="Times New Roman" w:hAnsi="Times New Roman" w:cs="Times New Roman"/>
          <w:sz w:val="24"/>
          <w:szCs w:val="24"/>
        </w:rPr>
        <w:t xml:space="preserve"> </w:t>
      </w:r>
      <w:r w:rsidRPr="0A72FB0F">
        <w:rPr>
          <w:rFonts w:ascii="Times New Roman" w:eastAsia="Times New Roman" w:hAnsi="Times New Roman" w:cs="Times New Roman"/>
          <w:sz w:val="24"/>
          <w:szCs w:val="24"/>
        </w:rPr>
        <w:t>Scaler</w:t>
      </w:r>
    </w:p>
    <w:p w14:paraId="7A0A3C98" w14:textId="7ACE6F4E" w:rsidR="009F38B3" w:rsidRPr="009F38B3" w:rsidRDefault="009F38B3" w:rsidP="00F15E06">
      <w:pPr>
        <w:pStyle w:val="ListParagraph"/>
        <w:numPr>
          <w:ilvl w:val="0"/>
          <w:numId w:val="2"/>
        </w:numPr>
        <w:rPr>
          <w:rFonts w:ascii="Times New Roman" w:eastAsia="Times New Roman" w:hAnsi="Times New Roman" w:cs="Times New Roman"/>
          <w:sz w:val="24"/>
          <w:szCs w:val="24"/>
        </w:rPr>
      </w:pPr>
      <w:r w:rsidRPr="009F38B3">
        <w:rPr>
          <w:rFonts w:ascii="Times New Roman" w:eastAsia="Times New Roman" w:hAnsi="Times New Roman" w:cs="Times New Roman"/>
          <w:sz w:val="24"/>
          <w:szCs w:val="24"/>
        </w:rPr>
        <w:t xml:space="preserve">r2_score </w:t>
      </w:r>
    </w:p>
    <w:p w14:paraId="75C38C3A" w14:textId="190A1582" w:rsidR="009F38B3" w:rsidRPr="009F38B3" w:rsidRDefault="009F38B3" w:rsidP="00F15E06">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accuracy_score</w:t>
      </w:r>
      <w:proofErr w:type="spellEnd"/>
      <w:r w:rsidR="1F1DAAF0" w:rsidRPr="0A72FB0F">
        <w:rPr>
          <w:rFonts w:ascii="Times New Roman" w:eastAsia="Times New Roman" w:hAnsi="Times New Roman" w:cs="Times New Roman"/>
          <w:sz w:val="24"/>
          <w:szCs w:val="24"/>
        </w:rPr>
        <w:t xml:space="preserve"> </w:t>
      </w:r>
    </w:p>
    <w:p w14:paraId="69E77465" w14:textId="6EC2203A" w:rsidR="009F38B3" w:rsidRPr="009F38B3" w:rsidRDefault="009F38B3" w:rsidP="00F15E06">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RandomForest</w:t>
      </w:r>
      <w:r w:rsidR="000D2B4B">
        <w:rPr>
          <w:rFonts w:ascii="Times New Roman" w:eastAsia="Times New Roman" w:hAnsi="Times New Roman" w:cs="Times New Roman"/>
          <w:sz w:val="24"/>
          <w:szCs w:val="24"/>
        </w:rPr>
        <w:t>Regressor</w:t>
      </w:r>
      <w:proofErr w:type="spellEnd"/>
    </w:p>
    <w:p w14:paraId="77CED510" w14:textId="4F171900" w:rsidR="00EF0BE0" w:rsidRDefault="009F38B3" w:rsidP="00F15E06">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LabelEncoder</w:t>
      </w:r>
      <w:proofErr w:type="spellEnd"/>
    </w:p>
    <w:p w14:paraId="4426EBD8" w14:textId="77777777" w:rsidR="0021682D" w:rsidRPr="0021682D" w:rsidRDefault="0021682D" w:rsidP="0021682D">
      <w:pPr>
        <w:pStyle w:val="ListParagraph"/>
        <w:rPr>
          <w:rFonts w:ascii="Times New Roman" w:eastAsia="Times New Roman" w:hAnsi="Times New Roman" w:cs="Times New Roman"/>
          <w:sz w:val="24"/>
          <w:szCs w:val="24"/>
        </w:rPr>
      </w:pPr>
    </w:p>
    <w:p w14:paraId="7FDF10AD" w14:textId="603D6AF6" w:rsidR="00282806" w:rsidRDefault="00282806" w:rsidP="001E3322">
      <w:pPr>
        <w:rPr>
          <w:b/>
          <w:u w:val="single"/>
        </w:rPr>
      </w:pPr>
      <w:r w:rsidRPr="52A371CA">
        <w:rPr>
          <w:b/>
          <w:u w:val="single"/>
        </w:rPr>
        <w:t>Data Cleaning</w:t>
      </w:r>
    </w:p>
    <w:p w14:paraId="2F3D498B" w14:textId="0B31B7DA"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33477185" w14:textId="77777777" w:rsidR="0057125F" w:rsidRDefault="0057125F" w:rsidP="001E3322">
      <w:pPr>
        <w:rPr>
          <w:b/>
          <w:u w:val="single"/>
        </w:rPr>
      </w:pPr>
    </w:p>
    <w:p w14:paraId="71EDFAC5" w14:textId="77777777" w:rsidR="00E25F15" w:rsidRPr="00E25F15" w:rsidRDefault="00E25F15" w:rsidP="00F15E06">
      <w:pPr>
        <w:pStyle w:val="ListParagraph"/>
        <w:numPr>
          <w:ilvl w:val="0"/>
          <w:numId w:val="12"/>
        </w:numPr>
        <w:spacing w:after="0" w:line="240" w:lineRule="auto"/>
        <w:jc w:val="both"/>
        <w:rPr>
          <w:rFonts w:ascii="Times New Roman" w:hAnsi="Times New Roman" w:cs="Times New Roman"/>
          <w:b/>
          <w:bCs/>
          <w:sz w:val="24"/>
          <w:szCs w:val="24"/>
        </w:rPr>
      </w:pPr>
      <w:r w:rsidRPr="00E25F15">
        <w:rPr>
          <w:rFonts w:ascii="Times New Roman" w:hAnsi="Times New Roman" w:cs="Times New Roman"/>
          <w:sz w:val="24"/>
          <w:szCs w:val="24"/>
        </w:rPr>
        <w:t>Perform data wrangling and data preprocessing to clean the raw data after it is read and before training the data</w:t>
      </w:r>
    </w:p>
    <w:p w14:paraId="51BA48EF" w14:textId="77777777" w:rsidR="00E25F15" w:rsidRPr="00E25F15" w:rsidRDefault="00E25F15" w:rsidP="00F15E06">
      <w:pPr>
        <w:pStyle w:val="ListParagraph"/>
        <w:numPr>
          <w:ilvl w:val="0"/>
          <w:numId w:val="12"/>
        </w:numPr>
        <w:spacing w:after="0" w:line="240" w:lineRule="auto"/>
        <w:jc w:val="both"/>
        <w:rPr>
          <w:rFonts w:ascii="Times New Roman" w:hAnsi="Times New Roman" w:cs="Times New Roman"/>
          <w:sz w:val="24"/>
          <w:szCs w:val="24"/>
        </w:rPr>
      </w:pPr>
      <w:r w:rsidRPr="00E25F15">
        <w:rPr>
          <w:rFonts w:ascii="Times New Roman" w:hAnsi="Times New Roman" w:cs="Times New Roman"/>
          <w:sz w:val="24"/>
          <w:szCs w:val="24"/>
        </w:rPr>
        <w:lastRenderedPageBreak/>
        <w:t>Identify any missing or inconsistent values in the target columns or feature matrix and handle it accordingly</w:t>
      </w:r>
    </w:p>
    <w:p w14:paraId="728CCBEB" w14:textId="77777777" w:rsidR="00E25F15" w:rsidRPr="00E25F15" w:rsidRDefault="00E25F15" w:rsidP="00F15E06">
      <w:pPr>
        <w:pStyle w:val="ListParagraph"/>
        <w:numPr>
          <w:ilvl w:val="1"/>
          <w:numId w:val="12"/>
        </w:numPr>
        <w:spacing w:after="0" w:line="240" w:lineRule="auto"/>
        <w:jc w:val="both"/>
        <w:rPr>
          <w:rFonts w:ascii="Times New Roman" w:hAnsi="Times New Roman" w:cs="Times New Roman"/>
          <w:sz w:val="24"/>
          <w:szCs w:val="24"/>
        </w:rPr>
      </w:pPr>
      <w:r w:rsidRPr="00E25F15">
        <w:rPr>
          <w:rFonts w:ascii="Times New Roman" w:hAnsi="Times New Roman" w:cs="Times New Roman"/>
          <w:sz w:val="24"/>
          <w:szCs w:val="24"/>
        </w:rPr>
        <w:t xml:space="preserve">Either discard the column from the prediction process </w:t>
      </w:r>
    </w:p>
    <w:p w14:paraId="345D14A6" w14:textId="4D694652" w:rsidR="00E25F15" w:rsidRPr="00E25F15" w:rsidRDefault="00E25F15" w:rsidP="00F15E06">
      <w:pPr>
        <w:pStyle w:val="ListParagraph"/>
        <w:numPr>
          <w:ilvl w:val="1"/>
          <w:numId w:val="12"/>
        </w:numPr>
        <w:spacing w:after="0" w:line="240" w:lineRule="auto"/>
        <w:jc w:val="both"/>
        <w:rPr>
          <w:rFonts w:ascii="Times New Roman" w:hAnsi="Times New Roman" w:cs="Times New Roman"/>
          <w:sz w:val="24"/>
          <w:szCs w:val="24"/>
        </w:rPr>
      </w:pPr>
      <w:r w:rsidRPr="00E25F15">
        <w:rPr>
          <w:rFonts w:ascii="Times New Roman" w:hAnsi="Times New Roman" w:cs="Times New Roman"/>
          <w:sz w:val="24"/>
          <w:szCs w:val="24"/>
        </w:rPr>
        <w:t>Or fill with mean values</w:t>
      </w:r>
    </w:p>
    <w:p w14:paraId="5ABB8736" w14:textId="77777777" w:rsidR="00E25F15" w:rsidRPr="00E25F15" w:rsidRDefault="00E25F15" w:rsidP="00E25F15">
      <w:pPr>
        <w:pStyle w:val="ListParagraph"/>
        <w:spacing w:after="0" w:line="240" w:lineRule="auto"/>
        <w:ind w:left="1440"/>
        <w:rPr>
          <w:rFonts w:ascii="Times New Roman" w:hAnsi="Times New Roman" w:cs="Times New Roman"/>
        </w:rPr>
      </w:pPr>
    </w:p>
    <w:p w14:paraId="1985A2A2" w14:textId="56DAD142" w:rsidR="00282806" w:rsidRDefault="0021682D" w:rsidP="00187D90">
      <w:pPr>
        <w:jc w:val="both"/>
      </w:pPr>
      <w:r>
        <w:t>The dataset contained much</w:t>
      </w:r>
      <w:r w:rsidR="00872FAC">
        <w:t xml:space="preserve"> sparse</w:t>
      </w:r>
      <w:r>
        <w:t xml:space="preserve"> data</w:t>
      </w:r>
      <w:r w:rsidR="004B3343">
        <w:t xml:space="preserve"> with many missing values </w:t>
      </w:r>
      <w:r w:rsidR="00872FAC">
        <w:t xml:space="preserve">for </w:t>
      </w:r>
      <w:r w:rsidR="0041120F">
        <w:t>many</w:t>
      </w:r>
      <w:r w:rsidR="00872FAC">
        <w:t xml:space="preserve"> feature column</w:t>
      </w:r>
      <w:r w:rsidR="0041120F">
        <w:t>s</w:t>
      </w:r>
      <w:r>
        <w:t xml:space="preserve">. </w:t>
      </w:r>
      <w:r w:rsidR="00872FAC">
        <w:t xml:space="preserve"> </w:t>
      </w:r>
      <w:r>
        <w:t>A</w:t>
      </w:r>
      <w:r w:rsidR="00872FAC">
        <w:t xml:space="preserve">lmost </w:t>
      </w:r>
      <w:r w:rsidR="0041120F">
        <w:t>9%</w:t>
      </w:r>
      <w:r w:rsidR="00872FAC">
        <w:t xml:space="preserve"> of data was missing for target column</w:t>
      </w:r>
      <w:r w:rsidR="00FB4F7A">
        <w:t xml:space="preserve"> </w:t>
      </w:r>
      <w:proofErr w:type="spellStart"/>
      <w:r w:rsidR="00FB4F7A">
        <w:t>avg_rating</w:t>
      </w:r>
      <w:proofErr w:type="spellEnd"/>
      <w:r w:rsidR="00872FAC">
        <w:t xml:space="preserve">. </w:t>
      </w:r>
      <w:r>
        <w:t xml:space="preserve">There were many columns with more than 50% of data missing such as awards, price range, features, keywords etc. </w:t>
      </w:r>
      <w:r w:rsidR="00D07BEA">
        <w:t>Therefore,</w:t>
      </w:r>
      <w:r w:rsidR="00EE6023">
        <w:t xml:space="preserve"> many rows had NAN </w:t>
      </w:r>
      <w:r>
        <w:t xml:space="preserve">and ‘’ </w:t>
      </w:r>
      <w:r w:rsidR="00EE6023">
        <w:t xml:space="preserve">values which can </w:t>
      </w:r>
      <w:r>
        <w:t xml:space="preserve">affect the performance of </w:t>
      </w:r>
      <w:r w:rsidR="00EE6023">
        <w:t xml:space="preserve">the </w:t>
      </w:r>
      <w:r w:rsidR="00365D8C">
        <w:t>models</w:t>
      </w:r>
      <w:r w:rsidR="1D8FCA2F" w:rsidRPr="424262C4">
        <w:t>,</w:t>
      </w:r>
      <w:r w:rsidR="00365D8C">
        <w:t xml:space="preserve"> </w:t>
      </w:r>
      <w:r w:rsidR="797232E2" w:rsidRPr="08DF9E67">
        <w:t xml:space="preserve">so </w:t>
      </w:r>
      <w:r w:rsidR="00365D8C">
        <w:t>to sort it</w:t>
      </w:r>
      <w:r w:rsidR="619D963C" w:rsidRPr="6878AA4E">
        <w:t>,</w:t>
      </w:r>
      <w:r w:rsidR="00756768">
        <w:t xml:space="preserve"> </w:t>
      </w:r>
      <w:r>
        <w:t xml:space="preserve">most of the columns with more than 70% of missing data were dropped and null rows in some other columns were dropped. </w:t>
      </w:r>
    </w:p>
    <w:p w14:paraId="239AB7EE" w14:textId="77777777" w:rsidR="0057125F" w:rsidRDefault="0057125F" w:rsidP="00187D90">
      <w:pPr>
        <w:jc w:val="both"/>
      </w:pPr>
    </w:p>
    <w:p w14:paraId="1FA9A8BF" w14:textId="088879D5" w:rsidR="0021682D" w:rsidRDefault="0021682D" w:rsidP="00187D90">
      <w:pPr>
        <w:jc w:val="both"/>
      </w:pPr>
      <w:r w:rsidRPr="0021682D">
        <w:rPr>
          <w:noProof/>
        </w:rPr>
        <w:drawing>
          <wp:inline distT="0" distB="0" distL="0" distR="0" wp14:anchorId="1BE6301A" wp14:editId="2B0A2646">
            <wp:extent cx="3675707" cy="499767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a:stretch>
                      <a:fillRect/>
                    </a:stretch>
                  </pic:blipFill>
                  <pic:spPr>
                    <a:xfrm>
                      <a:off x="0" y="0"/>
                      <a:ext cx="3691391" cy="5018995"/>
                    </a:xfrm>
                    <a:prstGeom prst="rect">
                      <a:avLst/>
                    </a:prstGeom>
                  </pic:spPr>
                </pic:pic>
              </a:graphicData>
            </a:graphic>
          </wp:inline>
        </w:drawing>
      </w:r>
    </w:p>
    <w:p w14:paraId="76B69041" w14:textId="018EEEF8" w:rsidR="00BA465F" w:rsidRDefault="00BA465F" w:rsidP="00187D90">
      <w:pPr>
        <w:jc w:val="both"/>
      </w:pPr>
    </w:p>
    <w:p w14:paraId="4EE71F5D" w14:textId="77777777" w:rsidR="0057125F" w:rsidRDefault="0057125F" w:rsidP="00187D90">
      <w:pPr>
        <w:jc w:val="both"/>
      </w:pPr>
    </w:p>
    <w:p w14:paraId="6839F0FC" w14:textId="77777777" w:rsidR="00165FB9" w:rsidRDefault="00165FB9" w:rsidP="001E3322">
      <w:pPr>
        <w:rPr>
          <w:b/>
          <w:u w:val="single"/>
        </w:rPr>
      </w:pPr>
    </w:p>
    <w:p w14:paraId="51398D39" w14:textId="08BC0DD8" w:rsidR="001E3322" w:rsidRDefault="00D42AC9" w:rsidP="001E3322">
      <w:pPr>
        <w:rPr>
          <w:b/>
          <w:u w:val="single"/>
        </w:rPr>
      </w:pPr>
      <w:r w:rsidRPr="52A371CA">
        <w:rPr>
          <w:b/>
          <w:u w:val="single"/>
        </w:rPr>
        <w:t>Feature Selection</w:t>
      </w:r>
    </w:p>
    <w:p w14:paraId="316BBC69" w14:textId="0D66D75A"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21BB57F2" w14:textId="77777777" w:rsidR="0057125F" w:rsidRPr="009710F3" w:rsidRDefault="0057125F" w:rsidP="001E3322">
      <w:pPr>
        <w:rPr>
          <w:b/>
          <w:u w:val="single"/>
        </w:rPr>
      </w:pPr>
    </w:p>
    <w:p w14:paraId="6CC312B1" w14:textId="6FF796E9" w:rsidR="001262E0" w:rsidRDefault="009710F3" w:rsidP="009E06E8">
      <w:pPr>
        <w:pStyle w:val="Heading4"/>
        <w:jc w:val="both"/>
        <w:rPr>
          <w:rFonts w:ascii="Times New Roman" w:eastAsia="Times New Roman" w:hAnsi="Times New Roman" w:cs="Times New Roman"/>
          <w:i w:val="0"/>
          <w:iCs w:val="0"/>
          <w:color w:val="auto"/>
          <w:sz w:val="24"/>
          <w:szCs w:val="24"/>
        </w:rPr>
      </w:pPr>
      <w:r>
        <w:rPr>
          <w:rFonts w:ascii="Times New Roman" w:eastAsia="Times New Roman" w:hAnsi="Times New Roman" w:cs="Times New Roman"/>
          <w:i w:val="0"/>
          <w:iCs w:val="0"/>
          <w:color w:val="auto"/>
          <w:sz w:val="24"/>
          <w:szCs w:val="24"/>
        </w:rPr>
        <w:t>The data</w:t>
      </w:r>
      <w:r w:rsidR="0021682D">
        <w:rPr>
          <w:rFonts w:ascii="Times New Roman" w:eastAsia="Times New Roman" w:hAnsi="Times New Roman" w:cs="Times New Roman"/>
          <w:i w:val="0"/>
          <w:iCs w:val="0"/>
          <w:color w:val="auto"/>
          <w:sz w:val="24"/>
          <w:szCs w:val="24"/>
        </w:rPr>
        <w:t>set</w:t>
      </w:r>
      <w:r>
        <w:rPr>
          <w:rFonts w:ascii="Times New Roman" w:eastAsia="Times New Roman" w:hAnsi="Times New Roman" w:cs="Times New Roman"/>
          <w:i w:val="0"/>
          <w:iCs w:val="0"/>
          <w:color w:val="auto"/>
          <w:sz w:val="24"/>
          <w:szCs w:val="24"/>
        </w:rPr>
        <w:t xml:space="preserve"> originally had </w:t>
      </w:r>
      <w:r w:rsidR="0021682D">
        <w:rPr>
          <w:rFonts w:ascii="Times New Roman" w:eastAsia="Times New Roman" w:hAnsi="Times New Roman" w:cs="Times New Roman"/>
          <w:i w:val="0"/>
          <w:iCs w:val="0"/>
          <w:color w:val="auto"/>
          <w:sz w:val="24"/>
          <w:szCs w:val="24"/>
        </w:rPr>
        <w:t xml:space="preserve">42 </w:t>
      </w:r>
      <w:r>
        <w:rPr>
          <w:rFonts w:ascii="Times New Roman" w:eastAsia="Times New Roman" w:hAnsi="Times New Roman" w:cs="Times New Roman"/>
          <w:i w:val="0"/>
          <w:iCs w:val="0"/>
          <w:color w:val="auto"/>
          <w:sz w:val="24"/>
          <w:szCs w:val="24"/>
        </w:rPr>
        <w:t>column</w:t>
      </w:r>
      <w:r w:rsidR="00EB5E0E">
        <w:rPr>
          <w:rFonts w:ascii="Times New Roman" w:eastAsia="Times New Roman" w:hAnsi="Times New Roman" w:cs="Times New Roman"/>
          <w:i w:val="0"/>
          <w:iCs w:val="0"/>
          <w:color w:val="auto"/>
          <w:sz w:val="24"/>
          <w:szCs w:val="24"/>
        </w:rPr>
        <w:t>s</w:t>
      </w:r>
      <w:r>
        <w:rPr>
          <w:rFonts w:ascii="Times New Roman" w:eastAsia="Times New Roman" w:hAnsi="Times New Roman" w:cs="Times New Roman"/>
          <w:i w:val="0"/>
          <w:iCs w:val="0"/>
          <w:color w:val="auto"/>
          <w:sz w:val="24"/>
          <w:szCs w:val="24"/>
        </w:rPr>
        <w:t xml:space="preserve"> </w:t>
      </w:r>
      <w:r w:rsidR="00D50140">
        <w:rPr>
          <w:rFonts w:ascii="Times New Roman" w:eastAsia="Times New Roman" w:hAnsi="Times New Roman" w:cs="Times New Roman"/>
          <w:i w:val="0"/>
          <w:iCs w:val="0"/>
          <w:color w:val="auto"/>
          <w:sz w:val="24"/>
          <w:szCs w:val="24"/>
        </w:rPr>
        <w:t xml:space="preserve">with </w:t>
      </w:r>
      <w:r w:rsidR="0021682D">
        <w:rPr>
          <w:rFonts w:ascii="Times New Roman" w:eastAsia="Times New Roman" w:hAnsi="Times New Roman" w:cs="Times New Roman"/>
          <w:i w:val="0"/>
          <w:iCs w:val="0"/>
          <w:color w:val="auto"/>
          <w:sz w:val="24"/>
          <w:szCs w:val="24"/>
        </w:rPr>
        <w:t xml:space="preserve">several columns such as awards, </w:t>
      </w:r>
      <w:r w:rsidR="0021682D" w:rsidRPr="0021682D">
        <w:rPr>
          <w:rFonts w:ascii="Times New Roman" w:eastAsia="Times New Roman" w:hAnsi="Times New Roman" w:cs="Times New Roman"/>
          <w:i w:val="0"/>
          <w:iCs w:val="0"/>
          <w:color w:val="000000" w:themeColor="text1"/>
          <w:sz w:val="24"/>
          <w:szCs w:val="24"/>
        </w:rPr>
        <w:t>price range, features, keyword</w:t>
      </w:r>
      <w:r w:rsidR="00D50140" w:rsidRPr="0021682D">
        <w:rPr>
          <w:rFonts w:ascii="Times New Roman" w:eastAsia="Times New Roman" w:hAnsi="Times New Roman" w:cs="Times New Roman"/>
          <w:i w:val="0"/>
          <w:iCs w:val="0"/>
          <w:color w:val="000000" w:themeColor="text1"/>
          <w:sz w:val="24"/>
          <w:szCs w:val="24"/>
        </w:rPr>
        <w:t xml:space="preserve"> </w:t>
      </w:r>
      <w:r w:rsidR="0021682D">
        <w:rPr>
          <w:rFonts w:ascii="Times New Roman" w:eastAsia="Times New Roman" w:hAnsi="Times New Roman" w:cs="Times New Roman"/>
          <w:i w:val="0"/>
          <w:iCs w:val="0"/>
          <w:color w:val="000000" w:themeColor="text1"/>
          <w:sz w:val="24"/>
          <w:szCs w:val="24"/>
        </w:rPr>
        <w:t xml:space="preserve">having more than 70% missing values. There are some columns with up to 50% of missing data such as meals, </w:t>
      </w:r>
      <w:proofErr w:type="spellStart"/>
      <w:r w:rsidR="0021682D">
        <w:rPr>
          <w:rFonts w:ascii="Times New Roman" w:eastAsia="Times New Roman" w:hAnsi="Times New Roman" w:cs="Times New Roman"/>
          <w:i w:val="0"/>
          <w:iCs w:val="0"/>
          <w:color w:val="000000" w:themeColor="text1"/>
          <w:sz w:val="24"/>
          <w:szCs w:val="24"/>
        </w:rPr>
        <w:t>original_open_hours</w:t>
      </w:r>
      <w:proofErr w:type="spellEnd"/>
      <w:r w:rsidR="0021682D">
        <w:rPr>
          <w:rFonts w:ascii="Times New Roman" w:eastAsia="Times New Roman" w:hAnsi="Times New Roman" w:cs="Times New Roman"/>
          <w:i w:val="0"/>
          <w:iCs w:val="0"/>
          <w:color w:val="000000" w:themeColor="text1"/>
          <w:sz w:val="24"/>
          <w:szCs w:val="24"/>
        </w:rPr>
        <w:t xml:space="preserve">, </w:t>
      </w:r>
      <w:proofErr w:type="spellStart"/>
      <w:r w:rsidR="0021682D">
        <w:rPr>
          <w:rFonts w:ascii="Times New Roman" w:eastAsia="Times New Roman" w:hAnsi="Times New Roman" w:cs="Times New Roman"/>
          <w:i w:val="0"/>
          <w:iCs w:val="0"/>
          <w:color w:val="000000" w:themeColor="text1"/>
          <w:sz w:val="24"/>
          <w:szCs w:val="24"/>
        </w:rPr>
        <w:t>open_days_per_week</w:t>
      </w:r>
      <w:proofErr w:type="spellEnd"/>
      <w:r w:rsidR="0021682D">
        <w:rPr>
          <w:rFonts w:ascii="Times New Roman" w:eastAsia="Times New Roman" w:hAnsi="Times New Roman" w:cs="Times New Roman"/>
          <w:i w:val="0"/>
          <w:iCs w:val="0"/>
          <w:color w:val="000000" w:themeColor="text1"/>
          <w:sz w:val="24"/>
          <w:szCs w:val="24"/>
        </w:rPr>
        <w:t xml:space="preserve"> etc.</w:t>
      </w:r>
      <w:r w:rsidR="0021682D">
        <w:rPr>
          <w:rFonts w:ascii="Times New Roman" w:eastAsia="Times New Roman" w:hAnsi="Times New Roman" w:cs="Times New Roman"/>
          <w:i w:val="0"/>
          <w:iCs w:val="0"/>
          <w:color w:val="auto"/>
          <w:sz w:val="24"/>
          <w:szCs w:val="24"/>
        </w:rPr>
        <w:t xml:space="preserve"> The</w:t>
      </w:r>
      <w:r w:rsidR="00D50140">
        <w:rPr>
          <w:rFonts w:ascii="Times New Roman" w:eastAsia="Times New Roman" w:hAnsi="Times New Roman" w:cs="Times New Roman"/>
          <w:i w:val="0"/>
          <w:iCs w:val="0"/>
          <w:color w:val="auto"/>
          <w:sz w:val="24"/>
          <w:szCs w:val="24"/>
        </w:rPr>
        <w:t xml:space="preserve"> rest of the columns had </w:t>
      </w:r>
      <w:r w:rsidR="0021682D">
        <w:rPr>
          <w:rFonts w:ascii="Times New Roman" w:eastAsia="Times New Roman" w:hAnsi="Times New Roman" w:cs="Times New Roman"/>
          <w:i w:val="0"/>
          <w:iCs w:val="0"/>
          <w:color w:val="auto"/>
          <w:sz w:val="24"/>
          <w:szCs w:val="24"/>
        </w:rPr>
        <w:t xml:space="preserve">comparatively less proportion of missing data such as region, </w:t>
      </w:r>
      <w:proofErr w:type="spellStart"/>
      <w:r w:rsidR="0021682D">
        <w:rPr>
          <w:rFonts w:ascii="Times New Roman" w:eastAsia="Times New Roman" w:hAnsi="Times New Roman" w:cs="Times New Roman"/>
          <w:i w:val="0"/>
          <w:iCs w:val="0"/>
          <w:color w:val="auto"/>
          <w:sz w:val="24"/>
          <w:szCs w:val="24"/>
        </w:rPr>
        <w:t>top_tags</w:t>
      </w:r>
      <w:proofErr w:type="spellEnd"/>
      <w:r w:rsidR="0021682D">
        <w:rPr>
          <w:rFonts w:ascii="Times New Roman" w:eastAsia="Times New Roman" w:hAnsi="Times New Roman" w:cs="Times New Roman"/>
          <w:i w:val="0"/>
          <w:iCs w:val="0"/>
          <w:color w:val="auto"/>
          <w:sz w:val="24"/>
          <w:szCs w:val="24"/>
        </w:rPr>
        <w:t xml:space="preserve">, cuisines, </w:t>
      </w:r>
      <w:proofErr w:type="spellStart"/>
      <w:r w:rsidR="0021682D">
        <w:rPr>
          <w:rFonts w:ascii="Times New Roman" w:eastAsia="Times New Roman" w:hAnsi="Times New Roman" w:cs="Times New Roman"/>
          <w:i w:val="0"/>
          <w:iCs w:val="0"/>
          <w:color w:val="auto"/>
          <w:sz w:val="24"/>
          <w:szCs w:val="24"/>
        </w:rPr>
        <w:t>default_language</w:t>
      </w:r>
      <w:proofErr w:type="spellEnd"/>
      <w:r w:rsidR="0021682D">
        <w:rPr>
          <w:rFonts w:ascii="Times New Roman" w:eastAsia="Times New Roman" w:hAnsi="Times New Roman" w:cs="Times New Roman"/>
          <w:i w:val="0"/>
          <w:iCs w:val="0"/>
          <w:color w:val="auto"/>
          <w:sz w:val="24"/>
          <w:szCs w:val="24"/>
        </w:rPr>
        <w:t xml:space="preserve"> etc. There were some columns which had no missing data at all such as </w:t>
      </w:r>
      <w:proofErr w:type="spellStart"/>
      <w:r w:rsidR="0021682D">
        <w:rPr>
          <w:rFonts w:ascii="Times New Roman" w:eastAsia="Times New Roman" w:hAnsi="Times New Roman" w:cs="Times New Roman"/>
          <w:i w:val="0"/>
          <w:iCs w:val="0"/>
          <w:color w:val="auto"/>
          <w:sz w:val="24"/>
          <w:szCs w:val="24"/>
        </w:rPr>
        <w:t>restaurant_link</w:t>
      </w:r>
      <w:proofErr w:type="spellEnd"/>
      <w:r w:rsidR="0021682D">
        <w:rPr>
          <w:rFonts w:ascii="Times New Roman" w:eastAsia="Times New Roman" w:hAnsi="Times New Roman" w:cs="Times New Roman"/>
          <w:i w:val="0"/>
          <w:iCs w:val="0"/>
          <w:color w:val="auto"/>
          <w:sz w:val="24"/>
          <w:szCs w:val="24"/>
        </w:rPr>
        <w:t xml:space="preserve">, </w:t>
      </w:r>
      <w:proofErr w:type="spellStart"/>
      <w:r w:rsidR="0021682D">
        <w:rPr>
          <w:rFonts w:ascii="Times New Roman" w:eastAsia="Times New Roman" w:hAnsi="Times New Roman" w:cs="Times New Roman"/>
          <w:i w:val="0"/>
          <w:iCs w:val="0"/>
          <w:color w:val="auto"/>
          <w:sz w:val="24"/>
          <w:szCs w:val="24"/>
        </w:rPr>
        <w:t>restaurant_name</w:t>
      </w:r>
      <w:proofErr w:type="spellEnd"/>
      <w:r w:rsidR="0021682D">
        <w:rPr>
          <w:rFonts w:ascii="Times New Roman" w:eastAsia="Times New Roman" w:hAnsi="Times New Roman" w:cs="Times New Roman"/>
          <w:i w:val="0"/>
          <w:iCs w:val="0"/>
          <w:color w:val="auto"/>
          <w:sz w:val="24"/>
          <w:szCs w:val="24"/>
        </w:rPr>
        <w:t xml:space="preserve">, country, claimed, address etc. </w:t>
      </w:r>
    </w:p>
    <w:p w14:paraId="3CB25A19" w14:textId="77777777" w:rsidR="0021682D" w:rsidRDefault="0021682D" w:rsidP="00872FAC"/>
    <w:p w14:paraId="1B035796" w14:textId="2B29989C" w:rsidR="00872FAC" w:rsidRDefault="00872FAC" w:rsidP="00872FAC">
      <w:pPr>
        <w:rPr>
          <w:b/>
          <w:u w:val="single"/>
        </w:rPr>
      </w:pPr>
      <w:r w:rsidRPr="00872FAC">
        <w:rPr>
          <w:b/>
          <w:u w:val="single"/>
        </w:rPr>
        <w:t>Target Selection</w:t>
      </w:r>
    </w:p>
    <w:p w14:paraId="21767AFE" w14:textId="3D60512A"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75D06D43" w14:textId="77777777" w:rsidR="0057125F" w:rsidRDefault="0057125F" w:rsidP="00872FAC">
      <w:pPr>
        <w:rPr>
          <w:b/>
          <w:u w:val="single"/>
        </w:rPr>
      </w:pPr>
    </w:p>
    <w:p w14:paraId="545092D0" w14:textId="13AB1D56" w:rsidR="00872FAC" w:rsidRDefault="00872FAC" w:rsidP="00872FAC">
      <w:pPr>
        <w:pStyle w:val="Heading4"/>
        <w:rPr>
          <w:rFonts w:ascii="Times New Roman" w:eastAsia="Times New Roman" w:hAnsi="Times New Roman" w:cs="Times New Roman"/>
          <w:i w:val="0"/>
          <w:iCs w:val="0"/>
          <w:color w:val="auto"/>
          <w:sz w:val="24"/>
          <w:szCs w:val="24"/>
        </w:rPr>
      </w:pPr>
      <w:r w:rsidRPr="00872FAC">
        <w:rPr>
          <w:rFonts w:ascii="Times New Roman" w:eastAsia="Times New Roman" w:hAnsi="Times New Roman" w:cs="Times New Roman"/>
          <w:i w:val="0"/>
          <w:iCs w:val="0"/>
          <w:color w:val="auto"/>
          <w:sz w:val="24"/>
          <w:szCs w:val="24"/>
        </w:rPr>
        <w:t xml:space="preserve">The </w:t>
      </w:r>
      <w:r>
        <w:rPr>
          <w:rFonts w:ascii="Times New Roman" w:eastAsia="Times New Roman" w:hAnsi="Times New Roman" w:cs="Times New Roman"/>
          <w:i w:val="0"/>
          <w:iCs w:val="0"/>
          <w:color w:val="auto"/>
          <w:sz w:val="24"/>
          <w:szCs w:val="24"/>
        </w:rPr>
        <w:t>target variable here is “</w:t>
      </w:r>
      <w:proofErr w:type="spellStart"/>
      <w:r w:rsidR="0021682D">
        <w:rPr>
          <w:rFonts w:ascii="Times New Roman" w:eastAsia="Times New Roman" w:hAnsi="Times New Roman" w:cs="Times New Roman"/>
          <w:i w:val="0"/>
          <w:iCs w:val="0"/>
          <w:color w:val="auto"/>
          <w:sz w:val="24"/>
          <w:szCs w:val="24"/>
        </w:rPr>
        <w:t>avg_</w:t>
      </w:r>
      <w:r w:rsidR="00BA465F">
        <w:rPr>
          <w:rFonts w:ascii="Times New Roman" w:eastAsia="Times New Roman" w:hAnsi="Times New Roman" w:cs="Times New Roman"/>
          <w:i w:val="0"/>
          <w:iCs w:val="0"/>
          <w:color w:val="auto"/>
          <w:sz w:val="24"/>
          <w:szCs w:val="24"/>
        </w:rPr>
        <w:t>rating</w:t>
      </w:r>
      <w:proofErr w:type="spellEnd"/>
      <w:r>
        <w:rPr>
          <w:rFonts w:ascii="Times New Roman" w:eastAsia="Times New Roman" w:hAnsi="Times New Roman" w:cs="Times New Roman"/>
          <w:i w:val="0"/>
          <w:iCs w:val="0"/>
          <w:color w:val="auto"/>
          <w:sz w:val="24"/>
          <w:szCs w:val="24"/>
        </w:rPr>
        <w:t xml:space="preserve">” column </w:t>
      </w:r>
      <w:r w:rsidR="00BA465F">
        <w:rPr>
          <w:rFonts w:ascii="Times New Roman" w:eastAsia="Times New Roman" w:hAnsi="Times New Roman" w:cs="Times New Roman"/>
          <w:i w:val="0"/>
          <w:iCs w:val="0"/>
          <w:color w:val="auto"/>
          <w:sz w:val="24"/>
          <w:szCs w:val="24"/>
        </w:rPr>
        <w:t>as we are trying to predict the column using the values of other features in the dataset.</w:t>
      </w:r>
    </w:p>
    <w:p w14:paraId="26912AF6" w14:textId="77777777" w:rsidR="0057125F" w:rsidRPr="0057125F" w:rsidRDefault="0057125F" w:rsidP="0057125F">
      <w:pPr>
        <w:rPr>
          <w:lang w:val="en-US" w:eastAsia="en-US"/>
        </w:rPr>
      </w:pPr>
    </w:p>
    <w:p w14:paraId="315015C9" w14:textId="057D2A5F" w:rsidR="06F7E6AB" w:rsidRPr="00BA465F" w:rsidRDefault="06F7E6AB" w:rsidP="06F7E6AB">
      <w:pPr>
        <w:rPr>
          <w:sz w:val="10"/>
          <w:szCs w:val="10"/>
        </w:rPr>
      </w:pPr>
    </w:p>
    <w:p w14:paraId="38A1D10D" w14:textId="57FCA650" w:rsidR="00136549" w:rsidRDefault="00136549" w:rsidP="00136549">
      <w:pPr>
        <w:rPr>
          <w:b/>
          <w:u w:val="single"/>
        </w:rPr>
      </w:pPr>
      <w:r w:rsidRPr="06F7E6AB">
        <w:rPr>
          <w:b/>
          <w:u w:val="single"/>
        </w:rPr>
        <w:t>Exploratory Data Analysis</w:t>
      </w:r>
    </w:p>
    <w:p w14:paraId="595926AF" w14:textId="33169E50"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12853863" w14:textId="77777777" w:rsidR="0057125F" w:rsidRDefault="0057125F" w:rsidP="00136549">
      <w:pPr>
        <w:rPr>
          <w:b/>
          <w:u w:val="single"/>
        </w:rPr>
      </w:pPr>
    </w:p>
    <w:p w14:paraId="253EA6F0" w14:textId="1D17CBAB" w:rsidR="009F2F94" w:rsidRDefault="7A8B8DA2" w:rsidP="00CA69CD">
      <w:pPr>
        <w:spacing w:after="200" w:line="276" w:lineRule="auto"/>
        <w:jc w:val="both"/>
      </w:pPr>
      <w:r w:rsidRPr="0003316E">
        <w:t xml:space="preserve">After </w:t>
      </w:r>
      <w:r w:rsidR="00BA465F">
        <w:t>performing initial data cleaning and visualizing missing values</w:t>
      </w:r>
      <w:r w:rsidRPr="0003316E">
        <w:t xml:space="preserve"> using various </w:t>
      </w:r>
      <w:r w:rsidR="001421FC">
        <w:t>P</w:t>
      </w:r>
      <w:r w:rsidRPr="0003316E">
        <w:t xml:space="preserve">andas and </w:t>
      </w:r>
      <w:r w:rsidR="001421FC">
        <w:t>M</w:t>
      </w:r>
      <w:r w:rsidRPr="0003316E">
        <w:t xml:space="preserve">atplotlib commands. </w:t>
      </w:r>
      <w:r w:rsidR="001421FC">
        <w:t>Then, w</w:t>
      </w:r>
      <w:r w:rsidR="00BA465F">
        <w:t>e have performed</w:t>
      </w:r>
      <w:r w:rsidR="0003316E" w:rsidRPr="0003316E">
        <w:t xml:space="preserve"> Exploratory </w:t>
      </w:r>
      <w:r w:rsidR="00BA465F">
        <w:t>D</w:t>
      </w:r>
      <w:r w:rsidR="0003316E" w:rsidRPr="0003316E">
        <w:t xml:space="preserve">ata Analysis (EDA) on the </w:t>
      </w:r>
      <w:r w:rsidR="001421FC">
        <w:t xml:space="preserve">entire </w:t>
      </w:r>
      <w:r w:rsidR="0003316E" w:rsidRPr="0003316E">
        <w:t>raw dataset to analyze</w:t>
      </w:r>
      <w:r w:rsidR="001421FC">
        <w:t xml:space="preserve"> and </w:t>
      </w:r>
      <w:r w:rsidR="00BA465F">
        <w:t>generate insights,</w:t>
      </w:r>
      <w:r w:rsidR="0003316E" w:rsidRPr="0003316E">
        <w:t xml:space="preserve"> and visualize the fundamental </w:t>
      </w:r>
      <w:r w:rsidR="001421FC">
        <w:t xml:space="preserve">comprehensive </w:t>
      </w:r>
      <w:r w:rsidR="0003316E" w:rsidRPr="0003316E">
        <w:t xml:space="preserve">attributes of the </w:t>
      </w:r>
      <w:r w:rsidR="00BA465F">
        <w:t>selected</w:t>
      </w:r>
      <w:r w:rsidR="0003316E" w:rsidRPr="0003316E">
        <w:t xml:space="preserve"> data set. </w:t>
      </w:r>
      <w:r w:rsidR="001421FC">
        <w:t>This process</w:t>
      </w:r>
      <w:r w:rsidR="0003316E" w:rsidRPr="0003316E">
        <w:t xml:space="preserve"> is </w:t>
      </w:r>
      <w:r w:rsidR="001421FC">
        <w:t>essential to make conclusions about the predictions made by the models</w:t>
      </w:r>
      <w:r w:rsidR="0003316E" w:rsidRPr="0003316E">
        <w:t>.</w:t>
      </w:r>
      <w:r w:rsidR="008347BA">
        <w:t xml:space="preserve"> </w:t>
      </w:r>
      <w:r w:rsidR="001421FC">
        <w:t>We visualized missing values in the dataset using several plot formats</w:t>
      </w:r>
      <w:r w:rsidR="001610D8">
        <w:t xml:space="preserve"> such as heatmap, bar plot, matrix from the </w:t>
      </w:r>
      <w:proofErr w:type="spellStart"/>
      <w:r w:rsidR="001610D8">
        <w:t>Missingno</w:t>
      </w:r>
      <w:proofErr w:type="spellEnd"/>
      <w:r w:rsidR="001610D8">
        <w:t xml:space="preserve"> library</w:t>
      </w:r>
      <w:r w:rsidR="008347BA" w:rsidRPr="008347BA">
        <w:t>.</w:t>
      </w:r>
      <w:r w:rsidR="001610D8">
        <w:t xml:space="preserve"> Then, we converted the categorical features into numeric values for statistical computation. Then, we added new measures such as Number of Awards, Average Price, Restaurant Category, Number of Features created using manipulating the existing columns. Then, we have plotted several graphs analyzing and plotting the relationship between the features and visualized the results. At the end, we have plotted a heatmap showing the correlation between all the features of the dataset. </w:t>
      </w:r>
    </w:p>
    <w:p w14:paraId="05C8EF14" w14:textId="77777777" w:rsidR="00BA465F" w:rsidRPr="00BA465F" w:rsidRDefault="00BA465F" w:rsidP="00CA69CD">
      <w:pPr>
        <w:spacing w:after="200" w:line="276" w:lineRule="auto"/>
        <w:jc w:val="both"/>
        <w:rPr>
          <w:sz w:val="2"/>
          <w:szCs w:val="2"/>
        </w:rPr>
      </w:pPr>
    </w:p>
    <w:p w14:paraId="07456FD6" w14:textId="1BD0E1F8" w:rsidR="009C6700" w:rsidRDefault="0074178C" w:rsidP="00891D81">
      <w:pPr>
        <w:pStyle w:val="Heading4"/>
        <w:rPr>
          <w:rFonts w:ascii="Times New Roman" w:eastAsia="Times New Roman" w:hAnsi="Times New Roman" w:cs="Times New Roman"/>
          <w:b/>
          <w:bCs/>
          <w:i w:val="0"/>
          <w:iCs w:val="0"/>
          <w:color w:val="auto"/>
          <w:sz w:val="24"/>
          <w:szCs w:val="24"/>
        </w:rPr>
      </w:pPr>
      <w:r w:rsidRPr="2AC93A83">
        <w:rPr>
          <w:rFonts w:ascii="Times New Roman" w:eastAsia="Times New Roman" w:hAnsi="Times New Roman" w:cs="Times New Roman"/>
          <w:b/>
          <w:i w:val="0"/>
          <w:color w:val="auto"/>
          <w:sz w:val="24"/>
          <w:szCs w:val="24"/>
          <w:u w:val="single"/>
        </w:rPr>
        <w:t>Models Used</w:t>
      </w:r>
      <w:r>
        <w:rPr>
          <w:rFonts w:ascii="Times New Roman" w:eastAsia="Times New Roman" w:hAnsi="Times New Roman" w:cs="Times New Roman"/>
          <w:b/>
          <w:bCs/>
          <w:i w:val="0"/>
          <w:iCs w:val="0"/>
          <w:color w:val="auto"/>
          <w:sz w:val="24"/>
          <w:szCs w:val="24"/>
        </w:rPr>
        <w:t xml:space="preserve"> </w:t>
      </w:r>
    </w:p>
    <w:p w14:paraId="4C2DDB32" w14:textId="78E50122"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37799CD1" w14:textId="77777777" w:rsidR="0057125F" w:rsidRPr="0057125F" w:rsidRDefault="0057125F" w:rsidP="0057125F">
      <w:pPr>
        <w:rPr>
          <w:lang w:val="en-US" w:eastAsia="en-US"/>
        </w:rPr>
      </w:pPr>
    </w:p>
    <w:p w14:paraId="31A93842" w14:textId="77777777" w:rsidR="00BA465F" w:rsidRPr="00BA465F" w:rsidRDefault="00BA465F" w:rsidP="00BA465F">
      <w:pPr>
        <w:rPr>
          <w:sz w:val="2"/>
          <w:szCs w:val="2"/>
        </w:rPr>
      </w:pPr>
    </w:p>
    <w:p w14:paraId="095DF41C" w14:textId="4F81E0D5" w:rsidR="00891D81" w:rsidRDefault="243CF944" w:rsidP="00187D90">
      <w:pPr>
        <w:jc w:val="both"/>
      </w:pPr>
      <w:r w:rsidRPr="15DBE6F0">
        <w:t xml:space="preserve">The Dependent Target Variable is </w:t>
      </w:r>
      <w:proofErr w:type="spellStart"/>
      <w:r w:rsidR="001610D8">
        <w:t>avg_rating</w:t>
      </w:r>
      <w:proofErr w:type="spellEnd"/>
      <w:r w:rsidR="00891D81">
        <w:t xml:space="preserve"> </w:t>
      </w:r>
      <w:r w:rsidRPr="15DBE6F0">
        <w:t>which</w:t>
      </w:r>
      <w:r w:rsidR="00891D81">
        <w:t xml:space="preserve"> </w:t>
      </w:r>
      <w:r w:rsidRPr="15DBE6F0">
        <w:t xml:space="preserve">contains </w:t>
      </w:r>
      <w:r w:rsidR="00891D81">
        <w:t>float digits</w:t>
      </w:r>
      <w:r w:rsidRPr="15DBE6F0">
        <w:t xml:space="preserve"> from </w:t>
      </w:r>
      <w:r w:rsidR="00891D81">
        <w:t>1</w:t>
      </w:r>
      <w:r w:rsidRPr="15DBE6F0">
        <w:t xml:space="preserve"> to </w:t>
      </w:r>
      <w:r w:rsidR="00891D81">
        <w:t>5</w:t>
      </w:r>
      <w:r w:rsidRPr="15DBE6F0">
        <w:t xml:space="preserve">, which </w:t>
      </w:r>
      <w:r w:rsidR="00891D81">
        <w:t xml:space="preserve">means, </w:t>
      </w:r>
      <w:r w:rsidR="00891D81" w:rsidRPr="00891D81">
        <w:rPr>
          <w:b/>
          <w:bCs/>
        </w:rPr>
        <w:t>1</w:t>
      </w:r>
      <w:r w:rsidR="00891D81">
        <w:t xml:space="preserve"> being the least </w:t>
      </w:r>
      <w:r w:rsidR="001610D8">
        <w:t>rating value given</w:t>
      </w:r>
      <w:r w:rsidR="00891D81">
        <w:t xml:space="preserve"> </w:t>
      </w:r>
      <w:r w:rsidR="001610D8">
        <w:t>by</w:t>
      </w:r>
      <w:r w:rsidR="00891D81">
        <w:t xml:space="preserve"> a customer </w:t>
      </w:r>
      <w:r w:rsidR="001610D8">
        <w:t xml:space="preserve">in their review </w:t>
      </w:r>
      <w:r w:rsidR="00891D81">
        <w:t xml:space="preserve">and </w:t>
      </w:r>
      <w:r w:rsidR="00891D81" w:rsidRPr="00891D81">
        <w:rPr>
          <w:b/>
          <w:bCs/>
        </w:rPr>
        <w:t>5</w:t>
      </w:r>
      <w:r w:rsidR="00891D81">
        <w:t xml:space="preserve"> being the </w:t>
      </w:r>
      <w:r w:rsidR="001610D8">
        <w:t>highest rating value given by a customer in their review</w:t>
      </w:r>
      <w:r w:rsidR="00891D81">
        <w:t xml:space="preserve"> based on their </w:t>
      </w:r>
      <w:r w:rsidR="001610D8">
        <w:t xml:space="preserve">dining, service, value, and atmosphere </w:t>
      </w:r>
      <w:r w:rsidR="00891D81">
        <w:t xml:space="preserve">experience in the restaurant. </w:t>
      </w:r>
    </w:p>
    <w:p w14:paraId="449B1C3A" w14:textId="77777777" w:rsidR="0057125F" w:rsidRDefault="0057125F" w:rsidP="00187D90">
      <w:pPr>
        <w:jc w:val="both"/>
      </w:pPr>
    </w:p>
    <w:p w14:paraId="5CB62782" w14:textId="0537AC9A" w:rsidR="646204F3" w:rsidRDefault="001F3817" w:rsidP="00187D90">
      <w:pPr>
        <w:jc w:val="both"/>
      </w:pPr>
      <w:r>
        <w:t>T</w:t>
      </w:r>
      <w:r w:rsidR="646204F3" w:rsidRPr="15DBE6F0">
        <w:t xml:space="preserve">he prediction model used </w:t>
      </w:r>
      <w:r>
        <w:t xml:space="preserve">here </w:t>
      </w:r>
      <w:r w:rsidR="646204F3" w:rsidRPr="15DBE6F0">
        <w:t xml:space="preserve">is </w:t>
      </w:r>
      <w:r>
        <w:t>R</w:t>
      </w:r>
      <w:r w:rsidR="00891D81">
        <w:t xml:space="preserve">egression </w:t>
      </w:r>
      <w:r>
        <w:t>as the t</w:t>
      </w:r>
      <w:r w:rsidRPr="15DBE6F0">
        <w:t xml:space="preserve">arget </w:t>
      </w:r>
      <w:r>
        <w:t>v</w:t>
      </w:r>
      <w:r w:rsidRPr="15DBE6F0">
        <w:t xml:space="preserve">ariable has </w:t>
      </w:r>
      <w:r>
        <w:t xml:space="preserve">many classes where </w:t>
      </w:r>
      <w:r w:rsidR="00891D81">
        <w:t xml:space="preserve">the analysis </w:t>
      </w:r>
      <w:r w:rsidR="00891D81" w:rsidRPr="00891D81">
        <w:t>is a form of predictive modelling technique which investigates the relationship between a dependent (target) and independent variable</w:t>
      </w:r>
      <w:r w:rsidR="00891D81">
        <w:t>s</w:t>
      </w:r>
      <w:r w:rsidR="00891D81" w:rsidRPr="00891D81">
        <w:t xml:space="preserve"> (predictor). </w:t>
      </w:r>
    </w:p>
    <w:p w14:paraId="14D9BC34" w14:textId="54ED6DCE" w:rsidR="00614359" w:rsidRPr="00614359" w:rsidRDefault="646204F3" w:rsidP="00187D90">
      <w:pPr>
        <w:jc w:val="both"/>
      </w:pPr>
      <w:r w:rsidRPr="00BB6425">
        <w:t xml:space="preserve">The dataset with </w:t>
      </w:r>
      <w:r w:rsidR="001F3817">
        <w:t>all the</w:t>
      </w:r>
      <w:r w:rsidRPr="3FED7BF4">
        <w:t xml:space="preserve"> features</w:t>
      </w:r>
      <w:r w:rsidRPr="6D8EE751">
        <w:t xml:space="preserve"> (independent variables) is </w:t>
      </w:r>
      <w:r w:rsidRPr="063ED03C">
        <w:t xml:space="preserve">trained on various </w:t>
      </w:r>
      <w:r w:rsidR="001F3817">
        <w:t>r</w:t>
      </w:r>
      <w:r w:rsidR="00891D81">
        <w:t>egression</w:t>
      </w:r>
      <w:r w:rsidRPr="6BA72F95">
        <w:t xml:space="preserve"> models to predict the </w:t>
      </w:r>
      <w:r w:rsidR="4533D71D" w:rsidRPr="6BA72F95">
        <w:t>class value of the dependent target variable.</w:t>
      </w:r>
    </w:p>
    <w:p w14:paraId="28F4EC71" w14:textId="0D96B68A" w:rsidR="009E4C8F" w:rsidRDefault="00891D81" w:rsidP="009E06E8">
      <w:pPr>
        <w:jc w:val="both"/>
      </w:pPr>
      <w:r>
        <w:t>Regres</w:t>
      </w:r>
      <w:r w:rsidR="00574D98">
        <w:t>si</w:t>
      </w:r>
      <w:r>
        <w:t xml:space="preserve">on </w:t>
      </w:r>
      <w:r w:rsidR="00574D98">
        <w:t>m</w:t>
      </w:r>
      <w:r>
        <w:t>odels</w:t>
      </w:r>
      <w:r w:rsidR="4533D71D" w:rsidRPr="15DBE6F0">
        <w:t xml:space="preserve"> used in the project are</w:t>
      </w:r>
      <w:r w:rsidR="00574D98">
        <w:t>:</w:t>
      </w:r>
    </w:p>
    <w:p w14:paraId="69E57AF6" w14:textId="77777777" w:rsidR="0057125F" w:rsidRPr="009E4C8F" w:rsidRDefault="0057125F" w:rsidP="009E06E8">
      <w:pPr>
        <w:jc w:val="both"/>
      </w:pPr>
    </w:p>
    <w:p w14:paraId="143B855B" w14:textId="0678D2F2" w:rsidR="004D42EA" w:rsidRDefault="00891D81" w:rsidP="00F15E06">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ear</w:t>
      </w:r>
      <w:r w:rsidR="647DB02B" w:rsidRPr="5D6C754B">
        <w:rPr>
          <w:rFonts w:ascii="Times New Roman" w:eastAsia="Times New Roman" w:hAnsi="Times New Roman" w:cs="Times New Roman"/>
          <w:sz w:val="24"/>
          <w:szCs w:val="24"/>
        </w:rPr>
        <w:t xml:space="preserve"> Regression</w:t>
      </w:r>
    </w:p>
    <w:p w14:paraId="34710248" w14:textId="59BAFF2B" w:rsidR="00891D81" w:rsidRDefault="00891D81" w:rsidP="00F15E06">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sion Tree </w:t>
      </w:r>
      <w:proofErr w:type="spellStart"/>
      <w:r>
        <w:rPr>
          <w:rFonts w:ascii="Times New Roman" w:eastAsia="Times New Roman" w:hAnsi="Times New Roman" w:cs="Times New Roman"/>
          <w:sz w:val="24"/>
          <w:szCs w:val="24"/>
        </w:rPr>
        <w:t>Regresison</w:t>
      </w:r>
      <w:proofErr w:type="spellEnd"/>
    </w:p>
    <w:p w14:paraId="75DC03E3" w14:textId="21E89F8C" w:rsidR="00891D81" w:rsidRDefault="00891D81" w:rsidP="00F15E06">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Regression</w:t>
      </w:r>
    </w:p>
    <w:p w14:paraId="29936363" w14:textId="4BDCA960" w:rsidR="00891D81" w:rsidRDefault="00891D81" w:rsidP="00F15E06">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Regression</w:t>
      </w:r>
    </w:p>
    <w:p w14:paraId="7519EDA7" w14:textId="27D65071" w:rsidR="00E922C2" w:rsidRPr="00E922C2" w:rsidRDefault="009A3E2F" w:rsidP="00F15E06">
      <w:pPr>
        <w:pStyle w:val="ListParagraph"/>
        <w:numPr>
          <w:ilvl w:val="0"/>
          <w:numId w:val="3"/>
        </w:num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Gradient Boosting</w:t>
      </w:r>
      <w:r w:rsidR="00094C32">
        <w:rPr>
          <w:rFonts w:ascii="Times New Roman" w:eastAsia="Times New Roman" w:hAnsi="Times New Roman" w:cs="Times New Roman"/>
          <w:sz w:val="24"/>
          <w:szCs w:val="24"/>
        </w:rPr>
        <w:t xml:space="preserve"> Regression</w:t>
      </w:r>
    </w:p>
    <w:p w14:paraId="05CE348C" w14:textId="77777777" w:rsidR="00BA465F" w:rsidRPr="00E922C2" w:rsidRDefault="00BA465F" w:rsidP="00E922C2">
      <w:pPr>
        <w:rPr>
          <w:b/>
        </w:rPr>
      </w:pPr>
    </w:p>
    <w:p w14:paraId="4A66FBD1" w14:textId="54EBB360" w:rsidR="26463878" w:rsidRPr="00E922C2" w:rsidRDefault="00E922C2" w:rsidP="00F15E06">
      <w:pPr>
        <w:pStyle w:val="ListParagraph"/>
        <w:numPr>
          <w:ilvl w:val="0"/>
          <w:numId w:val="5"/>
        </w:numPr>
        <w:rPr>
          <w:rFonts w:ascii="Times New Roman" w:eastAsia="Times New Roman" w:hAnsi="Times New Roman" w:cs="Times New Roman"/>
          <w:b/>
          <w:sz w:val="24"/>
          <w:szCs w:val="24"/>
        </w:rPr>
      </w:pPr>
      <w:r w:rsidRPr="00E922C2">
        <w:rPr>
          <w:rFonts w:ascii="Times New Roman" w:eastAsia="Times New Roman" w:hAnsi="Times New Roman" w:cs="Times New Roman"/>
          <w:b/>
          <w:sz w:val="24"/>
          <w:szCs w:val="24"/>
        </w:rPr>
        <w:t>Linear Regression</w:t>
      </w:r>
    </w:p>
    <w:p w14:paraId="11AFBD51" w14:textId="77777777" w:rsidR="00170390" w:rsidRDefault="003E3296" w:rsidP="00170390">
      <w:r w:rsidRPr="00F7498C">
        <w:rPr>
          <w:color w:val="161616"/>
          <w:shd w:val="clear" w:color="auto" w:fill="FFFFFF"/>
        </w:rPr>
        <w:t xml:space="preserve">Linear </w:t>
      </w:r>
      <w:r w:rsidR="00F7498C">
        <w:rPr>
          <w:color w:val="161616"/>
          <w:shd w:val="clear" w:color="auto" w:fill="FFFFFF"/>
        </w:rPr>
        <w:t>R</w:t>
      </w:r>
      <w:r w:rsidRPr="00F7498C">
        <w:rPr>
          <w:color w:val="161616"/>
          <w:shd w:val="clear" w:color="auto" w:fill="FFFFFF"/>
        </w:rPr>
        <w:t>egression analysis is used to predict the value of a variable based on the value of another variable. The variable you want to predict is called the dependent variable. The variable you are using to predict the other variable's value is called the independent variable.</w:t>
      </w:r>
      <w:r w:rsidR="00F7498C" w:rsidRPr="00F7498C">
        <w:rPr>
          <w:color w:val="161616"/>
          <w:shd w:val="clear" w:color="auto" w:fill="FFFFFF"/>
        </w:rPr>
        <w:t xml:space="preserve"> </w:t>
      </w:r>
      <w:r w:rsidR="00187D90" w:rsidRPr="00F7498C">
        <w:rPr>
          <w:color w:val="202124"/>
        </w:rPr>
        <w:t xml:space="preserve">Linear </w:t>
      </w:r>
      <w:r w:rsidR="04A97F0B" w:rsidRPr="00F7498C">
        <w:rPr>
          <w:color w:val="202124"/>
        </w:rPr>
        <w:t>Regression was not much success with the accuracy of the prediction of the target value of our dataset.</w:t>
      </w:r>
      <w:r w:rsidR="00E922C2" w:rsidRPr="00F7498C">
        <w:rPr>
          <w:color w:val="202124"/>
        </w:rPr>
        <w:t xml:space="preserve"> </w:t>
      </w:r>
      <w:r w:rsidR="00170390">
        <w:t>The TripAdvisor Restaurants dataset has numerous columns which can be used to predict the target (Y), which here is the average rating of the restaurant and we go with the hypothesis that the Linear Regression model will train to generate coefficients that would predict the average rating of the restaurant.</w:t>
      </w:r>
    </w:p>
    <w:p w14:paraId="1D7BCC9F" w14:textId="1DFE8693" w:rsidR="00F7498C" w:rsidRPr="00F7498C" w:rsidRDefault="00F7498C" w:rsidP="00170390">
      <w:pPr>
        <w:jc w:val="both"/>
      </w:pPr>
    </w:p>
    <w:p w14:paraId="206FE44E" w14:textId="2AC9E35B" w:rsidR="00131CDC" w:rsidRPr="00187D90" w:rsidRDefault="00187D90" w:rsidP="00F15E06">
      <w:pPr>
        <w:pStyle w:val="ListParagraph"/>
        <w:numPr>
          <w:ilvl w:val="0"/>
          <w:numId w:val="5"/>
        </w:numPr>
        <w:rPr>
          <w:rFonts w:ascii="Times New Roman" w:eastAsia="Times New Roman" w:hAnsi="Times New Roman" w:cs="Times New Roman"/>
          <w:color w:val="202124"/>
          <w:sz w:val="24"/>
          <w:szCs w:val="24"/>
        </w:rPr>
      </w:pPr>
      <w:r w:rsidRPr="00187D90">
        <w:rPr>
          <w:rFonts w:ascii="Times New Roman" w:eastAsia="Times New Roman" w:hAnsi="Times New Roman" w:cs="Times New Roman"/>
          <w:b/>
          <w:color w:val="202124"/>
          <w:sz w:val="24"/>
          <w:szCs w:val="24"/>
        </w:rPr>
        <w:t>Decision Tree Regression</w:t>
      </w:r>
    </w:p>
    <w:p w14:paraId="05753FD5" w14:textId="77777777" w:rsidR="00170390" w:rsidRDefault="00F7498C" w:rsidP="00170390">
      <w:r w:rsidRPr="00F7498C">
        <w:rPr>
          <w:color w:val="000000" w:themeColor="text1"/>
          <w:shd w:val="clear" w:color="auto" w:fill="FFFFFF"/>
        </w:rPr>
        <w:t>Decision Trees are a non-parametric supervised learning method used for both classification and regression tasks. The goal is to create a model that predicts the value of a target variable by learning simple decision rules inferred from the data features.</w:t>
      </w:r>
      <w:r w:rsidRPr="00F7498C">
        <w:rPr>
          <w:color w:val="000000" w:themeColor="text1"/>
        </w:rPr>
        <w:t xml:space="preserve"> </w:t>
      </w:r>
      <w:r w:rsidR="0028232D" w:rsidRPr="00F7498C">
        <w:rPr>
          <w:color w:val="000000" w:themeColor="text1"/>
        </w:rPr>
        <w:t>A decision tree is represented as upside down where its root is at the top of the tree then it splits into branches and when it cannot further split then the end branch is called as decision.</w:t>
      </w:r>
      <w:r w:rsidR="00170390">
        <w:rPr>
          <w:color w:val="000000" w:themeColor="text1"/>
        </w:rPr>
        <w:t xml:space="preserve"> </w:t>
      </w:r>
      <w:r w:rsidR="00170390">
        <w:t>We use Grid Search for hyperparameter tuning on the given dataset which evaluates the input vector with every combination to give the best result. We can generate the best parameters of the 100 input parameters and predict using this to improve our accuracy.</w:t>
      </w:r>
    </w:p>
    <w:p w14:paraId="132C99A0" w14:textId="7E1E81ED" w:rsidR="15DBE6F0" w:rsidRDefault="15DBE6F0" w:rsidP="009E06E8">
      <w:pPr>
        <w:jc w:val="both"/>
        <w:rPr>
          <w:color w:val="000000" w:themeColor="text1"/>
        </w:rPr>
      </w:pPr>
    </w:p>
    <w:p w14:paraId="1667DA4A" w14:textId="292E1529" w:rsidR="007613F4" w:rsidRDefault="007613F4" w:rsidP="00F7498C">
      <w:pPr>
        <w:rPr>
          <w:color w:val="000000" w:themeColor="text1"/>
        </w:rPr>
      </w:pPr>
    </w:p>
    <w:p w14:paraId="47EE86EB" w14:textId="77777777" w:rsidR="007613F4" w:rsidRDefault="007613F4" w:rsidP="00F15E06">
      <w:pPr>
        <w:pStyle w:val="ListParagraph"/>
        <w:numPr>
          <w:ilvl w:val="0"/>
          <w:numId w:val="5"/>
        </w:numPr>
        <w:spacing w:after="0" w:line="240" w:lineRule="auto"/>
        <w:rPr>
          <w:rFonts w:ascii="Times New Roman" w:eastAsia="Times New Roman" w:hAnsi="Times New Roman" w:cs="Times New Roman"/>
          <w:b/>
          <w:sz w:val="24"/>
          <w:szCs w:val="24"/>
        </w:rPr>
      </w:pPr>
      <w:r w:rsidRPr="00F7498C">
        <w:rPr>
          <w:rFonts w:ascii="Times New Roman" w:eastAsia="Times New Roman" w:hAnsi="Times New Roman" w:cs="Times New Roman"/>
          <w:b/>
          <w:sz w:val="24"/>
          <w:szCs w:val="24"/>
        </w:rPr>
        <w:t>Support Vector Regression</w:t>
      </w:r>
    </w:p>
    <w:p w14:paraId="24BABC84" w14:textId="77777777" w:rsidR="007613F4" w:rsidRPr="00F7498C" w:rsidRDefault="007613F4" w:rsidP="007613F4">
      <w:pPr>
        <w:pStyle w:val="ListParagraph"/>
        <w:spacing w:after="0" w:line="240" w:lineRule="auto"/>
        <w:ind w:left="360"/>
        <w:rPr>
          <w:rFonts w:ascii="Times New Roman" w:eastAsia="Times New Roman" w:hAnsi="Times New Roman" w:cs="Times New Roman"/>
          <w:b/>
          <w:sz w:val="24"/>
          <w:szCs w:val="24"/>
        </w:rPr>
      </w:pPr>
    </w:p>
    <w:p w14:paraId="2F88502B" w14:textId="76108BB2" w:rsidR="007613F4" w:rsidRDefault="007613F4" w:rsidP="009E06E8">
      <w:pPr>
        <w:jc w:val="both"/>
        <w:rPr>
          <w:color w:val="000000" w:themeColor="text1"/>
          <w:shd w:val="clear" w:color="auto" w:fill="FFFFFF"/>
        </w:rPr>
      </w:pPr>
      <w:r>
        <w:rPr>
          <w:color w:val="000000" w:themeColor="text1"/>
          <w:shd w:val="clear" w:color="auto" w:fill="FFFFFF"/>
        </w:rPr>
        <w:t>Support Vector Regression method</w:t>
      </w:r>
      <w:r w:rsidRPr="007613F4">
        <w:rPr>
          <w:color w:val="000000" w:themeColor="text1"/>
          <w:shd w:val="clear" w:color="auto" w:fill="FFFFFF"/>
        </w:rPr>
        <w:t xml:space="preserve"> uses the Support Vector Machine(SVM, a classification algorithm) algorithm to predict a continuous variable. While other linear regression models try to </w:t>
      </w:r>
      <w:r w:rsidRPr="007613F4">
        <w:rPr>
          <w:color w:val="000000" w:themeColor="text1"/>
          <w:shd w:val="clear" w:color="auto" w:fill="FFFFFF"/>
        </w:rPr>
        <w:lastRenderedPageBreak/>
        <w:t>minimize the error between the predicted and the actual value, Support Vector Regression tries to fit the best line within a predefined or threshold error value. </w:t>
      </w:r>
    </w:p>
    <w:p w14:paraId="78F2A9E1" w14:textId="77777777" w:rsidR="00170390" w:rsidRDefault="00170390" w:rsidP="00170390">
      <w:r>
        <w:t>As Linear regression is a simple model, we applied Support Vector Regressor on the model to get a decision boundary in order to improve the accuracy</w:t>
      </w:r>
    </w:p>
    <w:p w14:paraId="106C1FA4" w14:textId="77777777" w:rsidR="00170390" w:rsidRDefault="00170390" w:rsidP="00170390">
      <w:r>
        <w:rPr>
          <w:noProof/>
        </w:rPr>
        <w:drawing>
          <wp:inline distT="0" distB="0" distL="0" distR="0" wp14:anchorId="28C77FF1" wp14:editId="0883FC1F">
            <wp:extent cx="3094074" cy="2023048"/>
            <wp:effectExtent l="0" t="0" r="508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15268" cy="2036906"/>
                    </a:xfrm>
                    <a:prstGeom prst="rect">
                      <a:avLst/>
                    </a:prstGeom>
                  </pic:spPr>
                </pic:pic>
              </a:graphicData>
            </a:graphic>
          </wp:inline>
        </w:drawing>
      </w:r>
    </w:p>
    <w:p w14:paraId="1F0696A5" w14:textId="77777777" w:rsidR="00170390" w:rsidRDefault="00170390" w:rsidP="00170390">
      <w:r>
        <w:t>The model is expected to fit similar to linear regression but better performance is expected as we now have a decision boundary.</w:t>
      </w:r>
    </w:p>
    <w:p w14:paraId="5ACDF708" w14:textId="77777777" w:rsidR="00170390" w:rsidRDefault="00170390" w:rsidP="00170390">
      <w:r>
        <w:t xml:space="preserve">The simple equation looks like: -a &lt; Y- </w:t>
      </w:r>
      <w:proofErr w:type="spellStart"/>
      <w:r>
        <w:t>mX</w:t>
      </w:r>
      <w:proofErr w:type="spellEnd"/>
      <w:r>
        <w:t xml:space="preserve"> + c &lt; +a</w:t>
      </w:r>
    </w:p>
    <w:p w14:paraId="2A8AC580" w14:textId="77777777" w:rsidR="00170390" w:rsidRDefault="00170390" w:rsidP="00170390">
      <w:r>
        <w:t>Where X is the input feature matrix, Y is the output target vector, and a is the measure (distance) if boundary plane</w:t>
      </w:r>
    </w:p>
    <w:p w14:paraId="73CC1FF3" w14:textId="77777777" w:rsidR="00170390" w:rsidRPr="007613F4" w:rsidRDefault="00170390" w:rsidP="009E06E8">
      <w:pPr>
        <w:jc w:val="both"/>
        <w:rPr>
          <w:color w:val="000000" w:themeColor="text1"/>
        </w:rPr>
      </w:pPr>
    </w:p>
    <w:p w14:paraId="4AB05223" w14:textId="77777777" w:rsidR="00F7498C" w:rsidRPr="00F7498C" w:rsidRDefault="00F7498C" w:rsidP="00F7498C">
      <w:pPr>
        <w:rPr>
          <w:color w:val="000000" w:themeColor="text1"/>
        </w:rPr>
      </w:pPr>
    </w:p>
    <w:p w14:paraId="5CDFC47F" w14:textId="25EFBF2E" w:rsidR="4AD7DBB5" w:rsidRPr="009D5A41" w:rsidRDefault="009D5A41" w:rsidP="00F15E06">
      <w:pPr>
        <w:pStyle w:val="ListParagraph"/>
        <w:numPr>
          <w:ilvl w:val="0"/>
          <w:numId w:val="5"/>
        </w:num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Random Forest Regressor</w:t>
      </w:r>
    </w:p>
    <w:p w14:paraId="18D96746" w14:textId="034536F6" w:rsidR="00170390" w:rsidRDefault="00F7498C" w:rsidP="00170390">
      <w:r w:rsidRPr="00F7498C">
        <w:rPr>
          <w:color w:val="000000" w:themeColor="text1"/>
          <w:shd w:val="clear" w:color="auto" w:fill="FFFFFF"/>
        </w:rPr>
        <w:t>Random forest is one of the most popular algorithms for regression problems (i.e. predicting continuous outcomes) because of its simplicity and high accuracy. </w:t>
      </w:r>
      <w:r w:rsidRPr="00F7498C">
        <w:rPr>
          <w:color w:val="000000" w:themeColor="text1"/>
        </w:rPr>
        <w:t xml:space="preserve">In decision tree only one tree is made but in random forest, our algorithm randomly creates a specified number of decision trees. And chooses tree which is best for our model. </w:t>
      </w:r>
      <w:r w:rsidR="009D5A41" w:rsidRPr="00F7498C">
        <w:rPr>
          <w:color w:val="000000" w:themeColor="text1"/>
        </w:rPr>
        <w:t xml:space="preserve">It worked the best and </w:t>
      </w:r>
      <w:proofErr w:type="spellStart"/>
      <w:r w:rsidR="009D5A41" w:rsidRPr="00F7498C">
        <w:rPr>
          <w:color w:val="000000" w:themeColor="text1"/>
        </w:rPr>
        <w:t>retured</w:t>
      </w:r>
      <w:proofErr w:type="spellEnd"/>
      <w:r w:rsidR="009D5A41" w:rsidRPr="00F7498C">
        <w:rPr>
          <w:color w:val="000000" w:themeColor="text1"/>
        </w:rPr>
        <w:t xml:space="preserve"> the best results out of the other results.</w:t>
      </w:r>
      <w:r w:rsidR="0028232D" w:rsidRPr="00F7498C">
        <w:rPr>
          <w:color w:val="000000" w:themeColor="text1"/>
        </w:rPr>
        <w:t xml:space="preserve"> </w:t>
      </w:r>
      <w:r w:rsidR="00170390">
        <w:t>For the given dataset, we have numerous features, and a random forest can be generated by constructing multitude of decision trees while training the model and this gives us the mean prediction of the individual trees</w:t>
      </w:r>
      <w:r w:rsidR="00170390">
        <w:t xml:space="preserve">. </w:t>
      </w:r>
      <w:r w:rsidR="00170390">
        <w:t>So, this works as an improvement to Decision Trees by aggregating all of them and ensures the ensemble model does not rely heavily on any individual feature. The randomness also prevents overfitting and is expected to give perfect results.</w:t>
      </w:r>
    </w:p>
    <w:p w14:paraId="0C97598E" w14:textId="675B9EAD" w:rsidR="00F7498C" w:rsidRPr="00F7498C" w:rsidRDefault="00F7498C" w:rsidP="009E06E8">
      <w:pPr>
        <w:jc w:val="both"/>
        <w:rPr>
          <w:color w:val="000000" w:themeColor="text1"/>
        </w:rPr>
      </w:pPr>
    </w:p>
    <w:p w14:paraId="07759006" w14:textId="23AB1D5D" w:rsidR="00F7498C" w:rsidRDefault="00F7498C" w:rsidP="00F7498C"/>
    <w:p w14:paraId="76924522" w14:textId="77777777" w:rsidR="0057125F" w:rsidRDefault="0057125F" w:rsidP="00F7498C"/>
    <w:p w14:paraId="71F690DF" w14:textId="0F54851D" w:rsidR="005552F3" w:rsidRPr="00A65BFE" w:rsidRDefault="00C55232" w:rsidP="00F15E06">
      <w:pPr>
        <w:pStyle w:val="ListParagraph"/>
        <w:numPr>
          <w:ilvl w:val="0"/>
          <w:numId w:val="5"/>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dient Boosting Regression</w:t>
      </w:r>
    </w:p>
    <w:p w14:paraId="66802036" w14:textId="77777777" w:rsidR="00170390" w:rsidRDefault="007613F4" w:rsidP="00170390">
      <w:r w:rsidRPr="007613F4">
        <w:rPr>
          <w:color w:val="000000" w:themeColor="text1"/>
          <w:shd w:val="clear" w:color="auto" w:fill="FFFFFF"/>
        </w:rPr>
        <w:t>Gradient Boosting can be used to produce a predictive model from an ensemble of weak predictive models. Gradient boosting can be used for regression and classification problems</w:t>
      </w:r>
      <w:r w:rsidRPr="007613F4">
        <w:rPr>
          <w:color w:val="000000" w:themeColor="text1"/>
        </w:rPr>
        <w:t xml:space="preserve">. </w:t>
      </w:r>
      <w:r w:rsidR="005521FC" w:rsidRPr="007613F4">
        <w:rPr>
          <w:color w:val="000000" w:themeColor="text1"/>
        </w:rPr>
        <w:t xml:space="preserve">The accuracy score of gradient </w:t>
      </w:r>
      <w:proofErr w:type="spellStart"/>
      <w:r w:rsidR="005521FC" w:rsidRPr="007613F4">
        <w:rPr>
          <w:color w:val="000000" w:themeColor="text1"/>
        </w:rPr>
        <w:t>Bossting</w:t>
      </w:r>
      <w:proofErr w:type="spellEnd"/>
      <w:r w:rsidR="005521FC" w:rsidRPr="007613F4">
        <w:rPr>
          <w:color w:val="000000" w:themeColor="text1"/>
        </w:rPr>
        <w:t xml:space="preserve"> was 51% was the least among all the regression methods.</w:t>
      </w:r>
      <w:r w:rsidR="00170390">
        <w:rPr>
          <w:color w:val="000000" w:themeColor="text1"/>
        </w:rPr>
        <w:t xml:space="preserve"> </w:t>
      </w:r>
      <w:r w:rsidR="00170390">
        <w:lastRenderedPageBreak/>
        <w:t>Like how assumed our dataset to fit decision trees, we expect this model to train with numerous input features of the data and result a better performing model compared to decision trees.</w:t>
      </w:r>
    </w:p>
    <w:p w14:paraId="5C60A709" w14:textId="77777777" w:rsidR="00170390" w:rsidRDefault="00170390" w:rsidP="00170390"/>
    <w:p w14:paraId="02F4E1EF" w14:textId="77777777" w:rsidR="00170390" w:rsidRDefault="00170390" w:rsidP="00170390">
      <w:r>
        <w:t>We also tuned the hyperparameters of this Gradient Boosting Regressor using grid search to select the best parameters and predict the test dataset using this as this is expected to perform better.</w:t>
      </w:r>
    </w:p>
    <w:p w14:paraId="2DE15577" w14:textId="078C4340" w:rsidR="005521FC" w:rsidRPr="007613F4" w:rsidRDefault="005521FC" w:rsidP="009E06E8">
      <w:pPr>
        <w:jc w:val="both"/>
        <w:rPr>
          <w:color w:val="000000" w:themeColor="text1"/>
        </w:rPr>
      </w:pPr>
    </w:p>
    <w:p w14:paraId="082A020E" w14:textId="77777777" w:rsidR="00BA465F" w:rsidRPr="00BA465F" w:rsidRDefault="00BA465F" w:rsidP="005521FC">
      <w:pPr>
        <w:jc w:val="both"/>
        <w:rPr>
          <w:sz w:val="10"/>
          <w:szCs w:val="10"/>
        </w:rPr>
      </w:pPr>
    </w:p>
    <w:p w14:paraId="0542DA12" w14:textId="64732D13" w:rsidR="005552F3" w:rsidRDefault="005552F3" w:rsidP="005521FC">
      <w:pPr>
        <w:jc w:val="both"/>
        <w:rPr>
          <w:b/>
          <w:bCs/>
          <w:u w:val="single"/>
        </w:rPr>
      </w:pPr>
      <w:r w:rsidRPr="007C0454">
        <w:rPr>
          <w:b/>
          <w:bCs/>
          <w:u w:val="single"/>
        </w:rPr>
        <w:t xml:space="preserve">Feature Selection </w:t>
      </w:r>
    </w:p>
    <w:p w14:paraId="31951855" w14:textId="77777777" w:rsidR="0057125F" w:rsidRPr="007C0454" w:rsidRDefault="0057125F" w:rsidP="005521FC">
      <w:pPr>
        <w:jc w:val="both"/>
        <w:rPr>
          <w:b/>
          <w:bCs/>
          <w:u w:val="single"/>
        </w:rPr>
      </w:pPr>
    </w:p>
    <w:p w14:paraId="152137C4" w14:textId="2C6B95C6" w:rsidR="007613F4" w:rsidRDefault="005552F3" w:rsidP="009E06E8">
      <w:pPr>
        <w:jc w:val="both"/>
        <w:rPr>
          <w:b/>
          <w:bCs/>
          <w:u w:val="single"/>
        </w:rPr>
      </w:pPr>
      <w:r w:rsidRPr="24F884A8">
        <w:t xml:space="preserve">We </w:t>
      </w:r>
      <w:r w:rsidRPr="33020F4D">
        <w:t>select</w:t>
      </w:r>
      <w:r w:rsidR="3EAE8D07" w:rsidRPr="33020F4D">
        <w:t>ed</w:t>
      </w:r>
      <w:r w:rsidRPr="24F884A8">
        <w:t xml:space="preserve"> features </w:t>
      </w:r>
      <w:r w:rsidR="007613F4">
        <w:t>based on their degree of</w:t>
      </w:r>
      <w:r w:rsidRPr="24F884A8">
        <w:t xml:space="preserve"> contribution to our output</w:t>
      </w:r>
      <w:r w:rsidR="007613F4">
        <w:t>, thus decreasing</w:t>
      </w:r>
      <w:r w:rsidRPr="24F884A8">
        <w:t xml:space="preserve"> the comput</w:t>
      </w:r>
      <w:r w:rsidR="007613F4">
        <w:t>ing</w:t>
      </w:r>
      <w:r w:rsidRPr="24F884A8">
        <w:t xml:space="preserve"> time of our model. </w:t>
      </w:r>
    </w:p>
    <w:p w14:paraId="365DA56C" w14:textId="77777777" w:rsidR="00165FB9" w:rsidRPr="00165FB9" w:rsidRDefault="00165FB9" w:rsidP="00165FB9">
      <w:pPr>
        <w:spacing w:line="259" w:lineRule="auto"/>
        <w:rPr>
          <w:b/>
          <w:bCs/>
          <w:sz w:val="10"/>
          <w:szCs w:val="10"/>
          <w:u w:val="single"/>
        </w:rPr>
      </w:pPr>
    </w:p>
    <w:p w14:paraId="67AC052C" w14:textId="3FD333F8" w:rsidR="005552F3" w:rsidRDefault="5C45BA55" w:rsidP="22656722">
      <w:pPr>
        <w:spacing w:line="300" w:lineRule="exact"/>
        <w:rPr>
          <w:b/>
          <w:bCs/>
          <w:u w:val="single"/>
        </w:rPr>
      </w:pPr>
      <w:r w:rsidRPr="22656722">
        <w:rPr>
          <w:b/>
          <w:bCs/>
          <w:u w:val="single"/>
        </w:rPr>
        <w:t>Visualization</w:t>
      </w:r>
    </w:p>
    <w:p w14:paraId="247D88B0" w14:textId="77777777" w:rsidR="0057125F" w:rsidRDefault="0057125F" w:rsidP="22656722">
      <w:pPr>
        <w:spacing w:line="300" w:lineRule="exact"/>
        <w:rPr>
          <w:b/>
          <w:bCs/>
          <w:u w:val="single"/>
        </w:rPr>
      </w:pPr>
    </w:p>
    <w:p w14:paraId="0B1D69E0" w14:textId="7977FBF1" w:rsidR="005552F3" w:rsidRDefault="007613F4" w:rsidP="009E06E8">
      <w:pPr>
        <w:spacing w:line="300" w:lineRule="exact"/>
        <w:jc w:val="both"/>
        <w:rPr>
          <w:color w:val="000000" w:themeColor="text1"/>
        </w:rPr>
      </w:pPr>
      <w:r>
        <w:t>We have created v</w:t>
      </w:r>
      <w:r w:rsidR="006F5F3A">
        <w:t>isualization</w:t>
      </w:r>
      <w:r>
        <w:t>s and graphs of different types</w:t>
      </w:r>
      <w:r w:rsidR="006F5F3A">
        <w:t xml:space="preserve"> </w:t>
      </w:r>
      <w:r>
        <w:t xml:space="preserve">for both Exploratory Data Analysis (EDA) and implementation of </w:t>
      </w:r>
      <w:r w:rsidR="006F5F3A">
        <w:t xml:space="preserve"> </w:t>
      </w:r>
      <w:r>
        <w:t>machine learning</w:t>
      </w:r>
      <w:r w:rsidR="009629A2">
        <w:t xml:space="preserve"> </w:t>
      </w:r>
      <w:r w:rsidR="006F5F3A">
        <w:t>model</w:t>
      </w:r>
      <w:r w:rsidR="009629A2">
        <w:t>s</w:t>
      </w:r>
      <w:r w:rsidR="005E0E7C">
        <w:t xml:space="preserve">. </w:t>
      </w:r>
      <w:r>
        <w:t xml:space="preserve">We have used the libraries </w:t>
      </w:r>
      <w:r w:rsidR="0043776D">
        <w:t>M</w:t>
      </w:r>
      <w:r w:rsidR="00EF6804">
        <w:t>atplotlib</w:t>
      </w:r>
      <w:r w:rsidR="0043776D">
        <w:t>,</w:t>
      </w:r>
      <w:r>
        <w:t xml:space="preserve"> </w:t>
      </w:r>
      <w:r w:rsidR="0043776D">
        <w:t>S</w:t>
      </w:r>
      <w:r w:rsidR="00EF6804">
        <w:t xml:space="preserve">eaborn </w:t>
      </w:r>
      <w:r w:rsidR="00040E03">
        <w:t xml:space="preserve">and </w:t>
      </w:r>
      <w:r w:rsidR="00E25F15">
        <w:t xml:space="preserve">Pandas </w:t>
      </w:r>
      <w:r>
        <w:t>P</w:t>
      </w:r>
      <w:r w:rsidR="00703FE7">
        <w:t xml:space="preserve">rofile </w:t>
      </w:r>
      <w:r>
        <w:t>R</w:t>
      </w:r>
      <w:r w:rsidR="00703FE7">
        <w:t>eporting</w:t>
      </w:r>
      <w:r w:rsidR="0043776D">
        <w:t xml:space="preserve"> </w:t>
      </w:r>
      <w:r>
        <w:t>to build our visualizations.</w:t>
      </w:r>
    </w:p>
    <w:p w14:paraId="3AF59FE4" w14:textId="05C425AD" w:rsidR="78EB981E" w:rsidRDefault="78EB981E"/>
    <w:p w14:paraId="50E623AE" w14:textId="77777777" w:rsidR="002E76A3" w:rsidRDefault="002E76A3"/>
    <w:p w14:paraId="1309ACCF" w14:textId="77777777" w:rsidR="0057125F" w:rsidRDefault="0057125F"/>
    <w:p w14:paraId="209B4395" w14:textId="163EDBEB" w:rsidR="008534BD" w:rsidRDefault="00E25F15" w:rsidP="0043776D">
      <w:pPr>
        <w:jc w:val="center"/>
        <w:rPr>
          <w:b/>
          <w:bCs/>
          <w:sz w:val="28"/>
          <w:szCs w:val="28"/>
          <w:u w:val="single"/>
        </w:rPr>
      </w:pPr>
      <w:r>
        <w:rPr>
          <w:b/>
          <w:bCs/>
          <w:sz w:val="28"/>
          <w:szCs w:val="28"/>
          <w:u w:val="single"/>
        </w:rPr>
        <w:t xml:space="preserve">Initial Data </w:t>
      </w:r>
      <w:r w:rsidR="0043776D" w:rsidRPr="00A32B2B">
        <w:rPr>
          <w:b/>
          <w:bCs/>
          <w:sz w:val="28"/>
          <w:szCs w:val="28"/>
          <w:u w:val="single"/>
        </w:rPr>
        <w:t xml:space="preserve">Analysis </w:t>
      </w:r>
    </w:p>
    <w:p w14:paraId="0487762E" w14:textId="1C898079"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6442879E" w14:textId="77777777" w:rsidR="0057125F" w:rsidRPr="00A32B2B" w:rsidRDefault="0057125F" w:rsidP="0043776D">
      <w:pPr>
        <w:jc w:val="center"/>
        <w:rPr>
          <w:b/>
          <w:bCs/>
          <w:sz w:val="28"/>
          <w:szCs w:val="28"/>
          <w:u w:val="single"/>
        </w:rPr>
      </w:pPr>
    </w:p>
    <w:p w14:paraId="30BE37BD" w14:textId="6759AB1D" w:rsidR="0043776D" w:rsidRDefault="003A21E6" w:rsidP="0043776D">
      <w:pPr>
        <w:rPr>
          <w:b/>
          <w:bCs/>
          <w:u w:val="single"/>
        </w:rPr>
      </w:pPr>
      <w:r w:rsidRPr="00E25F15">
        <w:rPr>
          <w:b/>
          <w:bCs/>
          <w:u w:val="single"/>
        </w:rPr>
        <w:t xml:space="preserve">Data </w:t>
      </w:r>
      <w:r w:rsidR="00E25F15" w:rsidRPr="00E25F15">
        <w:rPr>
          <w:b/>
          <w:bCs/>
          <w:u w:val="single"/>
        </w:rPr>
        <w:t>L</w:t>
      </w:r>
      <w:r w:rsidRPr="00E25F15">
        <w:rPr>
          <w:b/>
          <w:bCs/>
          <w:u w:val="single"/>
        </w:rPr>
        <w:t>oading</w:t>
      </w:r>
    </w:p>
    <w:p w14:paraId="760654E5" w14:textId="77777777" w:rsidR="0057125F" w:rsidRPr="00E25F15" w:rsidRDefault="0057125F" w:rsidP="0043776D">
      <w:pPr>
        <w:rPr>
          <w:b/>
          <w:bCs/>
          <w:u w:val="single"/>
        </w:rPr>
      </w:pPr>
    </w:p>
    <w:p w14:paraId="729DC91E" w14:textId="6BF3BB77" w:rsidR="003A21E6" w:rsidRDefault="00165FB9" w:rsidP="009E06E8">
      <w:pPr>
        <w:jc w:val="both"/>
      </w:pPr>
      <w:r w:rsidRPr="00165FB9">
        <w:t xml:space="preserve">After the dataset csv file is downloaded to the local system and after importing all the required libraries, we are loading the dataset into a Pandas </w:t>
      </w:r>
      <w:proofErr w:type="spellStart"/>
      <w:r w:rsidRPr="00165FB9">
        <w:t>dataframe</w:t>
      </w:r>
      <w:proofErr w:type="spellEnd"/>
      <w:r w:rsidRPr="00165FB9">
        <w:t xml:space="preserve"> directly without specifying the column names as they are already provided in the dataset csv file. </w:t>
      </w:r>
    </w:p>
    <w:p w14:paraId="006BC230" w14:textId="77777777" w:rsidR="0057125F" w:rsidRPr="00165FB9" w:rsidRDefault="0057125F" w:rsidP="009E06E8">
      <w:pPr>
        <w:jc w:val="both"/>
        <w:rPr>
          <w:b/>
          <w:bCs/>
        </w:rPr>
      </w:pPr>
    </w:p>
    <w:p w14:paraId="35263F5B" w14:textId="27F3AF24" w:rsidR="00165FB9" w:rsidRDefault="00165FB9" w:rsidP="0043776D">
      <w:pPr>
        <w:rPr>
          <w:b/>
          <w:bCs/>
        </w:rPr>
      </w:pPr>
      <w:r w:rsidRPr="00165FB9">
        <w:rPr>
          <w:b/>
          <w:bCs/>
          <w:noProof/>
        </w:rPr>
        <w:lastRenderedPageBreak/>
        <w:drawing>
          <wp:inline distT="0" distB="0" distL="0" distR="0" wp14:anchorId="66DDEF07" wp14:editId="763EC976">
            <wp:extent cx="5441133" cy="303564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1"/>
                    <a:stretch>
                      <a:fillRect/>
                    </a:stretch>
                  </pic:blipFill>
                  <pic:spPr>
                    <a:xfrm>
                      <a:off x="0" y="0"/>
                      <a:ext cx="5518092" cy="3078576"/>
                    </a:xfrm>
                    <a:prstGeom prst="rect">
                      <a:avLst/>
                    </a:prstGeom>
                  </pic:spPr>
                </pic:pic>
              </a:graphicData>
            </a:graphic>
          </wp:inline>
        </w:drawing>
      </w:r>
    </w:p>
    <w:p w14:paraId="4A92C541" w14:textId="7BA62BE5" w:rsidR="002E76A3" w:rsidRDefault="002E76A3" w:rsidP="0043776D">
      <w:pPr>
        <w:rPr>
          <w:b/>
          <w:bCs/>
        </w:rPr>
      </w:pPr>
    </w:p>
    <w:p w14:paraId="30EEF5DD" w14:textId="77777777" w:rsidR="002E76A3" w:rsidRDefault="002E76A3" w:rsidP="0043776D">
      <w:pPr>
        <w:rPr>
          <w:b/>
          <w:bCs/>
        </w:rPr>
      </w:pPr>
    </w:p>
    <w:p w14:paraId="7038A808" w14:textId="3C43CAE7" w:rsidR="009D3100" w:rsidRDefault="00165FB9" w:rsidP="0043776D">
      <w:pPr>
        <w:rPr>
          <w:b/>
          <w:bCs/>
          <w:u w:val="single"/>
        </w:rPr>
      </w:pPr>
      <w:r w:rsidRPr="00165FB9">
        <w:rPr>
          <w:b/>
          <w:bCs/>
          <w:u w:val="single"/>
        </w:rPr>
        <w:t>Pandas</w:t>
      </w:r>
      <w:r w:rsidR="009D3100" w:rsidRPr="00165FB9">
        <w:rPr>
          <w:b/>
          <w:bCs/>
          <w:u w:val="single"/>
        </w:rPr>
        <w:t xml:space="preserve"> Profile Reporting</w:t>
      </w:r>
    </w:p>
    <w:p w14:paraId="1B31305B" w14:textId="5A5AFAEC"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0FCBDEDB" w14:textId="77777777" w:rsidR="00BD5622" w:rsidRDefault="00BD5622" w:rsidP="0043776D">
      <w:pPr>
        <w:rPr>
          <w:b/>
          <w:bCs/>
          <w:u w:val="single"/>
        </w:rPr>
      </w:pPr>
    </w:p>
    <w:p w14:paraId="080B322F" w14:textId="77777777" w:rsidR="0057125F" w:rsidRDefault="0057125F" w:rsidP="0043776D">
      <w:pPr>
        <w:rPr>
          <w:b/>
          <w:bCs/>
          <w:u w:val="single"/>
        </w:rPr>
      </w:pPr>
    </w:p>
    <w:p w14:paraId="3DDB5AC3" w14:textId="1036EA66" w:rsidR="00165FB9" w:rsidRPr="00165FB9" w:rsidRDefault="00165FB9" w:rsidP="009E06E8">
      <w:pPr>
        <w:jc w:val="both"/>
      </w:pPr>
      <w:r w:rsidRPr="00165FB9">
        <w:t>We have executed the Pandas Profile Reporting mod</w:t>
      </w:r>
      <w:r w:rsidR="00890799">
        <w:t xml:space="preserve">ule to generate a HTML profile report from the Pandas </w:t>
      </w:r>
      <w:proofErr w:type="spellStart"/>
      <w:r w:rsidR="00890799">
        <w:t>restaurants_df</w:t>
      </w:r>
      <w:proofErr w:type="spellEnd"/>
      <w:r w:rsidR="00890799">
        <w:t xml:space="preserve"> </w:t>
      </w:r>
      <w:proofErr w:type="spellStart"/>
      <w:r w:rsidR="00890799">
        <w:t>dataframe</w:t>
      </w:r>
      <w:proofErr w:type="spellEnd"/>
      <w:r w:rsidR="00890799">
        <w:t xml:space="preserve"> for a quick data analysis.</w:t>
      </w:r>
    </w:p>
    <w:p w14:paraId="7C654717" w14:textId="3136F1FC" w:rsidR="0067228D" w:rsidRDefault="008A6995" w:rsidP="0043776D">
      <w:pPr>
        <w:rPr>
          <w:b/>
          <w:bCs/>
        </w:rPr>
      </w:pPr>
      <w:r w:rsidRPr="008A6995">
        <w:rPr>
          <w:b/>
          <w:bCs/>
          <w:noProof/>
        </w:rPr>
        <w:drawing>
          <wp:inline distT="0" distB="0" distL="0" distR="0" wp14:anchorId="23EE0C91" wp14:editId="40A6C99C">
            <wp:extent cx="5943600" cy="1355090"/>
            <wp:effectExtent l="0" t="0" r="0" b="3810"/>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22"/>
                    <a:stretch>
                      <a:fillRect/>
                    </a:stretch>
                  </pic:blipFill>
                  <pic:spPr>
                    <a:xfrm>
                      <a:off x="0" y="0"/>
                      <a:ext cx="5943600" cy="1355090"/>
                    </a:xfrm>
                    <a:prstGeom prst="rect">
                      <a:avLst/>
                    </a:prstGeom>
                  </pic:spPr>
                </pic:pic>
              </a:graphicData>
            </a:graphic>
          </wp:inline>
        </w:drawing>
      </w:r>
      <w:r w:rsidR="0067228D">
        <w:rPr>
          <w:b/>
          <w:bCs/>
        </w:rPr>
        <w:t xml:space="preserve"> </w:t>
      </w:r>
    </w:p>
    <w:p w14:paraId="0408C082" w14:textId="3090D90B" w:rsidR="00890799" w:rsidRDefault="00890799" w:rsidP="0043776D">
      <w:pPr>
        <w:rPr>
          <w:b/>
          <w:bCs/>
        </w:rPr>
      </w:pPr>
    </w:p>
    <w:p w14:paraId="3FE335AA" w14:textId="77777777" w:rsidR="0057125F" w:rsidRDefault="0057125F" w:rsidP="0043776D">
      <w:pPr>
        <w:rPr>
          <w:b/>
          <w:bCs/>
        </w:rPr>
      </w:pPr>
    </w:p>
    <w:p w14:paraId="4DE840D7" w14:textId="0A8E9D38" w:rsidR="0043776D" w:rsidRDefault="00890799" w:rsidP="0043776D">
      <w:pPr>
        <w:rPr>
          <w:b/>
          <w:bCs/>
          <w:u w:val="single"/>
        </w:rPr>
      </w:pPr>
      <w:r w:rsidRPr="005C79BC">
        <w:rPr>
          <w:b/>
          <w:bCs/>
          <w:u w:val="single"/>
        </w:rPr>
        <w:t>Visualizing missing values in the dataset</w:t>
      </w:r>
    </w:p>
    <w:p w14:paraId="4918E0C2" w14:textId="76948EB3"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1C321462" w14:textId="77777777" w:rsidR="0057125F" w:rsidRPr="005C79BC" w:rsidRDefault="0057125F" w:rsidP="0043776D">
      <w:pPr>
        <w:rPr>
          <w:b/>
          <w:bCs/>
          <w:u w:val="single"/>
        </w:rPr>
      </w:pPr>
    </w:p>
    <w:p w14:paraId="00B01129" w14:textId="4844BF6E" w:rsidR="00A32B2B" w:rsidRDefault="00890799" w:rsidP="009E06E8">
      <w:pPr>
        <w:jc w:val="both"/>
      </w:pPr>
      <w:r>
        <w:t xml:space="preserve">We have used the </w:t>
      </w:r>
      <w:proofErr w:type="spellStart"/>
      <w:r>
        <w:t>Missingno</w:t>
      </w:r>
      <w:proofErr w:type="spellEnd"/>
      <w:r>
        <w:t xml:space="preserve"> library to create visualizations for indicating the missing values in the dataset of different plot kinds such as heatmap, matrix, and bar plot. </w:t>
      </w:r>
    </w:p>
    <w:p w14:paraId="1070B1E9" w14:textId="77777777" w:rsidR="0057125F" w:rsidRDefault="0057125F" w:rsidP="009E06E8">
      <w:pPr>
        <w:jc w:val="both"/>
      </w:pPr>
    </w:p>
    <w:p w14:paraId="5D99EDF9" w14:textId="4E65EE0B" w:rsidR="00890799" w:rsidRDefault="00890799" w:rsidP="0043776D">
      <w:pPr>
        <w:rPr>
          <w:b/>
          <w:bCs/>
        </w:rPr>
      </w:pPr>
      <w:r w:rsidRPr="00B86C68">
        <w:rPr>
          <w:b/>
          <w:bCs/>
        </w:rPr>
        <w:t>Heatmap:</w:t>
      </w:r>
    </w:p>
    <w:p w14:paraId="3769F0E4" w14:textId="77777777" w:rsidR="0057125F" w:rsidRPr="00B86C68" w:rsidRDefault="0057125F" w:rsidP="0043776D">
      <w:pPr>
        <w:rPr>
          <w:b/>
          <w:bCs/>
        </w:rPr>
      </w:pPr>
    </w:p>
    <w:p w14:paraId="5090709C" w14:textId="4252E413" w:rsidR="005F7390" w:rsidRDefault="00890799" w:rsidP="0043776D">
      <w:r w:rsidRPr="00890799">
        <w:rPr>
          <w:noProof/>
        </w:rPr>
        <w:drawing>
          <wp:inline distT="0" distB="0" distL="0" distR="0" wp14:anchorId="6A29C485" wp14:editId="3351D723">
            <wp:extent cx="5585988" cy="3814705"/>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3"/>
                    <a:stretch>
                      <a:fillRect/>
                    </a:stretch>
                  </pic:blipFill>
                  <pic:spPr>
                    <a:xfrm>
                      <a:off x="0" y="0"/>
                      <a:ext cx="5617634" cy="3836316"/>
                    </a:xfrm>
                    <a:prstGeom prst="rect">
                      <a:avLst/>
                    </a:prstGeom>
                  </pic:spPr>
                </pic:pic>
              </a:graphicData>
            </a:graphic>
          </wp:inline>
        </w:drawing>
      </w:r>
    </w:p>
    <w:p w14:paraId="4CCE0D58" w14:textId="4550EC59" w:rsidR="003763ED" w:rsidRDefault="003763ED" w:rsidP="0043776D">
      <w:r w:rsidRPr="003763ED">
        <w:rPr>
          <w:noProof/>
        </w:rPr>
        <w:lastRenderedPageBreak/>
        <w:drawing>
          <wp:inline distT="0" distB="0" distL="0" distR="0" wp14:anchorId="7D6AB650" wp14:editId="6A7D25AB">
            <wp:extent cx="5943600" cy="409448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4"/>
                    <a:stretch>
                      <a:fillRect/>
                    </a:stretch>
                  </pic:blipFill>
                  <pic:spPr>
                    <a:xfrm>
                      <a:off x="0" y="0"/>
                      <a:ext cx="5943600" cy="4094480"/>
                    </a:xfrm>
                    <a:prstGeom prst="rect">
                      <a:avLst/>
                    </a:prstGeom>
                  </pic:spPr>
                </pic:pic>
              </a:graphicData>
            </a:graphic>
          </wp:inline>
        </w:drawing>
      </w:r>
    </w:p>
    <w:p w14:paraId="734C7A5E" w14:textId="764B2CF2" w:rsidR="003763ED" w:rsidRDefault="003763ED" w:rsidP="0043776D">
      <w:pPr>
        <w:rPr>
          <w:b/>
          <w:bCs/>
        </w:rPr>
      </w:pPr>
      <w:r w:rsidRPr="00B86C68">
        <w:rPr>
          <w:b/>
          <w:bCs/>
        </w:rPr>
        <w:t>Bar Plot:</w:t>
      </w:r>
    </w:p>
    <w:p w14:paraId="532B28CE" w14:textId="557786BF"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3D08431D" w14:textId="77777777" w:rsidR="0057125F" w:rsidRPr="00B86C68" w:rsidRDefault="0057125F" w:rsidP="0043776D">
      <w:pPr>
        <w:rPr>
          <w:b/>
          <w:bCs/>
        </w:rPr>
      </w:pPr>
    </w:p>
    <w:p w14:paraId="37F1CBA0" w14:textId="119E5C1D" w:rsidR="003763ED" w:rsidRDefault="003763ED" w:rsidP="0043776D">
      <w:r w:rsidRPr="003763ED">
        <w:rPr>
          <w:noProof/>
        </w:rPr>
        <w:lastRenderedPageBreak/>
        <w:drawing>
          <wp:inline distT="0" distB="0" distL="0" distR="0" wp14:anchorId="62AA8EDD" wp14:editId="18000CF5">
            <wp:extent cx="4916032" cy="3016848"/>
            <wp:effectExtent l="0" t="0" r="0" b="6350"/>
            <wp:docPr id="13" name="Picture 13" descr="Chart, su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urface chart&#10;&#10;Description automatically generated with medium confidence"/>
                    <pic:cNvPicPr/>
                  </pic:nvPicPr>
                  <pic:blipFill>
                    <a:blip r:embed="rId25"/>
                    <a:stretch>
                      <a:fillRect/>
                    </a:stretch>
                  </pic:blipFill>
                  <pic:spPr>
                    <a:xfrm>
                      <a:off x="0" y="0"/>
                      <a:ext cx="4964311" cy="3046476"/>
                    </a:xfrm>
                    <a:prstGeom prst="rect">
                      <a:avLst/>
                    </a:prstGeom>
                  </pic:spPr>
                </pic:pic>
              </a:graphicData>
            </a:graphic>
          </wp:inline>
        </w:drawing>
      </w:r>
    </w:p>
    <w:p w14:paraId="03406F79" w14:textId="01038B7A" w:rsidR="00774489" w:rsidRDefault="00774489" w:rsidP="0043776D">
      <w:pPr>
        <w:rPr>
          <w:b/>
          <w:bCs/>
        </w:rPr>
      </w:pPr>
      <w:r w:rsidRPr="00B86C68">
        <w:rPr>
          <w:b/>
          <w:bCs/>
        </w:rPr>
        <w:t>Matrix:</w:t>
      </w:r>
    </w:p>
    <w:p w14:paraId="39C945B2" w14:textId="553F6660"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000A75EE" w14:textId="77777777" w:rsidR="0057125F" w:rsidRPr="00B86C68" w:rsidRDefault="0057125F" w:rsidP="0043776D">
      <w:pPr>
        <w:rPr>
          <w:b/>
          <w:bCs/>
        </w:rPr>
      </w:pPr>
    </w:p>
    <w:p w14:paraId="79B799A6" w14:textId="2C5ADE31" w:rsidR="001C7066" w:rsidRDefault="00774489" w:rsidP="0043776D">
      <w:r w:rsidRPr="00774489">
        <w:rPr>
          <w:noProof/>
        </w:rPr>
        <w:drawing>
          <wp:inline distT="0" distB="0" distL="0" distR="0" wp14:anchorId="5971A750" wp14:editId="3E24D2C1">
            <wp:extent cx="5943600" cy="3449955"/>
            <wp:effectExtent l="0" t="0" r="0" b="4445"/>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26"/>
                    <a:stretch>
                      <a:fillRect/>
                    </a:stretch>
                  </pic:blipFill>
                  <pic:spPr>
                    <a:xfrm>
                      <a:off x="0" y="0"/>
                      <a:ext cx="5943600" cy="3449955"/>
                    </a:xfrm>
                    <a:prstGeom prst="rect">
                      <a:avLst/>
                    </a:prstGeom>
                  </pic:spPr>
                </pic:pic>
              </a:graphicData>
            </a:graphic>
          </wp:inline>
        </w:drawing>
      </w:r>
    </w:p>
    <w:p w14:paraId="350ABBA7" w14:textId="77777777" w:rsidR="0057125F" w:rsidRDefault="0057125F" w:rsidP="0043776D"/>
    <w:p w14:paraId="3D1CC478" w14:textId="77777777" w:rsidR="008A6995" w:rsidRPr="008A6995" w:rsidRDefault="008A6995" w:rsidP="0043776D">
      <w:pPr>
        <w:rPr>
          <w:sz w:val="10"/>
          <w:szCs w:val="10"/>
        </w:rPr>
      </w:pPr>
    </w:p>
    <w:p w14:paraId="7B038882" w14:textId="77CDCBB8" w:rsidR="001C7066" w:rsidRDefault="00774489" w:rsidP="0043776D">
      <w:r>
        <w:lastRenderedPageBreak/>
        <w:t>From the above plots, we were able to categorise the columns based on their proportion of missing values:</w:t>
      </w:r>
    </w:p>
    <w:p w14:paraId="2D0D566E" w14:textId="77777777" w:rsidR="0057125F" w:rsidRDefault="0057125F" w:rsidP="0043776D"/>
    <w:tbl>
      <w:tblPr>
        <w:tblStyle w:val="TableGrid"/>
        <w:tblW w:w="0" w:type="auto"/>
        <w:tblLook w:val="04A0" w:firstRow="1" w:lastRow="0" w:firstColumn="1" w:lastColumn="0" w:noHBand="0" w:noVBand="1"/>
      </w:tblPr>
      <w:tblGrid>
        <w:gridCol w:w="3116"/>
        <w:gridCol w:w="3117"/>
        <w:gridCol w:w="3117"/>
      </w:tblGrid>
      <w:tr w:rsidR="00A1049C" w:rsidRPr="00A1049C" w14:paraId="38FDCE52" w14:textId="77777777" w:rsidTr="00774489">
        <w:tc>
          <w:tcPr>
            <w:tcW w:w="3116" w:type="dxa"/>
          </w:tcPr>
          <w:p w14:paraId="2BFB9EC1" w14:textId="3E6EB857" w:rsidR="00774489" w:rsidRPr="00A1049C" w:rsidRDefault="00A1049C" w:rsidP="00A1049C">
            <w:pPr>
              <w:jc w:val="center"/>
              <w:rPr>
                <w:b/>
                <w:bCs/>
                <w:color w:val="000000" w:themeColor="text1"/>
              </w:rPr>
            </w:pPr>
            <w:r w:rsidRPr="00A1049C">
              <w:rPr>
                <w:b/>
                <w:bCs/>
                <w:color w:val="000000" w:themeColor="text1"/>
              </w:rPr>
              <w:t>More than 70% missing values</w:t>
            </w:r>
          </w:p>
        </w:tc>
        <w:tc>
          <w:tcPr>
            <w:tcW w:w="3117" w:type="dxa"/>
          </w:tcPr>
          <w:p w14:paraId="6F06232F" w14:textId="2B9DD655" w:rsidR="00774489" w:rsidRPr="00A1049C" w:rsidRDefault="00A1049C" w:rsidP="00A1049C">
            <w:pPr>
              <w:jc w:val="center"/>
              <w:rPr>
                <w:b/>
                <w:bCs/>
                <w:color w:val="000000" w:themeColor="text1"/>
              </w:rPr>
            </w:pPr>
            <w:r w:rsidRPr="00A1049C">
              <w:rPr>
                <w:b/>
                <w:bCs/>
                <w:color w:val="000000" w:themeColor="text1"/>
              </w:rPr>
              <w:t>40%-70% missing values</w:t>
            </w:r>
          </w:p>
        </w:tc>
        <w:tc>
          <w:tcPr>
            <w:tcW w:w="3117" w:type="dxa"/>
          </w:tcPr>
          <w:p w14:paraId="5980B071" w14:textId="1699A6A9" w:rsidR="00774489" w:rsidRPr="00A1049C" w:rsidRDefault="00A1049C" w:rsidP="00A1049C">
            <w:pPr>
              <w:jc w:val="center"/>
              <w:rPr>
                <w:b/>
                <w:bCs/>
                <w:color w:val="000000" w:themeColor="text1"/>
              </w:rPr>
            </w:pPr>
            <w:r w:rsidRPr="00A1049C">
              <w:rPr>
                <w:b/>
                <w:bCs/>
                <w:color w:val="000000" w:themeColor="text1"/>
              </w:rPr>
              <w:t>Less than 30% missing values</w:t>
            </w:r>
          </w:p>
        </w:tc>
      </w:tr>
      <w:tr w:rsidR="00774489" w14:paraId="130F7852" w14:textId="77777777" w:rsidTr="00774489">
        <w:tc>
          <w:tcPr>
            <w:tcW w:w="3116" w:type="dxa"/>
          </w:tcPr>
          <w:p w14:paraId="7BE0EF82" w14:textId="747F3B8D" w:rsidR="00774489" w:rsidRDefault="0087263A" w:rsidP="0043776D">
            <w:r>
              <w:t>awards</w:t>
            </w:r>
          </w:p>
        </w:tc>
        <w:tc>
          <w:tcPr>
            <w:tcW w:w="3117" w:type="dxa"/>
          </w:tcPr>
          <w:p w14:paraId="7F51589E" w14:textId="39196525" w:rsidR="00774489" w:rsidRDefault="0087263A" w:rsidP="0043776D">
            <w:r>
              <w:t>meals</w:t>
            </w:r>
          </w:p>
        </w:tc>
        <w:tc>
          <w:tcPr>
            <w:tcW w:w="3117" w:type="dxa"/>
          </w:tcPr>
          <w:p w14:paraId="6EC1921E" w14:textId="0713168E" w:rsidR="00774489" w:rsidRDefault="0087263A" w:rsidP="0043776D">
            <w:r>
              <w:t>region</w:t>
            </w:r>
          </w:p>
        </w:tc>
      </w:tr>
      <w:tr w:rsidR="00774489" w14:paraId="46FC9079" w14:textId="77777777" w:rsidTr="00774489">
        <w:tc>
          <w:tcPr>
            <w:tcW w:w="3116" w:type="dxa"/>
          </w:tcPr>
          <w:p w14:paraId="53879929" w14:textId="4B98120F" w:rsidR="00774489" w:rsidRDefault="0087263A" w:rsidP="0043776D">
            <w:proofErr w:type="spellStart"/>
            <w:r>
              <w:t>Price_Range</w:t>
            </w:r>
            <w:proofErr w:type="spellEnd"/>
          </w:p>
        </w:tc>
        <w:tc>
          <w:tcPr>
            <w:tcW w:w="3117" w:type="dxa"/>
          </w:tcPr>
          <w:p w14:paraId="140B9CA7" w14:textId="3B8C0B42" w:rsidR="00774489" w:rsidRDefault="0087263A" w:rsidP="0043776D">
            <w:proofErr w:type="spellStart"/>
            <w:r>
              <w:t>Special_diets</w:t>
            </w:r>
            <w:proofErr w:type="spellEnd"/>
          </w:p>
        </w:tc>
        <w:tc>
          <w:tcPr>
            <w:tcW w:w="3117" w:type="dxa"/>
          </w:tcPr>
          <w:p w14:paraId="1C857595" w14:textId="5033FFB0" w:rsidR="00774489" w:rsidRDefault="0087263A" w:rsidP="0043776D">
            <w:r>
              <w:t>province</w:t>
            </w:r>
          </w:p>
        </w:tc>
      </w:tr>
      <w:tr w:rsidR="00774489" w14:paraId="504E87FC" w14:textId="77777777" w:rsidTr="00774489">
        <w:tc>
          <w:tcPr>
            <w:tcW w:w="3116" w:type="dxa"/>
          </w:tcPr>
          <w:p w14:paraId="623F4666" w14:textId="15121AF0" w:rsidR="00774489" w:rsidRDefault="0087263A" w:rsidP="0043776D">
            <w:r>
              <w:t>features</w:t>
            </w:r>
          </w:p>
        </w:tc>
        <w:tc>
          <w:tcPr>
            <w:tcW w:w="3117" w:type="dxa"/>
          </w:tcPr>
          <w:p w14:paraId="307CAC18" w14:textId="323A810A" w:rsidR="00774489" w:rsidRDefault="0087263A" w:rsidP="0043776D">
            <w:proofErr w:type="spellStart"/>
            <w:r>
              <w:t>Original_open_hours</w:t>
            </w:r>
            <w:proofErr w:type="spellEnd"/>
          </w:p>
        </w:tc>
        <w:tc>
          <w:tcPr>
            <w:tcW w:w="3117" w:type="dxa"/>
          </w:tcPr>
          <w:p w14:paraId="39E2E3EB" w14:textId="33FC41C2" w:rsidR="00774489" w:rsidRDefault="0087263A" w:rsidP="0043776D">
            <w:r>
              <w:t>city</w:t>
            </w:r>
          </w:p>
        </w:tc>
      </w:tr>
      <w:tr w:rsidR="00774489" w14:paraId="6722766B" w14:textId="77777777" w:rsidTr="00774489">
        <w:tc>
          <w:tcPr>
            <w:tcW w:w="3116" w:type="dxa"/>
          </w:tcPr>
          <w:p w14:paraId="6FC3B1AD" w14:textId="1427E47B" w:rsidR="00774489" w:rsidRDefault="0087263A" w:rsidP="0043776D">
            <w:r>
              <w:t>atmosphere</w:t>
            </w:r>
          </w:p>
        </w:tc>
        <w:tc>
          <w:tcPr>
            <w:tcW w:w="3117" w:type="dxa"/>
          </w:tcPr>
          <w:p w14:paraId="41841F9A" w14:textId="4C9D4022" w:rsidR="00774489" w:rsidRDefault="0087263A" w:rsidP="0043776D">
            <w:proofErr w:type="spellStart"/>
            <w:r>
              <w:t>Open_days_per_week</w:t>
            </w:r>
            <w:proofErr w:type="spellEnd"/>
          </w:p>
        </w:tc>
        <w:tc>
          <w:tcPr>
            <w:tcW w:w="3117" w:type="dxa"/>
          </w:tcPr>
          <w:p w14:paraId="04BD2433" w14:textId="1AD9A425" w:rsidR="00774489" w:rsidRDefault="0087263A" w:rsidP="0043776D">
            <w:proofErr w:type="spellStart"/>
            <w:r>
              <w:t>Popularity_detailed</w:t>
            </w:r>
            <w:proofErr w:type="spellEnd"/>
          </w:p>
        </w:tc>
      </w:tr>
      <w:tr w:rsidR="00774489" w14:paraId="5ED7D2CE" w14:textId="77777777" w:rsidTr="00774489">
        <w:tc>
          <w:tcPr>
            <w:tcW w:w="3116" w:type="dxa"/>
          </w:tcPr>
          <w:p w14:paraId="3025C20F" w14:textId="7E871B4F" w:rsidR="00774489" w:rsidRDefault="0087263A" w:rsidP="0043776D">
            <w:r>
              <w:t>keywords</w:t>
            </w:r>
          </w:p>
        </w:tc>
        <w:tc>
          <w:tcPr>
            <w:tcW w:w="3117" w:type="dxa"/>
          </w:tcPr>
          <w:p w14:paraId="33929576" w14:textId="5FF933CA" w:rsidR="00774489" w:rsidRDefault="0087263A" w:rsidP="0043776D">
            <w:proofErr w:type="spellStart"/>
            <w:r>
              <w:t>Open_hours_per_week</w:t>
            </w:r>
            <w:proofErr w:type="spellEnd"/>
          </w:p>
        </w:tc>
        <w:tc>
          <w:tcPr>
            <w:tcW w:w="3117" w:type="dxa"/>
          </w:tcPr>
          <w:p w14:paraId="197CABCF" w14:textId="717CB1FE" w:rsidR="00774489" w:rsidRDefault="0087263A" w:rsidP="0043776D">
            <w:proofErr w:type="spellStart"/>
            <w:r>
              <w:t>Popularity_generic</w:t>
            </w:r>
            <w:proofErr w:type="spellEnd"/>
          </w:p>
        </w:tc>
      </w:tr>
      <w:tr w:rsidR="00774489" w14:paraId="3B9B4F07" w14:textId="77777777" w:rsidTr="00774489">
        <w:tc>
          <w:tcPr>
            <w:tcW w:w="3116" w:type="dxa"/>
          </w:tcPr>
          <w:p w14:paraId="18BF01EE" w14:textId="77777777" w:rsidR="00774489" w:rsidRDefault="00774489" w:rsidP="0043776D"/>
        </w:tc>
        <w:tc>
          <w:tcPr>
            <w:tcW w:w="3117" w:type="dxa"/>
          </w:tcPr>
          <w:p w14:paraId="72B9B9CF" w14:textId="01643C2D" w:rsidR="00774489" w:rsidRDefault="0087263A" w:rsidP="0043776D">
            <w:proofErr w:type="spellStart"/>
            <w:r>
              <w:t>Working_shifts_per_week</w:t>
            </w:r>
            <w:proofErr w:type="spellEnd"/>
          </w:p>
        </w:tc>
        <w:tc>
          <w:tcPr>
            <w:tcW w:w="3117" w:type="dxa"/>
          </w:tcPr>
          <w:p w14:paraId="5A1A3CCC" w14:textId="78BAB84C" w:rsidR="00774489" w:rsidRDefault="0087263A" w:rsidP="0043776D">
            <w:proofErr w:type="spellStart"/>
            <w:r>
              <w:t>Top_tags</w:t>
            </w:r>
            <w:proofErr w:type="spellEnd"/>
          </w:p>
        </w:tc>
      </w:tr>
      <w:tr w:rsidR="00774489" w14:paraId="76F2DEBB" w14:textId="77777777" w:rsidTr="00774489">
        <w:tc>
          <w:tcPr>
            <w:tcW w:w="3116" w:type="dxa"/>
          </w:tcPr>
          <w:p w14:paraId="50338F1E" w14:textId="77777777" w:rsidR="00774489" w:rsidRDefault="00774489" w:rsidP="0043776D"/>
        </w:tc>
        <w:tc>
          <w:tcPr>
            <w:tcW w:w="3117" w:type="dxa"/>
          </w:tcPr>
          <w:p w14:paraId="650647FD" w14:textId="34368CA9" w:rsidR="00774489" w:rsidRDefault="0087263A" w:rsidP="0043776D">
            <w:r>
              <w:t>food</w:t>
            </w:r>
          </w:p>
        </w:tc>
        <w:tc>
          <w:tcPr>
            <w:tcW w:w="3117" w:type="dxa"/>
          </w:tcPr>
          <w:p w14:paraId="3D04A9CC" w14:textId="49A4EB85" w:rsidR="00774489" w:rsidRDefault="0087263A" w:rsidP="0043776D">
            <w:r>
              <w:t>cuisines</w:t>
            </w:r>
          </w:p>
        </w:tc>
      </w:tr>
      <w:tr w:rsidR="0087263A" w14:paraId="4F50BAD8" w14:textId="77777777" w:rsidTr="00774489">
        <w:tc>
          <w:tcPr>
            <w:tcW w:w="3116" w:type="dxa"/>
          </w:tcPr>
          <w:p w14:paraId="573B192E" w14:textId="77777777" w:rsidR="0087263A" w:rsidRDefault="0087263A" w:rsidP="0043776D"/>
        </w:tc>
        <w:tc>
          <w:tcPr>
            <w:tcW w:w="3117" w:type="dxa"/>
          </w:tcPr>
          <w:p w14:paraId="1141ECBB" w14:textId="1967A522" w:rsidR="0087263A" w:rsidRDefault="0087263A" w:rsidP="0043776D">
            <w:r>
              <w:t>service</w:t>
            </w:r>
          </w:p>
        </w:tc>
        <w:tc>
          <w:tcPr>
            <w:tcW w:w="3117" w:type="dxa"/>
          </w:tcPr>
          <w:p w14:paraId="29236E71" w14:textId="3B17B2A5" w:rsidR="0087263A" w:rsidRDefault="0087263A" w:rsidP="0043776D">
            <w:proofErr w:type="spellStart"/>
            <w:r>
              <w:t>Avg_rating</w:t>
            </w:r>
            <w:proofErr w:type="spellEnd"/>
          </w:p>
        </w:tc>
      </w:tr>
      <w:tr w:rsidR="0087263A" w14:paraId="6729B856" w14:textId="77777777" w:rsidTr="00774489">
        <w:tc>
          <w:tcPr>
            <w:tcW w:w="3116" w:type="dxa"/>
          </w:tcPr>
          <w:p w14:paraId="26A074EA" w14:textId="77777777" w:rsidR="0087263A" w:rsidRDefault="0087263A" w:rsidP="0043776D"/>
        </w:tc>
        <w:tc>
          <w:tcPr>
            <w:tcW w:w="3117" w:type="dxa"/>
          </w:tcPr>
          <w:p w14:paraId="74B20122" w14:textId="25661589" w:rsidR="0087263A" w:rsidRDefault="0087263A" w:rsidP="0043776D">
            <w:r>
              <w:t>value</w:t>
            </w:r>
          </w:p>
        </w:tc>
        <w:tc>
          <w:tcPr>
            <w:tcW w:w="3117" w:type="dxa"/>
          </w:tcPr>
          <w:p w14:paraId="6BE2642B" w14:textId="47234AB9" w:rsidR="0087263A" w:rsidRDefault="0087263A" w:rsidP="0043776D">
            <w:proofErr w:type="spellStart"/>
            <w:r>
              <w:t>Total_reviews_count</w:t>
            </w:r>
            <w:proofErr w:type="spellEnd"/>
          </w:p>
        </w:tc>
      </w:tr>
    </w:tbl>
    <w:p w14:paraId="4CF1F5A7" w14:textId="77777777" w:rsidR="00774489" w:rsidRPr="001C7066" w:rsidRDefault="00774489" w:rsidP="0043776D"/>
    <w:p w14:paraId="7A427A8D" w14:textId="73B99080" w:rsidR="0087263A" w:rsidRDefault="0087263A" w:rsidP="009E06E8">
      <w:pPr>
        <w:jc w:val="both"/>
      </w:pPr>
      <w:r>
        <w:rPr>
          <w:b/>
          <w:bCs/>
        </w:rPr>
        <w:t xml:space="preserve">These columns have no missing values in them: </w:t>
      </w:r>
      <w:proofErr w:type="spellStart"/>
      <w:r>
        <w:t>restaurant_link</w:t>
      </w:r>
      <w:proofErr w:type="spellEnd"/>
      <w:r>
        <w:t xml:space="preserve">, </w:t>
      </w:r>
      <w:proofErr w:type="spellStart"/>
      <w:r>
        <w:t>restaurant_name</w:t>
      </w:r>
      <w:proofErr w:type="spellEnd"/>
      <w:r>
        <w:t xml:space="preserve">, </w:t>
      </w:r>
      <w:proofErr w:type="spellStart"/>
      <w:r>
        <w:t>original_location</w:t>
      </w:r>
      <w:proofErr w:type="spellEnd"/>
      <w:r>
        <w:t xml:space="preserve">, country, address, latitude, longitude, claimed, </w:t>
      </w:r>
      <w:proofErr w:type="spellStart"/>
      <w:r>
        <w:t>vegetarian_friendly</w:t>
      </w:r>
      <w:proofErr w:type="spellEnd"/>
      <w:r>
        <w:t xml:space="preserve">, </w:t>
      </w:r>
      <w:proofErr w:type="spellStart"/>
      <w:r>
        <w:t>gluten_free</w:t>
      </w:r>
      <w:proofErr w:type="spellEnd"/>
      <w:r>
        <w:t xml:space="preserve">, </w:t>
      </w:r>
      <w:proofErr w:type="spellStart"/>
      <w:r>
        <w:t>vegan_options</w:t>
      </w:r>
      <w:proofErr w:type="spellEnd"/>
    </w:p>
    <w:p w14:paraId="30E976D6" w14:textId="77777777" w:rsidR="0057125F" w:rsidRPr="0087263A" w:rsidRDefault="0057125F" w:rsidP="009E06E8">
      <w:pPr>
        <w:jc w:val="both"/>
      </w:pPr>
    </w:p>
    <w:p w14:paraId="1F1D34D0" w14:textId="798395DA" w:rsidR="0087263A" w:rsidRDefault="0087263A" w:rsidP="0043776D">
      <w:pPr>
        <w:rPr>
          <w:b/>
          <w:bCs/>
          <w:u w:val="single"/>
        </w:rPr>
      </w:pPr>
      <w:r w:rsidRPr="0087263A">
        <w:rPr>
          <w:b/>
          <w:bCs/>
          <w:u w:val="single"/>
        </w:rPr>
        <w:t>New measures added using existing features</w:t>
      </w:r>
    </w:p>
    <w:p w14:paraId="7932A490" w14:textId="39744589"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4818C461" w14:textId="77777777" w:rsidR="00BD5622" w:rsidRDefault="00BD5622" w:rsidP="0043776D">
      <w:pPr>
        <w:rPr>
          <w:b/>
          <w:bCs/>
          <w:u w:val="single"/>
        </w:rPr>
      </w:pPr>
    </w:p>
    <w:p w14:paraId="71243D6C" w14:textId="77777777" w:rsidR="0057125F" w:rsidRPr="0087263A" w:rsidRDefault="0057125F" w:rsidP="0043776D">
      <w:pPr>
        <w:rPr>
          <w:b/>
          <w:bCs/>
          <w:u w:val="single"/>
        </w:rPr>
      </w:pPr>
    </w:p>
    <w:p w14:paraId="24E468BE" w14:textId="12CC8505" w:rsidR="0087263A" w:rsidRPr="00B86C68" w:rsidRDefault="0087263A" w:rsidP="00F15E06">
      <w:pPr>
        <w:pStyle w:val="ListParagraph"/>
        <w:numPr>
          <w:ilvl w:val="0"/>
          <w:numId w:val="13"/>
        </w:numPr>
        <w:rPr>
          <w:rFonts w:ascii="Times New Roman" w:eastAsia="Times New Roman" w:hAnsi="Times New Roman" w:cs="Times New Roman"/>
          <w:b/>
          <w:bCs/>
          <w:sz w:val="24"/>
          <w:szCs w:val="24"/>
        </w:rPr>
      </w:pPr>
      <w:r w:rsidRPr="00B86C68">
        <w:rPr>
          <w:rFonts w:ascii="Times New Roman" w:eastAsia="Times New Roman" w:hAnsi="Times New Roman" w:cs="Times New Roman"/>
          <w:b/>
          <w:bCs/>
          <w:sz w:val="24"/>
          <w:szCs w:val="24"/>
        </w:rPr>
        <w:t>Number of Awards</w:t>
      </w:r>
    </w:p>
    <w:p w14:paraId="4B17D05B" w14:textId="22D366AE" w:rsidR="0087263A" w:rsidRDefault="0087263A" w:rsidP="0087263A">
      <w:pPr>
        <w:pStyle w:val="ListParagraph"/>
        <w:rPr>
          <w:rFonts w:ascii="Times New Roman" w:eastAsia="Times New Roman" w:hAnsi="Times New Roman" w:cs="Times New Roman"/>
          <w:sz w:val="24"/>
          <w:szCs w:val="24"/>
        </w:rPr>
      </w:pPr>
      <w:r w:rsidRPr="0087263A">
        <w:rPr>
          <w:rFonts w:ascii="Times New Roman" w:eastAsia="Times New Roman" w:hAnsi="Times New Roman" w:cs="Times New Roman"/>
          <w:noProof/>
          <w:sz w:val="24"/>
          <w:szCs w:val="24"/>
        </w:rPr>
        <w:drawing>
          <wp:inline distT="0" distB="0" distL="0" distR="0" wp14:anchorId="0DEEBC7A" wp14:editId="5803BF6C">
            <wp:extent cx="4780229" cy="1826260"/>
            <wp:effectExtent l="0" t="0" r="0" b="254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7"/>
                    <a:stretch>
                      <a:fillRect/>
                    </a:stretch>
                  </pic:blipFill>
                  <pic:spPr>
                    <a:xfrm>
                      <a:off x="0" y="0"/>
                      <a:ext cx="4784702" cy="1827969"/>
                    </a:xfrm>
                    <a:prstGeom prst="rect">
                      <a:avLst/>
                    </a:prstGeom>
                  </pic:spPr>
                </pic:pic>
              </a:graphicData>
            </a:graphic>
          </wp:inline>
        </w:drawing>
      </w:r>
    </w:p>
    <w:p w14:paraId="2316EFE3" w14:textId="499C2555" w:rsidR="0087263A" w:rsidRDefault="0087263A" w:rsidP="0087263A">
      <w:pPr>
        <w:pStyle w:val="ListParagraph"/>
        <w:rPr>
          <w:rFonts w:ascii="Times New Roman" w:eastAsia="Times New Roman" w:hAnsi="Times New Roman" w:cs="Times New Roman"/>
          <w:sz w:val="24"/>
          <w:szCs w:val="24"/>
        </w:rPr>
      </w:pPr>
    </w:p>
    <w:p w14:paraId="0650FAFC" w14:textId="2881F735" w:rsidR="0087263A" w:rsidRPr="00B86C68" w:rsidRDefault="0087263A" w:rsidP="00F15E06">
      <w:pPr>
        <w:pStyle w:val="ListParagraph"/>
        <w:numPr>
          <w:ilvl w:val="0"/>
          <w:numId w:val="13"/>
        </w:numPr>
        <w:rPr>
          <w:rFonts w:ascii="Times New Roman" w:eastAsia="Times New Roman" w:hAnsi="Times New Roman" w:cs="Times New Roman"/>
          <w:b/>
          <w:bCs/>
          <w:sz w:val="24"/>
          <w:szCs w:val="24"/>
        </w:rPr>
      </w:pPr>
      <w:r w:rsidRPr="00B86C68">
        <w:rPr>
          <w:rFonts w:ascii="Times New Roman" w:eastAsia="Times New Roman" w:hAnsi="Times New Roman" w:cs="Times New Roman"/>
          <w:b/>
          <w:bCs/>
          <w:sz w:val="24"/>
          <w:szCs w:val="24"/>
        </w:rPr>
        <w:t>Average Price</w:t>
      </w:r>
    </w:p>
    <w:p w14:paraId="1CF567D3" w14:textId="1218D385" w:rsidR="0087263A" w:rsidRDefault="0087263A" w:rsidP="0087263A">
      <w:pPr>
        <w:pStyle w:val="ListParagraph"/>
        <w:rPr>
          <w:rFonts w:ascii="Times New Roman" w:eastAsia="Times New Roman" w:hAnsi="Times New Roman" w:cs="Times New Roman"/>
          <w:sz w:val="24"/>
          <w:szCs w:val="24"/>
        </w:rPr>
      </w:pPr>
      <w:r w:rsidRPr="0087263A">
        <w:rPr>
          <w:rFonts w:ascii="Times New Roman" w:eastAsia="Times New Roman" w:hAnsi="Times New Roman" w:cs="Times New Roman"/>
          <w:noProof/>
          <w:sz w:val="24"/>
          <w:szCs w:val="24"/>
        </w:rPr>
        <w:lastRenderedPageBreak/>
        <w:drawing>
          <wp:inline distT="0" distB="0" distL="0" distR="0" wp14:anchorId="1E0EC839" wp14:editId="3D697777">
            <wp:extent cx="4873140" cy="2534970"/>
            <wp:effectExtent l="0" t="0" r="3810" b="508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8"/>
                    <a:stretch>
                      <a:fillRect/>
                    </a:stretch>
                  </pic:blipFill>
                  <pic:spPr>
                    <a:xfrm>
                      <a:off x="0" y="0"/>
                      <a:ext cx="4884731" cy="2541000"/>
                    </a:xfrm>
                    <a:prstGeom prst="rect">
                      <a:avLst/>
                    </a:prstGeom>
                  </pic:spPr>
                </pic:pic>
              </a:graphicData>
            </a:graphic>
          </wp:inline>
        </w:drawing>
      </w:r>
    </w:p>
    <w:p w14:paraId="5D774D23" w14:textId="745134D4" w:rsidR="0087263A" w:rsidRDefault="0087263A" w:rsidP="0087263A">
      <w:pPr>
        <w:pStyle w:val="ListParagraph"/>
        <w:rPr>
          <w:rFonts w:ascii="Times New Roman" w:eastAsia="Times New Roman" w:hAnsi="Times New Roman" w:cs="Times New Roman"/>
          <w:sz w:val="24"/>
          <w:szCs w:val="24"/>
        </w:rPr>
      </w:pPr>
    </w:p>
    <w:p w14:paraId="6A649582" w14:textId="4685FE4E" w:rsidR="0087263A" w:rsidRPr="00B86C68" w:rsidRDefault="0087263A" w:rsidP="00F15E06">
      <w:pPr>
        <w:pStyle w:val="ListParagraph"/>
        <w:numPr>
          <w:ilvl w:val="0"/>
          <w:numId w:val="13"/>
        </w:numPr>
        <w:rPr>
          <w:rFonts w:ascii="Times New Roman" w:eastAsia="Times New Roman" w:hAnsi="Times New Roman" w:cs="Times New Roman"/>
          <w:b/>
          <w:bCs/>
          <w:sz w:val="24"/>
          <w:szCs w:val="24"/>
        </w:rPr>
      </w:pPr>
      <w:r w:rsidRPr="00B86C68">
        <w:rPr>
          <w:rFonts w:ascii="Times New Roman" w:eastAsia="Times New Roman" w:hAnsi="Times New Roman" w:cs="Times New Roman"/>
          <w:b/>
          <w:bCs/>
          <w:sz w:val="24"/>
          <w:szCs w:val="24"/>
        </w:rPr>
        <w:t>Restaurant Category</w:t>
      </w:r>
    </w:p>
    <w:p w14:paraId="34C0CBF1" w14:textId="5F256DDE" w:rsidR="0087263A" w:rsidRPr="0087263A" w:rsidRDefault="0087263A" w:rsidP="0087263A">
      <w:pPr>
        <w:pStyle w:val="ListParagraph"/>
        <w:rPr>
          <w:rFonts w:ascii="Times New Roman" w:eastAsia="Times New Roman" w:hAnsi="Times New Roman" w:cs="Times New Roman"/>
          <w:sz w:val="24"/>
          <w:szCs w:val="24"/>
        </w:rPr>
      </w:pPr>
      <w:r w:rsidRPr="0087263A">
        <w:rPr>
          <w:rFonts w:ascii="Times New Roman" w:eastAsia="Times New Roman" w:hAnsi="Times New Roman" w:cs="Times New Roman"/>
          <w:noProof/>
          <w:sz w:val="24"/>
          <w:szCs w:val="24"/>
        </w:rPr>
        <w:drawing>
          <wp:inline distT="0" distB="0" distL="0" distR="0" wp14:anchorId="3ACA7C55" wp14:editId="6CF9062D">
            <wp:extent cx="4218915" cy="1666832"/>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9"/>
                    <a:stretch>
                      <a:fillRect/>
                    </a:stretch>
                  </pic:blipFill>
                  <pic:spPr>
                    <a:xfrm>
                      <a:off x="0" y="0"/>
                      <a:ext cx="4229195" cy="1670893"/>
                    </a:xfrm>
                    <a:prstGeom prst="rect">
                      <a:avLst/>
                    </a:prstGeom>
                  </pic:spPr>
                </pic:pic>
              </a:graphicData>
            </a:graphic>
          </wp:inline>
        </w:drawing>
      </w:r>
    </w:p>
    <w:p w14:paraId="321A5A6A" w14:textId="719E5DF4" w:rsidR="004409CC" w:rsidRDefault="0087263A" w:rsidP="0043776D">
      <w:r>
        <w:t>C</w:t>
      </w:r>
      <w:r w:rsidR="004409CC">
        <w:t>orrelation matrix is formed with data</w:t>
      </w:r>
      <w:r>
        <w:t>set features.</w:t>
      </w:r>
    </w:p>
    <w:p w14:paraId="570832AE" w14:textId="2A02F598" w:rsidR="007D2D28" w:rsidRDefault="0087263A" w:rsidP="0043776D">
      <w:r w:rsidRPr="0087263A">
        <w:rPr>
          <w:noProof/>
        </w:rPr>
        <w:lastRenderedPageBreak/>
        <w:drawing>
          <wp:inline distT="0" distB="0" distL="0" distR="0" wp14:anchorId="7902BF20" wp14:editId="3D5B5A3D">
            <wp:extent cx="5943600" cy="5998845"/>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0"/>
                    <a:stretch>
                      <a:fillRect/>
                    </a:stretch>
                  </pic:blipFill>
                  <pic:spPr>
                    <a:xfrm>
                      <a:off x="0" y="0"/>
                      <a:ext cx="5943600" cy="5998845"/>
                    </a:xfrm>
                    <a:prstGeom prst="rect">
                      <a:avLst/>
                    </a:prstGeom>
                  </pic:spPr>
                </pic:pic>
              </a:graphicData>
            </a:graphic>
          </wp:inline>
        </w:drawing>
      </w:r>
    </w:p>
    <w:p w14:paraId="4E948330" w14:textId="77777777" w:rsidR="00801C17" w:rsidRPr="00801C17" w:rsidRDefault="00801C17" w:rsidP="0043776D"/>
    <w:p w14:paraId="088E29FB" w14:textId="1655439C" w:rsidR="002F1A40" w:rsidRDefault="00801C17" w:rsidP="000A46B7">
      <w:pPr>
        <w:jc w:val="both"/>
      </w:pPr>
      <w:r w:rsidRPr="00801C17">
        <w:t xml:space="preserve">We can observe from the heatmap that some factors are </w:t>
      </w:r>
      <w:r>
        <w:t>positively correlated</w:t>
      </w:r>
      <w:r w:rsidRPr="00801C17">
        <w:t xml:space="preserve"> while others are negatively correlated. High </w:t>
      </w:r>
      <w:r>
        <w:t>positive correlation</w:t>
      </w:r>
      <w:r w:rsidRPr="00801C17">
        <w:t xml:space="preserve"> could indicate redundant data. As a result, one of the</w:t>
      </w:r>
      <w:r>
        <w:t xml:space="preserve"> features</w:t>
      </w:r>
      <w:r w:rsidRPr="00801C17">
        <w:t xml:space="preserve"> may be dropped. At this point, we're </w:t>
      </w:r>
      <w:r>
        <w:t>primarily</w:t>
      </w:r>
      <w:r w:rsidRPr="00801C17">
        <w:t xml:space="preserve"> interested in the correlations between our target </w:t>
      </w:r>
      <w:r>
        <w:t>column</w:t>
      </w:r>
      <w:r w:rsidRPr="00801C17">
        <w:t xml:space="preserve"> and the other </w:t>
      </w:r>
      <w:r>
        <w:t>features</w:t>
      </w:r>
      <w:r w:rsidRPr="00801C17">
        <w:t>. The more a feature is associated to the target (positively or negatively), the more likely it is to aid in target prediction.</w:t>
      </w:r>
      <w:r>
        <w:t xml:space="preserve"> </w:t>
      </w:r>
      <w:r w:rsidR="000B4E31" w:rsidRPr="000B4E31">
        <w:t xml:space="preserve">And from the </w:t>
      </w:r>
      <w:r>
        <w:t>correlation matrix,</w:t>
      </w:r>
      <w:r w:rsidR="000B4E31" w:rsidRPr="000B4E31">
        <w:t xml:space="preserve"> </w:t>
      </w:r>
      <w:r>
        <w:t>we</w:t>
      </w:r>
      <w:r w:rsidR="000B4E31" w:rsidRPr="000B4E31">
        <w:t xml:space="preserve"> can see that the 2 top positively correlated features to the target are </w:t>
      </w:r>
      <w:r>
        <w:t xml:space="preserve">‘Number of Awards’ and </w:t>
      </w:r>
      <w:r>
        <w:lastRenderedPageBreak/>
        <w:t>‘</w:t>
      </w:r>
      <w:proofErr w:type="spellStart"/>
      <w:r>
        <w:t>Total_Reviews_Count</w:t>
      </w:r>
      <w:proofErr w:type="spellEnd"/>
      <w:r w:rsidR="000B4E31" w:rsidRPr="000B4E31">
        <w:t>.</w:t>
      </w:r>
      <w:r>
        <w:t>’</w:t>
      </w:r>
      <w:r w:rsidR="000B4E31" w:rsidRPr="000B4E31">
        <w:t xml:space="preserve"> </w:t>
      </w:r>
      <w:r>
        <w:t xml:space="preserve">This implies that </w:t>
      </w:r>
      <w:r w:rsidR="000B4E31" w:rsidRPr="000B4E31">
        <w:t xml:space="preserve">more </w:t>
      </w:r>
      <w:r>
        <w:t xml:space="preserve">the number of awards received by the restaurant and more the number of reviews for the restaurant, </w:t>
      </w:r>
      <w:r w:rsidR="000B4E31" w:rsidRPr="000B4E31">
        <w:t xml:space="preserve">the </w:t>
      </w:r>
      <w:proofErr w:type="spellStart"/>
      <w:r>
        <w:t>avg_rating</w:t>
      </w:r>
      <w:proofErr w:type="spellEnd"/>
      <w:r>
        <w:t xml:space="preserve"> value</w:t>
      </w:r>
      <w:r w:rsidR="000B4E31" w:rsidRPr="000B4E31">
        <w:t xml:space="preserve"> increase. </w:t>
      </w:r>
    </w:p>
    <w:p w14:paraId="600F7663" w14:textId="77777777" w:rsidR="0057125F" w:rsidRDefault="0057125F" w:rsidP="000A46B7">
      <w:pPr>
        <w:jc w:val="both"/>
      </w:pPr>
    </w:p>
    <w:p w14:paraId="4FA512F5" w14:textId="77777777" w:rsidR="00F822AF" w:rsidRDefault="00F822AF" w:rsidP="0043776D">
      <w:pPr>
        <w:rPr>
          <w:b/>
          <w:bCs/>
        </w:rPr>
      </w:pPr>
    </w:p>
    <w:p w14:paraId="4550FC90" w14:textId="26E014A9" w:rsidR="00F822AF" w:rsidRDefault="00370568" w:rsidP="008A6995">
      <w:pPr>
        <w:jc w:val="center"/>
        <w:rPr>
          <w:b/>
          <w:bCs/>
          <w:sz w:val="28"/>
          <w:szCs w:val="28"/>
          <w:u w:val="single"/>
        </w:rPr>
      </w:pPr>
      <w:r w:rsidRPr="008A6995">
        <w:rPr>
          <w:b/>
          <w:bCs/>
          <w:sz w:val="28"/>
          <w:szCs w:val="28"/>
          <w:u w:val="single"/>
        </w:rPr>
        <w:t>Exploratory Data Analysis</w:t>
      </w:r>
    </w:p>
    <w:p w14:paraId="7D85640B" w14:textId="6F590F31"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Pr>
          <w:bCs/>
        </w:rPr>
        <w:t>, all of it</w:t>
      </w:r>
      <w:r w:rsidRPr="00BD5622">
        <w:rPr>
          <w:bCs/>
        </w:rPr>
        <w:t>)</w:t>
      </w:r>
    </w:p>
    <w:p w14:paraId="70A6C74E" w14:textId="77777777" w:rsidR="0057125F" w:rsidRDefault="0057125F" w:rsidP="008A6995">
      <w:pPr>
        <w:jc w:val="center"/>
        <w:rPr>
          <w:b/>
          <w:bCs/>
          <w:sz w:val="28"/>
          <w:szCs w:val="28"/>
          <w:u w:val="single"/>
        </w:rPr>
      </w:pPr>
    </w:p>
    <w:p w14:paraId="594197CE" w14:textId="77777777" w:rsidR="009E06E8" w:rsidRPr="009E06E8" w:rsidRDefault="009E06E8" w:rsidP="008A6995">
      <w:pPr>
        <w:jc w:val="center"/>
        <w:rPr>
          <w:b/>
          <w:bCs/>
          <w:sz w:val="10"/>
          <w:szCs w:val="10"/>
          <w:u w:val="single"/>
        </w:rPr>
      </w:pPr>
    </w:p>
    <w:p w14:paraId="45ED71A3" w14:textId="217306EF" w:rsidR="00F822AF" w:rsidRPr="009E06E8" w:rsidRDefault="00F822AF" w:rsidP="00F15E06">
      <w:pPr>
        <w:pStyle w:val="ListParagraph"/>
        <w:numPr>
          <w:ilvl w:val="0"/>
          <w:numId w:val="6"/>
        </w:numPr>
        <w:rPr>
          <w:rFonts w:ascii="Times New Roman" w:eastAsia="Times New Roman" w:hAnsi="Times New Roman" w:cs="Times New Roman"/>
          <w:b/>
          <w:bCs/>
          <w:sz w:val="24"/>
          <w:szCs w:val="24"/>
        </w:rPr>
      </w:pPr>
      <w:r w:rsidRPr="009E06E8">
        <w:rPr>
          <w:rFonts w:ascii="Times New Roman" w:hAnsi="Times New Roman" w:cs="Times New Roman"/>
          <w:color w:val="000000"/>
          <w:sz w:val="24"/>
          <w:szCs w:val="24"/>
        </w:rPr>
        <w:t>Wha</w:t>
      </w:r>
      <w:r w:rsidR="009E06E8" w:rsidRPr="009E06E8">
        <w:rPr>
          <w:rFonts w:ascii="Times New Roman" w:hAnsi="Times New Roman" w:cs="Times New Roman"/>
          <w:color w:val="000000"/>
          <w:sz w:val="24"/>
          <w:szCs w:val="24"/>
        </w:rPr>
        <w:t>t are the most popular cities in Europe for restaurant business</w:t>
      </w:r>
      <w:r w:rsidRPr="009E06E8">
        <w:rPr>
          <w:rFonts w:ascii="Times New Roman" w:hAnsi="Times New Roman" w:cs="Times New Roman"/>
          <w:color w:val="000000"/>
          <w:sz w:val="24"/>
          <w:szCs w:val="24"/>
        </w:rPr>
        <w:t>?</w:t>
      </w:r>
    </w:p>
    <w:p w14:paraId="68313F3F" w14:textId="493901C2" w:rsidR="00F822AF" w:rsidRDefault="009E06E8" w:rsidP="00F822AF">
      <w:pPr>
        <w:ind w:left="360"/>
        <w:rPr>
          <w:b/>
          <w:bCs/>
        </w:rPr>
      </w:pPr>
      <w:r w:rsidRPr="009E06E8">
        <w:rPr>
          <w:b/>
          <w:bCs/>
          <w:noProof/>
        </w:rPr>
        <w:drawing>
          <wp:inline distT="0" distB="0" distL="0" distR="0" wp14:anchorId="28B8E9BE" wp14:editId="19E668D2">
            <wp:extent cx="5007240" cy="4146487"/>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1"/>
                    <a:stretch>
                      <a:fillRect/>
                    </a:stretch>
                  </pic:blipFill>
                  <pic:spPr>
                    <a:xfrm>
                      <a:off x="0" y="0"/>
                      <a:ext cx="5016041" cy="4153775"/>
                    </a:xfrm>
                    <a:prstGeom prst="rect">
                      <a:avLst/>
                    </a:prstGeom>
                  </pic:spPr>
                </pic:pic>
              </a:graphicData>
            </a:graphic>
          </wp:inline>
        </w:drawing>
      </w:r>
    </w:p>
    <w:p w14:paraId="2B054439" w14:textId="77777777" w:rsidR="0057125F" w:rsidRDefault="0057125F" w:rsidP="00F822AF">
      <w:pPr>
        <w:ind w:left="360"/>
        <w:rPr>
          <w:b/>
          <w:bCs/>
        </w:rPr>
      </w:pPr>
    </w:p>
    <w:p w14:paraId="1FCEA636" w14:textId="5E0A6829" w:rsidR="009E06E8" w:rsidRPr="009E06E8" w:rsidRDefault="009E06E8" w:rsidP="009E06E8">
      <w:pPr>
        <w:ind w:left="360"/>
        <w:jc w:val="both"/>
      </w:pPr>
      <w:r w:rsidRPr="009E06E8">
        <w:t xml:space="preserve">We can see that Paris and Rome are leading with most number of restaurants across Europe. Hence, the competition in these cities amongst restaurants will be very high. </w:t>
      </w:r>
    </w:p>
    <w:p w14:paraId="716F3CBE" w14:textId="33EE246F" w:rsidR="00F822AF" w:rsidRPr="009E06E8" w:rsidRDefault="00F822AF" w:rsidP="00F15E06">
      <w:pPr>
        <w:pStyle w:val="Heading3"/>
        <w:numPr>
          <w:ilvl w:val="0"/>
          <w:numId w:val="6"/>
        </w:numPr>
        <w:shd w:val="clear" w:color="auto" w:fill="FFFFFF"/>
        <w:spacing w:before="186"/>
        <w:rPr>
          <w:rFonts w:ascii="Times New Roman" w:hAnsi="Times New Roman" w:cs="Times New Roman"/>
          <w:color w:val="000000"/>
        </w:rPr>
      </w:pPr>
      <w:r>
        <w:rPr>
          <w:rFonts w:ascii="Helvetica" w:hAnsi="Helvetica" w:cs="Helvetica"/>
          <w:color w:val="000000"/>
        </w:rPr>
        <w:lastRenderedPageBreak/>
        <w:t xml:space="preserve"> </w:t>
      </w:r>
      <w:r w:rsidR="009E06E8" w:rsidRPr="009E06E8">
        <w:rPr>
          <w:rFonts w:ascii="Times New Roman" w:hAnsi="Times New Roman" w:cs="Times New Roman"/>
          <w:color w:val="000000"/>
        </w:rPr>
        <w:t>What are the most favorite cuisines liked by Europeans?</w:t>
      </w:r>
    </w:p>
    <w:p w14:paraId="7514C3F8" w14:textId="504AE48E" w:rsidR="009E06E8" w:rsidRDefault="009E06E8" w:rsidP="0043776D">
      <w:r w:rsidRPr="009E06E8">
        <w:rPr>
          <w:noProof/>
        </w:rPr>
        <w:drawing>
          <wp:inline distT="0" distB="0" distL="0" distR="0" wp14:anchorId="382530FE" wp14:editId="56E2FB63">
            <wp:extent cx="4318503" cy="370994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2"/>
                    <a:stretch>
                      <a:fillRect/>
                    </a:stretch>
                  </pic:blipFill>
                  <pic:spPr>
                    <a:xfrm>
                      <a:off x="0" y="0"/>
                      <a:ext cx="4326026" cy="3716408"/>
                    </a:xfrm>
                    <a:prstGeom prst="rect">
                      <a:avLst/>
                    </a:prstGeom>
                  </pic:spPr>
                </pic:pic>
              </a:graphicData>
            </a:graphic>
          </wp:inline>
        </w:drawing>
      </w:r>
    </w:p>
    <w:p w14:paraId="68569501" w14:textId="041702E5" w:rsidR="009E06E8" w:rsidRDefault="009E06E8" w:rsidP="009E06E8">
      <w:pPr>
        <w:jc w:val="both"/>
      </w:pPr>
      <w:r w:rsidRPr="009E06E8">
        <w:t xml:space="preserve">We can see that Italian, European, and Mediterranean are the top 3 most favorite cuisines amongst the people of Europe. So, we can conclude that a restaurant with any of these cuisines is more likely to succeed. </w:t>
      </w:r>
    </w:p>
    <w:p w14:paraId="01D6C9E9" w14:textId="77777777" w:rsidR="0057125F" w:rsidRDefault="0057125F" w:rsidP="009E06E8">
      <w:pPr>
        <w:jc w:val="both"/>
      </w:pPr>
    </w:p>
    <w:p w14:paraId="65522462" w14:textId="77777777" w:rsidR="009E06E8" w:rsidRPr="009E06E8" w:rsidRDefault="009E06E8" w:rsidP="0043776D">
      <w:pPr>
        <w:rPr>
          <w:sz w:val="10"/>
          <w:szCs w:val="10"/>
        </w:rPr>
      </w:pPr>
    </w:p>
    <w:p w14:paraId="7D285BF2" w14:textId="77777777" w:rsidR="009E06E8" w:rsidRPr="009E06E8" w:rsidRDefault="00F822AF" w:rsidP="00F15E06">
      <w:pPr>
        <w:pStyle w:val="ListParagraph"/>
        <w:numPr>
          <w:ilvl w:val="0"/>
          <w:numId w:val="6"/>
        </w:numPr>
        <w:rPr>
          <w:rFonts w:ascii="Times New Roman" w:hAnsi="Times New Roman" w:cs="Times New Roman"/>
          <w:sz w:val="24"/>
          <w:szCs w:val="24"/>
        </w:rPr>
      </w:pPr>
      <w:r>
        <w:rPr>
          <w:noProof/>
        </w:rPr>
        <w:t xml:space="preserve">   </w:t>
      </w:r>
      <w:r w:rsidR="009E06E8" w:rsidRPr="009E06E8">
        <w:rPr>
          <w:rFonts w:ascii="Times New Roman" w:hAnsi="Times New Roman" w:cs="Times New Roman"/>
          <w:noProof/>
          <w:sz w:val="24"/>
          <w:szCs w:val="24"/>
        </w:rPr>
        <w:t>What are the top 10 provinces with most spending in restaurants?</w:t>
      </w:r>
    </w:p>
    <w:p w14:paraId="1E1F6FAD" w14:textId="1B4AA623" w:rsidR="009E06E8" w:rsidRDefault="009E06E8" w:rsidP="009E06E8">
      <w:pPr>
        <w:rPr>
          <w:noProof/>
        </w:rPr>
      </w:pPr>
      <w:r w:rsidRPr="009E06E8">
        <w:rPr>
          <w:noProof/>
        </w:rPr>
        <w:drawing>
          <wp:inline distT="0" distB="0" distL="0" distR="0" wp14:anchorId="77B78BA4" wp14:editId="30DA570E">
            <wp:extent cx="5943600" cy="2335530"/>
            <wp:effectExtent l="0" t="0" r="0" b="1270"/>
            <wp:docPr id="23" name="Picture 2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waterfall chart&#10;&#10;Description automatically generated"/>
                    <pic:cNvPicPr/>
                  </pic:nvPicPr>
                  <pic:blipFill>
                    <a:blip r:embed="rId33"/>
                    <a:stretch>
                      <a:fillRect/>
                    </a:stretch>
                  </pic:blipFill>
                  <pic:spPr>
                    <a:xfrm>
                      <a:off x="0" y="0"/>
                      <a:ext cx="5943600" cy="2335530"/>
                    </a:xfrm>
                    <a:prstGeom prst="rect">
                      <a:avLst/>
                    </a:prstGeom>
                  </pic:spPr>
                </pic:pic>
              </a:graphicData>
            </a:graphic>
          </wp:inline>
        </w:drawing>
      </w:r>
    </w:p>
    <w:p w14:paraId="6D31305E" w14:textId="280CA465" w:rsidR="00CA07C0" w:rsidRDefault="009E06E8" w:rsidP="009E06E8">
      <w:pPr>
        <w:jc w:val="both"/>
        <w:rPr>
          <w:noProof/>
        </w:rPr>
      </w:pPr>
      <w:r w:rsidRPr="009E06E8">
        <w:rPr>
          <w:noProof/>
        </w:rPr>
        <w:lastRenderedPageBreak/>
        <w:t xml:space="preserve">We can see that the Province of Frosinone and North Ayrshire single-handedly dominate the entire restaurant business amongst all the provinces with more spending and hence, we can conclude that a restaurant in these provinces can price their items at a higher level without significantly affecting the customer experience and potentially generate more revenues. </w:t>
      </w:r>
      <w:r w:rsidR="00F822AF" w:rsidRPr="009E06E8">
        <w:rPr>
          <w:noProof/>
        </w:rPr>
        <w:t xml:space="preserve">   </w:t>
      </w:r>
    </w:p>
    <w:p w14:paraId="080B8BBE" w14:textId="77777777" w:rsidR="0057125F" w:rsidRDefault="0057125F" w:rsidP="009E06E8">
      <w:pPr>
        <w:jc w:val="both"/>
        <w:rPr>
          <w:noProof/>
        </w:rPr>
      </w:pPr>
    </w:p>
    <w:p w14:paraId="23A7BCFF" w14:textId="77777777" w:rsidR="00CA07C0" w:rsidRPr="00CA07C0" w:rsidRDefault="00CA07C0" w:rsidP="009E06E8">
      <w:pPr>
        <w:jc w:val="both"/>
        <w:rPr>
          <w:noProof/>
          <w:sz w:val="10"/>
          <w:szCs w:val="10"/>
        </w:rPr>
      </w:pPr>
    </w:p>
    <w:p w14:paraId="52DCD81E" w14:textId="38A44D2C" w:rsidR="00CA07C0" w:rsidRDefault="00CA07C0" w:rsidP="00F15E06">
      <w:pPr>
        <w:pStyle w:val="ListParagraph"/>
        <w:numPr>
          <w:ilvl w:val="0"/>
          <w:numId w:val="6"/>
        </w:numPr>
        <w:jc w:val="both"/>
        <w:rPr>
          <w:rFonts w:ascii="Times New Roman" w:hAnsi="Times New Roman" w:cs="Times New Roman"/>
          <w:noProof/>
          <w:sz w:val="24"/>
          <w:szCs w:val="24"/>
        </w:rPr>
      </w:pPr>
      <w:r>
        <w:rPr>
          <w:rFonts w:ascii="Times New Roman" w:hAnsi="Times New Roman" w:cs="Times New Roman"/>
          <w:noProof/>
          <w:sz w:val="24"/>
          <w:szCs w:val="24"/>
        </w:rPr>
        <w:t>Regions with highest number of active restaurant customers</w:t>
      </w:r>
    </w:p>
    <w:p w14:paraId="123162CF" w14:textId="16E44F47" w:rsidR="00CA07C0" w:rsidRDefault="00CA07C0" w:rsidP="00CA07C0">
      <w:pPr>
        <w:ind w:left="360"/>
        <w:jc w:val="both"/>
        <w:rPr>
          <w:noProof/>
        </w:rPr>
      </w:pPr>
      <w:r w:rsidRPr="00CA07C0">
        <w:rPr>
          <w:noProof/>
        </w:rPr>
        <w:drawing>
          <wp:inline distT="0" distB="0" distL="0" distR="0" wp14:anchorId="24EF2483" wp14:editId="456D8DC3">
            <wp:extent cx="5943600" cy="2584450"/>
            <wp:effectExtent l="0" t="0" r="0" b="635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34"/>
                    <a:stretch>
                      <a:fillRect/>
                    </a:stretch>
                  </pic:blipFill>
                  <pic:spPr>
                    <a:xfrm>
                      <a:off x="0" y="0"/>
                      <a:ext cx="5943600" cy="2584450"/>
                    </a:xfrm>
                    <a:prstGeom prst="rect">
                      <a:avLst/>
                    </a:prstGeom>
                  </pic:spPr>
                </pic:pic>
              </a:graphicData>
            </a:graphic>
          </wp:inline>
        </w:drawing>
      </w:r>
    </w:p>
    <w:p w14:paraId="1D7CFB6A" w14:textId="3DFCA25C" w:rsidR="00777026" w:rsidRDefault="00CA07C0" w:rsidP="007A1FE1">
      <w:pPr>
        <w:jc w:val="both"/>
        <w:rPr>
          <w:noProof/>
        </w:rPr>
      </w:pPr>
      <w:r>
        <w:rPr>
          <w:noProof/>
        </w:rPr>
        <w:t xml:space="preserve">We can see that the regions of Lazio, Lombardy, and Tuscany have the customers actively giving most number of rating values in their reviews. Hence, we can conclude that the customers in these regions are highly inclined towards visisting restaurants and are foodies. Restaurants in these areas can see highest customer engagement rate with the restaurant experience. </w:t>
      </w:r>
    </w:p>
    <w:p w14:paraId="1FED6EF4" w14:textId="77777777" w:rsidR="0057125F" w:rsidRDefault="0057125F" w:rsidP="007A1FE1">
      <w:pPr>
        <w:jc w:val="both"/>
        <w:rPr>
          <w:noProof/>
        </w:rPr>
      </w:pPr>
    </w:p>
    <w:p w14:paraId="25C0B3E6" w14:textId="6CC23BD8" w:rsidR="007A1FE1" w:rsidRPr="007A1FE1" w:rsidRDefault="007A1FE1" w:rsidP="007A1FE1">
      <w:pPr>
        <w:jc w:val="both"/>
        <w:rPr>
          <w:noProof/>
          <w:sz w:val="10"/>
          <w:szCs w:val="10"/>
        </w:rPr>
      </w:pPr>
    </w:p>
    <w:p w14:paraId="727EBDA2" w14:textId="5C595581" w:rsidR="007A1FE1" w:rsidRDefault="007A1FE1" w:rsidP="00F15E06">
      <w:pPr>
        <w:pStyle w:val="ListParagraph"/>
        <w:numPr>
          <w:ilvl w:val="0"/>
          <w:numId w:val="6"/>
        </w:numPr>
        <w:jc w:val="both"/>
        <w:rPr>
          <w:rFonts w:ascii="Times New Roman" w:hAnsi="Times New Roman" w:cs="Times New Roman"/>
          <w:noProof/>
          <w:sz w:val="24"/>
          <w:szCs w:val="24"/>
        </w:rPr>
      </w:pPr>
      <w:r>
        <w:rPr>
          <w:rFonts w:ascii="Times New Roman" w:hAnsi="Times New Roman" w:cs="Times New Roman"/>
          <w:noProof/>
          <w:sz w:val="24"/>
          <w:szCs w:val="24"/>
        </w:rPr>
        <w:t>What are the top provinces with most awarded restaurants?</w:t>
      </w:r>
    </w:p>
    <w:p w14:paraId="6A321253" w14:textId="07749FB2" w:rsidR="007A1FE1" w:rsidRDefault="007A1FE1" w:rsidP="007A1FE1">
      <w:pPr>
        <w:jc w:val="both"/>
        <w:rPr>
          <w:noProof/>
        </w:rPr>
      </w:pPr>
      <w:r w:rsidRPr="007A1FE1">
        <w:rPr>
          <w:noProof/>
        </w:rPr>
        <w:drawing>
          <wp:inline distT="0" distB="0" distL="0" distR="0" wp14:anchorId="5D96E434" wp14:editId="3C0E30D8">
            <wp:extent cx="5524513" cy="2136618"/>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35"/>
                    <a:stretch>
                      <a:fillRect/>
                    </a:stretch>
                  </pic:blipFill>
                  <pic:spPr>
                    <a:xfrm>
                      <a:off x="0" y="0"/>
                      <a:ext cx="5553810" cy="2147949"/>
                    </a:xfrm>
                    <a:prstGeom prst="rect">
                      <a:avLst/>
                    </a:prstGeom>
                  </pic:spPr>
                </pic:pic>
              </a:graphicData>
            </a:graphic>
          </wp:inline>
        </w:drawing>
      </w:r>
    </w:p>
    <w:p w14:paraId="201F1F3F" w14:textId="42DB4229" w:rsidR="007A1FE1" w:rsidRDefault="007A1FE1" w:rsidP="007A1FE1">
      <w:pPr>
        <w:jc w:val="both"/>
        <w:rPr>
          <w:noProof/>
        </w:rPr>
      </w:pPr>
      <w:r>
        <w:rPr>
          <w:noProof/>
        </w:rPr>
        <w:lastRenderedPageBreak/>
        <w:t>In the graph, we can see that Italy is the destination for highly awarded and prestigious restaurants all across Europe followed by England. So, in these provinces, it might become difficult for new restaurants to match up to the reputation created by well-established restaurants.</w:t>
      </w:r>
    </w:p>
    <w:p w14:paraId="7085EAB8" w14:textId="5C8A8E27" w:rsidR="007A1FE1" w:rsidRDefault="007A1FE1" w:rsidP="007A1FE1">
      <w:pPr>
        <w:jc w:val="both"/>
        <w:rPr>
          <w:noProof/>
        </w:rPr>
      </w:pPr>
    </w:p>
    <w:p w14:paraId="4A7C4B01" w14:textId="51B0121A" w:rsidR="007A1FE1" w:rsidRDefault="005440E3" w:rsidP="00F15E06">
      <w:pPr>
        <w:pStyle w:val="ListParagraph"/>
        <w:numPr>
          <w:ilvl w:val="0"/>
          <w:numId w:val="6"/>
        </w:numPr>
        <w:jc w:val="both"/>
        <w:rPr>
          <w:rFonts w:ascii="Times New Roman" w:hAnsi="Times New Roman" w:cs="Times New Roman"/>
          <w:noProof/>
          <w:sz w:val="24"/>
          <w:szCs w:val="24"/>
        </w:rPr>
      </w:pPr>
      <w:r>
        <w:rPr>
          <w:rFonts w:ascii="Times New Roman" w:hAnsi="Times New Roman" w:cs="Times New Roman"/>
          <w:noProof/>
          <w:sz w:val="24"/>
          <w:szCs w:val="24"/>
        </w:rPr>
        <w:t>Does restaurant category affect its rating?</w:t>
      </w:r>
    </w:p>
    <w:p w14:paraId="6AB341DD" w14:textId="12F83B59" w:rsidR="005440E3" w:rsidRDefault="005440E3" w:rsidP="005440E3">
      <w:pPr>
        <w:ind w:left="360"/>
        <w:jc w:val="both"/>
        <w:rPr>
          <w:noProof/>
        </w:rPr>
      </w:pPr>
      <w:r w:rsidRPr="005440E3">
        <w:rPr>
          <w:noProof/>
        </w:rPr>
        <w:drawing>
          <wp:inline distT="0" distB="0" distL="0" distR="0" wp14:anchorId="1A8DDBBF" wp14:editId="257EF7E1">
            <wp:extent cx="5640309" cy="2911147"/>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36"/>
                    <a:stretch>
                      <a:fillRect/>
                    </a:stretch>
                  </pic:blipFill>
                  <pic:spPr>
                    <a:xfrm>
                      <a:off x="0" y="0"/>
                      <a:ext cx="5644855" cy="2913493"/>
                    </a:xfrm>
                    <a:prstGeom prst="rect">
                      <a:avLst/>
                    </a:prstGeom>
                  </pic:spPr>
                </pic:pic>
              </a:graphicData>
            </a:graphic>
          </wp:inline>
        </w:drawing>
      </w:r>
    </w:p>
    <w:p w14:paraId="5809792E" w14:textId="437AF4E8" w:rsidR="005440E3" w:rsidRDefault="005440E3" w:rsidP="005440E3">
      <w:pPr>
        <w:jc w:val="both"/>
        <w:rPr>
          <w:noProof/>
        </w:rPr>
      </w:pPr>
      <w:r>
        <w:rPr>
          <w:noProof/>
        </w:rPr>
        <w:t xml:space="preserve">From this graph, we can see that the best ratings are for Fine Dining restaurants closely followed by Deli restaurants. It is to be noted here that Quick Bites restaurants have the least rating values in this case, so it can be deduced that Fine Dining restaurants are more popular and Quick Bites restaurants are least popular amongst Europeans. </w:t>
      </w:r>
    </w:p>
    <w:p w14:paraId="471287A8" w14:textId="1E5E8A7D" w:rsidR="005440E3" w:rsidRDefault="005440E3" w:rsidP="005440E3">
      <w:pPr>
        <w:jc w:val="both"/>
        <w:rPr>
          <w:noProof/>
        </w:rPr>
      </w:pPr>
    </w:p>
    <w:p w14:paraId="2BF39216" w14:textId="6C41A6AC" w:rsidR="00F87B01" w:rsidRDefault="00F87B01" w:rsidP="00F15E06">
      <w:pPr>
        <w:pStyle w:val="ListParagraph"/>
        <w:numPr>
          <w:ilvl w:val="0"/>
          <w:numId w:val="6"/>
        </w:numPr>
        <w:jc w:val="both"/>
        <w:rPr>
          <w:rFonts w:ascii="Times New Roman" w:hAnsi="Times New Roman" w:cs="Times New Roman"/>
          <w:noProof/>
          <w:sz w:val="24"/>
          <w:szCs w:val="24"/>
        </w:rPr>
      </w:pPr>
      <w:r>
        <w:rPr>
          <w:rFonts w:ascii="Times New Roman" w:hAnsi="Times New Roman" w:cs="Times New Roman"/>
          <w:noProof/>
          <w:sz w:val="24"/>
          <w:szCs w:val="24"/>
        </w:rPr>
        <w:t>Restaurant Category Distribution Analysis</w:t>
      </w:r>
    </w:p>
    <w:p w14:paraId="2DA3F3B8" w14:textId="53370289" w:rsidR="00F87B01" w:rsidRDefault="00F87B01" w:rsidP="00F87B01">
      <w:pPr>
        <w:jc w:val="both"/>
        <w:rPr>
          <w:noProof/>
        </w:rPr>
      </w:pPr>
      <w:r w:rsidRPr="00F87B01">
        <w:rPr>
          <w:noProof/>
        </w:rPr>
        <w:lastRenderedPageBreak/>
        <w:drawing>
          <wp:inline distT="0" distB="0" distL="0" distR="0" wp14:anchorId="11022786" wp14:editId="4B67410A">
            <wp:extent cx="5943600" cy="276923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7"/>
                    <a:stretch>
                      <a:fillRect/>
                    </a:stretch>
                  </pic:blipFill>
                  <pic:spPr>
                    <a:xfrm>
                      <a:off x="0" y="0"/>
                      <a:ext cx="5943600" cy="2769235"/>
                    </a:xfrm>
                    <a:prstGeom prst="rect">
                      <a:avLst/>
                    </a:prstGeom>
                  </pic:spPr>
                </pic:pic>
              </a:graphicData>
            </a:graphic>
          </wp:inline>
        </w:drawing>
      </w:r>
    </w:p>
    <w:p w14:paraId="0A2CADF1" w14:textId="084758DD" w:rsidR="00F87B01" w:rsidRPr="00F87B01" w:rsidRDefault="00F87B01" w:rsidP="00F87B01">
      <w:pPr>
        <w:jc w:val="both"/>
        <w:rPr>
          <w:noProof/>
        </w:rPr>
      </w:pPr>
      <w:r>
        <w:rPr>
          <w:noProof/>
        </w:rPr>
        <w:t xml:space="preserve">From this graph, we can see that Mid-range restaurants are dominating the restaurant business scene in all the European countries followed by Cheap Eats restaurants. So, it might be profitable to establish restaurants of these categories. </w:t>
      </w:r>
    </w:p>
    <w:p w14:paraId="633AD536" w14:textId="61F8DE0B" w:rsidR="00FC75EA" w:rsidRDefault="00FC75EA" w:rsidP="00F87B01">
      <w:pPr>
        <w:rPr>
          <w:noProof/>
        </w:rPr>
      </w:pPr>
    </w:p>
    <w:p w14:paraId="236B3BF1" w14:textId="1A488499" w:rsidR="00F87B01" w:rsidRDefault="00C35028" w:rsidP="00F15E06">
      <w:pPr>
        <w:pStyle w:val="ListParagraph"/>
        <w:numPr>
          <w:ilvl w:val="0"/>
          <w:numId w:val="6"/>
        </w:numPr>
        <w:rPr>
          <w:rFonts w:ascii="Times New Roman" w:hAnsi="Times New Roman" w:cs="Times New Roman"/>
          <w:sz w:val="24"/>
          <w:szCs w:val="24"/>
        </w:rPr>
      </w:pPr>
      <w:r w:rsidRPr="00C35028">
        <w:rPr>
          <w:rFonts w:ascii="Times New Roman" w:hAnsi="Times New Roman" w:cs="Times New Roman"/>
          <w:sz w:val="24"/>
          <w:szCs w:val="24"/>
        </w:rPr>
        <w:t xml:space="preserve">How do the features </w:t>
      </w:r>
      <w:proofErr w:type="spellStart"/>
      <w:r w:rsidRPr="00C35028">
        <w:rPr>
          <w:rFonts w:ascii="Times New Roman" w:hAnsi="Times New Roman" w:cs="Times New Roman"/>
          <w:sz w:val="24"/>
          <w:szCs w:val="24"/>
        </w:rPr>
        <w:t>claimed_by_tripadvisor</w:t>
      </w:r>
      <w:proofErr w:type="spellEnd"/>
      <w:r w:rsidRPr="00C35028">
        <w:rPr>
          <w:rFonts w:ascii="Times New Roman" w:hAnsi="Times New Roman" w:cs="Times New Roman"/>
          <w:sz w:val="24"/>
          <w:szCs w:val="24"/>
        </w:rPr>
        <w:t xml:space="preserve">, </w:t>
      </w:r>
      <w:proofErr w:type="spellStart"/>
      <w:r w:rsidRPr="00C35028">
        <w:rPr>
          <w:rFonts w:ascii="Times New Roman" w:hAnsi="Times New Roman" w:cs="Times New Roman"/>
          <w:sz w:val="24"/>
          <w:szCs w:val="24"/>
        </w:rPr>
        <w:t>vegetarian_friendly</w:t>
      </w:r>
      <w:proofErr w:type="spellEnd"/>
      <w:r w:rsidRPr="00C35028">
        <w:rPr>
          <w:rFonts w:ascii="Times New Roman" w:hAnsi="Times New Roman" w:cs="Times New Roman"/>
          <w:sz w:val="24"/>
          <w:szCs w:val="24"/>
        </w:rPr>
        <w:t xml:space="preserve">, </w:t>
      </w:r>
      <w:proofErr w:type="spellStart"/>
      <w:r w:rsidRPr="00C35028">
        <w:rPr>
          <w:rFonts w:ascii="Times New Roman" w:hAnsi="Times New Roman" w:cs="Times New Roman"/>
          <w:sz w:val="24"/>
          <w:szCs w:val="24"/>
        </w:rPr>
        <w:t>gluten_free</w:t>
      </w:r>
      <w:proofErr w:type="spellEnd"/>
      <w:r w:rsidRPr="00C35028">
        <w:rPr>
          <w:rFonts w:ascii="Times New Roman" w:hAnsi="Times New Roman" w:cs="Times New Roman"/>
          <w:sz w:val="24"/>
          <w:szCs w:val="24"/>
        </w:rPr>
        <w:t xml:space="preserve">, </w:t>
      </w:r>
      <w:proofErr w:type="spellStart"/>
      <w:r w:rsidRPr="00C35028">
        <w:rPr>
          <w:rFonts w:ascii="Times New Roman" w:hAnsi="Times New Roman" w:cs="Times New Roman"/>
          <w:sz w:val="24"/>
          <w:szCs w:val="24"/>
        </w:rPr>
        <w:t>vegan_options</w:t>
      </w:r>
      <w:proofErr w:type="spellEnd"/>
      <w:r w:rsidRPr="00C35028">
        <w:rPr>
          <w:rFonts w:ascii="Times New Roman" w:hAnsi="Times New Roman" w:cs="Times New Roman"/>
          <w:sz w:val="24"/>
          <w:szCs w:val="24"/>
        </w:rPr>
        <w:t xml:space="preserve"> affects the restaurant rating value?</w:t>
      </w:r>
    </w:p>
    <w:p w14:paraId="6B139B59" w14:textId="77777777" w:rsidR="00C35028" w:rsidRDefault="00C35028" w:rsidP="00C35028">
      <w:pPr>
        <w:pStyle w:val="ListParagraph"/>
        <w:rPr>
          <w:rFonts w:ascii="Times New Roman" w:hAnsi="Times New Roman" w:cs="Times New Roman"/>
          <w:sz w:val="24"/>
          <w:szCs w:val="24"/>
        </w:rPr>
      </w:pPr>
    </w:p>
    <w:p w14:paraId="73D3E7BE" w14:textId="40C655F7" w:rsidR="00C35028" w:rsidRDefault="00C35028" w:rsidP="00C35028">
      <w:r w:rsidRPr="00C35028">
        <w:rPr>
          <w:noProof/>
        </w:rPr>
        <w:drawing>
          <wp:inline distT="0" distB="0" distL="0" distR="0" wp14:anchorId="05378820" wp14:editId="609F91AA">
            <wp:extent cx="2701059" cy="2199992"/>
            <wp:effectExtent l="0" t="0" r="4445" b="0"/>
            <wp:docPr id="30" name="Picture 3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pie chart&#10;&#10;Description automatically generated"/>
                    <pic:cNvPicPr/>
                  </pic:nvPicPr>
                  <pic:blipFill>
                    <a:blip r:embed="rId38"/>
                    <a:stretch>
                      <a:fillRect/>
                    </a:stretch>
                  </pic:blipFill>
                  <pic:spPr>
                    <a:xfrm>
                      <a:off x="0" y="0"/>
                      <a:ext cx="2727616" cy="2221622"/>
                    </a:xfrm>
                    <a:prstGeom prst="rect">
                      <a:avLst/>
                    </a:prstGeom>
                  </pic:spPr>
                </pic:pic>
              </a:graphicData>
            </a:graphic>
          </wp:inline>
        </w:drawing>
      </w:r>
      <w:r>
        <w:t xml:space="preserve">      </w:t>
      </w:r>
      <w:r w:rsidRPr="00C35028">
        <w:rPr>
          <w:noProof/>
        </w:rPr>
        <w:drawing>
          <wp:inline distT="0" distB="0" distL="0" distR="0" wp14:anchorId="7AE809DE" wp14:editId="30C93FCE">
            <wp:extent cx="2462542" cy="2162420"/>
            <wp:effectExtent l="0" t="0" r="1270" b="0"/>
            <wp:docPr id="31" name="Picture 3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pie chart&#10;&#10;Description automatically generated"/>
                    <pic:cNvPicPr/>
                  </pic:nvPicPr>
                  <pic:blipFill>
                    <a:blip r:embed="rId39"/>
                    <a:stretch>
                      <a:fillRect/>
                    </a:stretch>
                  </pic:blipFill>
                  <pic:spPr>
                    <a:xfrm>
                      <a:off x="0" y="0"/>
                      <a:ext cx="2498552" cy="2194042"/>
                    </a:xfrm>
                    <a:prstGeom prst="rect">
                      <a:avLst/>
                    </a:prstGeom>
                  </pic:spPr>
                </pic:pic>
              </a:graphicData>
            </a:graphic>
          </wp:inline>
        </w:drawing>
      </w:r>
    </w:p>
    <w:p w14:paraId="51EC6BD5" w14:textId="1110EA8A" w:rsidR="00C35028" w:rsidRDefault="00C35028" w:rsidP="00C35028"/>
    <w:p w14:paraId="0359C90F" w14:textId="268303FE" w:rsidR="00C35028" w:rsidRDefault="00C35028" w:rsidP="00C35028"/>
    <w:p w14:paraId="0B3CDBF4" w14:textId="4D5807D4" w:rsidR="00C35028" w:rsidRDefault="00C35028" w:rsidP="00C35028">
      <w:r w:rsidRPr="00C35028">
        <w:rPr>
          <w:noProof/>
        </w:rPr>
        <w:lastRenderedPageBreak/>
        <w:drawing>
          <wp:inline distT="0" distB="0" distL="0" distR="0" wp14:anchorId="62FC122F" wp14:editId="729B5D52">
            <wp:extent cx="2381061" cy="2032243"/>
            <wp:effectExtent l="0" t="0" r="0" b="0"/>
            <wp:docPr id="32" name="Picture 3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ie chart&#10;&#10;Description automatically generated"/>
                    <pic:cNvPicPr/>
                  </pic:nvPicPr>
                  <pic:blipFill>
                    <a:blip r:embed="rId40"/>
                    <a:stretch>
                      <a:fillRect/>
                    </a:stretch>
                  </pic:blipFill>
                  <pic:spPr>
                    <a:xfrm>
                      <a:off x="0" y="0"/>
                      <a:ext cx="2401097" cy="2049344"/>
                    </a:xfrm>
                    <a:prstGeom prst="rect">
                      <a:avLst/>
                    </a:prstGeom>
                  </pic:spPr>
                </pic:pic>
              </a:graphicData>
            </a:graphic>
          </wp:inline>
        </w:drawing>
      </w:r>
      <w:r>
        <w:t xml:space="preserve">           </w:t>
      </w:r>
      <w:r w:rsidRPr="00C35028">
        <w:rPr>
          <w:noProof/>
        </w:rPr>
        <w:drawing>
          <wp:inline distT="0" distB="0" distL="0" distR="0" wp14:anchorId="0AD31E24" wp14:editId="538AC41F">
            <wp:extent cx="2308633" cy="2051277"/>
            <wp:effectExtent l="0" t="0" r="3175" b="0"/>
            <wp:docPr id="33" name="Picture 3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pie chart&#10;&#10;Description automatically generated"/>
                    <pic:cNvPicPr/>
                  </pic:nvPicPr>
                  <pic:blipFill>
                    <a:blip r:embed="rId41"/>
                    <a:stretch>
                      <a:fillRect/>
                    </a:stretch>
                  </pic:blipFill>
                  <pic:spPr>
                    <a:xfrm>
                      <a:off x="0" y="0"/>
                      <a:ext cx="2329849" cy="2070128"/>
                    </a:xfrm>
                    <a:prstGeom prst="rect">
                      <a:avLst/>
                    </a:prstGeom>
                  </pic:spPr>
                </pic:pic>
              </a:graphicData>
            </a:graphic>
          </wp:inline>
        </w:drawing>
      </w:r>
    </w:p>
    <w:p w14:paraId="45311F5D" w14:textId="7638CFD4" w:rsidR="00C35028" w:rsidRDefault="00C35028" w:rsidP="00C35028"/>
    <w:p w14:paraId="7C89F1D8" w14:textId="6DA10415" w:rsidR="00C35028" w:rsidRDefault="00C35028" w:rsidP="00C35028">
      <w:r w:rsidRPr="00C35028">
        <w:rPr>
          <w:noProof/>
        </w:rPr>
        <w:drawing>
          <wp:inline distT="0" distB="0" distL="0" distR="0" wp14:anchorId="375AC605" wp14:editId="3723A5EB">
            <wp:extent cx="5943600" cy="3875405"/>
            <wp:effectExtent l="0" t="0" r="0" b="0"/>
            <wp:docPr id="34" name="Picture 3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ox and whisker chart&#10;&#10;Description automatically generated"/>
                    <pic:cNvPicPr/>
                  </pic:nvPicPr>
                  <pic:blipFill>
                    <a:blip r:embed="rId42"/>
                    <a:stretch>
                      <a:fillRect/>
                    </a:stretch>
                  </pic:blipFill>
                  <pic:spPr>
                    <a:xfrm>
                      <a:off x="0" y="0"/>
                      <a:ext cx="5943600" cy="3875405"/>
                    </a:xfrm>
                    <a:prstGeom prst="rect">
                      <a:avLst/>
                    </a:prstGeom>
                  </pic:spPr>
                </pic:pic>
              </a:graphicData>
            </a:graphic>
          </wp:inline>
        </w:drawing>
      </w:r>
    </w:p>
    <w:p w14:paraId="6C109AB1" w14:textId="69785131" w:rsidR="00C35028" w:rsidRDefault="00C35028" w:rsidP="00F96B74">
      <w:pPr>
        <w:jc w:val="both"/>
      </w:pPr>
      <w:r>
        <w:t xml:space="preserve">From the above graph, it can be seen that all the restaurants having the 4 features have </w:t>
      </w:r>
      <w:proofErr w:type="spellStart"/>
      <w:r w:rsidR="00F96B74">
        <w:t>avg_rating</w:t>
      </w:r>
      <w:proofErr w:type="spellEnd"/>
      <w:r w:rsidR="00F96B74">
        <w:t xml:space="preserve"> value ranging from 3.5-5, falling into the best category whereas restaurants not having these features have their </w:t>
      </w:r>
      <w:proofErr w:type="spellStart"/>
      <w:r w:rsidR="00F96B74">
        <w:t>avg_rating</w:t>
      </w:r>
      <w:proofErr w:type="spellEnd"/>
      <w:r w:rsidR="00F96B74">
        <w:t xml:space="preserve"> value starting from 1, falling into bad category. Hence, we can conclude that having these features positively impacts the rating value. </w:t>
      </w:r>
    </w:p>
    <w:p w14:paraId="47CFBF3C" w14:textId="72C63DB6" w:rsidR="00F96B74" w:rsidRDefault="00F96B74" w:rsidP="00F96B74">
      <w:pPr>
        <w:jc w:val="both"/>
      </w:pPr>
    </w:p>
    <w:p w14:paraId="3A3A5C5D" w14:textId="6BF62F54" w:rsidR="0057125F" w:rsidRDefault="0057125F" w:rsidP="00F96B74">
      <w:pPr>
        <w:jc w:val="both"/>
      </w:pPr>
    </w:p>
    <w:p w14:paraId="5E8297A9" w14:textId="530108D5" w:rsidR="0057125F" w:rsidRDefault="0057125F" w:rsidP="00F96B74">
      <w:pPr>
        <w:jc w:val="both"/>
      </w:pPr>
    </w:p>
    <w:p w14:paraId="69BCB66F" w14:textId="77777777" w:rsidR="0057125F" w:rsidRDefault="0057125F" w:rsidP="00F96B74">
      <w:pPr>
        <w:jc w:val="both"/>
      </w:pPr>
    </w:p>
    <w:p w14:paraId="71F91E13" w14:textId="4410C31E" w:rsidR="00F96B74" w:rsidRDefault="00F96B74" w:rsidP="00F15E06">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What are the popular meal types in European restaurants?</w:t>
      </w:r>
    </w:p>
    <w:p w14:paraId="521A1E81" w14:textId="07AF9F1D" w:rsidR="00F96B74" w:rsidRDefault="00F96B74" w:rsidP="00F96B74">
      <w:pPr>
        <w:ind w:left="360"/>
        <w:jc w:val="both"/>
      </w:pPr>
      <w:r w:rsidRPr="00F96B74">
        <w:rPr>
          <w:noProof/>
        </w:rPr>
        <w:drawing>
          <wp:inline distT="0" distB="0" distL="0" distR="0" wp14:anchorId="6EC39C22" wp14:editId="736E6C92">
            <wp:extent cx="4345663" cy="3795027"/>
            <wp:effectExtent l="0" t="0" r="0" b="2540"/>
            <wp:docPr id="45" name="Picture 45"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 funnel chart&#10;&#10;Description automatically generated"/>
                    <pic:cNvPicPr/>
                  </pic:nvPicPr>
                  <pic:blipFill>
                    <a:blip r:embed="rId43"/>
                    <a:stretch>
                      <a:fillRect/>
                    </a:stretch>
                  </pic:blipFill>
                  <pic:spPr>
                    <a:xfrm>
                      <a:off x="0" y="0"/>
                      <a:ext cx="4353712" cy="3802056"/>
                    </a:xfrm>
                    <a:prstGeom prst="rect">
                      <a:avLst/>
                    </a:prstGeom>
                  </pic:spPr>
                </pic:pic>
              </a:graphicData>
            </a:graphic>
          </wp:inline>
        </w:drawing>
      </w:r>
    </w:p>
    <w:p w14:paraId="7777C664" w14:textId="77777777" w:rsidR="0057125F" w:rsidRDefault="0057125F" w:rsidP="00F96B74">
      <w:pPr>
        <w:ind w:left="360"/>
        <w:jc w:val="both"/>
      </w:pPr>
    </w:p>
    <w:p w14:paraId="5EBF0EE5" w14:textId="0FAE6E10" w:rsidR="00F96B74" w:rsidRDefault="00F96B74" w:rsidP="00F96B74">
      <w:pPr>
        <w:jc w:val="both"/>
      </w:pPr>
      <w:r>
        <w:t xml:space="preserve">From the graph, we can see that dinner and lunch are the predominant meal types across European restaurants. So, a restaurant can consider including these meal types in their menus to attract more customers and generate more revenue. </w:t>
      </w:r>
    </w:p>
    <w:p w14:paraId="31C11F2D" w14:textId="58D5C023" w:rsidR="00F96B74" w:rsidRDefault="00F96B74" w:rsidP="00F96B74">
      <w:pPr>
        <w:jc w:val="both"/>
      </w:pPr>
    </w:p>
    <w:p w14:paraId="1B38E0CC" w14:textId="235E1415" w:rsidR="00F96B74" w:rsidRDefault="00F96B74" w:rsidP="00F15E06">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Do customers prefer food quality or quantity?</w:t>
      </w:r>
    </w:p>
    <w:p w14:paraId="04289087" w14:textId="1FCE776A" w:rsidR="00F96B74" w:rsidRDefault="002135EE" w:rsidP="00F96B74">
      <w:pPr>
        <w:jc w:val="both"/>
      </w:pPr>
      <w:r w:rsidRPr="002135EE">
        <w:rPr>
          <w:noProof/>
        </w:rPr>
        <w:lastRenderedPageBreak/>
        <w:drawing>
          <wp:inline distT="0" distB="0" distL="0" distR="0" wp14:anchorId="4EC7D27B" wp14:editId="189C23D1">
            <wp:extent cx="5943600" cy="2966085"/>
            <wp:effectExtent l="0" t="0" r="0" b="5715"/>
            <wp:docPr id="45633526" name="Picture 456335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6" name="Picture 45633526" descr="Chart, bar chart&#10;&#10;Description automatically generated"/>
                    <pic:cNvPicPr/>
                  </pic:nvPicPr>
                  <pic:blipFill>
                    <a:blip r:embed="rId44"/>
                    <a:stretch>
                      <a:fillRect/>
                    </a:stretch>
                  </pic:blipFill>
                  <pic:spPr>
                    <a:xfrm>
                      <a:off x="0" y="0"/>
                      <a:ext cx="5943600" cy="2966085"/>
                    </a:xfrm>
                    <a:prstGeom prst="rect">
                      <a:avLst/>
                    </a:prstGeom>
                  </pic:spPr>
                </pic:pic>
              </a:graphicData>
            </a:graphic>
          </wp:inline>
        </w:drawing>
      </w:r>
    </w:p>
    <w:p w14:paraId="2559D1EE" w14:textId="77777777" w:rsidR="0041065A" w:rsidRPr="0041065A" w:rsidRDefault="0041065A" w:rsidP="00F96B74">
      <w:pPr>
        <w:jc w:val="both"/>
        <w:rPr>
          <w:sz w:val="10"/>
          <w:szCs w:val="10"/>
        </w:rPr>
      </w:pPr>
    </w:p>
    <w:p w14:paraId="3B823190" w14:textId="4902E6A2" w:rsidR="00F96B74" w:rsidRDefault="0041065A" w:rsidP="00F96B74">
      <w:pPr>
        <w:jc w:val="both"/>
      </w:pPr>
      <w:r>
        <w:t xml:space="preserve">From this comparison, we can see that McDonalds is one of biggest restaurant chain across Europe with around 4500 McDonalds restaurants across Europe. But, McDonalds has the worst rating value with more than 2000 user reviews giving it a rating of less than 2.5. Hence, we can conclude that customers prefer quality over quantity, and having more number of restaurants doesn’t guarantee good ratings and customer experience; the food quality, and service, value, and atmosphere ratings play a significant role here. </w:t>
      </w:r>
    </w:p>
    <w:p w14:paraId="0F56BBE2" w14:textId="77777777" w:rsidR="0057125F" w:rsidRDefault="0057125F" w:rsidP="00F96B74">
      <w:pPr>
        <w:jc w:val="both"/>
      </w:pPr>
    </w:p>
    <w:p w14:paraId="227744F0" w14:textId="549C810E" w:rsidR="0041065A" w:rsidRPr="0041065A" w:rsidRDefault="0041065A" w:rsidP="00F96B74">
      <w:pPr>
        <w:jc w:val="both"/>
        <w:rPr>
          <w:sz w:val="10"/>
          <w:szCs w:val="10"/>
        </w:rPr>
      </w:pPr>
    </w:p>
    <w:p w14:paraId="130FD612" w14:textId="099D2C9B" w:rsidR="0041065A" w:rsidRDefault="0041065A" w:rsidP="00F15E06">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How does number of working days affect the number of reviews received by restaurant?</w:t>
      </w:r>
    </w:p>
    <w:p w14:paraId="4BCC5985" w14:textId="01D76E29" w:rsidR="0041065A" w:rsidRDefault="0041065A" w:rsidP="0041065A">
      <w:pPr>
        <w:jc w:val="both"/>
      </w:pPr>
      <w:r w:rsidRPr="0041065A">
        <w:rPr>
          <w:noProof/>
        </w:rPr>
        <w:drawing>
          <wp:inline distT="0" distB="0" distL="0" distR="0" wp14:anchorId="37AA9B18" wp14:editId="679F4F38">
            <wp:extent cx="5531667" cy="2855664"/>
            <wp:effectExtent l="0" t="0" r="5715" b="1905"/>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45"/>
                    <a:stretch>
                      <a:fillRect/>
                    </a:stretch>
                  </pic:blipFill>
                  <pic:spPr>
                    <a:xfrm>
                      <a:off x="0" y="0"/>
                      <a:ext cx="5566274" cy="2873530"/>
                    </a:xfrm>
                    <a:prstGeom prst="rect">
                      <a:avLst/>
                    </a:prstGeom>
                  </pic:spPr>
                </pic:pic>
              </a:graphicData>
            </a:graphic>
          </wp:inline>
        </w:drawing>
      </w:r>
    </w:p>
    <w:p w14:paraId="40A9C514" w14:textId="39B3BAEB" w:rsidR="0041065A" w:rsidRPr="0041065A" w:rsidRDefault="0041065A" w:rsidP="0041065A">
      <w:pPr>
        <w:jc w:val="both"/>
      </w:pPr>
      <w:r>
        <w:lastRenderedPageBreak/>
        <w:t xml:space="preserve">From the graph, we can clearly see that number of reviews is directly proportional to the number of days the restaurant is open in a week. That is, a restaurant that is open all the days in a week receives more number of customers, hence more number of reviews, when compared to restaurants which are not open all days in a week. </w:t>
      </w:r>
    </w:p>
    <w:p w14:paraId="36CEFE06" w14:textId="0D727737" w:rsidR="007B5064" w:rsidRDefault="007B5064"/>
    <w:p w14:paraId="7B542F9A" w14:textId="77777777" w:rsidR="0057125F" w:rsidRDefault="0057125F"/>
    <w:p w14:paraId="6A98AF4A" w14:textId="57237E4E" w:rsidR="00E56D49" w:rsidRDefault="400F4EB6" w:rsidP="0041065A">
      <w:pPr>
        <w:jc w:val="center"/>
        <w:rPr>
          <w:b/>
          <w:bCs/>
          <w:sz w:val="28"/>
          <w:szCs w:val="28"/>
          <w:u w:val="single"/>
        </w:rPr>
      </w:pPr>
      <w:r w:rsidRPr="0099727C">
        <w:rPr>
          <w:b/>
          <w:bCs/>
          <w:sz w:val="28"/>
          <w:szCs w:val="28"/>
          <w:u w:val="single"/>
        </w:rPr>
        <w:t>Data Preprocessing</w:t>
      </w:r>
    </w:p>
    <w:p w14:paraId="30330352" w14:textId="16D9263E"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07B15BDE" w14:textId="77777777" w:rsidR="0099727C" w:rsidRPr="0099727C" w:rsidRDefault="0099727C" w:rsidP="0041065A">
      <w:pPr>
        <w:jc w:val="center"/>
        <w:rPr>
          <w:b/>
          <w:bCs/>
          <w:sz w:val="28"/>
          <w:szCs w:val="28"/>
          <w:u w:val="single"/>
        </w:rPr>
      </w:pPr>
    </w:p>
    <w:p w14:paraId="389091FB" w14:textId="0F4408D3" w:rsidR="0099727C" w:rsidRPr="00B86C68" w:rsidRDefault="00C55CFE" w:rsidP="00F15E06">
      <w:pPr>
        <w:pStyle w:val="ListParagraph"/>
        <w:numPr>
          <w:ilvl w:val="0"/>
          <w:numId w:val="7"/>
        </w:numPr>
        <w:rPr>
          <w:rFonts w:ascii="Times New Roman" w:eastAsia="Times New Roman" w:hAnsi="Times New Roman" w:cs="Times New Roman"/>
          <w:b/>
          <w:bCs/>
          <w:sz w:val="24"/>
          <w:szCs w:val="24"/>
          <w:u w:val="single"/>
        </w:rPr>
      </w:pPr>
      <w:r w:rsidRPr="0099727C">
        <w:rPr>
          <w:rFonts w:ascii="Times New Roman" w:eastAsia="Times New Roman" w:hAnsi="Times New Roman" w:cs="Times New Roman"/>
          <w:color w:val="000000"/>
          <w:sz w:val="24"/>
          <w:szCs w:val="24"/>
        </w:rPr>
        <w:t xml:space="preserve">Dropping the </w:t>
      </w:r>
      <w:r w:rsidR="0099727C" w:rsidRPr="0099727C">
        <w:rPr>
          <w:rFonts w:ascii="Times New Roman" w:eastAsia="Times New Roman" w:hAnsi="Times New Roman" w:cs="Times New Roman"/>
          <w:color w:val="000000"/>
          <w:sz w:val="24"/>
          <w:szCs w:val="24"/>
        </w:rPr>
        <w:t>columns not required.</w:t>
      </w:r>
      <w:r w:rsidRPr="0099727C">
        <w:rPr>
          <w:rFonts w:ascii="Times New Roman" w:eastAsia="Times New Roman" w:hAnsi="Times New Roman" w:cs="Times New Roman"/>
          <w:color w:val="000000"/>
          <w:sz w:val="24"/>
          <w:szCs w:val="24"/>
        </w:rPr>
        <w:t xml:space="preserve"> </w:t>
      </w:r>
    </w:p>
    <w:p w14:paraId="330F8EC3" w14:textId="41C79628" w:rsidR="00B86C68" w:rsidRPr="0099727C" w:rsidRDefault="0099727C" w:rsidP="0099727C">
      <w:pPr>
        <w:rPr>
          <w:b/>
          <w:bCs/>
          <w:u w:val="single"/>
        </w:rPr>
      </w:pPr>
      <w:r w:rsidRPr="0099727C">
        <w:rPr>
          <w:noProof/>
        </w:rPr>
        <w:drawing>
          <wp:inline distT="0" distB="0" distL="0" distR="0" wp14:anchorId="7E31ED76" wp14:editId="03172533">
            <wp:extent cx="5943600" cy="469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69770" cy="471969"/>
                    </a:xfrm>
                    <a:prstGeom prst="rect">
                      <a:avLst/>
                    </a:prstGeom>
                  </pic:spPr>
                </pic:pic>
              </a:graphicData>
            </a:graphic>
          </wp:inline>
        </w:drawing>
      </w:r>
    </w:p>
    <w:p w14:paraId="61601351" w14:textId="77777777" w:rsidR="0099727C" w:rsidRPr="00B86C68" w:rsidRDefault="0099727C" w:rsidP="00B86C68">
      <w:pPr>
        <w:rPr>
          <w:b/>
          <w:bCs/>
          <w:sz w:val="10"/>
          <w:szCs w:val="10"/>
          <w:u w:val="single"/>
        </w:rPr>
      </w:pPr>
    </w:p>
    <w:p w14:paraId="3F8C9667" w14:textId="6B432F42" w:rsidR="00C55CFE" w:rsidRDefault="00B86C68" w:rsidP="00F15E06">
      <w:pPr>
        <w:pStyle w:val="NormalWeb"/>
        <w:numPr>
          <w:ilvl w:val="0"/>
          <w:numId w:val="7"/>
        </w:numPr>
        <w:spacing w:before="0" w:beforeAutospacing="0" w:after="0" w:afterAutospacing="0"/>
        <w:jc w:val="both"/>
        <w:rPr>
          <w:color w:val="000000"/>
        </w:rPr>
      </w:pPr>
      <w:r w:rsidRPr="00B86C68">
        <w:rPr>
          <w:color w:val="000000"/>
        </w:rPr>
        <w:t>Renaming columns for ease of understanding.</w:t>
      </w:r>
    </w:p>
    <w:p w14:paraId="0B78E008" w14:textId="77777777" w:rsidR="00B86C68" w:rsidRPr="00B86C68" w:rsidRDefault="00B86C68" w:rsidP="00B86C68">
      <w:pPr>
        <w:pStyle w:val="NormalWeb"/>
        <w:spacing w:before="0" w:beforeAutospacing="0" w:after="0" w:afterAutospacing="0"/>
        <w:ind w:left="540"/>
        <w:jc w:val="both"/>
        <w:rPr>
          <w:color w:val="000000"/>
        </w:rPr>
      </w:pPr>
    </w:p>
    <w:p w14:paraId="60A1C8FF" w14:textId="06923800" w:rsidR="00E56D49" w:rsidRDefault="00B86C68" w:rsidP="00B86C68">
      <w:pPr>
        <w:pStyle w:val="NormalWeb"/>
        <w:spacing w:before="0" w:beforeAutospacing="0" w:after="0" w:afterAutospacing="0"/>
        <w:jc w:val="both"/>
        <w:rPr>
          <w:rFonts w:ascii="Helvetica" w:hAnsi="Helvetica" w:cs="Helvetica"/>
          <w:color w:val="000000"/>
          <w:sz w:val="21"/>
          <w:szCs w:val="21"/>
        </w:rPr>
      </w:pPr>
      <w:r w:rsidRPr="00B86C68">
        <w:rPr>
          <w:rFonts w:ascii="Helvetica" w:hAnsi="Helvetica" w:cs="Helvetica"/>
          <w:noProof/>
          <w:color w:val="000000"/>
          <w:sz w:val="21"/>
          <w:szCs w:val="21"/>
        </w:rPr>
        <w:drawing>
          <wp:inline distT="0" distB="0" distL="0" distR="0" wp14:anchorId="327B0EC6" wp14:editId="184BC78A">
            <wp:extent cx="5943600" cy="527685"/>
            <wp:effectExtent l="0" t="0" r="0" b="5715"/>
            <wp:docPr id="45633489" name="Picture 456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527685"/>
                    </a:xfrm>
                    <a:prstGeom prst="rect">
                      <a:avLst/>
                    </a:prstGeom>
                  </pic:spPr>
                </pic:pic>
              </a:graphicData>
            </a:graphic>
          </wp:inline>
        </w:drawing>
      </w:r>
    </w:p>
    <w:p w14:paraId="496E226B" w14:textId="77777777" w:rsidR="00E56D49" w:rsidRDefault="00E56D49" w:rsidP="00B86C68">
      <w:pPr>
        <w:pStyle w:val="NormalWeb"/>
        <w:spacing w:before="0" w:beforeAutospacing="0" w:after="0" w:afterAutospacing="0"/>
        <w:jc w:val="both"/>
        <w:rPr>
          <w:rFonts w:ascii="Helvetica" w:hAnsi="Helvetica" w:cs="Helvetica"/>
          <w:color w:val="000000"/>
          <w:sz w:val="21"/>
          <w:szCs w:val="21"/>
        </w:rPr>
      </w:pPr>
    </w:p>
    <w:p w14:paraId="7C3EB1F6" w14:textId="0B677A5E" w:rsidR="00C55CFE" w:rsidRDefault="00B86C68" w:rsidP="00F15E06">
      <w:pPr>
        <w:pStyle w:val="NormalWeb"/>
        <w:numPr>
          <w:ilvl w:val="0"/>
          <w:numId w:val="7"/>
        </w:numPr>
        <w:spacing w:before="0" w:beforeAutospacing="0" w:after="0" w:afterAutospacing="0"/>
        <w:jc w:val="both"/>
        <w:rPr>
          <w:color w:val="000000"/>
        </w:rPr>
      </w:pPr>
      <w:r w:rsidRPr="00B86C68">
        <w:rPr>
          <w:color w:val="000000"/>
        </w:rPr>
        <w:t>Cleaning data</w:t>
      </w:r>
    </w:p>
    <w:p w14:paraId="1BCE188E" w14:textId="77777777" w:rsidR="00B86C68" w:rsidRPr="00B86C68" w:rsidRDefault="00B86C68" w:rsidP="00B86C68">
      <w:pPr>
        <w:pStyle w:val="NormalWeb"/>
        <w:spacing w:before="0" w:beforeAutospacing="0" w:after="0" w:afterAutospacing="0"/>
        <w:ind w:left="540"/>
        <w:jc w:val="both"/>
        <w:rPr>
          <w:color w:val="000000"/>
        </w:rPr>
      </w:pPr>
    </w:p>
    <w:p w14:paraId="109A1CC1" w14:textId="17E71010" w:rsidR="00E56D49" w:rsidRDefault="00B86C68" w:rsidP="00B86C68">
      <w:pPr>
        <w:pStyle w:val="NormalWeb"/>
        <w:spacing w:before="0" w:beforeAutospacing="0" w:after="0" w:afterAutospacing="0"/>
        <w:jc w:val="both"/>
        <w:rPr>
          <w:rFonts w:ascii="Helvetica" w:hAnsi="Helvetica" w:cs="Helvetica"/>
          <w:color w:val="000000"/>
          <w:sz w:val="21"/>
          <w:szCs w:val="21"/>
        </w:rPr>
      </w:pPr>
      <w:r w:rsidRPr="00B86C68">
        <w:rPr>
          <w:rFonts w:ascii="Helvetica" w:hAnsi="Helvetica" w:cs="Helvetica"/>
          <w:noProof/>
          <w:color w:val="000000"/>
          <w:sz w:val="21"/>
          <w:szCs w:val="21"/>
        </w:rPr>
        <w:drawing>
          <wp:inline distT="0" distB="0" distL="0" distR="0" wp14:anchorId="2C7CC3C9" wp14:editId="22394DB9">
            <wp:extent cx="5269117" cy="2525911"/>
            <wp:effectExtent l="0" t="0" r="1905" b="1905"/>
            <wp:docPr id="45633493" name="Picture 4563349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493" name="Picture 45633493" descr="Text, letter&#10;&#10;Description automatically generated"/>
                    <pic:cNvPicPr/>
                  </pic:nvPicPr>
                  <pic:blipFill>
                    <a:blip r:embed="rId48"/>
                    <a:stretch>
                      <a:fillRect/>
                    </a:stretch>
                  </pic:blipFill>
                  <pic:spPr>
                    <a:xfrm>
                      <a:off x="0" y="0"/>
                      <a:ext cx="5269117" cy="2525911"/>
                    </a:xfrm>
                    <a:prstGeom prst="rect">
                      <a:avLst/>
                    </a:prstGeom>
                  </pic:spPr>
                </pic:pic>
              </a:graphicData>
            </a:graphic>
          </wp:inline>
        </w:drawing>
      </w:r>
    </w:p>
    <w:p w14:paraId="1660022B" w14:textId="7C3FE29D" w:rsidR="007B3B2E" w:rsidRDefault="007B3B2E" w:rsidP="00B86C68">
      <w:pPr>
        <w:pStyle w:val="NormalWeb"/>
        <w:spacing w:before="0" w:beforeAutospacing="0" w:after="0" w:afterAutospacing="0"/>
        <w:jc w:val="both"/>
        <w:rPr>
          <w:rFonts w:ascii="Helvetica" w:hAnsi="Helvetica" w:cs="Helvetica"/>
          <w:color w:val="000000"/>
          <w:sz w:val="21"/>
          <w:szCs w:val="21"/>
        </w:rPr>
      </w:pPr>
    </w:p>
    <w:p w14:paraId="39E5ADAD" w14:textId="3B449D70" w:rsidR="007B3B2E" w:rsidRDefault="007B3B2E" w:rsidP="00B86C68">
      <w:pPr>
        <w:pStyle w:val="NormalWeb"/>
        <w:spacing w:before="0" w:beforeAutospacing="0" w:after="0" w:afterAutospacing="0"/>
        <w:jc w:val="both"/>
        <w:rPr>
          <w:rFonts w:ascii="Helvetica" w:hAnsi="Helvetica" w:cs="Helvetica"/>
          <w:color w:val="000000"/>
          <w:sz w:val="21"/>
          <w:szCs w:val="21"/>
        </w:rPr>
      </w:pPr>
    </w:p>
    <w:p w14:paraId="5258B87D" w14:textId="30AA7558" w:rsidR="007B3B2E" w:rsidRDefault="007B3B2E" w:rsidP="00B86C68">
      <w:pPr>
        <w:pStyle w:val="NormalWeb"/>
        <w:spacing w:before="0" w:beforeAutospacing="0" w:after="0" w:afterAutospacing="0"/>
        <w:jc w:val="both"/>
        <w:rPr>
          <w:rFonts w:ascii="Helvetica" w:hAnsi="Helvetica" w:cs="Helvetica"/>
          <w:color w:val="000000"/>
          <w:sz w:val="21"/>
          <w:szCs w:val="21"/>
        </w:rPr>
      </w:pPr>
    </w:p>
    <w:p w14:paraId="166473F5" w14:textId="67B310BE" w:rsidR="007B3B2E" w:rsidRDefault="007B3B2E" w:rsidP="00B86C68">
      <w:pPr>
        <w:pStyle w:val="NormalWeb"/>
        <w:spacing w:before="0" w:beforeAutospacing="0" w:after="0" w:afterAutospacing="0"/>
        <w:jc w:val="both"/>
        <w:rPr>
          <w:rFonts w:ascii="Helvetica" w:hAnsi="Helvetica" w:cs="Helvetica"/>
          <w:color w:val="000000"/>
          <w:sz w:val="21"/>
          <w:szCs w:val="21"/>
        </w:rPr>
      </w:pPr>
    </w:p>
    <w:p w14:paraId="5B963525" w14:textId="2C81AA67" w:rsidR="0057125F" w:rsidRDefault="0057125F" w:rsidP="00B86C68">
      <w:pPr>
        <w:pStyle w:val="NormalWeb"/>
        <w:spacing w:before="0" w:beforeAutospacing="0" w:after="0" w:afterAutospacing="0"/>
        <w:jc w:val="both"/>
        <w:rPr>
          <w:rFonts w:ascii="Helvetica" w:hAnsi="Helvetica" w:cs="Helvetica"/>
          <w:color w:val="000000"/>
          <w:sz w:val="21"/>
          <w:szCs w:val="21"/>
        </w:rPr>
      </w:pPr>
    </w:p>
    <w:p w14:paraId="057302B8" w14:textId="283C0365" w:rsidR="0057125F" w:rsidRDefault="0057125F" w:rsidP="00B86C68">
      <w:pPr>
        <w:pStyle w:val="NormalWeb"/>
        <w:spacing w:before="0" w:beforeAutospacing="0" w:after="0" w:afterAutospacing="0"/>
        <w:jc w:val="both"/>
        <w:rPr>
          <w:rFonts w:ascii="Helvetica" w:hAnsi="Helvetica" w:cs="Helvetica"/>
          <w:color w:val="000000"/>
          <w:sz w:val="21"/>
          <w:szCs w:val="21"/>
        </w:rPr>
      </w:pPr>
    </w:p>
    <w:p w14:paraId="215AF629" w14:textId="39A24CC6" w:rsidR="0057125F" w:rsidRDefault="0057125F" w:rsidP="00B86C68">
      <w:pPr>
        <w:pStyle w:val="NormalWeb"/>
        <w:spacing w:before="0" w:beforeAutospacing="0" w:after="0" w:afterAutospacing="0"/>
        <w:jc w:val="both"/>
        <w:rPr>
          <w:rFonts w:ascii="Helvetica" w:hAnsi="Helvetica" w:cs="Helvetica"/>
          <w:color w:val="000000"/>
          <w:sz w:val="21"/>
          <w:szCs w:val="21"/>
        </w:rPr>
      </w:pPr>
    </w:p>
    <w:p w14:paraId="22682584" w14:textId="77777777" w:rsidR="0057125F" w:rsidRDefault="0057125F" w:rsidP="00B86C68">
      <w:pPr>
        <w:pStyle w:val="NormalWeb"/>
        <w:spacing w:before="0" w:beforeAutospacing="0" w:after="0" w:afterAutospacing="0"/>
        <w:jc w:val="both"/>
        <w:rPr>
          <w:rFonts w:ascii="Helvetica" w:hAnsi="Helvetica" w:cs="Helvetica"/>
          <w:color w:val="000000"/>
          <w:sz w:val="21"/>
          <w:szCs w:val="21"/>
        </w:rPr>
      </w:pPr>
    </w:p>
    <w:p w14:paraId="246FED6A" w14:textId="599DD81A" w:rsidR="00B86C68" w:rsidRPr="00B86C68" w:rsidRDefault="00B86C68" w:rsidP="00F15E06">
      <w:pPr>
        <w:pStyle w:val="NormalWeb"/>
        <w:numPr>
          <w:ilvl w:val="0"/>
          <w:numId w:val="7"/>
        </w:numPr>
        <w:spacing w:before="0" w:beforeAutospacing="0" w:after="0" w:afterAutospacing="0"/>
        <w:jc w:val="both"/>
        <w:rPr>
          <w:color w:val="000000"/>
        </w:rPr>
      </w:pPr>
      <w:r w:rsidRPr="00B86C68">
        <w:rPr>
          <w:color w:val="000000"/>
        </w:rPr>
        <w:t>Changing categorical features for statistical computation</w:t>
      </w:r>
    </w:p>
    <w:p w14:paraId="17783BC8" w14:textId="77777777" w:rsidR="00B86C68" w:rsidRDefault="00B86C68" w:rsidP="00B86C68">
      <w:pPr>
        <w:pStyle w:val="NormalWeb"/>
        <w:spacing w:before="0" w:beforeAutospacing="0" w:after="0" w:afterAutospacing="0"/>
        <w:ind w:left="540"/>
        <w:jc w:val="both"/>
        <w:rPr>
          <w:rFonts w:ascii="Helvetica" w:hAnsi="Helvetica" w:cs="Helvetica"/>
          <w:color w:val="000000"/>
          <w:sz w:val="21"/>
          <w:szCs w:val="21"/>
        </w:rPr>
      </w:pPr>
    </w:p>
    <w:p w14:paraId="048FA7FF" w14:textId="649217D8" w:rsidR="00B86C68" w:rsidRDefault="00B86C68" w:rsidP="00B86C68">
      <w:pPr>
        <w:pStyle w:val="NormalWeb"/>
        <w:spacing w:before="0" w:beforeAutospacing="0" w:after="0" w:afterAutospacing="0"/>
        <w:ind w:left="540"/>
        <w:jc w:val="both"/>
        <w:rPr>
          <w:rFonts w:ascii="Helvetica" w:hAnsi="Helvetica" w:cs="Helvetica"/>
          <w:color w:val="000000"/>
          <w:sz w:val="21"/>
          <w:szCs w:val="21"/>
        </w:rPr>
      </w:pPr>
      <w:r w:rsidRPr="00B86C68">
        <w:rPr>
          <w:rFonts w:ascii="Helvetica" w:hAnsi="Helvetica" w:cs="Helvetica"/>
          <w:noProof/>
          <w:color w:val="000000"/>
          <w:sz w:val="21"/>
          <w:szCs w:val="21"/>
        </w:rPr>
        <w:drawing>
          <wp:inline distT="0" distB="0" distL="0" distR="0" wp14:anchorId="798F9E6F" wp14:editId="74D63AE2">
            <wp:extent cx="5943600" cy="636270"/>
            <wp:effectExtent l="0" t="0" r="0" b="0"/>
            <wp:docPr id="45633499" name="Picture 45633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636270"/>
                    </a:xfrm>
                    <a:prstGeom prst="rect">
                      <a:avLst/>
                    </a:prstGeom>
                  </pic:spPr>
                </pic:pic>
              </a:graphicData>
            </a:graphic>
          </wp:inline>
        </w:drawing>
      </w:r>
    </w:p>
    <w:p w14:paraId="53A99C26" w14:textId="2F8DA0E3" w:rsidR="00B86C68" w:rsidRDefault="00B86C68" w:rsidP="00B86C68">
      <w:pPr>
        <w:pStyle w:val="NormalWeb"/>
        <w:spacing w:before="0" w:beforeAutospacing="0" w:after="0" w:afterAutospacing="0"/>
        <w:jc w:val="both"/>
        <w:rPr>
          <w:rFonts w:ascii="Helvetica" w:hAnsi="Helvetica" w:cs="Helvetica"/>
          <w:color w:val="000000"/>
          <w:sz w:val="21"/>
          <w:szCs w:val="21"/>
        </w:rPr>
      </w:pPr>
    </w:p>
    <w:p w14:paraId="6761EFD7" w14:textId="333B00F8" w:rsidR="00B86C68" w:rsidRDefault="00B86C68" w:rsidP="00B86C68">
      <w:pPr>
        <w:pStyle w:val="NormalWeb"/>
        <w:spacing w:before="0" w:beforeAutospacing="0" w:after="0" w:afterAutospacing="0"/>
        <w:jc w:val="center"/>
        <w:rPr>
          <w:rFonts w:ascii="Helvetica" w:hAnsi="Helvetica" w:cs="Helvetica"/>
          <w:color w:val="000000"/>
          <w:sz w:val="21"/>
          <w:szCs w:val="21"/>
        </w:rPr>
      </w:pPr>
    </w:p>
    <w:p w14:paraId="79A0F937" w14:textId="0CCF11F0" w:rsidR="00B86C68" w:rsidRDefault="00B86C68" w:rsidP="00B86C68">
      <w:pPr>
        <w:pStyle w:val="NormalWeb"/>
        <w:spacing w:before="0" w:beforeAutospacing="0" w:after="0" w:afterAutospacing="0"/>
        <w:jc w:val="center"/>
        <w:rPr>
          <w:b/>
          <w:bCs/>
          <w:color w:val="000000"/>
          <w:sz w:val="28"/>
          <w:szCs w:val="28"/>
          <w:u w:val="single"/>
        </w:rPr>
      </w:pPr>
      <w:r w:rsidRPr="00B86C68">
        <w:rPr>
          <w:b/>
          <w:bCs/>
          <w:color w:val="000000"/>
          <w:sz w:val="28"/>
          <w:szCs w:val="28"/>
          <w:u w:val="single"/>
        </w:rPr>
        <w:t>Data Cleaning</w:t>
      </w:r>
    </w:p>
    <w:p w14:paraId="30131EFB" w14:textId="4E24954C"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7EEFDC01" w14:textId="52D81EEE" w:rsidR="00B86C68" w:rsidRDefault="00B86C68" w:rsidP="00B86C68">
      <w:pPr>
        <w:pStyle w:val="NormalWeb"/>
        <w:spacing w:before="0" w:beforeAutospacing="0" w:after="0" w:afterAutospacing="0"/>
        <w:rPr>
          <w:b/>
          <w:bCs/>
          <w:color w:val="000000"/>
          <w:sz w:val="28"/>
          <w:szCs w:val="28"/>
          <w:u w:val="single"/>
        </w:rPr>
      </w:pPr>
    </w:p>
    <w:p w14:paraId="0900ABA2" w14:textId="6161EEE6" w:rsidR="00B86C68" w:rsidRPr="00B86C68" w:rsidRDefault="00B86C68" w:rsidP="00F15E06">
      <w:pPr>
        <w:pStyle w:val="NormalWeb"/>
        <w:numPr>
          <w:ilvl w:val="0"/>
          <w:numId w:val="14"/>
        </w:numPr>
        <w:spacing w:before="0" w:beforeAutospacing="0" w:after="0" w:afterAutospacing="0"/>
        <w:jc w:val="both"/>
        <w:rPr>
          <w:rFonts w:ascii="Helvetica" w:hAnsi="Helvetica" w:cs="Helvetica"/>
          <w:color w:val="000000"/>
          <w:sz w:val="21"/>
          <w:szCs w:val="21"/>
        </w:rPr>
      </w:pPr>
      <w:r>
        <w:rPr>
          <w:color w:val="000000"/>
        </w:rPr>
        <w:t>Converting Nan values to fit in Count Vectorizer</w:t>
      </w:r>
    </w:p>
    <w:p w14:paraId="0516D33C" w14:textId="57B26AEE" w:rsidR="00B86C68" w:rsidRDefault="00B86C68" w:rsidP="00B86C68">
      <w:pPr>
        <w:pStyle w:val="NormalWeb"/>
        <w:spacing w:before="0" w:beforeAutospacing="0" w:after="0" w:afterAutospacing="0"/>
        <w:ind w:left="720"/>
        <w:jc w:val="both"/>
        <w:rPr>
          <w:rFonts w:ascii="Helvetica" w:hAnsi="Helvetica" w:cs="Helvetica"/>
          <w:color w:val="000000"/>
          <w:sz w:val="21"/>
          <w:szCs w:val="21"/>
        </w:rPr>
      </w:pPr>
    </w:p>
    <w:p w14:paraId="72BD06E6" w14:textId="69AFF695" w:rsidR="00B86C68" w:rsidRDefault="00B86C68" w:rsidP="00B86C68">
      <w:pPr>
        <w:pStyle w:val="NormalWeb"/>
        <w:spacing w:before="0" w:beforeAutospacing="0" w:after="0" w:afterAutospacing="0"/>
        <w:jc w:val="both"/>
        <w:rPr>
          <w:rFonts w:ascii="Helvetica" w:hAnsi="Helvetica" w:cs="Helvetica"/>
          <w:color w:val="000000"/>
          <w:sz w:val="21"/>
          <w:szCs w:val="21"/>
        </w:rPr>
      </w:pPr>
      <w:r w:rsidRPr="00B86C68">
        <w:rPr>
          <w:rFonts w:ascii="Helvetica" w:hAnsi="Helvetica" w:cs="Helvetica"/>
          <w:noProof/>
          <w:color w:val="000000"/>
          <w:sz w:val="21"/>
          <w:szCs w:val="21"/>
        </w:rPr>
        <w:drawing>
          <wp:inline distT="0" distB="0" distL="0" distR="0" wp14:anchorId="493A9DBD" wp14:editId="49EED00A">
            <wp:extent cx="5943600" cy="1045210"/>
            <wp:effectExtent l="0" t="0" r="0" b="0"/>
            <wp:docPr id="45633500" name="Picture 456335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0" name="Picture 45633500" descr="Text&#10;&#10;Description automatically generated"/>
                    <pic:cNvPicPr/>
                  </pic:nvPicPr>
                  <pic:blipFill>
                    <a:blip r:embed="rId50"/>
                    <a:stretch>
                      <a:fillRect/>
                    </a:stretch>
                  </pic:blipFill>
                  <pic:spPr>
                    <a:xfrm>
                      <a:off x="0" y="0"/>
                      <a:ext cx="5943600" cy="1045210"/>
                    </a:xfrm>
                    <a:prstGeom prst="rect">
                      <a:avLst/>
                    </a:prstGeom>
                  </pic:spPr>
                </pic:pic>
              </a:graphicData>
            </a:graphic>
          </wp:inline>
        </w:drawing>
      </w:r>
    </w:p>
    <w:p w14:paraId="1E93A200" w14:textId="4BD1B2A7" w:rsidR="00B86C68" w:rsidRDefault="00B86C68" w:rsidP="00B86C68">
      <w:pPr>
        <w:pStyle w:val="NormalWeb"/>
        <w:spacing w:before="0" w:beforeAutospacing="0" w:after="0" w:afterAutospacing="0"/>
        <w:jc w:val="both"/>
        <w:rPr>
          <w:rFonts w:ascii="Helvetica" w:hAnsi="Helvetica" w:cs="Helvetica"/>
          <w:color w:val="000000"/>
          <w:sz w:val="21"/>
          <w:szCs w:val="21"/>
        </w:rPr>
      </w:pPr>
    </w:p>
    <w:p w14:paraId="46BF802B" w14:textId="42D18C8B" w:rsidR="00B86C68" w:rsidRPr="007B3B2E" w:rsidRDefault="007B3B2E" w:rsidP="00F15E06">
      <w:pPr>
        <w:pStyle w:val="NormalWeb"/>
        <w:numPr>
          <w:ilvl w:val="0"/>
          <w:numId w:val="14"/>
        </w:numPr>
        <w:spacing w:before="0" w:beforeAutospacing="0" w:after="0" w:afterAutospacing="0"/>
        <w:jc w:val="both"/>
        <w:rPr>
          <w:color w:val="000000"/>
        </w:rPr>
      </w:pPr>
      <w:r w:rsidRPr="007B3B2E">
        <w:rPr>
          <w:color w:val="000000"/>
        </w:rPr>
        <w:t>Converting text into dummies for cuisines, top tags, meals, and category</w:t>
      </w:r>
    </w:p>
    <w:p w14:paraId="35D0239C" w14:textId="319A4168" w:rsidR="00892397" w:rsidRDefault="57427C60" w:rsidP="00E56D49">
      <w:pPr>
        <w:rPr>
          <w:color w:val="434343"/>
        </w:rPr>
      </w:pPr>
      <w:r>
        <w:br/>
      </w:r>
      <w:r w:rsidR="007B3B2E" w:rsidRPr="007B3B2E">
        <w:rPr>
          <w:noProof/>
          <w:color w:val="434343"/>
        </w:rPr>
        <w:drawing>
          <wp:inline distT="0" distB="0" distL="0" distR="0" wp14:anchorId="4AE66DF4" wp14:editId="5E605B45">
            <wp:extent cx="5943600" cy="1580515"/>
            <wp:effectExtent l="0" t="0" r="0" b="0"/>
            <wp:docPr id="45633501" name="Picture 456335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1" name="Picture 45633501" descr="Table&#10;&#10;Description automatically generated"/>
                    <pic:cNvPicPr/>
                  </pic:nvPicPr>
                  <pic:blipFill>
                    <a:blip r:embed="rId51"/>
                    <a:stretch>
                      <a:fillRect/>
                    </a:stretch>
                  </pic:blipFill>
                  <pic:spPr>
                    <a:xfrm>
                      <a:off x="0" y="0"/>
                      <a:ext cx="5943600" cy="1580515"/>
                    </a:xfrm>
                    <a:prstGeom prst="rect">
                      <a:avLst/>
                    </a:prstGeom>
                  </pic:spPr>
                </pic:pic>
              </a:graphicData>
            </a:graphic>
          </wp:inline>
        </w:drawing>
      </w:r>
    </w:p>
    <w:p w14:paraId="05CBF65F" w14:textId="7CB747D7" w:rsidR="007B3B2E" w:rsidRDefault="007B3B2E" w:rsidP="00E56D49">
      <w:pPr>
        <w:rPr>
          <w:color w:val="434343"/>
        </w:rPr>
      </w:pPr>
    </w:p>
    <w:p w14:paraId="49114871" w14:textId="3714E6B3" w:rsidR="007B3B2E" w:rsidRPr="007B3B2E" w:rsidRDefault="007B3B2E" w:rsidP="00F15E06">
      <w:pPr>
        <w:pStyle w:val="ListParagraph"/>
        <w:numPr>
          <w:ilvl w:val="0"/>
          <w:numId w:val="14"/>
        </w:numPr>
        <w:rPr>
          <w:rFonts w:ascii="Times New Roman" w:eastAsia="Times New Roman" w:hAnsi="Times New Roman" w:cs="Times New Roman"/>
          <w:color w:val="434343"/>
          <w:sz w:val="24"/>
          <w:szCs w:val="24"/>
        </w:rPr>
      </w:pPr>
      <w:r w:rsidRPr="007B3B2E">
        <w:rPr>
          <w:rFonts w:ascii="Times New Roman" w:eastAsia="Times New Roman" w:hAnsi="Times New Roman" w:cs="Times New Roman"/>
          <w:color w:val="000000" w:themeColor="text1"/>
          <w:sz w:val="24"/>
          <w:szCs w:val="24"/>
        </w:rPr>
        <w:t>Removing unwanted columns</w:t>
      </w:r>
    </w:p>
    <w:p w14:paraId="37E33E17" w14:textId="77777777" w:rsidR="007B3B2E" w:rsidRPr="007B3B2E" w:rsidRDefault="007B3B2E" w:rsidP="007B3B2E">
      <w:pPr>
        <w:pStyle w:val="ListParagraph"/>
        <w:rPr>
          <w:rFonts w:ascii="Times New Roman" w:eastAsia="Times New Roman" w:hAnsi="Times New Roman" w:cs="Times New Roman"/>
          <w:color w:val="434343"/>
          <w:sz w:val="24"/>
          <w:szCs w:val="24"/>
        </w:rPr>
      </w:pPr>
    </w:p>
    <w:p w14:paraId="14C2DC0E" w14:textId="21381C4F" w:rsidR="007B3B2E" w:rsidRDefault="007B3B2E" w:rsidP="007B3B2E">
      <w:pPr>
        <w:pStyle w:val="ListParagraph"/>
        <w:rPr>
          <w:rFonts w:ascii="Times New Roman" w:eastAsia="Times New Roman" w:hAnsi="Times New Roman" w:cs="Times New Roman"/>
          <w:color w:val="434343"/>
          <w:sz w:val="24"/>
          <w:szCs w:val="24"/>
        </w:rPr>
      </w:pPr>
      <w:r w:rsidRPr="00B86C68">
        <w:rPr>
          <w:noProof/>
        </w:rPr>
        <w:drawing>
          <wp:inline distT="0" distB="0" distL="0" distR="0" wp14:anchorId="7BFEB42F" wp14:editId="07BBD350">
            <wp:extent cx="5051833" cy="611505"/>
            <wp:effectExtent l="0" t="0" r="3175" b="0"/>
            <wp:docPr id="45633486" name="Picture 456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57370" cy="612175"/>
                    </a:xfrm>
                    <a:prstGeom prst="rect">
                      <a:avLst/>
                    </a:prstGeom>
                  </pic:spPr>
                </pic:pic>
              </a:graphicData>
            </a:graphic>
          </wp:inline>
        </w:drawing>
      </w:r>
    </w:p>
    <w:p w14:paraId="00A2C790" w14:textId="77777777" w:rsidR="007B3B2E" w:rsidRPr="007B3B2E" w:rsidRDefault="007B3B2E" w:rsidP="007B3B2E">
      <w:pPr>
        <w:pStyle w:val="ListParagraph"/>
        <w:rPr>
          <w:rFonts w:ascii="Times New Roman" w:eastAsia="Times New Roman" w:hAnsi="Times New Roman" w:cs="Times New Roman"/>
          <w:color w:val="000000" w:themeColor="text1"/>
          <w:sz w:val="24"/>
          <w:szCs w:val="24"/>
        </w:rPr>
      </w:pPr>
    </w:p>
    <w:p w14:paraId="03ED6318" w14:textId="79C86567" w:rsidR="007B3B2E" w:rsidRPr="007B3B2E" w:rsidRDefault="007B3B2E" w:rsidP="00F15E06">
      <w:pPr>
        <w:pStyle w:val="ListParagraph"/>
        <w:numPr>
          <w:ilvl w:val="0"/>
          <w:numId w:val="14"/>
        </w:numPr>
        <w:rPr>
          <w:rFonts w:ascii="Times New Roman" w:eastAsia="Times New Roman" w:hAnsi="Times New Roman" w:cs="Times New Roman"/>
          <w:color w:val="000000" w:themeColor="text1"/>
          <w:sz w:val="24"/>
          <w:szCs w:val="24"/>
        </w:rPr>
      </w:pPr>
      <w:r w:rsidRPr="007B3B2E">
        <w:rPr>
          <w:rFonts w:ascii="Times New Roman" w:eastAsia="Times New Roman" w:hAnsi="Times New Roman" w:cs="Times New Roman"/>
          <w:color w:val="000000" w:themeColor="text1"/>
          <w:sz w:val="24"/>
          <w:szCs w:val="24"/>
        </w:rPr>
        <w:t>Removing dum</w:t>
      </w:r>
      <w:r>
        <w:rPr>
          <w:rFonts w:ascii="Times New Roman" w:eastAsia="Times New Roman" w:hAnsi="Times New Roman" w:cs="Times New Roman"/>
          <w:color w:val="000000" w:themeColor="text1"/>
          <w:sz w:val="24"/>
          <w:szCs w:val="24"/>
        </w:rPr>
        <w:t>m</w:t>
      </w:r>
      <w:r w:rsidRPr="007B3B2E">
        <w:rPr>
          <w:rFonts w:ascii="Times New Roman" w:eastAsia="Times New Roman" w:hAnsi="Times New Roman" w:cs="Times New Roman"/>
          <w:color w:val="000000" w:themeColor="text1"/>
          <w:sz w:val="24"/>
          <w:szCs w:val="24"/>
        </w:rPr>
        <w:t>y columns</w:t>
      </w:r>
    </w:p>
    <w:p w14:paraId="1CAFA80A" w14:textId="393080E4" w:rsidR="007B3B2E" w:rsidRDefault="007B3B2E" w:rsidP="007B3B2E">
      <w:pPr>
        <w:ind w:left="360"/>
        <w:rPr>
          <w:color w:val="434343"/>
        </w:rPr>
      </w:pPr>
      <w:r w:rsidRPr="007B3B2E">
        <w:rPr>
          <w:noProof/>
          <w:color w:val="434343"/>
        </w:rPr>
        <w:lastRenderedPageBreak/>
        <w:drawing>
          <wp:inline distT="0" distB="0" distL="0" distR="0" wp14:anchorId="0B853BD6" wp14:editId="1D77282E">
            <wp:extent cx="5943600" cy="520700"/>
            <wp:effectExtent l="0" t="0" r="1270" b="0"/>
            <wp:docPr id="45633502" name="Picture 4563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520700"/>
                    </a:xfrm>
                    <a:prstGeom prst="rect">
                      <a:avLst/>
                    </a:prstGeom>
                  </pic:spPr>
                </pic:pic>
              </a:graphicData>
            </a:graphic>
          </wp:inline>
        </w:drawing>
      </w:r>
    </w:p>
    <w:p w14:paraId="14CD6C9E" w14:textId="26C14051" w:rsidR="007B3B2E" w:rsidRDefault="007B3B2E" w:rsidP="007B3B2E">
      <w:pPr>
        <w:ind w:left="360"/>
        <w:rPr>
          <w:color w:val="434343"/>
        </w:rPr>
      </w:pPr>
    </w:p>
    <w:p w14:paraId="5ECD33BF" w14:textId="6789A6E3" w:rsidR="007B3B2E" w:rsidRPr="007B3B2E" w:rsidRDefault="007B3B2E" w:rsidP="00F15E06">
      <w:pPr>
        <w:pStyle w:val="ListParagraph"/>
        <w:numPr>
          <w:ilvl w:val="0"/>
          <w:numId w:val="14"/>
        </w:numPr>
        <w:rPr>
          <w:rFonts w:ascii="Times New Roman" w:eastAsia="Times New Roman" w:hAnsi="Times New Roman" w:cs="Times New Roman"/>
          <w:color w:val="000000" w:themeColor="text1"/>
          <w:sz w:val="24"/>
          <w:szCs w:val="24"/>
        </w:rPr>
      </w:pPr>
      <w:r w:rsidRPr="007B3B2E">
        <w:rPr>
          <w:rFonts w:ascii="Times New Roman" w:eastAsia="Times New Roman" w:hAnsi="Times New Roman" w:cs="Times New Roman"/>
          <w:color w:val="000000" w:themeColor="text1"/>
          <w:sz w:val="24"/>
          <w:szCs w:val="24"/>
        </w:rPr>
        <w:t>Dropping null rows and duplicate rows</w:t>
      </w:r>
    </w:p>
    <w:p w14:paraId="5B577444" w14:textId="35DA4142" w:rsidR="007B3B2E" w:rsidRPr="007B3B2E" w:rsidRDefault="007B3B2E" w:rsidP="007B3B2E">
      <w:pPr>
        <w:ind w:left="360"/>
        <w:rPr>
          <w:color w:val="434343"/>
        </w:rPr>
      </w:pPr>
      <w:r w:rsidRPr="007B3B2E">
        <w:rPr>
          <w:noProof/>
          <w:color w:val="434343"/>
        </w:rPr>
        <w:drawing>
          <wp:inline distT="0" distB="0" distL="0" distR="0" wp14:anchorId="2C7F5B16" wp14:editId="2CD615E3">
            <wp:extent cx="5422900" cy="787400"/>
            <wp:effectExtent l="0" t="0" r="0" b="0"/>
            <wp:docPr id="45633503" name="Picture 4563350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3" name="Picture 45633503" descr="Graphical user interface&#10;&#10;Description automatically generated with low confidence"/>
                    <pic:cNvPicPr/>
                  </pic:nvPicPr>
                  <pic:blipFill>
                    <a:blip r:embed="rId54"/>
                    <a:stretch>
                      <a:fillRect/>
                    </a:stretch>
                  </pic:blipFill>
                  <pic:spPr>
                    <a:xfrm>
                      <a:off x="0" y="0"/>
                      <a:ext cx="5422900" cy="787400"/>
                    </a:xfrm>
                    <a:prstGeom prst="rect">
                      <a:avLst/>
                    </a:prstGeom>
                  </pic:spPr>
                </pic:pic>
              </a:graphicData>
            </a:graphic>
          </wp:inline>
        </w:drawing>
      </w:r>
    </w:p>
    <w:p w14:paraId="3C02BBA6" w14:textId="0F6D124D" w:rsidR="4739ADF5" w:rsidRPr="007B3B2E" w:rsidRDefault="4739ADF5" w:rsidP="4739ADF5">
      <w:pPr>
        <w:rPr>
          <w:color w:val="434343"/>
          <w:sz w:val="10"/>
          <w:szCs w:val="10"/>
        </w:rPr>
      </w:pPr>
    </w:p>
    <w:p w14:paraId="1CCACC26" w14:textId="5FC02843" w:rsidR="0082261D" w:rsidRPr="007B3B2E" w:rsidRDefault="007B3B2E" w:rsidP="4A57F797">
      <w:pPr>
        <w:rPr>
          <w:b/>
          <w:bCs/>
          <w:color w:val="000000"/>
          <w:u w:val="single"/>
          <w:shd w:val="clear" w:color="auto" w:fill="FFFFFF"/>
        </w:rPr>
      </w:pPr>
      <w:r w:rsidRPr="007B3B2E">
        <w:rPr>
          <w:b/>
          <w:bCs/>
          <w:color w:val="000000"/>
          <w:u w:val="single"/>
          <w:shd w:val="clear" w:color="auto" w:fill="FFFFFF"/>
        </w:rPr>
        <w:t>B</w:t>
      </w:r>
      <w:r w:rsidR="0082261D" w:rsidRPr="007B3B2E">
        <w:rPr>
          <w:b/>
          <w:bCs/>
          <w:color w:val="000000"/>
          <w:u w:val="single"/>
          <w:shd w:val="clear" w:color="auto" w:fill="FFFFFF"/>
        </w:rPr>
        <w:t>est features to apply in the models for prediction</w:t>
      </w:r>
      <w:r w:rsidRPr="007B3B2E">
        <w:rPr>
          <w:b/>
          <w:bCs/>
          <w:color w:val="000000"/>
          <w:u w:val="single"/>
          <w:shd w:val="clear" w:color="auto" w:fill="FFFFFF"/>
        </w:rPr>
        <w:t>:</w:t>
      </w:r>
    </w:p>
    <w:p w14:paraId="315C0884" w14:textId="07547786" w:rsidR="0082261D" w:rsidRDefault="007B3B2E" w:rsidP="4A57F797">
      <w:pPr>
        <w:rPr>
          <w:rFonts w:ascii="Helvetica" w:hAnsi="Helvetica" w:cs="Helvetica"/>
          <w:color w:val="000000"/>
          <w:sz w:val="21"/>
          <w:szCs w:val="21"/>
          <w:shd w:val="clear" w:color="auto" w:fill="FFFFFF"/>
        </w:rPr>
      </w:pPr>
      <w:r w:rsidRPr="007B3B2E">
        <w:rPr>
          <w:rFonts w:ascii="Helvetica" w:hAnsi="Helvetica" w:cs="Helvetica"/>
          <w:noProof/>
          <w:color w:val="000000"/>
          <w:sz w:val="21"/>
          <w:szCs w:val="21"/>
          <w:shd w:val="clear" w:color="auto" w:fill="FFFFFF"/>
        </w:rPr>
        <w:drawing>
          <wp:inline distT="0" distB="0" distL="0" distR="0" wp14:anchorId="4C6685BE" wp14:editId="626993B5">
            <wp:extent cx="5943600" cy="1968500"/>
            <wp:effectExtent l="0" t="0" r="0" b="0"/>
            <wp:docPr id="45633504" name="Picture 4563350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4" name="Picture 45633504" descr="Graphical user interface, text&#10;&#10;Description automatically generated"/>
                    <pic:cNvPicPr/>
                  </pic:nvPicPr>
                  <pic:blipFill>
                    <a:blip r:embed="rId55"/>
                    <a:stretch>
                      <a:fillRect/>
                    </a:stretch>
                  </pic:blipFill>
                  <pic:spPr>
                    <a:xfrm>
                      <a:off x="0" y="0"/>
                      <a:ext cx="5943600" cy="1968500"/>
                    </a:xfrm>
                    <a:prstGeom prst="rect">
                      <a:avLst/>
                    </a:prstGeom>
                  </pic:spPr>
                </pic:pic>
              </a:graphicData>
            </a:graphic>
          </wp:inline>
        </w:drawing>
      </w:r>
    </w:p>
    <w:p w14:paraId="4FF8CFD8" w14:textId="4AF5469C" w:rsidR="0082261D" w:rsidRPr="007B3B2E" w:rsidRDefault="007B3B2E" w:rsidP="4A57F797">
      <w:pPr>
        <w:rPr>
          <w:rFonts w:ascii="Helvetica" w:hAnsi="Helvetica" w:cs="Helvetica"/>
          <w:color w:val="000000"/>
          <w:sz w:val="21"/>
          <w:szCs w:val="21"/>
          <w:shd w:val="clear" w:color="auto" w:fill="FFFFFF"/>
        </w:rPr>
      </w:pPr>
      <w:r w:rsidRPr="007B3B2E">
        <w:rPr>
          <w:rFonts w:ascii="Helvetica" w:hAnsi="Helvetica" w:cs="Helvetica"/>
          <w:noProof/>
          <w:color w:val="000000"/>
          <w:sz w:val="21"/>
          <w:szCs w:val="21"/>
          <w:shd w:val="clear" w:color="auto" w:fill="FFFFFF"/>
        </w:rPr>
        <w:drawing>
          <wp:inline distT="0" distB="0" distL="0" distR="0" wp14:anchorId="768B0918" wp14:editId="64378BE1">
            <wp:extent cx="5943600" cy="1679575"/>
            <wp:effectExtent l="0" t="0" r="0" b="0"/>
            <wp:docPr id="45633505" name="Picture 456335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5" name="Picture 45633505" descr="Text&#10;&#10;Description automatically generated"/>
                    <pic:cNvPicPr/>
                  </pic:nvPicPr>
                  <pic:blipFill>
                    <a:blip r:embed="rId56"/>
                    <a:stretch>
                      <a:fillRect/>
                    </a:stretch>
                  </pic:blipFill>
                  <pic:spPr>
                    <a:xfrm>
                      <a:off x="0" y="0"/>
                      <a:ext cx="5943600" cy="1679575"/>
                    </a:xfrm>
                    <a:prstGeom prst="rect">
                      <a:avLst/>
                    </a:prstGeom>
                  </pic:spPr>
                </pic:pic>
              </a:graphicData>
            </a:graphic>
          </wp:inline>
        </w:drawing>
      </w:r>
    </w:p>
    <w:p w14:paraId="08788DF8" w14:textId="511C9E2A" w:rsidR="000E51A6" w:rsidRDefault="000E51A6" w:rsidP="00E17364">
      <w:pPr>
        <w:jc w:val="center"/>
        <w:rPr>
          <w:rFonts w:ascii="Helvetica" w:hAnsi="Helvetica" w:cs="Helvetica"/>
          <w:color w:val="000000"/>
          <w:sz w:val="21"/>
          <w:szCs w:val="21"/>
          <w:shd w:val="clear" w:color="auto" w:fill="FFFFFF"/>
        </w:rPr>
      </w:pPr>
    </w:p>
    <w:p w14:paraId="51ECA28C" w14:textId="7E24C745" w:rsidR="002E76A3" w:rsidRDefault="002E76A3" w:rsidP="00E17364">
      <w:pPr>
        <w:jc w:val="center"/>
        <w:rPr>
          <w:rFonts w:ascii="Helvetica" w:hAnsi="Helvetica" w:cs="Helvetica"/>
          <w:color w:val="000000"/>
          <w:sz w:val="21"/>
          <w:szCs w:val="21"/>
          <w:shd w:val="clear" w:color="auto" w:fill="FFFFFF"/>
        </w:rPr>
      </w:pPr>
    </w:p>
    <w:p w14:paraId="63FDB047" w14:textId="16608AB5" w:rsidR="002E76A3" w:rsidRDefault="002E76A3" w:rsidP="00E17364">
      <w:pPr>
        <w:jc w:val="center"/>
        <w:rPr>
          <w:rFonts w:ascii="Helvetica" w:hAnsi="Helvetica" w:cs="Helvetica"/>
          <w:color w:val="000000"/>
          <w:sz w:val="21"/>
          <w:szCs w:val="21"/>
          <w:shd w:val="clear" w:color="auto" w:fill="FFFFFF"/>
        </w:rPr>
      </w:pPr>
    </w:p>
    <w:p w14:paraId="10B5FF59" w14:textId="3111B8A6" w:rsidR="002E76A3" w:rsidRDefault="002E76A3" w:rsidP="00E17364">
      <w:pPr>
        <w:jc w:val="center"/>
        <w:rPr>
          <w:rFonts w:ascii="Helvetica" w:hAnsi="Helvetica" w:cs="Helvetica"/>
          <w:color w:val="000000"/>
          <w:sz w:val="21"/>
          <w:szCs w:val="21"/>
          <w:shd w:val="clear" w:color="auto" w:fill="FFFFFF"/>
        </w:rPr>
      </w:pPr>
    </w:p>
    <w:p w14:paraId="0FE57E71" w14:textId="72306920" w:rsidR="002E76A3" w:rsidRDefault="002E76A3" w:rsidP="00E17364">
      <w:pPr>
        <w:jc w:val="center"/>
        <w:rPr>
          <w:rFonts w:ascii="Helvetica" w:hAnsi="Helvetica" w:cs="Helvetica"/>
          <w:color w:val="000000"/>
          <w:sz w:val="21"/>
          <w:szCs w:val="21"/>
          <w:shd w:val="clear" w:color="auto" w:fill="FFFFFF"/>
        </w:rPr>
      </w:pPr>
    </w:p>
    <w:p w14:paraId="463DD3AE" w14:textId="4CEE9925" w:rsidR="002E76A3" w:rsidRDefault="002E76A3" w:rsidP="00E17364">
      <w:pPr>
        <w:jc w:val="center"/>
        <w:rPr>
          <w:rFonts w:ascii="Helvetica" w:hAnsi="Helvetica" w:cs="Helvetica"/>
          <w:color w:val="000000"/>
          <w:sz w:val="21"/>
          <w:szCs w:val="21"/>
          <w:shd w:val="clear" w:color="auto" w:fill="FFFFFF"/>
        </w:rPr>
      </w:pPr>
    </w:p>
    <w:p w14:paraId="7875FF99" w14:textId="61DB84A5" w:rsidR="002E76A3" w:rsidRDefault="002E76A3" w:rsidP="00E17364">
      <w:pPr>
        <w:jc w:val="center"/>
        <w:rPr>
          <w:rFonts w:ascii="Helvetica" w:hAnsi="Helvetica" w:cs="Helvetica"/>
          <w:color w:val="000000"/>
          <w:sz w:val="21"/>
          <w:szCs w:val="21"/>
          <w:shd w:val="clear" w:color="auto" w:fill="FFFFFF"/>
        </w:rPr>
      </w:pPr>
    </w:p>
    <w:p w14:paraId="3D7C95B8" w14:textId="6F887D45" w:rsidR="002E76A3" w:rsidRDefault="002E76A3" w:rsidP="00E17364">
      <w:pPr>
        <w:jc w:val="center"/>
        <w:rPr>
          <w:rFonts w:ascii="Helvetica" w:hAnsi="Helvetica" w:cs="Helvetica"/>
          <w:color w:val="000000"/>
          <w:sz w:val="21"/>
          <w:szCs w:val="21"/>
          <w:shd w:val="clear" w:color="auto" w:fill="FFFFFF"/>
        </w:rPr>
      </w:pPr>
    </w:p>
    <w:p w14:paraId="623AC091" w14:textId="77777777" w:rsidR="002E76A3" w:rsidRDefault="002E76A3" w:rsidP="00E17364">
      <w:pPr>
        <w:jc w:val="center"/>
        <w:rPr>
          <w:rFonts w:ascii="Helvetica" w:hAnsi="Helvetica" w:cs="Helvetica"/>
          <w:color w:val="000000"/>
          <w:sz w:val="21"/>
          <w:szCs w:val="21"/>
          <w:shd w:val="clear" w:color="auto" w:fill="FFFFFF"/>
        </w:rPr>
      </w:pPr>
    </w:p>
    <w:p w14:paraId="012A5B23" w14:textId="50F6FC9F" w:rsidR="007B3B2E" w:rsidRDefault="007B3B2E" w:rsidP="00E17364">
      <w:pPr>
        <w:jc w:val="center"/>
        <w:rPr>
          <w:rFonts w:ascii="Helvetica" w:hAnsi="Helvetica" w:cs="Helvetica"/>
          <w:color w:val="000000"/>
          <w:sz w:val="21"/>
          <w:szCs w:val="21"/>
          <w:shd w:val="clear" w:color="auto" w:fill="FFFFFF"/>
        </w:rPr>
      </w:pPr>
    </w:p>
    <w:p w14:paraId="2E462E5D" w14:textId="77777777" w:rsidR="007B3B2E" w:rsidRDefault="007B3B2E" w:rsidP="00E17364">
      <w:pPr>
        <w:jc w:val="center"/>
        <w:rPr>
          <w:b/>
          <w:bCs/>
          <w:sz w:val="28"/>
          <w:szCs w:val="28"/>
          <w:u w:val="single"/>
        </w:rPr>
      </w:pPr>
    </w:p>
    <w:p w14:paraId="764A3CCD" w14:textId="1B71C38E" w:rsidR="0066745A" w:rsidRDefault="00E56D49" w:rsidP="00E17364">
      <w:pPr>
        <w:jc w:val="center"/>
        <w:rPr>
          <w:b/>
          <w:bCs/>
          <w:sz w:val="28"/>
          <w:szCs w:val="28"/>
          <w:u w:val="single"/>
        </w:rPr>
      </w:pPr>
      <w:r>
        <w:rPr>
          <w:b/>
          <w:bCs/>
          <w:sz w:val="28"/>
          <w:szCs w:val="28"/>
          <w:u w:val="single"/>
        </w:rPr>
        <w:lastRenderedPageBreak/>
        <w:t xml:space="preserve">Restaurant </w:t>
      </w:r>
      <w:r w:rsidR="007B3B2E">
        <w:rPr>
          <w:b/>
          <w:bCs/>
          <w:sz w:val="28"/>
          <w:szCs w:val="28"/>
          <w:u w:val="single"/>
        </w:rPr>
        <w:t>R</w:t>
      </w:r>
      <w:r>
        <w:rPr>
          <w:b/>
          <w:bCs/>
          <w:sz w:val="28"/>
          <w:szCs w:val="28"/>
          <w:u w:val="single"/>
        </w:rPr>
        <w:t>ating</w:t>
      </w:r>
      <w:r w:rsidR="007B3B2E">
        <w:rPr>
          <w:b/>
          <w:bCs/>
          <w:sz w:val="28"/>
          <w:szCs w:val="28"/>
          <w:u w:val="single"/>
        </w:rPr>
        <w:t xml:space="preserve"> Prediction</w:t>
      </w:r>
    </w:p>
    <w:p w14:paraId="689853E1" w14:textId="46A8B460"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7667DA3A" w14:textId="77777777" w:rsidR="0057125F" w:rsidRPr="008C7471" w:rsidRDefault="0057125F" w:rsidP="00E17364">
      <w:pPr>
        <w:jc w:val="center"/>
        <w:rPr>
          <w:sz w:val="28"/>
          <w:szCs w:val="28"/>
        </w:rPr>
      </w:pPr>
    </w:p>
    <w:p w14:paraId="6F98E153" w14:textId="008F369E" w:rsidR="00655C19" w:rsidRPr="007B3B2E" w:rsidRDefault="00655C19" w:rsidP="00655C19">
      <w:pPr>
        <w:rPr>
          <w:b/>
          <w:bCs/>
          <w:sz w:val="10"/>
          <w:szCs w:val="10"/>
          <w:u w:val="single"/>
        </w:rPr>
      </w:pPr>
    </w:p>
    <w:p w14:paraId="319C31BD" w14:textId="092BD364" w:rsidR="00E56D49" w:rsidRDefault="00655C19" w:rsidP="00655C19">
      <w:pPr>
        <w:rPr>
          <w:b/>
          <w:bCs/>
          <w:u w:val="single"/>
        </w:rPr>
      </w:pPr>
      <w:r w:rsidRPr="008C7471">
        <w:rPr>
          <w:b/>
          <w:bCs/>
          <w:u w:val="single"/>
        </w:rPr>
        <w:t xml:space="preserve">Training and Testing Data </w:t>
      </w:r>
    </w:p>
    <w:p w14:paraId="71596197" w14:textId="77777777" w:rsidR="0057125F" w:rsidRDefault="0057125F" w:rsidP="00655C19">
      <w:pPr>
        <w:rPr>
          <w:b/>
          <w:bCs/>
          <w:u w:val="single"/>
        </w:rPr>
      </w:pPr>
    </w:p>
    <w:p w14:paraId="31F5F3C6" w14:textId="770A8653" w:rsidR="003116E7" w:rsidRDefault="3CF954CC" w:rsidP="00655C19">
      <w:r w:rsidRPr="10A60E86">
        <w:t xml:space="preserve">Data is </w:t>
      </w:r>
      <w:r w:rsidR="54E17DB7" w:rsidRPr="10A60E86">
        <w:t>separated in</w:t>
      </w:r>
      <w:r w:rsidRPr="10A60E86">
        <w:t xml:space="preserve"> Training set as well as </w:t>
      </w:r>
      <w:r w:rsidR="170F1A5B" w:rsidRPr="10A60E86">
        <w:t>Testing set</w:t>
      </w:r>
      <w:r w:rsidR="00031F34">
        <w:t xml:space="preserve"> a</w:t>
      </w:r>
      <w:r w:rsidR="003A5210">
        <w:t xml:space="preserve">nd then </w:t>
      </w:r>
      <w:r w:rsidR="00031F34">
        <w:t>machine learning</w:t>
      </w:r>
      <w:r w:rsidR="003A5210">
        <w:t xml:space="preserve"> models are applied on </w:t>
      </w:r>
      <w:r w:rsidR="00031F34">
        <w:t xml:space="preserve">this training data and testing data. </w:t>
      </w:r>
    </w:p>
    <w:p w14:paraId="77208A08" w14:textId="10740DC6" w:rsidR="003A5210" w:rsidRDefault="007B3B2E" w:rsidP="00655C19">
      <w:r w:rsidRPr="007B3B2E">
        <w:rPr>
          <w:noProof/>
        </w:rPr>
        <w:drawing>
          <wp:inline distT="0" distB="0" distL="0" distR="0" wp14:anchorId="5FAE0B46" wp14:editId="33B2B850">
            <wp:extent cx="5943600" cy="384810"/>
            <wp:effectExtent l="0" t="0" r="0" b="0"/>
            <wp:docPr id="45633506" name="Picture 45633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84810"/>
                    </a:xfrm>
                    <a:prstGeom prst="rect">
                      <a:avLst/>
                    </a:prstGeom>
                  </pic:spPr>
                </pic:pic>
              </a:graphicData>
            </a:graphic>
          </wp:inline>
        </w:drawing>
      </w:r>
    </w:p>
    <w:p w14:paraId="34D4EC35" w14:textId="677683B8" w:rsidR="0057125F" w:rsidRDefault="0057125F" w:rsidP="00655C19"/>
    <w:p w14:paraId="48A81B36" w14:textId="77777777" w:rsidR="0057125F" w:rsidRPr="00090176" w:rsidRDefault="0057125F" w:rsidP="00655C19"/>
    <w:p w14:paraId="519FCB7B" w14:textId="703DB9DD" w:rsidR="009C64F5" w:rsidRPr="00031F34" w:rsidRDefault="009C64F5" w:rsidP="00E56D49">
      <w:pPr>
        <w:rPr>
          <w:sz w:val="10"/>
          <w:szCs w:val="10"/>
        </w:rPr>
      </w:pPr>
    </w:p>
    <w:p w14:paraId="359B2405" w14:textId="076B0797" w:rsidR="00CC69BD" w:rsidRDefault="00031F34" w:rsidP="00571AD7">
      <w:pPr>
        <w:rPr>
          <w:b/>
          <w:bCs/>
          <w:u w:val="single"/>
        </w:rPr>
      </w:pPr>
      <w:r w:rsidRPr="00031F34">
        <w:rPr>
          <w:b/>
          <w:bCs/>
          <w:u w:val="single"/>
        </w:rPr>
        <w:t>Machine Learning Models</w:t>
      </w:r>
    </w:p>
    <w:p w14:paraId="300EE63A" w14:textId="46A305A7" w:rsidR="00C9416C" w:rsidRPr="00C9416C" w:rsidRDefault="00C9416C" w:rsidP="00571AD7">
      <w:pPr>
        <w:rPr>
          <w:b/>
          <w:bCs/>
          <w:sz w:val="10"/>
          <w:szCs w:val="10"/>
          <w:u w:val="single"/>
        </w:rPr>
      </w:pPr>
    </w:p>
    <w:p w14:paraId="771CB58D" w14:textId="2A59059A" w:rsidR="00C9416C" w:rsidRDefault="00C9416C" w:rsidP="00F15E06">
      <w:pPr>
        <w:pStyle w:val="ListParagraph"/>
        <w:numPr>
          <w:ilvl w:val="0"/>
          <w:numId w:val="8"/>
        </w:numPr>
        <w:rPr>
          <w:rFonts w:ascii="Times New Roman" w:eastAsia="Times New Roman" w:hAnsi="Times New Roman" w:cs="Times New Roman"/>
          <w:b/>
          <w:bCs/>
          <w:sz w:val="24"/>
          <w:szCs w:val="24"/>
        </w:rPr>
      </w:pPr>
      <w:r w:rsidRPr="00C9416C">
        <w:rPr>
          <w:rFonts w:ascii="Times New Roman" w:eastAsia="Times New Roman" w:hAnsi="Times New Roman" w:cs="Times New Roman"/>
          <w:b/>
          <w:bCs/>
          <w:sz w:val="24"/>
          <w:szCs w:val="24"/>
        </w:rPr>
        <w:t>Linear Regression</w:t>
      </w:r>
    </w:p>
    <w:p w14:paraId="3438BAE4" w14:textId="287F1AEF" w:rsidR="00C9416C" w:rsidRDefault="00C9416C" w:rsidP="00C9416C">
      <w:pPr>
        <w:ind w:left="360"/>
        <w:rPr>
          <w:b/>
          <w:bCs/>
        </w:rPr>
      </w:pPr>
      <w:r w:rsidRPr="00C9416C">
        <w:rPr>
          <w:b/>
          <w:bCs/>
          <w:noProof/>
        </w:rPr>
        <w:drawing>
          <wp:inline distT="0" distB="0" distL="0" distR="0" wp14:anchorId="5308B12C" wp14:editId="774D4A93">
            <wp:extent cx="5294258" cy="2969536"/>
            <wp:effectExtent l="0" t="0" r="1905" b="2540"/>
            <wp:docPr id="45633509" name="Picture 456335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09" name="Picture 45633509" descr="Graphical user interface, text, application, email&#10;&#10;Description automatically generated"/>
                    <pic:cNvPicPr/>
                  </pic:nvPicPr>
                  <pic:blipFill>
                    <a:blip r:embed="rId58"/>
                    <a:stretch>
                      <a:fillRect/>
                    </a:stretch>
                  </pic:blipFill>
                  <pic:spPr>
                    <a:xfrm>
                      <a:off x="0" y="0"/>
                      <a:ext cx="5308832" cy="2977711"/>
                    </a:xfrm>
                    <a:prstGeom prst="rect">
                      <a:avLst/>
                    </a:prstGeom>
                  </pic:spPr>
                </pic:pic>
              </a:graphicData>
            </a:graphic>
          </wp:inline>
        </w:drawing>
      </w:r>
    </w:p>
    <w:p w14:paraId="2F3914B9" w14:textId="65B8EAF4"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423B0077" w14:textId="6C8DA241" w:rsidR="00025DC9" w:rsidRDefault="00025DC9" w:rsidP="00C9416C">
      <w:pPr>
        <w:ind w:left="360"/>
        <w:rPr>
          <w:b/>
          <w:bCs/>
        </w:rPr>
      </w:pPr>
    </w:p>
    <w:p w14:paraId="7AB890C6" w14:textId="0C67FE36" w:rsidR="00025DC9" w:rsidRDefault="00025DC9" w:rsidP="0015516A">
      <w:pPr>
        <w:jc w:val="both"/>
      </w:pPr>
      <w:r w:rsidRPr="00AA50CC">
        <w:rPr>
          <w:b/>
          <w:bCs/>
        </w:rPr>
        <w:t>Result :</w:t>
      </w:r>
      <w:r>
        <w:t>The accuracy score of the Linear Regression is 31% and not the accurate model for the dataset.</w:t>
      </w:r>
    </w:p>
    <w:p w14:paraId="10968D54" w14:textId="77777777" w:rsidR="00025DC9" w:rsidRDefault="00025DC9" w:rsidP="00C9416C">
      <w:pPr>
        <w:ind w:left="360"/>
        <w:rPr>
          <w:b/>
          <w:bCs/>
        </w:rPr>
      </w:pPr>
    </w:p>
    <w:p w14:paraId="17B219AB" w14:textId="7428B9A3" w:rsidR="00C9416C" w:rsidRDefault="00025DC9" w:rsidP="00C9416C">
      <w:pPr>
        <w:ind w:left="360"/>
        <w:rPr>
          <w:b/>
          <w:bCs/>
        </w:rPr>
      </w:pPr>
      <w:r w:rsidRPr="00025DC9">
        <w:rPr>
          <w:b/>
          <w:bCs/>
          <w:noProof/>
        </w:rPr>
        <w:lastRenderedPageBreak/>
        <w:drawing>
          <wp:inline distT="0" distB="0" distL="0" distR="0" wp14:anchorId="783CCC63" wp14:editId="43BA21BC">
            <wp:extent cx="5125987" cy="3014803"/>
            <wp:effectExtent l="0" t="0" r="5080" b="0"/>
            <wp:docPr id="45633510" name="Picture 456335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0" name="Picture 45633510" descr="Text&#10;&#10;Description automatically generated"/>
                    <pic:cNvPicPr/>
                  </pic:nvPicPr>
                  <pic:blipFill>
                    <a:blip r:embed="rId59"/>
                    <a:stretch>
                      <a:fillRect/>
                    </a:stretch>
                  </pic:blipFill>
                  <pic:spPr>
                    <a:xfrm>
                      <a:off x="0" y="0"/>
                      <a:ext cx="5146210" cy="3026697"/>
                    </a:xfrm>
                    <a:prstGeom prst="rect">
                      <a:avLst/>
                    </a:prstGeom>
                  </pic:spPr>
                </pic:pic>
              </a:graphicData>
            </a:graphic>
          </wp:inline>
        </w:drawing>
      </w:r>
    </w:p>
    <w:p w14:paraId="596685F1" w14:textId="77777777" w:rsidR="0057125F" w:rsidRPr="00C9416C" w:rsidRDefault="0057125F" w:rsidP="00C9416C">
      <w:pPr>
        <w:ind w:left="360"/>
        <w:rPr>
          <w:b/>
          <w:bCs/>
        </w:rPr>
      </w:pPr>
    </w:p>
    <w:p w14:paraId="14CC4AA1" w14:textId="77777777" w:rsidR="001C3899" w:rsidRPr="001C3899" w:rsidRDefault="001C3899" w:rsidP="00571AD7">
      <w:pPr>
        <w:rPr>
          <w:b/>
          <w:bCs/>
          <w:sz w:val="10"/>
          <w:szCs w:val="10"/>
          <w:u w:val="single"/>
        </w:rPr>
      </w:pPr>
    </w:p>
    <w:p w14:paraId="0FD82147" w14:textId="4F184482" w:rsidR="00025DC9" w:rsidRDefault="00025DC9" w:rsidP="00F15E06">
      <w:pPr>
        <w:pStyle w:val="ListParagraph"/>
        <w:numPr>
          <w:ilvl w:val="0"/>
          <w:numId w:val="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 Tree</w:t>
      </w:r>
    </w:p>
    <w:p w14:paraId="71090FBB" w14:textId="03AD7757" w:rsidR="00025DC9" w:rsidRDefault="00025DC9" w:rsidP="00025DC9">
      <w:pPr>
        <w:pStyle w:val="ListParagraph"/>
        <w:rPr>
          <w:rFonts w:ascii="Times New Roman" w:eastAsia="Times New Roman" w:hAnsi="Times New Roman" w:cs="Times New Roman"/>
          <w:b/>
          <w:bCs/>
          <w:sz w:val="24"/>
          <w:szCs w:val="24"/>
        </w:rPr>
      </w:pPr>
    </w:p>
    <w:p w14:paraId="30C80891" w14:textId="1B34656E" w:rsidR="00025DC9" w:rsidRDefault="00025DC9" w:rsidP="00025DC9">
      <w:pPr>
        <w:pStyle w:val="ListParagraph"/>
        <w:rPr>
          <w:rFonts w:ascii="Times New Roman" w:eastAsia="Times New Roman" w:hAnsi="Times New Roman" w:cs="Times New Roman"/>
          <w:b/>
          <w:bCs/>
          <w:sz w:val="24"/>
          <w:szCs w:val="24"/>
        </w:rPr>
      </w:pPr>
      <w:r w:rsidRPr="00025DC9">
        <w:rPr>
          <w:rFonts w:ascii="Times New Roman" w:eastAsia="Times New Roman" w:hAnsi="Times New Roman" w:cs="Times New Roman"/>
          <w:b/>
          <w:bCs/>
          <w:noProof/>
          <w:sz w:val="24"/>
          <w:szCs w:val="24"/>
        </w:rPr>
        <w:drawing>
          <wp:inline distT="0" distB="0" distL="0" distR="0" wp14:anchorId="7199A798" wp14:editId="1F3512C8">
            <wp:extent cx="3467477" cy="3570094"/>
            <wp:effectExtent l="0" t="0" r="0" b="0"/>
            <wp:docPr id="45633511" name="Picture 456335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1" name="Picture 45633511" descr="Text&#10;&#10;Description automatically generated"/>
                    <pic:cNvPicPr/>
                  </pic:nvPicPr>
                  <pic:blipFill>
                    <a:blip r:embed="rId60"/>
                    <a:stretch>
                      <a:fillRect/>
                    </a:stretch>
                  </pic:blipFill>
                  <pic:spPr>
                    <a:xfrm>
                      <a:off x="0" y="0"/>
                      <a:ext cx="3483734" cy="3586832"/>
                    </a:xfrm>
                    <a:prstGeom prst="rect">
                      <a:avLst/>
                    </a:prstGeom>
                  </pic:spPr>
                </pic:pic>
              </a:graphicData>
            </a:graphic>
          </wp:inline>
        </w:drawing>
      </w:r>
    </w:p>
    <w:p w14:paraId="317CA24E" w14:textId="2D6A6F86"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4423EE60" w14:textId="77777777" w:rsidR="00BD5622" w:rsidRDefault="00BD5622" w:rsidP="00025DC9">
      <w:pPr>
        <w:pStyle w:val="ListParagraph"/>
        <w:rPr>
          <w:rFonts w:ascii="Times New Roman" w:eastAsia="Times New Roman" w:hAnsi="Times New Roman" w:cs="Times New Roman"/>
          <w:b/>
          <w:bCs/>
          <w:sz w:val="24"/>
          <w:szCs w:val="24"/>
        </w:rPr>
      </w:pPr>
    </w:p>
    <w:p w14:paraId="6ECA0898" w14:textId="39428CBF" w:rsidR="00025DC9" w:rsidRDefault="00025DC9" w:rsidP="00025DC9">
      <w:pPr>
        <w:pStyle w:val="ListParagraph"/>
        <w:rPr>
          <w:rFonts w:ascii="Times New Roman" w:eastAsia="Times New Roman" w:hAnsi="Times New Roman" w:cs="Times New Roman"/>
          <w:b/>
          <w:bCs/>
          <w:sz w:val="24"/>
          <w:szCs w:val="24"/>
        </w:rPr>
      </w:pPr>
    </w:p>
    <w:p w14:paraId="491E5719" w14:textId="4BF4BA7D" w:rsidR="00025DC9" w:rsidRDefault="00025DC9" w:rsidP="00025DC9">
      <w:pPr>
        <w:pStyle w:val="ListParagraph"/>
        <w:rPr>
          <w:rFonts w:ascii="Times New Roman" w:eastAsia="Times New Roman" w:hAnsi="Times New Roman" w:cs="Times New Roman"/>
          <w:b/>
          <w:bCs/>
          <w:sz w:val="24"/>
          <w:szCs w:val="24"/>
        </w:rPr>
      </w:pPr>
      <w:r w:rsidRPr="00025DC9">
        <w:rPr>
          <w:rFonts w:ascii="Times New Roman" w:eastAsia="Times New Roman" w:hAnsi="Times New Roman" w:cs="Times New Roman"/>
          <w:b/>
          <w:bCs/>
          <w:noProof/>
          <w:sz w:val="24"/>
          <w:szCs w:val="24"/>
        </w:rPr>
        <w:drawing>
          <wp:inline distT="0" distB="0" distL="0" distR="0" wp14:anchorId="77B7488A" wp14:editId="7F32690B">
            <wp:extent cx="4937546" cy="2507809"/>
            <wp:effectExtent l="0" t="0" r="3175" b="0"/>
            <wp:docPr id="45633512" name="Picture 456335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2" name="Picture 45633512" descr="Graphical user interface, text, application, email&#10;&#10;Description automatically generated"/>
                    <pic:cNvPicPr/>
                  </pic:nvPicPr>
                  <pic:blipFill>
                    <a:blip r:embed="rId61"/>
                    <a:stretch>
                      <a:fillRect/>
                    </a:stretch>
                  </pic:blipFill>
                  <pic:spPr>
                    <a:xfrm>
                      <a:off x="0" y="0"/>
                      <a:ext cx="4944710" cy="2511447"/>
                    </a:xfrm>
                    <a:prstGeom prst="rect">
                      <a:avLst/>
                    </a:prstGeom>
                  </pic:spPr>
                </pic:pic>
              </a:graphicData>
            </a:graphic>
          </wp:inline>
        </w:drawing>
      </w:r>
    </w:p>
    <w:p w14:paraId="6529A3BD" w14:textId="1845AFE5" w:rsidR="00025DC9" w:rsidRDefault="00025DC9" w:rsidP="0015516A">
      <w:pPr>
        <w:jc w:val="both"/>
      </w:pPr>
      <w:r w:rsidRPr="00AA50CC">
        <w:rPr>
          <w:b/>
          <w:bCs/>
        </w:rPr>
        <w:t>Result :</w:t>
      </w:r>
      <w:r>
        <w:t>The accuracy score of the Decision Tree is 60% and this is not the accurate model for the dataset.</w:t>
      </w:r>
    </w:p>
    <w:p w14:paraId="44799798" w14:textId="77777777" w:rsidR="00025DC9" w:rsidRDefault="00025DC9" w:rsidP="00025DC9"/>
    <w:p w14:paraId="6F94773E" w14:textId="0379953A" w:rsidR="00025DC9" w:rsidRDefault="00025DC9" w:rsidP="00025DC9">
      <w:pPr>
        <w:rPr>
          <w:b/>
          <w:bCs/>
        </w:rPr>
      </w:pPr>
      <w:r w:rsidRPr="00025DC9">
        <w:rPr>
          <w:b/>
          <w:bCs/>
          <w:noProof/>
        </w:rPr>
        <w:drawing>
          <wp:inline distT="0" distB="0" distL="0" distR="0" wp14:anchorId="4311EA35" wp14:editId="164CB843">
            <wp:extent cx="5943600" cy="2595880"/>
            <wp:effectExtent l="0" t="0" r="0" b="0"/>
            <wp:docPr id="45633513" name="Picture 456335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3" name="Picture 45633513" descr="Graphical user interface, text, application&#10;&#10;Description automatically generated"/>
                    <pic:cNvPicPr/>
                  </pic:nvPicPr>
                  <pic:blipFill>
                    <a:blip r:embed="rId62"/>
                    <a:stretch>
                      <a:fillRect/>
                    </a:stretch>
                  </pic:blipFill>
                  <pic:spPr>
                    <a:xfrm>
                      <a:off x="0" y="0"/>
                      <a:ext cx="5943600" cy="2595880"/>
                    </a:xfrm>
                    <a:prstGeom prst="rect">
                      <a:avLst/>
                    </a:prstGeom>
                  </pic:spPr>
                </pic:pic>
              </a:graphicData>
            </a:graphic>
          </wp:inline>
        </w:drawing>
      </w:r>
    </w:p>
    <w:p w14:paraId="3504826E" w14:textId="77777777" w:rsidR="00025DC9" w:rsidRPr="00025DC9" w:rsidRDefault="00025DC9" w:rsidP="00025DC9">
      <w:pPr>
        <w:rPr>
          <w:b/>
          <w:bCs/>
        </w:rPr>
      </w:pPr>
    </w:p>
    <w:p w14:paraId="2E79A608" w14:textId="4C48FF02" w:rsidR="00025DC9" w:rsidRDefault="00025DC9" w:rsidP="00025DC9">
      <w:pPr>
        <w:pStyle w:val="ListParagraph"/>
        <w:rPr>
          <w:rFonts w:ascii="Times New Roman" w:eastAsia="Times New Roman" w:hAnsi="Times New Roman" w:cs="Times New Roman"/>
          <w:b/>
          <w:bCs/>
          <w:sz w:val="24"/>
          <w:szCs w:val="24"/>
        </w:rPr>
      </w:pPr>
    </w:p>
    <w:p w14:paraId="74326089" w14:textId="1BB5CDCD" w:rsidR="00025DC9" w:rsidRPr="00025DC9" w:rsidRDefault="00025DC9" w:rsidP="00F15E06">
      <w:pPr>
        <w:pStyle w:val="ListParagraph"/>
        <w:numPr>
          <w:ilvl w:val="0"/>
          <w:numId w:val="8"/>
        </w:numPr>
        <w:rPr>
          <w:rFonts w:ascii="Times New Roman" w:eastAsia="Times New Roman" w:hAnsi="Times New Roman" w:cs="Times New Roman"/>
          <w:b/>
          <w:bCs/>
          <w:sz w:val="24"/>
          <w:szCs w:val="24"/>
        </w:rPr>
      </w:pPr>
      <w:r w:rsidRPr="00025DC9">
        <w:rPr>
          <w:rFonts w:ascii="Times New Roman" w:eastAsia="Times New Roman" w:hAnsi="Times New Roman" w:cs="Times New Roman"/>
          <w:b/>
          <w:bCs/>
          <w:sz w:val="24"/>
          <w:szCs w:val="24"/>
        </w:rPr>
        <w:t>Support Vector Regression</w:t>
      </w:r>
    </w:p>
    <w:p w14:paraId="10E857FA" w14:textId="3C83CFA3" w:rsidR="00025DC9" w:rsidRDefault="00025DC9" w:rsidP="00025DC9">
      <w:pPr>
        <w:pStyle w:val="ListParagraph"/>
        <w:rPr>
          <w:rFonts w:ascii="Times New Roman" w:eastAsia="Times New Roman" w:hAnsi="Times New Roman" w:cs="Times New Roman"/>
          <w:b/>
          <w:bCs/>
          <w:sz w:val="24"/>
          <w:szCs w:val="24"/>
        </w:rPr>
      </w:pPr>
    </w:p>
    <w:p w14:paraId="27C17470" w14:textId="156B647A" w:rsidR="00025DC9" w:rsidRDefault="00025DC9" w:rsidP="00025DC9">
      <w:pPr>
        <w:pStyle w:val="ListParagraph"/>
        <w:rPr>
          <w:rFonts w:ascii="Times New Roman" w:eastAsia="Times New Roman" w:hAnsi="Times New Roman" w:cs="Times New Roman"/>
          <w:b/>
          <w:bCs/>
          <w:sz w:val="24"/>
          <w:szCs w:val="24"/>
        </w:rPr>
      </w:pPr>
      <w:r w:rsidRPr="00025DC9">
        <w:rPr>
          <w:rFonts w:ascii="Times New Roman" w:eastAsia="Times New Roman" w:hAnsi="Times New Roman" w:cs="Times New Roman"/>
          <w:b/>
          <w:bCs/>
          <w:noProof/>
          <w:sz w:val="24"/>
          <w:szCs w:val="24"/>
        </w:rPr>
        <w:lastRenderedPageBreak/>
        <w:drawing>
          <wp:inline distT="0" distB="0" distL="0" distR="0" wp14:anchorId="4B335146" wp14:editId="7047AEB0">
            <wp:extent cx="5246827" cy="2281473"/>
            <wp:effectExtent l="0" t="0" r="0" b="5080"/>
            <wp:docPr id="45633514" name="Picture 456335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4" name="Picture 45633514" descr="Graphical user interface, text, application, email&#10;&#10;Description automatically generated"/>
                    <pic:cNvPicPr/>
                  </pic:nvPicPr>
                  <pic:blipFill>
                    <a:blip r:embed="rId63"/>
                    <a:stretch>
                      <a:fillRect/>
                    </a:stretch>
                  </pic:blipFill>
                  <pic:spPr>
                    <a:xfrm>
                      <a:off x="0" y="0"/>
                      <a:ext cx="5257466" cy="2286099"/>
                    </a:xfrm>
                    <a:prstGeom prst="rect">
                      <a:avLst/>
                    </a:prstGeom>
                  </pic:spPr>
                </pic:pic>
              </a:graphicData>
            </a:graphic>
          </wp:inline>
        </w:drawing>
      </w:r>
    </w:p>
    <w:p w14:paraId="53FA6380" w14:textId="1BEC212C" w:rsidR="00BD5622" w:rsidRP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4206BC5E" w14:textId="77777777" w:rsidR="00025DC9" w:rsidRDefault="00025DC9" w:rsidP="00025DC9">
      <w:pPr>
        <w:pStyle w:val="ListParagraph"/>
        <w:rPr>
          <w:rFonts w:ascii="Times New Roman" w:eastAsia="Times New Roman" w:hAnsi="Times New Roman" w:cs="Times New Roman"/>
          <w:b/>
          <w:bCs/>
          <w:sz w:val="24"/>
          <w:szCs w:val="24"/>
        </w:rPr>
      </w:pPr>
    </w:p>
    <w:p w14:paraId="15E8CDBE" w14:textId="0F9651F4" w:rsidR="00025DC9" w:rsidRDefault="00025DC9" w:rsidP="0015516A">
      <w:pPr>
        <w:jc w:val="both"/>
      </w:pPr>
      <w:r w:rsidRPr="00AA50CC">
        <w:rPr>
          <w:b/>
          <w:bCs/>
        </w:rPr>
        <w:t>Result :</w:t>
      </w:r>
      <w:r w:rsidR="002135EE">
        <w:rPr>
          <w:b/>
          <w:bCs/>
        </w:rPr>
        <w:t xml:space="preserve"> </w:t>
      </w:r>
      <w:r>
        <w:t>The accuracy score of the Support Vector Regression is 32% and this is not the accurate model for the dataset.</w:t>
      </w:r>
    </w:p>
    <w:p w14:paraId="36E12431" w14:textId="77777777" w:rsidR="00025DC9" w:rsidRDefault="00025DC9" w:rsidP="00025DC9"/>
    <w:p w14:paraId="36AC6746" w14:textId="763649D5" w:rsidR="00025DC9" w:rsidRDefault="00025DC9" w:rsidP="00025DC9">
      <w:r w:rsidRPr="00025DC9">
        <w:rPr>
          <w:noProof/>
        </w:rPr>
        <w:drawing>
          <wp:inline distT="0" distB="0" distL="0" distR="0" wp14:anchorId="0F7BC881" wp14:editId="0BAE2219">
            <wp:extent cx="5943600" cy="2840355"/>
            <wp:effectExtent l="0" t="0" r="0" b="4445"/>
            <wp:docPr id="45633515" name="Picture 456335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5" name="Picture 45633515" descr="Graphical user interface, text, application, email&#10;&#10;Description automatically generated"/>
                    <pic:cNvPicPr/>
                  </pic:nvPicPr>
                  <pic:blipFill>
                    <a:blip r:embed="rId64"/>
                    <a:stretch>
                      <a:fillRect/>
                    </a:stretch>
                  </pic:blipFill>
                  <pic:spPr>
                    <a:xfrm>
                      <a:off x="0" y="0"/>
                      <a:ext cx="5943600" cy="2840355"/>
                    </a:xfrm>
                    <a:prstGeom prst="rect">
                      <a:avLst/>
                    </a:prstGeom>
                  </pic:spPr>
                </pic:pic>
              </a:graphicData>
            </a:graphic>
          </wp:inline>
        </w:drawing>
      </w:r>
    </w:p>
    <w:p w14:paraId="336F76A8" w14:textId="77777777" w:rsidR="00025DC9" w:rsidRPr="0057125F" w:rsidRDefault="00025DC9" w:rsidP="0057125F">
      <w:pPr>
        <w:rPr>
          <w:b/>
          <w:bCs/>
        </w:rPr>
      </w:pPr>
    </w:p>
    <w:p w14:paraId="78A109B7" w14:textId="31541DE8" w:rsidR="00025DC9" w:rsidRDefault="00025DC9" w:rsidP="00F15E06">
      <w:pPr>
        <w:pStyle w:val="ListParagraph"/>
        <w:numPr>
          <w:ilvl w:val="0"/>
          <w:numId w:val="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andom Forest Regression</w:t>
      </w:r>
    </w:p>
    <w:p w14:paraId="3B3C0C5E" w14:textId="6B27288C" w:rsidR="00C16615" w:rsidRDefault="00C16615" w:rsidP="00025DC9">
      <w:pPr>
        <w:rPr>
          <w:b/>
          <w:bCs/>
        </w:rPr>
      </w:pPr>
      <w:r w:rsidRPr="00C16615">
        <w:rPr>
          <w:b/>
          <w:bCs/>
          <w:noProof/>
        </w:rPr>
        <w:lastRenderedPageBreak/>
        <w:drawing>
          <wp:inline distT="0" distB="0" distL="0" distR="0" wp14:anchorId="1A47F5CF" wp14:editId="55A2C825">
            <wp:extent cx="4191754" cy="3807511"/>
            <wp:effectExtent l="0" t="0" r="0" b="2540"/>
            <wp:docPr id="45633516" name="Picture 456335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6" name="Picture 45633516" descr="Graphical user interface, text, application, email&#10;&#10;Description automatically generated"/>
                    <pic:cNvPicPr/>
                  </pic:nvPicPr>
                  <pic:blipFill>
                    <a:blip r:embed="rId65"/>
                    <a:stretch>
                      <a:fillRect/>
                    </a:stretch>
                  </pic:blipFill>
                  <pic:spPr>
                    <a:xfrm>
                      <a:off x="0" y="0"/>
                      <a:ext cx="4208861" cy="3823050"/>
                    </a:xfrm>
                    <a:prstGeom prst="rect">
                      <a:avLst/>
                    </a:prstGeom>
                  </pic:spPr>
                </pic:pic>
              </a:graphicData>
            </a:graphic>
          </wp:inline>
        </w:drawing>
      </w:r>
    </w:p>
    <w:p w14:paraId="584B7C51" w14:textId="02FA684D"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50D636D3" w14:textId="77777777" w:rsidR="0057125F" w:rsidRDefault="0057125F" w:rsidP="00025DC9">
      <w:pPr>
        <w:rPr>
          <w:b/>
          <w:bCs/>
        </w:rPr>
      </w:pPr>
    </w:p>
    <w:p w14:paraId="49861ED4" w14:textId="4502190A" w:rsidR="00C16615" w:rsidRDefault="00C16615" w:rsidP="0015516A">
      <w:pPr>
        <w:jc w:val="both"/>
      </w:pPr>
      <w:r w:rsidRPr="00AA50CC">
        <w:rPr>
          <w:b/>
          <w:bCs/>
        </w:rPr>
        <w:t>Result :</w:t>
      </w:r>
      <w:r>
        <w:t>The accuracy score of the Random Forest Regression is 81% and as of now, this is the best performing model for the dataset.</w:t>
      </w:r>
    </w:p>
    <w:p w14:paraId="7C876D0B" w14:textId="77777777" w:rsidR="0057125F" w:rsidRDefault="0057125F" w:rsidP="0015516A">
      <w:pPr>
        <w:jc w:val="both"/>
      </w:pPr>
    </w:p>
    <w:p w14:paraId="641D4BB8" w14:textId="726F4C15" w:rsidR="00C16615" w:rsidRDefault="00C16615" w:rsidP="00025DC9">
      <w:pPr>
        <w:rPr>
          <w:b/>
          <w:bCs/>
        </w:rPr>
      </w:pPr>
      <w:r w:rsidRPr="00C16615">
        <w:rPr>
          <w:b/>
          <w:bCs/>
          <w:noProof/>
        </w:rPr>
        <w:drawing>
          <wp:inline distT="0" distB="0" distL="0" distR="0" wp14:anchorId="6DED65CE" wp14:editId="0C11CFFE">
            <wp:extent cx="4074059" cy="2210264"/>
            <wp:effectExtent l="0" t="0" r="3175" b="0"/>
            <wp:docPr id="45633517" name="Picture 456335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7" name="Picture 45633517" descr="Text&#10;&#10;Description automatically generated"/>
                    <pic:cNvPicPr/>
                  </pic:nvPicPr>
                  <pic:blipFill>
                    <a:blip r:embed="rId66"/>
                    <a:stretch>
                      <a:fillRect/>
                    </a:stretch>
                  </pic:blipFill>
                  <pic:spPr>
                    <a:xfrm>
                      <a:off x="0" y="0"/>
                      <a:ext cx="4105484" cy="2227313"/>
                    </a:xfrm>
                    <a:prstGeom prst="rect">
                      <a:avLst/>
                    </a:prstGeom>
                  </pic:spPr>
                </pic:pic>
              </a:graphicData>
            </a:graphic>
          </wp:inline>
        </w:drawing>
      </w:r>
    </w:p>
    <w:p w14:paraId="32C6C308" w14:textId="77777777" w:rsidR="0057125F" w:rsidRPr="00025DC9" w:rsidRDefault="0057125F" w:rsidP="00025DC9">
      <w:pPr>
        <w:rPr>
          <w:b/>
          <w:bCs/>
        </w:rPr>
      </w:pPr>
    </w:p>
    <w:p w14:paraId="4BDE0B06" w14:textId="325EC464" w:rsidR="001772D9" w:rsidRDefault="001C3899" w:rsidP="00F15E06">
      <w:pPr>
        <w:pStyle w:val="ListParagraph"/>
        <w:numPr>
          <w:ilvl w:val="0"/>
          <w:numId w:val="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adient Boosting Regressor</w:t>
      </w:r>
    </w:p>
    <w:p w14:paraId="10BA3200" w14:textId="1525D2CC" w:rsidR="001C3899" w:rsidRDefault="00C16615" w:rsidP="001C3899">
      <w:pPr>
        <w:ind w:left="360"/>
        <w:rPr>
          <w:b/>
          <w:bCs/>
        </w:rPr>
      </w:pPr>
      <w:r w:rsidRPr="00C16615">
        <w:rPr>
          <w:b/>
          <w:bCs/>
          <w:noProof/>
        </w:rPr>
        <w:lastRenderedPageBreak/>
        <w:drawing>
          <wp:inline distT="0" distB="0" distL="0" distR="0" wp14:anchorId="6CA5CFB5" wp14:editId="30ABE35B">
            <wp:extent cx="5943600" cy="2591435"/>
            <wp:effectExtent l="0" t="0" r="0" b="0"/>
            <wp:docPr id="45633518" name="Picture 456335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8" name="Picture 45633518" descr="Graphical user interface, text, application, email&#10;&#10;Description automatically generated"/>
                    <pic:cNvPicPr/>
                  </pic:nvPicPr>
                  <pic:blipFill>
                    <a:blip r:embed="rId67"/>
                    <a:stretch>
                      <a:fillRect/>
                    </a:stretch>
                  </pic:blipFill>
                  <pic:spPr>
                    <a:xfrm>
                      <a:off x="0" y="0"/>
                      <a:ext cx="5943600" cy="2591435"/>
                    </a:xfrm>
                    <a:prstGeom prst="rect">
                      <a:avLst/>
                    </a:prstGeom>
                  </pic:spPr>
                </pic:pic>
              </a:graphicData>
            </a:graphic>
          </wp:inline>
        </w:drawing>
      </w:r>
    </w:p>
    <w:p w14:paraId="6714949B" w14:textId="5B7FFB7B"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1C517C3C" w14:textId="77777777" w:rsidR="0057125F" w:rsidRDefault="0057125F" w:rsidP="001C3899">
      <w:pPr>
        <w:ind w:left="360"/>
        <w:rPr>
          <w:b/>
          <w:bCs/>
        </w:rPr>
      </w:pPr>
    </w:p>
    <w:p w14:paraId="73880E98" w14:textId="77777777" w:rsidR="00C16615" w:rsidRDefault="00C16615" w:rsidP="001C3899">
      <w:pPr>
        <w:ind w:left="360"/>
        <w:rPr>
          <w:b/>
          <w:bCs/>
        </w:rPr>
      </w:pPr>
    </w:p>
    <w:p w14:paraId="1B9BAA4B" w14:textId="2B2DF638" w:rsidR="00C16615" w:rsidRDefault="00C16615" w:rsidP="0015516A">
      <w:pPr>
        <w:jc w:val="both"/>
      </w:pPr>
      <w:r w:rsidRPr="00AA50CC">
        <w:rPr>
          <w:b/>
          <w:bCs/>
        </w:rPr>
        <w:t>Result :</w:t>
      </w:r>
      <w:r>
        <w:t>The accuracy score of the Gradient Boosting Regressor is 71% and this is a good performing model for the dataset.</w:t>
      </w:r>
    </w:p>
    <w:p w14:paraId="1D4B7D3D" w14:textId="74105E28" w:rsidR="00C16615" w:rsidRDefault="00C16615" w:rsidP="00C16615"/>
    <w:p w14:paraId="32F90BEF" w14:textId="7D17D9E4" w:rsidR="00C16615" w:rsidRDefault="00C16615" w:rsidP="00C16615">
      <w:r w:rsidRPr="00C16615">
        <w:rPr>
          <w:noProof/>
        </w:rPr>
        <w:drawing>
          <wp:inline distT="0" distB="0" distL="0" distR="0" wp14:anchorId="2B3EC978" wp14:editId="0AD27482">
            <wp:extent cx="5943600" cy="3226435"/>
            <wp:effectExtent l="0" t="0" r="0" b="0"/>
            <wp:docPr id="45633519" name="Picture 456335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19" name="Picture 45633519" descr="Text&#10;&#10;Description automatically generated"/>
                    <pic:cNvPicPr/>
                  </pic:nvPicPr>
                  <pic:blipFill>
                    <a:blip r:embed="rId68"/>
                    <a:stretch>
                      <a:fillRect/>
                    </a:stretch>
                  </pic:blipFill>
                  <pic:spPr>
                    <a:xfrm>
                      <a:off x="0" y="0"/>
                      <a:ext cx="5943600" cy="3226435"/>
                    </a:xfrm>
                    <a:prstGeom prst="rect">
                      <a:avLst/>
                    </a:prstGeom>
                  </pic:spPr>
                </pic:pic>
              </a:graphicData>
            </a:graphic>
          </wp:inline>
        </w:drawing>
      </w:r>
    </w:p>
    <w:p w14:paraId="170F06B4" w14:textId="77777777" w:rsidR="0057125F" w:rsidRDefault="0057125F" w:rsidP="00C16615"/>
    <w:p w14:paraId="5AEE054E" w14:textId="5E5781AA" w:rsidR="00C16615" w:rsidRDefault="00C16615" w:rsidP="00F15E06">
      <w:pPr>
        <w:pStyle w:val="ListParagraph"/>
        <w:numPr>
          <w:ilvl w:val="0"/>
          <w:numId w:val="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Gradient Boosting with </w:t>
      </w:r>
      <w:proofErr w:type="spellStart"/>
      <w:r>
        <w:rPr>
          <w:rFonts w:ascii="Times New Roman" w:eastAsia="Times New Roman" w:hAnsi="Times New Roman" w:cs="Times New Roman"/>
          <w:b/>
          <w:bCs/>
          <w:sz w:val="24"/>
          <w:szCs w:val="24"/>
        </w:rPr>
        <w:t>GridSearch</w:t>
      </w:r>
      <w:proofErr w:type="spellEnd"/>
    </w:p>
    <w:p w14:paraId="5E1633AB" w14:textId="409ABF9E" w:rsidR="00C16615" w:rsidRDefault="00C16615" w:rsidP="00C16615">
      <w:pPr>
        <w:ind w:left="360"/>
        <w:rPr>
          <w:b/>
          <w:bCs/>
        </w:rPr>
      </w:pPr>
      <w:r w:rsidRPr="00C16615">
        <w:rPr>
          <w:b/>
          <w:bCs/>
          <w:noProof/>
        </w:rPr>
        <w:lastRenderedPageBreak/>
        <w:drawing>
          <wp:inline distT="0" distB="0" distL="0" distR="0" wp14:anchorId="3017FCAB" wp14:editId="696DCF5E">
            <wp:extent cx="5277478" cy="3494638"/>
            <wp:effectExtent l="0" t="0" r="6350" b="0"/>
            <wp:docPr id="45633520" name="Picture 456335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0" name="Picture 45633520" descr="Graphical user interface, text, application, email&#10;&#10;Description automatically generated"/>
                    <pic:cNvPicPr/>
                  </pic:nvPicPr>
                  <pic:blipFill>
                    <a:blip r:embed="rId69"/>
                    <a:stretch>
                      <a:fillRect/>
                    </a:stretch>
                  </pic:blipFill>
                  <pic:spPr>
                    <a:xfrm>
                      <a:off x="0" y="0"/>
                      <a:ext cx="5288036" cy="3501629"/>
                    </a:xfrm>
                    <a:prstGeom prst="rect">
                      <a:avLst/>
                    </a:prstGeom>
                  </pic:spPr>
                </pic:pic>
              </a:graphicData>
            </a:graphic>
          </wp:inline>
        </w:drawing>
      </w:r>
    </w:p>
    <w:p w14:paraId="0BB5ED3D" w14:textId="59BF0B18" w:rsidR="00BD5622" w:rsidRDefault="00BD5622" w:rsidP="00BD5622">
      <w:pPr>
        <w:jc w:val="right"/>
        <w:rPr>
          <w:bCs/>
        </w:rPr>
      </w:pPr>
      <w:r w:rsidRPr="00BD5622">
        <w:rPr>
          <w:bCs/>
        </w:rPr>
        <w:t xml:space="preserve">(Done by </w:t>
      </w:r>
      <w:r>
        <w:rPr>
          <w:bCs/>
        </w:rPr>
        <w:t xml:space="preserve">Gautham </w:t>
      </w:r>
      <w:proofErr w:type="spellStart"/>
      <w:r>
        <w:rPr>
          <w:bCs/>
        </w:rPr>
        <w:t>Rajsimha</w:t>
      </w:r>
      <w:proofErr w:type="spellEnd"/>
      <w:r w:rsidRPr="00BD5622">
        <w:rPr>
          <w:bCs/>
        </w:rPr>
        <w:t>)</w:t>
      </w:r>
    </w:p>
    <w:p w14:paraId="0858BC43" w14:textId="77777777" w:rsidR="00BD5622" w:rsidRPr="00BD5622" w:rsidRDefault="00BD5622" w:rsidP="00BD5622">
      <w:pPr>
        <w:jc w:val="right"/>
        <w:rPr>
          <w:bCs/>
        </w:rPr>
      </w:pPr>
    </w:p>
    <w:p w14:paraId="0418F23F" w14:textId="3680D912" w:rsidR="00C16615" w:rsidRDefault="00C16615" w:rsidP="0015516A">
      <w:pPr>
        <w:jc w:val="both"/>
      </w:pPr>
      <w:r w:rsidRPr="00AA50CC">
        <w:rPr>
          <w:b/>
          <w:bCs/>
        </w:rPr>
        <w:t>Result :</w:t>
      </w:r>
      <w:r>
        <w:t xml:space="preserve">The accuracy score of the Gradient Boosting Regressor with </w:t>
      </w:r>
      <w:proofErr w:type="spellStart"/>
      <w:r>
        <w:t>GridSearch</w:t>
      </w:r>
      <w:proofErr w:type="spellEnd"/>
      <w:r>
        <w:t xml:space="preserve"> is 77% which is a significant improvement over traditional Gradient Boosting Regressor method and this is the second best performing model for the dataset.</w:t>
      </w:r>
    </w:p>
    <w:p w14:paraId="08144B6E" w14:textId="77777777" w:rsidR="0057125F" w:rsidRDefault="0057125F" w:rsidP="0015516A">
      <w:pPr>
        <w:jc w:val="both"/>
      </w:pPr>
    </w:p>
    <w:p w14:paraId="573E1D43" w14:textId="77777777" w:rsidR="00C16615" w:rsidRDefault="00C16615" w:rsidP="00C16615"/>
    <w:p w14:paraId="3FD31AD0" w14:textId="0D9E5DCE" w:rsidR="00C16615" w:rsidRDefault="00C16615" w:rsidP="00C16615">
      <w:pPr>
        <w:ind w:left="360"/>
        <w:rPr>
          <w:b/>
          <w:bCs/>
        </w:rPr>
      </w:pPr>
      <w:r w:rsidRPr="00C16615">
        <w:rPr>
          <w:b/>
          <w:bCs/>
          <w:noProof/>
        </w:rPr>
        <w:drawing>
          <wp:inline distT="0" distB="0" distL="0" distR="0" wp14:anchorId="1CAA6324" wp14:editId="788EFCA7">
            <wp:extent cx="5943600" cy="2594610"/>
            <wp:effectExtent l="0" t="0" r="0" b="0"/>
            <wp:docPr id="45633521" name="Picture 456335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1" name="Picture 45633521" descr="Graphical user interface, text, application, email&#10;&#10;Description automatically generated"/>
                    <pic:cNvPicPr/>
                  </pic:nvPicPr>
                  <pic:blipFill>
                    <a:blip r:embed="rId70"/>
                    <a:stretch>
                      <a:fillRect/>
                    </a:stretch>
                  </pic:blipFill>
                  <pic:spPr>
                    <a:xfrm>
                      <a:off x="0" y="0"/>
                      <a:ext cx="5943600" cy="2594610"/>
                    </a:xfrm>
                    <a:prstGeom prst="rect">
                      <a:avLst/>
                    </a:prstGeom>
                  </pic:spPr>
                </pic:pic>
              </a:graphicData>
            </a:graphic>
          </wp:inline>
        </w:drawing>
      </w:r>
    </w:p>
    <w:p w14:paraId="57FCE63C" w14:textId="1C19621E" w:rsidR="0057125F" w:rsidRDefault="0057125F" w:rsidP="002E76A3">
      <w:pPr>
        <w:rPr>
          <w:b/>
          <w:bCs/>
        </w:rPr>
      </w:pPr>
    </w:p>
    <w:p w14:paraId="14D5D5F8" w14:textId="77777777" w:rsidR="0057125F" w:rsidRDefault="0057125F" w:rsidP="00C16615">
      <w:pPr>
        <w:ind w:left="360"/>
        <w:rPr>
          <w:b/>
          <w:bCs/>
        </w:rPr>
      </w:pPr>
    </w:p>
    <w:p w14:paraId="3C0C8A6E" w14:textId="69CF74B3" w:rsidR="00C16615" w:rsidRDefault="0015516A" w:rsidP="0015516A">
      <w:pPr>
        <w:ind w:left="360"/>
        <w:jc w:val="center"/>
        <w:rPr>
          <w:b/>
          <w:bCs/>
          <w:sz w:val="28"/>
          <w:szCs w:val="28"/>
          <w:u w:val="single"/>
        </w:rPr>
      </w:pPr>
      <w:r w:rsidRPr="0015516A">
        <w:rPr>
          <w:b/>
          <w:bCs/>
          <w:sz w:val="28"/>
          <w:szCs w:val="28"/>
          <w:u w:val="single"/>
        </w:rPr>
        <w:t>Comparative Analysis and Performance Measurement</w:t>
      </w:r>
    </w:p>
    <w:p w14:paraId="56BCDF7A" w14:textId="77777777" w:rsidR="00BD5622" w:rsidRDefault="00BD5622" w:rsidP="0015516A">
      <w:pPr>
        <w:ind w:left="360"/>
        <w:jc w:val="center"/>
        <w:rPr>
          <w:b/>
          <w:bCs/>
          <w:sz w:val="28"/>
          <w:szCs w:val="28"/>
          <w:u w:val="single"/>
        </w:rPr>
      </w:pPr>
    </w:p>
    <w:p w14:paraId="11183C56" w14:textId="556EE029"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sidRPr="00BD5622">
        <w:rPr>
          <w:bCs/>
        </w:rPr>
        <w:t>)</w:t>
      </w:r>
    </w:p>
    <w:p w14:paraId="27D77E62" w14:textId="77777777" w:rsidR="00BD5622" w:rsidRDefault="00BD5622" w:rsidP="0015516A">
      <w:pPr>
        <w:ind w:left="360"/>
        <w:jc w:val="center"/>
        <w:rPr>
          <w:b/>
          <w:bCs/>
          <w:sz w:val="28"/>
          <w:szCs w:val="28"/>
          <w:u w:val="single"/>
        </w:rPr>
      </w:pPr>
    </w:p>
    <w:p w14:paraId="0869D642" w14:textId="77777777" w:rsidR="0057125F" w:rsidRDefault="0057125F" w:rsidP="0015516A">
      <w:pPr>
        <w:ind w:left="360"/>
        <w:jc w:val="center"/>
        <w:rPr>
          <w:b/>
          <w:bCs/>
          <w:sz w:val="28"/>
          <w:szCs w:val="28"/>
          <w:u w:val="single"/>
        </w:rPr>
      </w:pPr>
    </w:p>
    <w:p w14:paraId="3E7FDCA4" w14:textId="77777777" w:rsidR="0015516A" w:rsidRDefault="0015516A" w:rsidP="0015516A">
      <w:pPr>
        <w:ind w:left="360"/>
        <w:jc w:val="center"/>
        <w:rPr>
          <w:b/>
          <w:bCs/>
          <w:sz w:val="28"/>
          <w:szCs w:val="28"/>
          <w:u w:val="single"/>
        </w:rPr>
      </w:pPr>
    </w:p>
    <w:p w14:paraId="4BF47D89" w14:textId="4A405705" w:rsidR="0015516A" w:rsidRDefault="0015516A" w:rsidP="0057125F">
      <w:pPr>
        <w:ind w:left="360"/>
        <w:jc w:val="center"/>
        <w:rPr>
          <w:b/>
          <w:bCs/>
          <w:sz w:val="28"/>
          <w:szCs w:val="28"/>
          <w:u w:val="single"/>
        </w:rPr>
      </w:pPr>
      <w:r w:rsidRPr="0015516A">
        <w:rPr>
          <w:b/>
          <w:bCs/>
          <w:noProof/>
          <w:sz w:val="28"/>
          <w:szCs w:val="28"/>
          <w:u w:val="single"/>
        </w:rPr>
        <w:drawing>
          <wp:inline distT="0" distB="0" distL="0" distR="0" wp14:anchorId="0C4A49E6" wp14:editId="63774086">
            <wp:extent cx="4906978" cy="5860064"/>
            <wp:effectExtent l="0" t="0" r="0" b="0"/>
            <wp:docPr id="45633522" name="Picture 456335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2" name="Picture 45633522" descr="Text&#10;&#10;Description automatically generated with medium confidence"/>
                    <pic:cNvPicPr/>
                  </pic:nvPicPr>
                  <pic:blipFill>
                    <a:blip r:embed="rId71"/>
                    <a:stretch>
                      <a:fillRect/>
                    </a:stretch>
                  </pic:blipFill>
                  <pic:spPr>
                    <a:xfrm>
                      <a:off x="0" y="0"/>
                      <a:ext cx="4910930" cy="5864784"/>
                    </a:xfrm>
                    <a:prstGeom prst="rect">
                      <a:avLst/>
                    </a:prstGeom>
                  </pic:spPr>
                </pic:pic>
              </a:graphicData>
            </a:graphic>
          </wp:inline>
        </w:drawing>
      </w:r>
    </w:p>
    <w:p w14:paraId="215733AF" w14:textId="418AF40F" w:rsidR="0015516A" w:rsidRDefault="0015516A" w:rsidP="0015516A">
      <w:pPr>
        <w:ind w:left="360"/>
        <w:rPr>
          <w:b/>
          <w:bCs/>
          <w:sz w:val="28"/>
          <w:szCs w:val="28"/>
          <w:u w:val="single"/>
        </w:rPr>
      </w:pPr>
    </w:p>
    <w:p w14:paraId="0AC1AEC1" w14:textId="4359EAA5" w:rsidR="0015516A" w:rsidRDefault="0015516A" w:rsidP="0015516A">
      <w:pPr>
        <w:ind w:left="360"/>
        <w:rPr>
          <w:b/>
          <w:bCs/>
          <w:sz w:val="28"/>
          <w:szCs w:val="28"/>
          <w:u w:val="single"/>
        </w:rPr>
      </w:pPr>
    </w:p>
    <w:p w14:paraId="6B8B8F2F" w14:textId="6400F6B5" w:rsidR="0015516A" w:rsidRDefault="0015516A" w:rsidP="0015516A">
      <w:pPr>
        <w:ind w:left="360"/>
        <w:rPr>
          <w:b/>
          <w:bCs/>
          <w:sz w:val="28"/>
          <w:szCs w:val="28"/>
          <w:u w:val="single"/>
        </w:rPr>
      </w:pPr>
    </w:p>
    <w:p w14:paraId="140568AE" w14:textId="5455ECD4" w:rsidR="0015516A" w:rsidRDefault="0015516A" w:rsidP="0015516A">
      <w:pPr>
        <w:ind w:left="360"/>
        <w:rPr>
          <w:b/>
          <w:bCs/>
          <w:sz w:val="28"/>
          <w:szCs w:val="28"/>
          <w:u w:val="single"/>
        </w:rPr>
      </w:pPr>
      <w:r w:rsidRPr="0015516A">
        <w:rPr>
          <w:b/>
          <w:bCs/>
          <w:noProof/>
          <w:sz w:val="28"/>
          <w:szCs w:val="28"/>
          <w:u w:val="single"/>
        </w:rPr>
        <w:drawing>
          <wp:inline distT="0" distB="0" distL="0" distR="0" wp14:anchorId="4C4CE02E" wp14:editId="2BA754A2">
            <wp:extent cx="5943600" cy="4472940"/>
            <wp:effectExtent l="0" t="0" r="0" b="0"/>
            <wp:docPr id="45633523" name="Picture 456335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3" name="Picture 45633523" descr="Chart, bar chart&#10;&#10;Description automatically generated"/>
                    <pic:cNvPicPr/>
                  </pic:nvPicPr>
                  <pic:blipFill>
                    <a:blip r:embed="rId72"/>
                    <a:stretch>
                      <a:fillRect/>
                    </a:stretch>
                  </pic:blipFill>
                  <pic:spPr>
                    <a:xfrm>
                      <a:off x="0" y="0"/>
                      <a:ext cx="5943600" cy="4472940"/>
                    </a:xfrm>
                    <a:prstGeom prst="rect">
                      <a:avLst/>
                    </a:prstGeom>
                  </pic:spPr>
                </pic:pic>
              </a:graphicData>
            </a:graphic>
          </wp:inline>
        </w:drawing>
      </w:r>
    </w:p>
    <w:p w14:paraId="7F6B63D8" w14:textId="2159608E" w:rsidR="0015516A" w:rsidRDefault="0015516A" w:rsidP="0015516A">
      <w:pPr>
        <w:ind w:left="360"/>
        <w:rPr>
          <w:b/>
          <w:bCs/>
          <w:sz w:val="28"/>
          <w:szCs w:val="28"/>
          <w:u w:val="single"/>
        </w:rPr>
      </w:pPr>
    </w:p>
    <w:p w14:paraId="7CD9E2ED" w14:textId="53E4EF80" w:rsidR="0015516A" w:rsidRDefault="0015516A" w:rsidP="0015516A">
      <w:pPr>
        <w:ind w:left="360"/>
        <w:jc w:val="both"/>
      </w:pPr>
      <w:r>
        <w:t xml:space="preserve">Here, from the above graph, we can see that Random Forest Regression gives the best accuracy rate for the dataset with R2 score of 81%, followed by Gradient Boosting Regressor with </w:t>
      </w:r>
      <w:proofErr w:type="spellStart"/>
      <w:r>
        <w:t>GridSearch</w:t>
      </w:r>
      <w:proofErr w:type="spellEnd"/>
      <w:r>
        <w:t xml:space="preserve"> with an accuracy rate of 77%. The worst performing model in this case is Linear Regression with an accuracy rate of 31% which does not provide an accurate fit for the given dataset. </w:t>
      </w:r>
    </w:p>
    <w:p w14:paraId="56F01866" w14:textId="78C95A32" w:rsidR="0015516A" w:rsidRDefault="0015516A" w:rsidP="0015516A">
      <w:pPr>
        <w:ind w:left="360"/>
        <w:jc w:val="both"/>
      </w:pPr>
      <w:r>
        <w:t xml:space="preserve">The better model can be </w:t>
      </w:r>
      <w:proofErr w:type="spellStart"/>
      <w:r>
        <w:t>choosed</w:t>
      </w:r>
      <w:proofErr w:type="spellEnd"/>
      <w:r>
        <w:t xml:space="preserve"> based on how close the mean square error (MSE) value is to 0. In the above applied machine learning models, it is evident that Random Forest Regressor has the lowest mean squared error and its close to 0 than any other models. </w:t>
      </w:r>
    </w:p>
    <w:p w14:paraId="1514B854" w14:textId="77777777" w:rsidR="0015516A" w:rsidRPr="0015516A" w:rsidRDefault="0015516A" w:rsidP="0015516A">
      <w:pPr>
        <w:ind w:left="360"/>
      </w:pPr>
    </w:p>
    <w:p w14:paraId="2C244A90" w14:textId="1A29326F" w:rsidR="00FF403F" w:rsidRDefault="00FF403F" w:rsidP="00F451EE">
      <w:pPr>
        <w:rPr>
          <w:noProof/>
        </w:rPr>
      </w:pPr>
    </w:p>
    <w:p w14:paraId="39809C0C" w14:textId="5F4D536D" w:rsidR="002135EE" w:rsidRDefault="002135EE" w:rsidP="00F451EE">
      <w:pPr>
        <w:rPr>
          <w:b/>
          <w:bCs/>
        </w:rPr>
      </w:pPr>
    </w:p>
    <w:p w14:paraId="3486784E" w14:textId="25C21DE8" w:rsidR="0057125F" w:rsidRDefault="0057125F" w:rsidP="00F451EE">
      <w:pPr>
        <w:rPr>
          <w:b/>
          <w:bCs/>
        </w:rPr>
      </w:pPr>
    </w:p>
    <w:p w14:paraId="48C432EC" w14:textId="29E25C68" w:rsidR="0057125F" w:rsidRDefault="0057125F" w:rsidP="00F451EE">
      <w:pPr>
        <w:rPr>
          <w:b/>
          <w:bCs/>
        </w:rPr>
      </w:pPr>
    </w:p>
    <w:p w14:paraId="6BFFBEFF" w14:textId="4D4F25D6" w:rsidR="0057125F" w:rsidRDefault="0057125F" w:rsidP="00F451EE">
      <w:pPr>
        <w:rPr>
          <w:b/>
          <w:bCs/>
        </w:rPr>
      </w:pPr>
    </w:p>
    <w:p w14:paraId="706B5D7A" w14:textId="77777777" w:rsidR="0057125F" w:rsidRDefault="0057125F" w:rsidP="00F451EE">
      <w:pPr>
        <w:rPr>
          <w:b/>
          <w:bCs/>
        </w:rPr>
      </w:pPr>
    </w:p>
    <w:p w14:paraId="650615E9" w14:textId="61EE103F" w:rsidR="003257D3" w:rsidRDefault="00FF403F" w:rsidP="00F451EE">
      <w:pPr>
        <w:rPr>
          <w:b/>
          <w:bCs/>
        </w:rPr>
      </w:pPr>
      <w:r>
        <w:rPr>
          <w:b/>
          <w:bCs/>
        </w:rPr>
        <w:t xml:space="preserve">Actual </w:t>
      </w:r>
      <w:r w:rsidR="002135EE">
        <w:rPr>
          <w:b/>
          <w:bCs/>
        </w:rPr>
        <w:t xml:space="preserve">Average </w:t>
      </w:r>
      <w:r>
        <w:rPr>
          <w:b/>
          <w:bCs/>
        </w:rPr>
        <w:t xml:space="preserve">Rating </w:t>
      </w:r>
      <w:r w:rsidR="002135EE">
        <w:rPr>
          <w:b/>
          <w:bCs/>
        </w:rPr>
        <w:t xml:space="preserve">value </w:t>
      </w:r>
      <w:r>
        <w:rPr>
          <w:b/>
          <w:bCs/>
        </w:rPr>
        <w:t xml:space="preserve">prediction after applying Random </w:t>
      </w:r>
      <w:r w:rsidR="002135EE">
        <w:rPr>
          <w:b/>
          <w:bCs/>
        </w:rPr>
        <w:t>F</w:t>
      </w:r>
      <w:r>
        <w:rPr>
          <w:b/>
          <w:bCs/>
        </w:rPr>
        <w:t xml:space="preserve">orest </w:t>
      </w:r>
      <w:r w:rsidR="002135EE">
        <w:rPr>
          <w:b/>
          <w:bCs/>
        </w:rPr>
        <w:t>R</w:t>
      </w:r>
      <w:r>
        <w:rPr>
          <w:b/>
          <w:bCs/>
        </w:rPr>
        <w:t>egression:</w:t>
      </w:r>
    </w:p>
    <w:p w14:paraId="04F235B4" w14:textId="77777777" w:rsidR="0057125F" w:rsidRDefault="0057125F" w:rsidP="00F451EE">
      <w:pPr>
        <w:rPr>
          <w:b/>
          <w:bCs/>
        </w:rPr>
      </w:pPr>
    </w:p>
    <w:p w14:paraId="5B257A2C" w14:textId="747FCB6D" w:rsidR="002135EE" w:rsidRDefault="002135EE" w:rsidP="00F451EE">
      <w:pPr>
        <w:rPr>
          <w:b/>
          <w:bCs/>
        </w:rPr>
      </w:pPr>
      <w:r w:rsidRPr="002135EE">
        <w:rPr>
          <w:b/>
          <w:bCs/>
          <w:noProof/>
        </w:rPr>
        <w:drawing>
          <wp:inline distT="0" distB="0" distL="0" distR="0" wp14:anchorId="29BA3A1A" wp14:editId="6AC3CC41">
            <wp:extent cx="5943600" cy="2569845"/>
            <wp:effectExtent l="0" t="0" r="0" b="0"/>
            <wp:docPr id="45633524" name="Picture 456335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4" name="Picture 45633524" descr="Text&#10;&#10;Description automatically generated"/>
                    <pic:cNvPicPr/>
                  </pic:nvPicPr>
                  <pic:blipFill>
                    <a:blip r:embed="rId73"/>
                    <a:stretch>
                      <a:fillRect/>
                    </a:stretch>
                  </pic:blipFill>
                  <pic:spPr>
                    <a:xfrm>
                      <a:off x="0" y="0"/>
                      <a:ext cx="5943600" cy="2569845"/>
                    </a:xfrm>
                    <a:prstGeom prst="rect">
                      <a:avLst/>
                    </a:prstGeom>
                  </pic:spPr>
                </pic:pic>
              </a:graphicData>
            </a:graphic>
          </wp:inline>
        </w:drawing>
      </w:r>
    </w:p>
    <w:p w14:paraId="79809C59" w14:textId="3A6FFDF2" w:rsidR="00813C78" w:rsidRDefault="002135EE" w:rsidP="00F451EE">
      <w:pPr>
        <w:rPr>
          <w:b/>
          <w:bCs/>
        </w:rPr>
      </w:pPr>
      <w:r w:rsidRPr="002135EE">
        <w:rPr>
          <w:b/>
          <w:bCs/>
          <w:noProof/>
        </w:rPr>
        <w:drawing>
          <wp:inline distT="0" distB="0" distL="0" distR="0" wp14:anchorId="08694F93" wp14:editId="46E781EB">
            <wp:extent cx="4155541" cy="3933111"/>
            <wp:effectExtent l="0" t="0" r="0" b="4445"/>
            <wp:docPr id="45633525" name="Picture 456335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525" name="Picture 45633525" descr="Chart, bar chart&#10;&#10;Description automatically generated"/>
                    <pic:cNvPicPr/>
                  </pic:nvPicPr>
                  <pic:blipFill>
                    <a:blip r:embed="rId74"/>
                    <a:stretch>
                      <a:fillRect/>
                    </a:stretch>
                  </pic:blipFill>
                  <pic:spPr>
                    <a:xfrm>
                      <a:off x="0" y="0"/>
                      <a:ext cx="4175270" cy="3951784"/>
                    </a:xfrm>
                    <a:prstGeom prst="rect">
                      <a:avLst/>
                    </a:prstGeom>
                  </pic:spPr>
                </pic:pic>
              </a:graphicData>
            </a:graphic>
          </wp:inline>
        </w:drawing>
      </w:r>
    </w:p>
    <w:p w14:paraId="7F92DD4F" w14:textId="77777777" w:rsidR="002E76A3" w:rsidRDefault="002E76A3" w:rsidP="00F451EE">
      <w:pPr>
        <w:rPr>
          <w:b/>
          <w:bCs/>
        </w:rPr>
      </w:pPr>
    </w:p>
    <w:p w14:paraId="1A0C8C69" w14:textId="26D62D1B" w:rsidR="00F451EE" w:rsidRDefault="00AA50CC" w:rsidP="002135EE">
      <w:pPr>
        <w:jc w:val="center"/>
        <w:rPr>
          <w:b/>
          <w:bCs/>
          <w:sz w:val="28"/>
          <w:szCs w:val="28"/>
          <w:u w:val="single"/>
        </w:rPr>
      </w:pPr>
      <w:r w:rsidRPr="002135EE">
        <w:rPr>
          <w:b/>
          <w:bCs/>
          <w:sz w:val="28"/>
          <w:szCs w:val="28"/>
          <w:u w:val="single"/>
        </w:rPr>
        <w:lastRenderedPageBreak/>
        <w:t xml:space="preserve">Conclusion </w:t>
      </w:r>
    </w:p>
    <w:p w14:paraId="018D19DD" w14:textId="40410E25" w:rsidR="00BD5622" w:rsidRPr="00BD5622" w:rsidRDefault="00BD5622" w:rsidP="00BD5622">
      <w:pPr>
        <w:jc w:val="right"/>
        <w:rPr>
          <w:bCs/>
        </w:rPr>
      </w:pPr>
      <w:r w:rsidRPr="00BD5622">
        <w:rPr>
          <w:bCs/>
        </w:rPr>
        <w:t xml:space="preserve">(Done by </w:t>
      </w:r>
      <w:proofErr w:type="spellStart"/>
      <w:r w:rsidRPr="00BD5622">
        <w:rPr>
          <w:bCs/>
        </w:rPr>
        <w:t>Sushmit</w:t>
      </w:r>
      <w:r w:rsidR="002E76A3">
        <w:rPr>
          <w:bCs/>
        </w:rPr>
        <w:t>h</w:t>
      </w:r>
      <w:r w:rsidRPr="00BD5622">
        <w:rPr>
          <w:bCs/>
        </w:rPr>
        <w:t>a</w:t>
      </w:r>
      <w:proofErr w:type="spellEnd"/>
      <w:r>
        <w:rPr>
          <w:bCs/>
        </w:rPr>
        <w:t xml:space="preserve"> </w:t>
      </w:r>
      <w:proofErr w:type="spellStart"/>
      <w:r>
        <w:rPr>
          <w:bCs/>
        </w:rPr>
        <w:t>Jogula</w:t>
      </w:r>
      <w:proofErr w:type="spellEnd"/>
      <w:r>
        <w:rPr>
          <w:bCs/>
        </w:rPr>
        <w:t xml:space="preserve"> &amp; Gautham </w:t>
      </w:r>
      <w:proofErr w:type="spellStart"/>
      <w:r>
        <w:rPr>
          <w:bCs/>
        </w:rPr>
        <w:t>Rajsimha</w:t>
      </w:r>
      <w:proofErr w:type="spellEnd"/>
      <w:r w:rsidRPr="00BD5622">
        <w:rPr>
          <w:bCs/>
        </w:rPr>
        <w:t>)</w:t>
      </w:r>
    </w:p>
    <w:p w14:paraId="1958169F" w14:textId="77777777" w:rsidR="00813C78" w:rsidRDefault="00813C78" w:rsidP="002135EE">
      <w:pPr>
        <w:jc w:val="center"/>
        <w:rPr>
          <w:b/>
          <w:bCs/>
          <w:sz w:val="28"/>
          <w:szCs w:val="28"/>
          <w:u w:val="single"/>
        </w:rPr>
      </w:pPr>
    </w:p>
    <w:p w14:paraId="0413A007" w14:textId="77777777" w:rsidR="002135EE" w:rsidRPr="002135EE" w:rsidRDefault="002135EE" w:rsidP="002135EE">
      <w:pPr>
        <w:jc w:val="center"/>
        <w:rPr>
          <w:b/>
          <w:bCs/>
          <w:sz w:val="10"/>
          <w:szCs w:val="10"/>
          <w:u w:val="single"/>
        </w:rPr>
      </w:pPr>
    </w:p>
    <w:p w14:paraId="7FEED9CC" w14:textId="4964E25B" w:rsidR="002135EE" w:rsidRDefault="002135EE" w:rsidP="002135EE">
      <w:pPr>
        <w:ind w:left="360"/>
        <w:jc w:val="both"/>
      </w:pPr>
      <w:r>
        <w:t xml:space="preserve">Here, after applying all the models, we can see that Random Forest Regression gives the best accuracy rate for the dataset with R2 score of 81%, followed by Gradient Boosting Regressor with </w:t>
      </w:r>
      <w:proofErr w:type="spellStart"/>
      <w:r>
        <w:t>GridSearch</w:t>
      </w:r>
      <w:proofErr w:type="spellEnd"/>
      <w:r>
        <w:t xml:space="preserve"> with an accuracy rate of 77%. The worst performing model in this case is Linear Regression with an accuracy rate of 31% which does not provide an accurate fit for the given dataset. </w:t>
      </w:r>
    </w:p>
    <w:p w14:paraId="2A335858" w14:textId="19547D9A" w:rsidR="00AE32AB" w:rsidRDefault="002135EE" w:rsidP="002135EE">
      <w:pPr>
        <w:ind w:left="360"/>
        <w:jc w:val="both"/>
      </w:pPr>
      <w:r>
        <w:t xml:space="preserve">The better model can be </w:t>
      </w:r>
      <w:proofErr w:type="spellStart"/>
      <w:r>
        <w:t>choosed</w:t>
      </w:r>
      <w:proofErr w:type="spellEnd"/>
      <w:r>
        <w:t xml:space="preserve"> based on how close the mean square error (MSE) value is to 0. In the above applied machine learning models, it is evident that Random Forest Regressor has the lowest mean squared error and its close to 0 than any other models. </w:t>
      </w:r>
    </w:p>
    <w:p w14:paraId="59634660" w14:textId="77777777" w:rsidR="002135EE" w:rsidRPr="002135EE" w:rsidRDefault="002135EE" w:rsidP="002135EE">
      <w:pPr>
        <w:ind w:left="360"/>
        <w:jc w:val="both"/>
        <w:rPr>
          <w:sz w:val="10"/>
          <w:szCs w:val="10"/>
        </w:rPr>
      </w:pPr>
    </w:p>
    <w:p w14:paraId="72D455E7" w14:textId="2BEF1F73" w:rsidR="000E5B5E" w:rsidRDefault="002135EE" w:rsidP="002135EE">
      <w:pPr>
        <w:ind w:firstLine="360"/>
        <w:jc w:val="both"/>
      </w:pPr>
      <w:r>
        <w:t>Insights that can be generated from this study are:</w:t>
      </w:r>
    </w:p>
    <w:p w14:paraId="0AE2296E" w14:textId="189152F1" w:rsidR="000E5B5E" w:rsidRDefault="002135EE" w:rsidP="00F15E06">
      <w:pPr>
        <w:pStyle w:val="ListParagraph"/>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is and Rome are the top 2 most popular cities in Europe for restaurant business.</w:t>
      </w:r>
    </w:p>
    <w:p w14:paraId="28E0F235" w14:textId="3644BDFD" w:rsidR="002C076C" w:rsidRDefault="002135EE" w:rsidP="00F15E06">
      <w:pPr>
        <w:pStyle w:val="ListParagraph"/>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13C78">
        <w:rPr>
          <w:rFonts w:ascii="Times New Roman" w:eastAsia="Times New Roman" w:hAnsi="Times New Roman" w:cs="Times New Roman"/>
          <w:sz w:val="24"/>
          <w:szCs w:val="24"/>
        </w:rPr>
        <w:t xml:space="preserve">five most favorite cuisines liked by Europeans are Italian, European, Mediterranean, Pizza, and Café. </w:t>
      </w:r>
    </w:p>
    <w:p w14:paraId="27DCE88F" w14:textId="2ACAAF66" w:rsidR="00FB72DB" w:rsidRDefault="00813C78" w:rsidP="00F15E06">
      <w:pPr>
        <w:pStyle w:val="ListParagraph"/>
        <w:numPr>
          <w:ilvl w:val="0"/>
          <w:numId w:val="9"/>
        </w:numPr>
        <w:jc w:val="both"/>
        <w:rPr>
          <w:rFonts w:ascii="Times New Roman" w:eastAsia="Times New Roman" w:hAnsi="Times New Roman" w:cs="Times New Roman"/>
          <w:sz w:val="24"/>
          <w:szCs w:val="24"/>
        </w:rPr>
      </w:pPr>
      <w:r>
        <w:rPr>
          <w:rFonts w:ascii="Times New Roman" w:hAnsi="Times New Roman" w:cs="Times New Roman"/>
          <w:noProof/>
          <w:sz w:val="24"/>
          <w:szCs w:val="24"/>
        </w:rPr>
        <w:t xml:space="preserve">The </w:t>
      </w:r>
      <w:r w:rsidRPr="009E06E8">
        <w:rPr>
          <w:rFonts w:ascii="Times New Roman" w:hAnsi="Times New Roman" w:cs="Times New Roman"/>
          <w:noProof/>
          <w:sz w:val="24"/>
          <w:szCs w:val="24"/>
        </w:rPr>
        <w:t>Province of Frosinone and North Ayrshire single-handedly dominate the entire restaurant business amongst all the provinces with more spending</w:t>
      </w:r>
      <w:r>
        <w:rPr>
          <w:rFonts w:ascii="Times New Roman" w:hAnsi="Times New Roman" w:cs="Times New Roman"/>
          <w:noProof/>
          <w:sz w:val="24"/>
          <w:szCs w:val="24"/>
        </w:rPr>
        <w:t xml:space="preserve">. </w:t>
      </w:r>
    </w:p>
    <w:p w14:paraId="0D818734" w14:textId="373E7DE5" w:rsidR="00621BAD" w:rsidRDefault="00813C78" w:rsidP="00F15E06">
      <w:pPr>
        <w:pStyle w:val="ListParagraph"/>
        <w:numPr>
          <w:ilvl w:val="0"/>
          <w:numId w:val="9"/>
        </w:numPr>
        <w:jc w:val="both"/>
        <w:rPr>
          <w:rFonts w:ascii="Times New Roman" w:eastAsia="Times New Roman" w:hAnsi="Times New Roman" w:cs="Times New Roman"/>
          <w:sz w:val="24"/>
          <w:szCs w:val="24"/>
        </w:rPr>
      </w:pPr>
      <w:r>
        <w:rPr>
          <w:rFonts w:ascii="Times New Roman" w:hAnsi="Times New Roman" w:cs="Times New Roman"/>
          <w:noProof/>
          <w:sz w:val="24"/>
          <w:szCs w:val="24"/>
        </w:rPr>
        <w:t xml:space="preserve">The regions of Lazio, Lombardy, and Tuscany have the customers actively giving most number of rating values in their reviews. </w:t>
      </w:r>
    </w:p>
    <w:p w14:paraId="73709E7B" w14:textId="30D748FD" w:rsidR="00813C78" w:rsidRDefault="00813C78" w:rsidP="00F15E06">
      <w:pPr>
        <w:pStyle w:val="ListParagraph"/>
        <w:numPr>
          <w:ilvl w:val="0"/>
          <w:numId w:val="9"/>
        </w:numPr>
        <w:jc w:val="both"/>
        <w:rPr>
          <w:rFonts w:ascii="Times New Roman" w:eastAsia="Times New Roman" w:hAnsi="Times New Roman" w:cs="Times New Roman"/>
          <w:sz w:val="24"/>
          <w:szCs w:val="24"/>
        </w:rPr>
      </w:pPr>
      <w:r>
        <w:rPr>
          <w:rFonts w:ascii="Times New Roman" w:hAnsi="Times New Roman" w:cs="Times New Roman"/>
          <w:noProof/>
          <w:sz w:val="24"/>
          <w:szCs w:val="24"/>
        </w:rPr>
        <w:t>Italy is the destination for highly awarded and prestigious restaurants all across Europe followed by England.</w:t>
      </w:r>
    </w:p>
    <w:p w14:paraId="716A68A5" w14:textId="5AB0E973" w:rsidR="004E741A" w:rsidRDefault="00813C78" w:rsidP="00F15E06">
      <w:pPr>
        <w:pStyle w:val="ListParagraph"/>
        <w:numPr>
          <w:ilvl w:val="0"/>
          <w:numId w:val="9"/>
        </w:numPr>
        <w:jc w:val="both"/>
        <w:rPr>
          <w:rFonts w:ascii="Times New Roman" w:eastAsia="Times New Roman" w:hAnsi="Times New Roman" w:cs="Times New Roman"/>
          <w:sz w:val="24"/>
          <w:szCs w:val="24"/>
        </w:rPr>
      </w:pPr>
      <w:r w:rsidRPr="00813C78">
        <w:rPr>
          <w:rFonts w:ascii="Times New Roman" w:hAnsi="Times New Roman" w:cs="Times New Roman"/>
          <w:noProof/>
          <w:sz w:val="24"/>
          <w:szCs w:val="24"/>
        </w:rPr>
        <w:t xml:space="preserve">The best ratings are for Fine Dining restaurants closely followed by Deli restaurants. It is to be noted here that Quick Bites restaurants have the least rating values. </w:t>
      </w:r>
    </w:p>
    <w:p w14:paraId="4FF8C1E2" w14:textId="73D01B33" w:rsidR="00813C78" w:rsidRPr="00813C78" w:rsidRDefault="00813C78" w:rsidP="00F15E06">
      <w:pPr>
        <w:pStyle w:val="ListParagraph"/>
        <w:numPr>
          <w:ilvl w:val="0"/>
          <w:numId w:val="9"/>
        </w:numPr>
        <w:jc w:val="both"/>
        <w:rPr>
          <w:rFonts w:ascii="Times New Roman" w:eastAsia="Times New Roman" w:hAnsi="Times New Roman" w:cs="Times New Roman"/>
          <w:sz w:val="24"/>
          <w:szCs w:val="24"/>
        </w:rPr>
      </w:pPr>
      <w:r>
        <w:rPr>
          <w:rFonts w:ascii="Times New Roman" w:hAnsi="Times New Roman" w:cs="Times New Roman"/>
          <w:noProof/>
          <w:sz w:val="24"/>
          <w:szCs w:val="24"/>
        </w:rPr>
        <w:t>Mid-range restaurants are dominating the restaurant business scene in all the European countries followed by Cheap Eats restaurants.</w:t>
      </w:r>
    </w:p>
    <w:p w14:paraId="11B070BC" w14:textId="7565823C" w:rsidR="00813C78" w:rsidRPr="00813C78" w:rsidRDefault="00813C78" w:rsidP="00F15E06">
      <w:pPr>
        <w:pStyle w:val="ListParagraph"/>
        <w:numPr>
          <w:ilvl w:val="0"/>
          <w:numId w:val="9"/>
        </w:numPr>
        <w:jc w:val="both"/>
        <w:rPr>
          <w:rFonts w:ascii="Times New Roman" w:eastAsia="Times New Roman" w:hAnsi="Times New Roman" w:cs="Times New Roman"/>
          <w:sz w:val="24"/>
          <w:szCs w:val="24"/>
        </w:rPr>
      </w:pPr>
      <w:r>
        <w:rPr>
          <w:rFonts w:ascii="Times New Roman" w:hAnsi="Times New Roman" w:cs="Times New Roman"/>
          <w:sz w:val="24"/>
          <w:szCs w:val="24"/>
        </w:rPr>
        <w:t>Dinner and lunch are the predominant meal types across European restaurants.</w:t>
      </w:r>
    </w:p>
    <w:p w14:paraId="720191A7" w14:textId="600791A6" w:rsidR="00813C78" w:rsidRPr="00813C78" w:rsidRDefault="00813C78" w:rsidP="00F15E06">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N</w:t>
      </w:r>
      <w:r w:rsidRPr="00813C78">
        <w:rPr>
          <w:rFonts w:ascii="Times New Roman" w:hAnsi="Times New Roman" w:cs="Times New Roman"/>
          <w:sz w:val="24"/>
          <w:szCs w:val="24"/>
        </w:rPr>
        <w:t xml:space="preserve">umber of reviews is directly proportional to the number of days the restaurant is open in a week. That is, a restaurant that is open all the days in a week receives more number of customers, hence more number of reviews, when compared to restaurants which are not open all days in a week. </w:t>
      </w:r>
    </w:p>
    <w:p w14:paraId="52421BFA" w14:textId="77777777" w:rsidR="00813C78" w:rsidRPr="00813C78" w:rsidRDefault="00813C78" w:rsidP="00813C78">
      <w:pPr>
        <w:pStyle w:val="ListParagraph"/>
        <w:jc w:val="both"/>
        <w:rPr>
          <w:rFonts w:ascii="Times New Roman" w:eastAsia="Times New Roman" w:hAnsi="Times New Roman" w:cs="Times New Roman"/>
          <w:sz w:val="24"/>
          <w:szCs w:val="24"/>
        </w:rPr>
      </w:pPr>
    </w:p>
    <w:p w14:paraId="1E40617A" w14:textId="61A71B68" w:rsidR="004E741A" w:rsidRDefault="004E741A" w:rsidP="004E741A">
      <w:pPr>
        <w:ind w:left="360"/>
        <w:jc w:val="both"/>
      </w:pPr>
      <w:r>
        <w:t xml:space="preserve">These are the above </w:t>
      </w:r>
      <w:r w:rsidR="00813C78">
        <w:t>points</w:t>
      </w:r>
      <w:r>
        <w:t xml:space="preserve"> </w:t>
      </w:r>
      <w:r w:rsidR="00813C78">
        <w:t>to be considered</w:t>
      </w:r>
      <w:r>
        <w:t xml:space="preserve"> before </w:t>
      </w:r>
      <w:r w:rsidR="00813C78">
        <w:t>establishing</w:t>
      </w:r>
      <w:r>
        <w:t xml:space="preserve"> any restaurant in </w:t>
      </w:r>
      <w:r w:rsidR="00813C78">
        <w:t>Europe</w:t>
      </w:r>
      <w:r>
        <w:t>.</w:t>
      </w:r>
    </w:p>
    <w:p w14:paraId="62D33EFE" w14:textId="77777777" w:rsidR="00813C78" w:rsidRDefault="00813C78" w:rsidP="004E741A">
      <w:pPr>
        <w:ind w:left="360"/>
        <w:jc w:val="both"/>
      </w:pPr>
    </w:p>
    <w:p w14:paraId="08593732" w14:textId="77777777" w:rsidR="00813C78" w:rsidRPr="00813C78" w:rsidRDefault="00813C78" w:rsidP="00813C78">
      <w:pPr>
        <w:ind w:left="360"/>
      </w:pPr>
      <w:r w:rsidRPr="00813C78">
        <w:rPr>
          <w:shd w:val="clear" w:color="auto" w:fill="FFFFFF"/>
        </w:rPr>
        <w:t xml:space="preserve">This study's purpose is to predict the average rating of restaurants in Europe recorded by </w:t>
      </w:r>
      <w:proofErr w:type="spellStart"/>
      <w:r w:rsidRPr="00813C78">
        <w:rPr>
          <w:shd w:val="clear" w:color="auto" w:fill="FFFFFF"/>
        </w:rPr>
        <w:t>Tripadvisor</w:t>
      </w:r>
      <w:proofErr w:type="spellEnd"/>
      <w:r w:rsidRPr="00813C78">
        <w:rPr>
          <w:shd w:val="clear" w:color="auto" w:fill="FFFFFF"/>
        </w:rPr>
        <w:t xml:space="preserve">. We experimented with various machine learning models and methods. The Random Forest Regressor is the best model we found out of all the models we have implemented. This is a fascinating opportunity for business regions to assess restaurant features and customer preferences in Europe. With this knowledge, it is possible to examine the attributes of a restaurant before its establishment or during the initial stages of its </w:t>
      </w:r>
      <w:r w:rsidRPr="00813C78">
        <w:rPr>
          <w:shd w:val="clear" w:color="auto" w:fill="FFFFFF"/>
        </w:rPr>
        <w:lastRenderedPageBreak/>
        <w:t>establishment itself, and this information is highly significant for both businessmen and customers.</w:t>
      </w:r>
    </w:p>
    <w:p w14:paraId="33D2233B" w14:textId="77777777" w:rsidR="00813C78" w:rsidRPr="004E741A" w:rsidRDefault="00813C78" w:rsidP="004E741A">
      <w:pPr>
        <w:ind w:left="360"/>
        <w:jc w:val="both"/>
      </w:pPr>
    </w:p>
    <w:p w14:paraId="3DE34F9A" w14:textId="0EB7E035" w:rsidR="002C076C" w:rsidRDefault="002C076C" w:rsidP="004E741A">
      <w:pPr>
        <w:ind w:firstLine="720"/>
        <w:jc w:val="both"/>
      </w:pPr>
    </w:p>
    <w:p w14:paraId="4813EE93" w14:textId="77777777" w:rsidR="003257D3" w:rsidRDefault="003257D3" w:rsidP="10A60E86">
      <w:pPr>
        <w:jc w:val="center"/>
        <w:rPr>
          <w:b/>
          <w:bCs/>
          <w:u w:val="single"/>
        </w:rPr>
      </w:pPr>
    </w:p>
    <w:p w14:paraId="7CA53F5F" w14:textId="6368A1EF" w:rsidR="007B5064" w:rsidRDefault="107BEB86" w:rsidP="10A60E86">
      <w:pPr>
        <w:jc w:val="center"/>
        <w:rPr>
          <w:b/>
          <w:bCs/>
          <w:sz w:val="28"/>
          <w:szCs w:val="28"/>
          <w:u w:val="single"/>
        </w:rPr>
      </w:pPr>
      <w:r w:rsidRPr="00813C78">
        <w:rPr>
          <w:b/>
          <w:bCs/>
          <w:sz w:val="28"/>
          <w:szCs w:val="28"/>
          <w:u w:val="single"/>
        </w:rPr>
        <w:t>References</w:t>
      </w:r>
    </w:p>
    <w:p w14:paraId="4019354D" w14:textId="77777777" w:rsidR="00813C78" w:rsidRPr="00813C78" w:rsidRDefault="00813C78" w:rsidP="10A60E86">
      <w:pPr>
        <w:jc w:val="center"/>
        <w:rPr>
          <w:b/>
          <w:bCs/>
          <w:sz w:val="28"/>
          <w:szCs w:val="28"/>
          <w:u w:val="single"/>
        </w:rPr>
      </w:pPr>
    </w:p>
    <w:p w14:paraId="046C33A6" w14:textId="4CB2A869" w:rsidR="00813C78" w:rsidRPr="00170390" w:rsidRDefault="00AB21B4" w:rsidP="00F15E06">
      <w:pPr>
        <w:pStyle w:val="ListParagraph"/>
        <w:numPr>
          <w:ilvl w:val="0"/>
          <w:numId w:val="1"/>
        </w:numPr>
        <w:spacing w:after="312"/>
        <w:jc w:val="both"/>
        <w:rPr>
          <w:rFonts w:ascii="Times New Roman" w:hAnsi="Times New Roman" w:cs="Times New Roman"/>
          <w:color w:val="000000" w:themeColor="text1"/>
          <w:sz w:val="24"/>
          <w:szCs w:val="24"/>
        </w:rPr>
      </w:pPr>
      <w:hyperlink r:id="rId75" w:history="1">
        <w:r w:rsidR="00813C78" w:rsidRPr="00170390">
          <w:rPr>
            <w:rStyle w:val="Hyperlink"/>
            <w:rFonts w:ascii="Times New Roman" w:eastAsia="Times New Roman" w:hAnsi="Times New Roman" w:cs="Times New Roman"/>
            <w:color w:val="000000" w:themeColor="text1"/>
            <w:sz w:val="24"/>
            <w:szCs w:val="24"/>
          </w:rPr>
          <w:t>https://www.kaggle.com/stefanoleone992/tripadvisor-european-restaurants</w:t>
        </w:r>
      </w:hyperlink>
    </w:p>
    <w:p w14:paraId="61F03B1F" w14:textId="3F06D6D3" w:rsidR="00F7498C" w:rsidRPr="00170390" w:rsidRDefault="00AB21B4" w:rsidP="00F15E06">
      <w:pPr>
        <w:pStyle w:val="ListParagraph"/>
        <w:numPr>
          <w:ilvl w:val="0"/>
          <w:numId w:val="1"/>
        </w:numPr>
        <w:spacing w:after="312"/>
        <w:jc w:val="both"/>
        <w:rPr>
          <w:rFonts w:ascii="Times New Roman" w:hAnsi="Times New Roman" w:cs="Times New Roman"/>
          <w:color w:val="000000" w:themeColor="text1"/>
          <w:sz w:val="24"/>
          <w:szCs w:val="24"/>
        </w:rPr>
      </w:pPr>
      <w:hyperlink r:id="rId76" w:history="1">
        <w:r w:rsidR="00F7498C" w:rsidRPr="00170390">
          <w:rPr>
            <w:rStyle w:val="Hyperlink"/>
            <w:rFonts w:ascii="Times New Roman" w:eastAsia="Times New Roman" w:hAnsi="Times New Roman" w:cs="Times New Roman"/>
            <w:color w:val="000000" w:themeColor="text1"/>
            <w:sz w:val="24"/>
            <w:szCs w:val="24"/>
          </w:rPr>
          <w:t>https://towardsdatascience.com/exploratory-data-analysis-with-pandas-profiling-de3aae2ddff3</w:t>
        </w:r>
      </w:hyperlink>
    </w:p>
    <w:p w14:paraId="2636ED07" w14:textId="50635B9F" w:rsidR="00F7498C" w:rsidRPr="00170390" w:rsidRDefault="00AB21B4" w:rsidP="00F15E06">
      <w:pPr>
        <w:pStyle w:val="ListParagraph"/>
        <w:numPr>
          <w:ilvl w:val="0"/>
          <w:numId w:val="1"/>
        </w:numPr>
        <w:spacing w:after="312"/>
        <w:jc w:val="both"/>
        <w:rPr>
          <w:rFonts w:ascii="Times New Roman" w:hAnsi="Times New Roman" w:cs="Times New Roman"/>
          <w:color w:val="000000" w:themeColor="text1"/>
          <w:sz w:val="24"/>
          <w:szCs w:val="24"/>
        </w:rPr>
      </w:pPr>
      <w:hyperlink r:id="rId77" w:history="1">
        <w:r w:rsidR="00F7498C" w:rsidRPr="00170390">
          <w:rPr>
            <w:rStyle w:val="Hyperlink"/>
            <w:rFonts w:ascii="Times New Roman" w:hAnsi="Times New Roman" w:cs="Times New Roman"/>
            <w:color w:val="000000" w:themeColor="text1"/>
            <w:sz w:val="24"/>
            <w:szCs w:val="24"/>
          </w:rPr>
          <w:t>https://www.ibm.com/topics/linear-regression</w:t>
        </w:r>
      </w:hyperlink>
    </w:p>
    <w:p w14:paraId="2D26B881" w14:textId="77777777" w:rsidR="00F7498C" w:rsidRPr="00170390" w:rsidRDefault="00AB21B4" w:rsidP="00F15E06">
      <w:pPr>
        <w:pStyle w:val="ListParagraph"/>
        <w:numPr>
          <w:ilvl w:val="0"/>
          <w:numId w:val="1"/>
        </w:numPr>
        <w:rPr>
          <w:rFonts w:ascii="Times New Roman" w:eastAsia="Times New Roman" w:hAnsi="Times New Roman" w:cs="Times New Roman"/>
          <w:color w:val="000000" w:themeColor="text1"/>
          <w:sz w:val="24"/>
          <w:szCs w:val="24"/>
        </w:rPr>
      </w:pPr>
      <w:hyperlink r:id="rId78" w:history="1">
        <w:r w:rsidR="00F7498C" w:rsidRPr="00170390">
          <w:rPr>
            <w:rStyle w:val="Hyperlink"/>
            <w:rFonts w:ascii="Times New Roman" w:hAnsi="Times New Roman" w:cs="Times New Roman"/>
            <w:color w:val="000000" w:themeColor="text1"/>
            <w:sz w:val="24"/>
            <w:szCs w:val="24"/>
          </w:rPr>
          <w:t xml:space="preserve">Decision Tree Tutorials &amp; Notes | Machine Learning | </w:t>
        </w:r>
        <w:proofErr w:type="spellStart"/>
        <w:r w:rsidR="00F7498C" w:rsidRPr="00170390">
          <w:rPr>
            <w:rStyle w:val="Hyperlink"/>
            <w:rFonts w:ascii="Times New Roman" w:hAnsi="Times New Roman" w:cs="Times New Roman"/>
            <w:color w:val="000000" w:themeColor="text1"/>
            <w:sz w:val="24"/>
            <w:szCs w:val="24"/>
          </w:rPr>
          <w:t>HackerEarth</w:t>
        </w:r>
        <w:proofErr w:type="spellEnd"/>
      </w:hyperlink>
    </w:p>
    <w:p w14:paraId="78B341EB" w14:textId="77777777" w:rsidR="00F7498C" w:rsidRPr="00170390" w:rsidRDefault="00AB21B4" w:rsidP="00F15E06">
      <w:pPr>
        <w:pStyle w:val="ListParagraph"/>
        <w:numPr>
          <w:ilvl w:val="0"/>
          <w:numId w:val="1"/>
        </w:numPr>
        <w:rPr>
          <w:rFonts w:ascii="Times New Roman" w:eastAsia="Times New Roman" w:hAnsi="Times New Roman" w:cs="Times New Roman"/>
          <w:color w:val="000000" w:themeColor="text1"/>
          <w:sz w:val="24"/>
          <w:szCs w:val="24"/>
        </w:rPr>
      </w:pPr>
      <w:hyperlink r:id="rId79" w:history="1">
        <w:r w:rsidR="00F7498C" w:rsidRPr="00170390">
          <w:rPr>
            <w:rStyle w:val="Hyperlink"/>
            <w:rFonts w:ascii="Times New Roman" w:hAnsi="Times New Roman" w:cs="Times New Roman"/>
            <w:color w:val="000000" w:themeColor="text1"/>
            <w:sz w:val="24"/>
            <w:szCs w:val="24"/>
          </w:rPr>
          <w:t>The Ultimate Guide to Random Forest Regression (keboola.com)</w:t>
        </w:r>
      </w:hyperlink>
    </w:p>
    <w:p w14:paraId="3BA15475" w14:textId="77777777" w:rsidR="007613F4" w:rsidRPr="00170390" w:rsidRDefault="00AB21B4" w:rsidP="00F15E06">
      <w:pPr>
        <w:pStyle w:val="ListParagraph"/>
        <w:numPr>
          <w:ilvl w:val="0"/>
          <w:numId w:val="1"/>
        </w:numPr>
        <w:rPr>
          <w:rFonts w:ascii="Times New Roman" w:eastAsia="Times New Roman" w:hAnsi="Times New Roman" w:cs="Times New Roman"/>
          <w:color w:val="000000" w:themeColor="text1"/>
          <w:sz w:val="24"/>
          <w:szCs w:val="24"/>
        </w:rPr>
      </w:pPr>
      <w:hyperlink r:id="rId80" w:history="1">
        <w:r w:rsidR="007613F4" w:rsidRPr="00170390">
          <w:rPr>
            <w:rStyle w:val="Hyperlink"/>
            <w:rFonts w:ascii="Times New Roman" w:hAnsi="Times New Roman" w:cs="Times New Roman"/>
            <w:color w:val="000000" w:themeColor="text1"/>
            <w:sz w:val="24"/>
            <w:szCs w:val="24"/>
          </w:rPr>
          <w:t>Support Vector Regression Made Easy(with Python Code) | Machine Learning | Artificial Intelligence Online Course (aionlinecourse.com)</w:t>
        </w:r>
      </w:hyperlink>
    </w:p>
    <w:p w14:paraId="228F2D1C" w14:textId="1D3A044D" w:rsidR="00F7498C" w:rsidRPr="00170390" w:rsidRDefault="00AB21B4" w:rsidP="00F15E06">
      <w:pPr>
        <w:pStyle w:val="ListParagraph"/>
        <w:numPr>
          <w:ilvl w:val="0"/>
          <w:numId w:val="1"/>
        </w:numPr>
        <w:rPr>
          <w:rStyle w:val="Hyperlink"/>
          <w:rFonts w:ascii="Times New Roman" w:eastAsia="Times New Roman" w:hAnsi="Times New Roman" w:cs="Times New Roman"/>
          <w:color w:val="000000" w:themeColor="text1"/>
          <w:sz w:val="24"/>
          <w:szCs w:val="24"/>
          <w:u w:val="none"/>
        </w:rPr>
      </w:pPr>
      <w:hyperlink r:id="rId81" w:history="1">
        <w:r w:rsidR="00C11C6E" w:rsidRPr="00170390">
          <w:rPr>
            <w:rStyle w:val="Hyperlink"/>
            <w:rFonts w:ascii="Times New Roman" w:hAnsi="Times New Roman" w:cs="Times New Roman"/>
            <w:color w:val="000000" w:themeColor="text1"/>
            <w:sz w:val="24"/>
            <w:szCs w:val="24"/>
          </w:rPr>
          <w:t>Gradient Boosting regression — scikit-learn 1.0.1 documentation</w:t>
        </w:r>
      </w:hyperlink>
    </w:p>
    <w:p w14:paraId="55C3C262" w14:textId="50570DF4" w:rsidR="00170390" w:rsidRPr="00170390" w:rsidRDefault="00170390" w:rsidP="00F15E06">
      <w:pPr>
        <w:pStyle w:val="ListParagraph"/>
        <w:numPr>
          <w:ilvl w:val="0"/>
          <w:numId w:val="1"/>
        </w:numPr>
        <w:rPr>
          <w:rFonts w:ascii="Times New Roman" w:eastAsia="Times New Roman" w:hAnsi="Times New Roman" w:cs="Times New Roman"/>
          <w:color w:val="000000" w:themeColor="text1"/>
          <w:sz w:val="24"/>
          <w:szCs w:val="24"/>
        </w:rPr>
      </w:pPr>
      <w:hyperlink r:id="rId82" w:history="1">
        <w:r w:rsidRPr="00170390">
          <w:rPr>
            <w:rStyle w:val="Hyperlink"/>
            <w:rFonts w:ascii="Times New Roman" w:hAnsi="Times New Roman" w:cs="Times New Roman"/>
            <w:color w:val="000000" w:themeColor="text1"/>
            <w:sz w:val="24"/>
            <w:szCs w:val="24"/>
          </w:rPr>
          <w:t>https://machinelearningmastery.com/linear-regression-for-machine-learning/</w:t>
        </w:r>
      </w:hyperlink>
    </w:p>
    <w:p w14:paraId="3348C167" w14:textId="26501036" w:rsidR="00170390" w:rsidRPr="00170390" w:rsidRDefault="00170390" w:rsidP="00F15E06">
      <w:pPr>
        <w:pStyle w:val="ListParagraph"/>
        <w:numPr>
          <w:ilvl w:val="0"/>
          <w:numId w:val="1"/>
        </w:numPr>
        <w:rPr>
          <w:rFonts w:ascii="Times New Roman" w:eastAsia="Times New Roman" w:hAnsi="Times New Roman" w:cs="Times New Roman"/>
          <w:color w:val="000000" w:themeColor="text1"/>
          <w:sz w:val="24"/>
          <w:szCs w:val="24"/>
        </w:rPr>
      </w:pPr>
      <w:hyperlink r:id="rId83" w:history="1">
        <w:r w:rsidRPr="00170390">
          <w:rPr>
            <w:rStyle w:val="Hyperlink"/>
            <w:rFonts w:ascii="Times New Roman" w:hAnsi="Times New Roman" w:cs="Times New Roman"/>
            <w:color w:val="000000" w:themeColor="text1"/>
            <w:sz w:val="24"/>
            <w:szCs w:val="24"/>
          </w:rPr>
          <w:t>https://www.nbshare.io/notebook/312837011/Decision-Tree-Regression-With-Hyper-Parameter-Tuning-In-Python/</w:t>
        </w:r>
      </w:hyperlink>
    </w:p>
    <w:p w14:paraId="29472F90" w14:textId="77777777" w:rsidR="00170390" w:rsidRPr="00170390" w:rsidRDefault="00170390" w:rsidP="00170390">
      <w:pPr>
        <w:pStyle w:val="ListParagraph"/>
        <w:numPr>
          <w:ilvl w:val="0"/>
          <w:numId w:val="1"/>
        </w:numPr>
        <w:rPr>
          <w:rFonts w:ascii="Times New Roman" w:hAnsi="Times New Roman" w:cs="Times New Roman"/>
          <w:color w:val="000000" w:themeColor="text1"/>
          <w:sz w:val="24"/>
          <w:szCs w:val="24"/>
        </w:rPr>
      </w:pPr>
      <w:r w:rsidRPr="00170390">
        <w:rPr>
          <w:rFonts w:ascii="Times New Roman" w:hAnsi="Times New Roman" w:cs="Times New Roman"/>
          <w:color w:val="000000" w:themeColor="text1"/>
          <w:sz w:val="24"/>
          <w:szCs w:val="24"/>
        </w:rPr>
        <w:t>https://www.analyticsvidhya.com/blog/2020/03/support-vector-regression-tutorial-for-machine-learning/</w:t>
      </w:r>
    </w:p>
    <w:p w14:paraId="688AA0C9" w14:textId="0FBAB220" w:rsidR="00170390" w:rsidRPr="00170390" w:rsidRDefault="00170390" w:rsidP="00F15E06">
      <w:pPr>
        <w:pStyle w:val="ListParagraph"/>
        <w:numPr>
          <w:ilvl w:val="0"/>
          <w:numId w:val="1"/>
        </w:numPr>
        <w:rPr>
          <w:rStyle w:val="Hyperlink"/>
          <w:rFonts w:ascii="Times New Roman" w:eastAsia="Times New Roman" w:hAnsi="Times New Roman" w:cs="Times New Roman"/>
          <w:color w:val="000000" w:themeColor="text1"/>
          <w:sz w:val="24"/>
          <w:szCs w:val="24"/>
          <w:u w:val="none"/>
        </w:rPr>
      </w:pPr>
      <w:hyperlink r:id="rId84" w:history="1">
        <w:r w:rsidRPr="00170390">
          <w:rPr>
            <w:rStyle w:val="Hyperlink"/>
            <w:rFonts w:ascii="Times New Roman" w:hAnsi="Times New Roman" w:cs="Times New Roman"/>
            <w:color w:val="000000" w:themeColor="text1"/>
            <w:sz w:val="24"/>
            <w:szCs w:val="24"/>
          </w:rPr>
          <w:t>https://medium.com/swlh/random-forest-and-its-implementation-71824ced454f</w:t>
        </w:r>
      </w:hyperlink>
    </w:p>
    <w:p w14:paraId="08501F4A" w14:textId="77777777" w:rsidR="00170390" w:rsidRPr="00813C78" w:rsidRDefault="00170390" w:rsidP="00170390">
      <w:pPr>
        <w:pStyle w:val="ListParagraph"/>
        <w:rPr>
          <w:rFonts w:ascii="Times New Roman" w:eastAsia="Times New Roman" w:hAnsi="Times New Roman" w:cs="Times New Roman"/>
          <w:sz w:val="24"/>
          <w:szCs w:val="24"/>
        </w:rPr>
      </w:pPr>
    </w:p>
    <w:p w14:paraId="3083F597" w14:textId="77777777" w:rsidR="007B5064" w:rsidRPr="007B5064" w:rsidRDefault="007B5064" w:rsidP="007B5064">
      <w:pPr>
        <w:jc w:val="center"/>
        <w:rPr>
          <w:b/>
        </w:rPr>
      </w:pPr>
    </w:p>
    <w:sectPr w:rsidR="007B5064" w:rsidRPr="007B5064">
      <w:headerReference w:type="default" r:id="rId85"/>
      <w:footerReference w:type="default" r:id="rId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DED93" w14:textId="77777777" w:rsidR="00AB21B4" w:rsidRDefault="00AB21B4" w:rsidP="006246FE">
      <w:r>
        <w:separator/>
      </w:r>
    </w:p>
  </w:endnote>
  <w:endnote w:type="continuationSeparator" w:id="0">
    <w:p w14:paraId="007676F0" w14:textId="77777777" w:rsidR="00AB21B4" w:rsidRDefault="00AB21B4" w:rsidP="006246FE">
      <w:r>
        <w:continuationSeparator/>
      </w:r>
    </w:p>
  </w:endnote>
  <w:endnote w:type="continuationNotice" w:id="1">
    <w:p w14:paraId="1030DEF2" w14:textId="77777777" w:rsidR="00AB21B4" w:rsidRDefault="00AB2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451EE" w14:paraId="336705F1" w14:textId="77777777" w:rsidTr="006B7242">
      <w:tc>
        <w:tcPr>
          <w:tcW w:w="3120" w:type="dxa"/>
        </w:tcPr>
        <w:p w14:paraId="003640DA" w14:textId="18638007" w:rsidR="00F451EE" w:rsidRPr="00740B7B" w:rsidRDefault="00740B7B" w:rsidP="00B91C64">
          <w:pPr>
            <w:pStyle w:val="Header"/>
            <w:tabs>
              <w:tab w:val="clear" w:pos="4680"/>
              <w:tab w:val="clear" w:pos="9360"/>
              <w:tab w:val="left" w:pos="1710"/>
            </w:tabs>
            <w:ind w:left="-115"/>
            <w:rPr>
              <w:rFonts w:ascii="Times New Roman" w:hAnsi="Times New Roman" w:cs="Times New Roman"/>
            </w:rPr>
          </w:pPr>
          <w:r w:rsidRPr="00740B7B">
            <w:rPr>
              <w:rFonts w:ascii="Times New Roman" w:hAnsi="Times New Roman" w:cs="Times New Roman"/>
            </w:rPr>
            <w:t>INFO_6105_</w:t>
          </w:r>
          <w:r w:rsidR="00F451EE" w:rsidRPr="00740B7B">
            <w:rPr>
              <w:rFonts w:ascii="Times New Roman" w:hAnsi="Times New Roman" w:cs="Times New Roman"/>
            </w:rPr>
            <w:t>Final</w:t>
          </w:r>
          <w:r w:rsidR="00704B0B" w:rsidRPr="00740B7B">
            <w:rPr>
              <w:rFonts w:ascii="Times New Roman" w:hAnsi="Times New Roman" w:cs="Times New Roman"/>
            </w:rPr>
            <w:t xml:space="preserve"> Project</w:t>
          </w:r>
          <w:r w:rsidR="00F451EE" w:rsidRPr="00740B7B">
            <w:rPr>
              <w:rFonts w:ascii="Times New Roman" w:hAnsi="Times New Roman" w:cs="Times New Roman"/>
            </w:rPr>
            <w:t xml:space="preserve"> Report</w:t>
          </w:r>
          <w:r w:rsidR="00F451EE" w:rsidRPr="00740B7B">
            <w:rPr>
              <w:rFonts w:ascii="Times New Roman" w:hAnsi="Times New Roman" w:cs="Times New Roman"/>
            </w:rPr>
            <w:tab/>
          </w:r>
        </w:p>
      </w:tc>
      <w:tc>
        <w:tcPr>
          <w:tcW w:w="3120" w:type="dxa"/>
        </w:tcPr>
        <w:p w14:paraId="3C6293F5" w14:textId="77777777" w:rsidR="00F451EE" w:rsidRPr="00740B7B" w:rsidRDefault="00F451EE" w:rsidP="006246FE">
          <w:pPr>
            <w:pStyle w:val="Header"/>
            <w:jc w:val="center"/>
            <w:rPr>
              <w:rFonts w:ascii="Times New Roman" w:hAnsi="Times New Roman" w:cs="Times New Roman"/>
            </w:rPr>
          </w:pPr>
          <w:r w:rsidRPr="00740B7B">
            <w:rPr>
              <w:rFonts w:ascii="Times New Roman" w:hAnsi="Times New Roman" w:cs="Times New Roman"/>
            </w:rPr>
            <w:fldChar w:fldCharType="begin"/>
          </w:r>
          <w:r w:rsidRPr="00740B7B">
            <w:rPr>
              <w:rFonts w:ascii="Times New Roman" w:hAnsi="Times New Roman" w:cs="Times New Roman"/>
            </w:rPr>
            <w:instrText>PAGE</w:instrText>
          </w:r>
          <w:r w:rsidRPr="00740B7B">
            <w:rPr>
              <w:rFonts w:ascii="Times New Roman" w:hAnsi="Times New Roman" w:cs="Times New Roman"/>
            </w:rPr>
            <w:fldChar w:fldCharType="separate"/>
          </w:r>
          <w:r w:rsidRPr="00740B7B">
            <w:rPr>
              <w:rFonts w:ascii="Times New Roman" w:hAnsi="Times New Roman" w:cs="Times New Roman"/>
            </w:rPr>
            <w:t>3</w:t>
          </w:r>
          <w:r w:rsidRPr="00740B7B">
            <w:rPr>
              <w:rFonts w:ascii="Times New Roman" w:hAnsi="Times New Roman" w:cs="Times New Roman"/>
            </w:rPr>
            <w:fldChar w:fldCharType="end"/>
          </w:r>
        </w:p>
      </w:tc>
      <w:tc>
        <w:tcPr>
          <w:tcW w:w="3120" w:type="dxa"/>
        </w:tcPr>
        <w:p w14:paraId="2CD2F0A7" w14:textId="403D4522" w:rsidR="00F451EE" w:rsidRPr="00740B7B" w:rsidRDefault="00D96327" w:rsidP="006246FE">
          <w:pPr>
            <w:pStyle w:val="Header"/>
            <w:ind w:right="-115"/>
            <w:jc w:val="right"/>
            <w:rPr>
              <w:rFonts w:ascii="Times New Roman" w:hAnsi="Times New Roman" w:cs="Times New Roman"/>
            </w:rPr>
          </w:pPr>
          <w:r>
            <w:rPr>
              <w:rFonts w:ascii="Times New Roman" w:hAnsi="Times New Roman" w:cs="Times New Roman"/>
            </w:rPr>
            <w:t>Group 18</w:t>
          </w:r>
        </w:p>
      </w:tc>
    </w:tr>
    <w:tr w:rsidR="00F451EE" w14:paraId="421D0E9B" w14:textId="77777777" w:rsidTr="006B7242">
      <w:tc>
        <w:tcPr>
          <w:tcW w:w="3120" w:type="dxa"/>
        </w:tcPr>
        <w:p w14:paraId="20E10AD2" w14:textId="77777777" w:rsidR="00F451EE" w:rsidRDefault="00F451EE" w:rsidP="00B91C64">
          <w:pPr>
            <w:pStyle w:val="Header"/>
            <w:tabs>
              <w:tab w:val="clear" w:pos="4680"/>
              <w:tab w:val="clear" w:pos="9360"/>
              <w:tab w:val="left" w:pos="1710"/>
            </w:tabs>
            <w:ind w:left="-115"/>
          </w:pPr>
        </w:p>
      </w:tc>
      <w:tc>
        <w:tcPr>
          <w:tcW w:w="3120" w:type="dxa"/>
        </w:tcPr>
        <w:p w14:paraId="7468CBD0" w14:textId="77777777" w:rsidR="00F451EE" w:rsidRDefault="00F451EE" w:rsidP="006246FE">
          <w:pPr>
            <w:pStyle w:val="Header"/>
            <w:jc w:val="center"/>
          </w:pPr>
        </w:p>
      </w:tc>
      <w:tc>
        <w:tcPr>
          <w:tcW w:w="3120" w:type="dxa"/>
        </w:tcPr>
        <w:p w14:paraId="735FED3C" w14:textId="77777777" w:rsidR="00F451EE" w:rsidRDefault="00F451EE" w:rsidP="006246FE">
          <w:pPr>
            <w:pStyle w:val="Header"/>
            <w:ind w:right="-115"/>
            <w:jc w:val="right"/>
          </w:pPr>
        </w:p>
      </w:tc>
    </w:tr>
  </w:tbl>
  <w:p w14:paraId="125BCF23" w14:textId="222AE440" w:rsidR="00F451EE" w:rsidRDefault="00F451EE" w:rsidP="00B91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67DE4" w14:textId="77777777" w:rsidR="00AB21B4" w:rsidRDefault="00AB21B4" w:rsidP="006246FE">
      <w:r>
        <w:separator/>
      </w:r>
    </w:p>
  </w:footnote>
  <w:footnote w:type="continuationSeparator" w:id="0">
    <w:p w14:paraId="72468F64" w14:textId="77777777" w:rsidR="00AB21B4" w:rsidRDefault="00AB21B4" w:rsidP="006246FE">
      <w:r>
        <w:continuationSeparator/>
      </w:r>
    </w:p>
  </w:footnote>
  <w:footnote w:type="continuationNotice" w:id="1">
    <w:p w14:paraId="1A294EB6" w14:textId="77777777" w:rsidR="00AB21B4" w:rsidRDefault="00AB21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12" w:type="dxa"/>
      <w:tblLayout w:type="fixed"/>
      <w:tblLook w:val="06A0" w:firstRow="1" w:lastRow="0" w:firstColumn="1" w:lastColumn="0" w:noHBand="1" w:noVBand="1"/>
    </w:tblPr>
    <w:tblGrid>
      <w:gridCol w:w="8806"/>
      <w:gridCol w:w="2006"/>
    </w:tblGrid>
    <w:tr w:rsidR="00F451EE" w14:paraId="6AB10595" w14:textId="77777777" w:rsidTr="00B91C64">
      <w:trPr>
        <w:trHeight w:val="352"/>
      </w:trPr>
      <w:tc>
        <w:tcPr>
          <w:tcW w:w="8806" w:type="dxa"/>
        </w:tcPr>
        <w:p w14:paraId="382B1CB6" w14:textId="536714CC" w:rsidR="00F451EE" w:rsidRDefault="00F451EE" w:rsidP="00017CD7">
          <w:pPr>
            <w:pStyle w:val="Header"/>
            <w:jc w:val="right"/>
          </w:pPr>
          <w:r>
            <w:rPr>
              <w:noProof/>
            </w:rPr>
            <w:drawing>
              <wp:inline distT="0" distB="0" distL="0" distR="0" wp14:anchorId="19FE8B0A" wp14:editId="5D484FE1">
                <wp:extent cx="1028700" cy="580472"/>
                <wp:effectExtent l="0" t="0" r="0" b="0"/>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211" cy="625902"/>
                        </a:xfrm>
                        <a:prstGeom prst="rect">
                          <a:avLst/>
                        </a:prstGeom>
                      </pic:spPr>
                    </pic:pic>
                  </a:graphicData>
                </a:graphic>
              </wp:inline>
            </w:drawing>
          </w:r>
          <w:r>
            <w:t xml:space="preserve">                      </w:t>
          </w:r>
          <w:r w:rsidR="00017CD7">
            <w:t xml:space="preserve">                                 </w:t>
          </w:r>
          <w:r>
            <w:t xml:space="preserve"> </w:t>
          </w:r>
          <w:proofErr w:type="spellStart"/>
          <w:r w:rsidR="00017CD7" w:rsidRPr="00740B7B">
            <w:rPr>
              <w:rFonts w:ascii="Times New Roman" w:hAnsi="Times New Roman" w:cs="Times New Roman"/>
            </w:rPr>
            <w:t>Tripadvisor</w:t>
          </w:r>
          <w:proofErr w:type="spellEnd"/>
          <w:r w:rsidR="00017CD7" w:rsidRPr="00740B7B">
            <w:rPr>
              <w:rFonts w:ascii="Times New Roman" w:hAnsi="Times New Roman" w:cs="Times New Roman"/>
            </w:rPr>
            <w:t xml:space="preserve"> European Restaurants Analysis and Rating Prediction</w:t>
          </w:r>
        </w:p>
      </w:tc>
      <w:tc>
        <w:tcPr>
          <w:tcW w:w="2006" w:type="dxa"/>
        </w:tcPr>
        <w:p w14:paraId="68F95133" w14:textId="4C264105" w:rsidR="00F451EE" w:rsidRDefault="00F451EE" w:rsidP="00B91C64">
          <w:pPr>
            <w:pStyle w:val="Header"/>
          </w:pPr>
          <w:r>
            <w:t xml:space="preserve">          </w:t>
          </w:r>
        </w:p>
      </w:tc>
    </w:tr>
  </w:tbl>
  <w:p w14:paraId="24300D95" w14:textId="1A75CF3D" w:rsidR="00F451EE" w:rsidRDefault="00F451EE" w:rsidP="00D23ED7">
    <w:pPr>
      <w:pStyle w:val="Header"/>
    </w:pPr>
    <w:r>
      <w:t xml:space="preserve">         </w:t>
    </w:r>
  </w:p>
  <w:p w14:paraId="1ADA67EA" w14:textId="77777777" w:rsidR="00F451EE" w:rsidRDefault="00F45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1" w15:restartNumberingAfterBreak="0">
    <w:nsid w:val="13293FBD"/>
    <w:multiLevelType w:val="hybridMultilevel"/>
    <w:tmpl w:val="72C6B4F6"/>
    <w:lvl w:ilvl="0" w:tplc="789A446C">
      <w:start w:val="1"/>
      <w:numFmt w:val="decimal"/>
      <w:lvlText w:val="%1."/>
      <w:lvlJc w:val="left"/>
      <w:pPr>
        <w:ind w:left="720" w:hanging="360"/>
      </w:pPr>
      <w:rPr>
        <w:rFonts w:ascii="Times New Roman" w:hAnsi="Times New Roman"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B82155"/>
    <w:multiLevelType w:val="hybridMultilevel"/>
    <w:tmpl w:val="598604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4" w15:restartNumberingAfterBreak="0">
    <w:nsid w:val="2C073DF8"/>
    <w:multiLevelType w:val="hybridMultilevel"/>
    <w:tmpl w:val="2F94B5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F5041B8"/>
    <w:multiLevelType w:val="hybridMultilevel"/>
    <w:tmpl w:val="AFC6EC28"/>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500172"/>
    <w:multiLevelType w:val="hybridMultilevel"/>
    <w:tmpl w:val="70F6E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E6B4A"/>
    <w:multiLevelType w:val="hybridMultilevel"/>
    <w:tmpl w:val="DBB6917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ADAC4804">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8" w15:restartNumberingAfterBreak="0">
    <w:nsid w:val="3DD838F1"/>
    <w:multiLevelType w:val="hybridMultilevel"/>
    <w:tmpl w:val="95B00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AD2007"/>
    <w:multiLevelType w:val="hybridMultilevel"/>
    <w:tmpl w:val="056A24F4"/>
    <w:lvl w:ilvl="0" w:tplc="07E8C3A0">
      <w:start w:val="1"/>
      <w:numFmt w:val="decimal"/>
      <w:lvlText w:val="%1."/>
      <w:lvlJc w:val="left"/>
      <w:pPr>
        <w:ind w:left="540" w:hanging="360"/>
      </w:pPr>
      <w:rPr>
        <w:rFonts w:ascii="Times New Roman" w:eastAsia="Times New Roman" w:hAnsi="Times New Roman" w:cs="Times New Roman"/>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08192B"/>
    <w:multiLevelType w:val="hybridMultilevel"/>
    <w:tmpl w:val="6E287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B17E37"/>
    <w:multiLevelType w:val="hybridMultilevel"/>
    <w:tmpl w:val="CF3E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BC4268"/>
    <w:multiLevelType w:val="hybridMultilevel"/>
    <w:tmpl w:val="939E7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837939"/>
    <w:multiLevelType w:val="hybridMultilevel"/>
    <w:tmpl w:val="E124E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4C3E9A"/>
    <w:multiLevelType w:val="hybridMultilevel"/>
    <w:tmpl w:val="58A4DDDA"/>
    <w:lvl w:ilvl="0" w:tplc="7FF0899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7"/>
  </w:num>
  <w:num w:numId="5">
    <w:abstractNumId w:val="14"/>
  </w:num>
  <w:num w:numId="6">
    <w:abstractNumId w:val="6"/>
  </w:num>
  <w:num w:numId="7">
    <w:abstractNumId w:val="9"/>
  </w:num>
  <w:num w:numId="8">
    <w:abstractNumId w:val="11"/>
  </w:num>
  <w:num w:numId="9">
    <w:abstractNumId w:val="12"/>
  </w:num>
  <w:num w:numId="10">
    <w:abstractNumId w:val="8"/>
  </w:num>
  <w:num w:numId="11">
    <w:abstractNumId w:val="10"/>
  </w:num>
  <w:num w:numId="12">
    <w:abstractNumId w:val="13"/>
  </w:num>
  <w:num w:numId="13">
    <w:abstractNumId w:val="2"/>
  </w:num>
  <w:num w:numId="14">
    <w:abstractNumId w:val="1"/>
  </w:num>
  <w:num w:numId="15">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4F7E"/>
    <w:rsid w:val="00006257"/>
    <w:rsid w:val="000069DE"/>
    <w:rsid w:val="00006ED3"/>
    <w:rsid w:val="00017CD7"/>
    <w:rsid w:val="000212B9"/>
    <w:rsid w:val="000218F7"/>
    <w:rsid w:val="00025DC9"/>
    <w:rsid w:val="0002695B"/>
    <w:rsid w:val="00026984"/>
    <w:rsid w:val="00026F89"/>
    <w:rsid w:val="00027F52"/>
    <w:rsid w:val="0003127B"/>
    <w:rsid w:val="00031620"/>
    <w:rsid w:val="00031F34"/>
    <w:rsid w:val="0003316E"/>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5178"/>
    <w:rsid w:val="000557E8"/>
    <w:rsid w:val="000564B4"/>
    <w:rsid w:val="000572C3"/>
    <w:rsid w:val="00057A28"/>
    <w:rsid w:val="00060E29"/>
    <w:rsid w:val="00062F50"/>
    <w:rsid w:val="00064C71"/>
    <w:rsid w:val="000665FA"/>
    <w:rsid w:val="0006735D"/>
    <w:rsid w:val="00070656"/>
    <w:rsid w:val="00070728"/>
    <w:rsid w:val="0007297F"/>
    <w:rsid w:val="00072FEB"/>
    <w:rsid w:val="000738A8"/>
    <w:rsid w:val="0007476C"/>
    <w:rsid w:val="0007552F"/>
    <w:rsid w:val="00075679"/>
    <w:rsid w:val="00077193"/>
    <w:rsid w:val="00077BD5"/>
    <w:rsid w:val="000800AF"/>
    <w:rsid w:val="0008243A"/>
    <w:rsid w:val="00087496"/>
    <w:rsid w:val="00090176"/>
    <w:rsid w:val="000908CA"/>
    <w:rsid w:val="00090E09"/>
    <w:rsid w:val="00091544"/>
    <w:rsid w:val="0009381C"/>
    <w:rsid w:val="00094C32"/>
    <w:rsid w:val="00094F27"/>
    <w:rsid w:val="00095B31"/>
    <w:rsid w:val="000A00B6"/>
    <w:rsid w:val="000A2C72"/>
    <w:rsid w:val="000A46B7"/>
    <w:rsid w:val="000A4CFD"/>
    <w:rsid w:val="000A7350"/>
    <w:rsid w:val="000B1D49"/>
    <w:rsid w:val="000B3CD3"/>
    <w:rsid w:val="000B498E"/>
    <w:rsid w:val="000B4E31"/>
    <w:rsid w:val="000B57DF"/>
    <w:rsid w:val="000B5BFE"/>
    <w:rsid w:val="000B6A48"/>
    <w:rsid w:val="000B77AF"/>
    <w:rsid w:val="000C776B"/>
    <w:rsid w:val="000D2B4B"/>
    <w:rsid w:val="000D40F4"/>
    <w:rsid w:val="000D6063"/>
    <w:rsid w:val="000E0429"/>
    <w:rsid w:val="000E16DA"/>
    <w:rsid w:val="000E43CA"/>
    <w:rsid w:val="000E51A6"/>
    <w:rsid w:val="000E567B"/>
    <w:rsid w:val="000E5B5E"/>
    <w:rsid w:val="000E6CBC"/>
    <w:rsid w:val="000E7760"/>
    <w:rsid w:val="000E7FB0"/>
    <w:rsid w:val="000F00D8"/>
    <w:rsid w:val="000F0466"/>
    <w:rsid w:val="000F0FA9"/>
    <w:rsid w:val="000F45D4"/>
    <w:rsid w:val="0010312A"/>
    <w:rsid w:val="001046AF"/>
    <w:rsid w:val="001046F8"/>
    <w:rsid w:val="00105AE3"/>
    <w:rsid w:val="00105DC1"/>
    <w:rsid w:val="00106497"/>
    <w:rsid w:val="00111611"/>
    <w:rsid w:val="001152DC"/>
    <w:rsid w:val="00117B19"/>
    <w:rsid w:val="0012012A"/>
    <w:rsid w:val="00121596"/>
    <w:rsid w:val="001217B1"/>
    <w:rsid w:val="00122397"/>
    <w:rsid w:val="00122F0F"/>
    <w:rsid w:val="00124687"/>
    <w:rsid w:val="00125264"/>
    <w:rsid w:val="00125CFC"/>
    <w:rsid w:val="001262E0"/>
    <w:rsid w:val="00126628"/>
    <w:rsid w:val="001306CD"/>
    <w:rsid w:val="0013130E"/>
    <w:rsid w:val="00131CDC"/>
    <w:rsid w:val="00133A9A"/>
    <w:rsid w:val="00135E07"/>
    <w:rsid w:val="00136549"/>
    <w:rsid w:val="001401A3"/>
    <w:rsid w:val="001414EA"/>
    <w:rsid w:val="00141CCA"/>
    <w:rsid w:val="001421FC"/>
    <w:rsid w:val="0014297F"/>
    <w:rsid w:val="00147126"/>
    <w:rsid w:val="00150184"/>
    <w:rsid w:val="0015032C"/>
    <w:rsid w:val="00150D72"/>
    <w:rsid w:val="00151A86"/>
    <w:rsid w:val="0015516A"/>
    <w:rsid w:val="0015572C"/>
    <w:rsid w:val="0015601C"/>
    <w:rsid w:val="00157131"/>
    <w:rsid w:val="001602D2"/>
    <w:rsid w:val="001609A8"/>
    <w:rsid w:val="001610D8"/>
    <w:rsid w:val="0016168C"/>
    <w:rsid w:val="00165FB9"/>
    <w:rsid w:val="00170390"/>
    <w:rsid w:val="001737C3"/>
    <w:rsid w:val="001769AB"/>
    <w:rsid w:val="001772D9"/>
    <w:rsid w:val="00183174"/>
    <w:rsid w:val="00184064"/>
    <w:rsid w:val="00184994"/>
    <w:rsid w:val="00187D90"/>
    <w:rsid w:val="00191F78"/>
    <w:rsid w:val="00194826"/>
    <w:rsid w:val="00196B45"/>
    <w:rsid w:val="001978F0"/>
    <w:rsid w:val="001A7397"/>
    <w:rsid w:val="001B0553"/>
    <w:rsid w:val="001B068B"/>
    <w:rsid w:val="001B0702"/>
    <w:rsid w:val="001B153B"/>
    <w:rsid w:val="001B3148"/>
    <w:rsid w:val="001B3CE6"/>
    <w:rsid w:val="001B4245"/>
    <w:rsid w:val="001B4343"/>
    <w:rsid w:val="001B4A6B"/>
    <w:rsid w:val="001B54D5"/>
    <w:rsid w:val="001C03FD"/>
    <w:rsid w:val="001C3059"/>
    <w:rsid w:val="001C3899"/>
    <w:rsid w:val="001C3A3E"/>
    <w:rsid w:val="001C5CAA"/>
    <w:rsid w:val="001C7066"/>
    <w:rsid w:val="001D0197"/>
    <w:rsid w:val="001D0600"/>
    <w:rsid w:val="001D4BEE"/>
    <w:rsid w:val="001D6BD7"/>
    <w:rsid w:val="001E1A2D"/>
    <w:rsid w:val="001E3322"/>
    <w:rsid w:val="001E38C1"/>
    <w:rsid w:val="001E5CFA"/>
    <w:rsid w:val="001E76EB"/>
    <w:rsid w:val="001E7937"/>
    <w:rsid w:val="001F0DF0"/>
    <w:rsid w:val="001F18DF"/>
    <w:rsid w:val="001F3817"/>
    <w:rsid w:val="001F47C5"/>
    <w:rsid w:val="001F63A1"/>
    <w:rsid w:val="001F6CE8"/>
    <w:rsid w:val="001F7DC8"/>
    <w:rsid w:val="002008A0"/>
    <w:rsid w:val="00200D6A"/>
    <w:rsid w:val="00206142"/>
    <w:rsid w:val="00210D23"/>
    <w:rsid w:val="00211EF5"/>
    <w:rsid w:val="002120C5"/>
    <w:rsid w:val="002135EE"/>
    <w:rsid w:val="00213E5E"/>
    <w:rsid w:val="00215388"/>
    <w:rsid w:val="00215658"/>
    <w:rsid w:val="0021682D"/>
    <w:rsid w:val="00216A7B"/>
    <w:rsid w:val="002174F5"/>
    <w:rsid w:val="00217C14"/>
    <w:rsid w:val="002216BF"/>
    <w:rsid w:val="002217B3"/>
    <w:rsid w:val="002230A7"/>
    <w:rsid w:val="002243E6"/>
    <w:rsid w:val="002300DA"/>
    <w:rsid w:val="00230F4D"/>
    <w:rsid w:val="00233AB5"/>
    <w:rsid w:val="0023642D"/>
    <w:rsid w:val="00237D61"/>
    <w:rsid w:val="00240F29"/>
    <w:rsid w:val="002429E9"/>
    <w:rsid w:val="00242A39"/>
    <w:rsid w:val="00242D55"/>
    <w:rsid w:val="0024353F"/>
    <w:rsid w:val="00246AF1"/>
    <w:rsid w:val="00250431"/>
    <w:rsid w:val="00254AC4"/>
    <w:rsid w:val="0025580A"/>
    <w:rsid w:val="00256A5C"/>
    <w:rsid w:val="00261F57"/>
    <w:rsid w:val="00263263"/>
    <w:rsid w:val="00264C66"/>
    <w:rsid w:val="002668A7"/>
    <w:rsid w:val="002674F0"/>
    <w:rsid w:val="0027048E"/>
    <w:rsid w:val="00274254"/>
    <w:rsid w:val="0028177B"/>
    <w:rsid w:val="0028232D"/>
    <w:rsid w:val="00282806"/>
    <w:rsid w:val="00282873"/>
    <w:rsid w:val="002831C0"/>
    <w:rsid w:val="00283A03"/>
    <w:rsid w:val="00285862"/>
    <w:rsid w:val="00292424"/>
    <w:rsid w:val="00293F10"/>
    <w:rsid w:val="002A0A8C"/>
    <w:rsid w:val="002A1132"/>
    <w:rsid w:val="002A376F"/>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EC7"/>
    <w:rsid w:val="002E21A3"/>
    <w:rsid w:val="002E63B5"/>
    <w:rsid w:val="002E76A3"/>
    <w:rsid w:val="002F1A40"/>
    <w:rsid w:val="002F3B70"/>
    <w:rsid w:val="002F3F3C"/>
    <w:rsid w:val="002F67D6"/>
    <w:rsid w:val="00300139"/>
    <w:rsid w:val="003051DF"/>
    <w:rsid w:val="003116E7"/>
    <w:rsid w:val="0031344E"/>
    <w:rsid w:val="00320F9E"/>
    <w:rsid w:val="00321712"/>
    <w:rsid w:val="0032473A"/>
    <w:rsid w:val="003257D3"/>
    <w:rsid w:val="00326A3C"/>
    <w:rsid w:val="0033046F"/>
    <w:rsid w:val="00344B55"/>
    <w:rsid w:val="00345AEB"/>
    <w:rsid w:val="00350ABD"/>
    <w:rsid w:val="00351BF2"/>
    <w:rsid w:val="0035211D"/>
    <w:rsid w:val="003540A1"/>
    <w:rsid w:val="0035543F"/>
    <w:rsid w:val="00356270"/>
    <w:rsid w:val="003650B6"/>
    <w:rsid w:val="00365D8C"/>
    <w:rsid w:val="00370568"/>
    <w:rsid w:val="0037395B"/>
    <w:rsid w:val="003763ED"/>
    <w:rsid w:val="003768A3"/>
    <w:rsid w:val="003806CD"/>
    <w:rsid w:val="003854BB"/>
    <w:rsid w:val="00386347"/>
    <w:rsid w:val="003921F5"/>
    <w:rsid w:val="00392E49"/>
    <w:rsid w:val="00393D28"/>
    <w:rsid w:val="00393E8A"/>
    <w:rsid w:val="00394C58"/>
    <w:rsid w:val="00395C3D"/>
    <w:rsid w:val="003968B4"/>
    <w:rsid w:val="00397209"/>
    <w:rsid w:val="003972BA"/>
    <w:rsid w:val="003A21E6"/>
    <w:rsid w:val="003A5210"/>
    <w:rsid w:val="003A6323"/>
    <w:rsid w:val="003A7AE5"/>
    <w:rsid w:val="003B1627"/>
    <w:rsid w:val="003B1919"/>
    <w:rsid w:val="003B192E"/>
    <w:rsid w:val="003B20CC"/>
    <w:rsid w:val="003C14C6"/>
    <w:rsid w:val="003C27D0"/>
    <w:rsid w:val="003C43A5"/>
    <w:rsid w:val="003C5C08"/>
    <w:rsid w:val="003C6A04"/>
    <w:rsid w:val="003C7337"/>
    <w:rsid w:val="003D05BF"/>
    <w:rsid w:val="003D5F3F"/>
    <w:rsid w:val="003D71C3"/>
    <w:rsid w:val="003D7C7D"/>
    <w:rsid w:val="003E01E4"/>
    <w:rsid w:val="003E0FF5"/>
    <w:rsid w:val="003E3296"/>
    <w:rsid w:val="003E3F6E"/>
    <w:rsid w:val="003E478B"/>
    <w:rsid w:val="003F0BAC"/>
    <w:rsid w:val="003F6A7D"/>
    <w:rsid w:val="003F6EED"/>
    <w:rsid w:val="00404F47"/>
    <w:rsid w:val="00405BA4"/>
    <w:rsid w:val="00406ABE"/>
    <w:rsid w:val="0041024C"/>
    <w:rsid w:val="0041065A"/>
    <w:rsid w:val="0041120F"/>
    <w:rsid w:val="00411CED"/>
    <w:rsid w:val="00412EF8"/>
    <w:rsid w:val="004145CA"/>
    <w:rsid w:val="00417E55"/>
    <w:rsid w:val="0042106B"/>
    <w:rsid w:val="004221C2"/>
    <w:rsid w:val="0042231B"/>
    <w:rsid w:val="00423997"/>
    <w:rsid w:val="00427026"/>
    <w:rsid w:val="00427D78"/>
    <w:rsid w:val="00432F04"/>
    <w:rsid w:val="00435199"/>
    <w:rsid w:val="00435324"/>
    <w:rsid w:val="0043776D"/>
    <w:rsid w:val="004377BC"/>
    <w:rsid w:val="004409CC"/>
    <w:rsid w:val="00440C7F"/>
    <w:rsid w:val="00441493"/>
    <w:rsid w:val="004419C9"/>
    <w:rsid w:val="00443834"/>
    <w:rsid w:val="004445CA"/>
    <w:rsid w:val="00446AF0"/>
    <w:rsid w:val="00450159"/>
    <w:rsid w:val="00451A40"/>
    <w:rsid w:val="00451E45"/>
    <w:rsid w:val="004541C0"/>
    <w:rsid w:val="00457A2E"/>
    <w:rsid w:val="00457E14"/>
    <w:rsid w:val="00460003"/>
    <w:rsid w:val="00465D8C"/>
    <w:rsid w:val="004716A7"/>
    <w:rsid w:val="00471EE4"/>
    <w:rsid w:val="00474557"/>
    <w:rsid w:val="0047565D"/>
    <w:rsid w:val="00475B5E"/>
    <w:rsid w:val="00477950"/>
    <w:rsid w:val="00477FEC"/>
    <w:rsid w:val="00480CB6"/>
    <w:rsid w:val="00480CC8"/>
    <w:rsid w:val="00482D01"/>
    <w:rsid w:val="004839C3"/>
    <w:rsid w:val="004870F6"/>
    <w:rsid w:val="00487CBD"/>
    <w:rsid w:val="00490CD6"/>
    <w:rsid w:val="00491B54"/>
    <w:rsid w:val="00492745"/>
    <w:rsid w:val="00497469"/>
    <w:rsid w:val="004976D2"/>
    <w:rsid w:val="004A1A91"/>
    <w:rsid w:val="004A23D5"/>
    <w:rsid w:val="004A27CC"/>
    <w:rsid w:val="004A7284"/>
    <w:rsid w:val="004B3343"/>
    <w:rsid w:val="004B5050"/>
    <w:rsid w:val="004C0229"/>
    <w:rsid w:val="004C4620"/>
    <w:rsid w:val="004C4E0E"/>
    <w:rsid w:val="004C5B52"/>
    <w:rsid w:val="004C62A7"/>
    <w:rsid w:val="004C7ECE"/>
    <w:rsid w:val="004C7EFA"/>
    <w:rsid w:val="004D0214"/>
    <w:rsid w:val="004D0A8E"/>
    <w:rsid w:val="004D3A59"/>
    <w:rsid w:val="004D42EA"/>
    <w:rsid w:val="004D46BB"/>
    <w:rsid w:val="004D70FE"/>
    <w:rsid w:val="004D7886"/>
    <w:rsid w:val="004D8316"/>
    <w:rsid w:val="004E3153"/>
    <w:rsid w:val="004E34BB"/>
    <w:rsid w:val="004E5DEB"/>
    <w:rsid w:val="004E741A"/>
    <w:rsid w:val="004F1519"/>
    <w:rsid w:val="004F234C"/>
    <w:rsid w:val="004F2ABC"/>
    <w:rsid w:val="004F2FC1"/>
    <w:rsid w:val="005015A8"/>
    <w:rsid w:val="00502557"/>
    <w:rsid w:val="00506704"/>
    <w:rsid w:val="00507EFA"/>
    <w:rsid w:val="00512053"/>
    <w:rsid w:val="005140A1"/>
    <w:rsid w:val="005148A2"/>
    <w:rsid w:val="0052046D"/>
    <w:rsid w:val="00522337"/>
    <w:rsid w:val="00532902"/>
    <w:rsid w:val="005332C8"/>
    <w:rsid w:val="00535DB5"/>
    <w:rsid w:val="00542C9E"/>
    <w:rsid w:val="005440E3"/>
    <w:rsid w:val="00546E11"/>
    <w:rsid w:val="00550277"/>
    <w:rsid w:val="005521FC"/>
    <w:rsid w:val="0055341F"/>
    <w:rsid w:val="005552F3"/>
    <w:rsid w:val="00560244"/>
    <w:rsid w:val="00563A4D"/>
    <w:rsid w:val="005641DB"/>
    <w:rsid w:val="00566068"/>
    <w:rsid w:val="005660B4"/>
    <w:rsid w:val="0057125F"/>
    <w:rsid w:val="00571AD7"/>
    <w:rsid w:val="00572001"/>
    <w:rsid w:val="00574D98"/>
    <w:rsid w:val="0057585B"/>
    <w:rsid w:val="0057645F"/>
    <w:rsid w:val="0057650B"/>
    <w:rsid w:val="005766AC"/>
    <w:rsid w:val="0057676C"/>
    <w:rsid w:val="00576C27"/>
    <w:rsid w:val="0058168A"/>
    <w:rsid w:val="005826FE"/>
    <w:rsid w:val="005842DB"/>
    <w:rsid w:val="00584F14"/>
    <w:rsid w:val="005859D6"/>
    <w:rsid w:val="005917D5"/>
    <w:rsid w:val="0059253D"/>
    <w:rsid w:val="005A085F"/>
    <w:rsid w:val="005A124B"/>
    <w:rsid w:val="005A3D6C"/>
    <w:rsid w:val="005A4AFD"/>
    <w:rsid w:val="005B01C5"/>
    <w:rsid w:val="005B171F"/>
    <w:rsid w:val="005B200F"/>
    <w:rsid w:val="005B20AF"/>
    <w:rsid w:val="005B3E65"/>
    <w:rsid w:val="005B455A"/>
    <w:rsid w:val="005B4808"/>
    <w:rsid w:val="005B5DAC"/>
    <w:rsid w:val="005B69C4"/>
    <w:rsid w:val="005B7DE3"/>
    <w:rsid w:val="005C0BE6"/>
    <w:rsid w:val="005C0C3C"/>
    <w:rsid w:val="005C350A"/>
    <w:rsid w:val="005C3762"/>
    <w:rsid w:val="005C7912"/>
    <w:rsid w:val="005C79BC"/>
    <w:rsid w:val="005D0968"/>
    <w:rsid w:val="005D0C35"/>
    <w:rsid w:val="005D3F17"/>
    <w:rsid w:val="005D5E98"/>
    <w:rsid w:val="005D6F1D"/>
    <w:rsid w:val="005D741D"/>
    <w:rsid w:val="005E0E7C"/>
    <w:rsid w:val="005E34E1"/>
    <w:rsid w:val="005E6684"/>
    <w:rsid w:val="005F274C"/>
    <w:rsid w:val="005F28E6"/>
    <w:rsid w:val="005F3552"/>
    <w:rsid w:val="005F4193"/>
    <w:rsid w:val="005F599A"/>
    <w:rsid w:val="005F6F82"/>
    <w:rsid w:val="005F7390"/>
    <w:rsid w:val="005F75E4"/>
    <w:rsid w:val="005F774E"/>
    <w:rsid w:val="005F7BA1"/>
    <w:rsid w:val="005F7CAF"/>
    <w:rsid w:val="005F7FBA"/>
    <w:rsid w:val="006038D0"/>
    <w:rsid w:val="0060478D"/>
    <w:rsid w:val="006053BD"/>
    <w:rsid w:val="00606D4F"/>
    <w:rsid w:val="006108FE"/>
    <w:rsid w:val="00611875"/>
    <w:rsid w:val="00614359"/>
    <w:rsid w:val="006146C3"/>
    <w:rsid w:val="00615C14"/>
    <w:rsid w:val="00616DB8"/>
    <w:rsid w:val="0061744C"/>
    <w:rsid w:val="00617BAE"/>
    <w:rsid w:val="0062036B"/>
    <w:rsid w:val="00621551"/>
    <w:rsid w:val="00621AB0"/>
    <w:rsid w:val="00621BAD"/>
    <w:rsid w:val="00622BD1"/>
    <w:rsid w:val="00623E1C"/>
    <w:rsid w:val="006241A4"/>
    <w:rsid w:val="006246FE"/>
    <w:rsid w:val="0063004E"/>
    <w:rsid w:val="006303BC"/>
    <w:rsid w:val="00636DFA"/>
    <w:rsid w:val="0063731E"/>
    <w:rsid w:val="0064294F"/>
    <w:rsid w:val="00642C6D"/>
    <w:rsid w:val="00643508"/>
    <w:rsid w:val="00643B49"/>
    <w:rsid w:val="00643CD6"/>
    <w:rsid w:val="0064524E"/>
    <w:rsid w:val="006510C1"/>
    <w:rsid w:val="00651FCE"/>
    <w:rsid w:val="00652B55"/>
    <w:rsid w:val="006547FC"/>
    <w:rsid w:val="006555FA"/>
    <w:rsid w:val="00655C19"/>
    <w:rsid w:val="00656A2A"/>
    <w:rsid w:val="00657006"/>
    <w:rsid w:val="00660A57"/>
    <w:rsid w:val="00661B0E"/>
    <w:rsid w:val="00663978"/>
    <w:rsid w:val="0066473F"/>
    <w:rsid w:val="00664E8F"/>
    <w:rsid w:val="00665DA4"/>
    <w:rsid w:val="0066623A"/>
    <w:rsid w:val="0066745A"/>
    <w:rsid w:val="00667A12"/>
    <w:rsid w:val="0067228D"/>
    <w:rsid w:val="00672779"/>
    <w:rsid w:val="00672B20"/>
    <w:rsid w:val="0067567A"/>
    <w:rsid w:val="00676CCD"/>
    <w:rsid w:val="006773E8"/>
    <w:rsid w:val="006802E6"/>
    <w:rsid w:val="006804A1"/>
    <w:rsid w:val="00681E32"/>
    <w:rsid w:val="00681E82"/>
    <w:rsid w:val="006847BA"/>
    <w:rsid w:val="00690164"/>
    <w:rsid w:val="006934EA"/>
    <w:rsid w:val="00696B8D"/>
    <w:rsid w:val="0069F2D6"/>
    <w:rsid w:val="006A1776"/>
    <w:rsid w:val="006A2FCF"/>
    <w:rsid w:val="006A5425"/>
    <w:rsid w:val="006A6A57"/>
    <w:rsid w:val="006A7B08"/>
    <w:rsid w:val="006B0726"/>
    <w:rsid w:val="006B0D6E"/>
    <w:rsid w:val="006B1352"/>
    <w:rsid w:val="006B2E16"/>
    <w:rsid w:val="006B35E1"/>
    <w:rsid w:val="006B5125"/>
    <w:rsid w:val="006B7242"/>
    <w:rsid w:val="006B7AF6"/>
    <w:rsid w:val="006C5367"/>
    <w:rsid w:val="006C538F"/>
    <w:rsid w:val="006C67D2"/>
    <w:rsid w:val="006C69F0"/>
    <w:rsid w:val="006C7A9A"/>
    <w:rsid w:val="006D2131"/>
    <w:rsid w:val="006D59F7"/>
    <w:rsid w:val="006D6E9C"/>
    <w:rsid w:val="006D76FE"/>
    <w:rsid w:val="006E0136"/>
    <w:rsid w:val="006E0E83"/>
    <w:rsid w:val="006E4FBC"/>
    <w:rsid w:val="006E6479"/>
    <w:rsid w:val="006F12BD"/>
    <w:rsid w:val="006F270E"/>
    <w:rsid w:val="006F2DB8"/>
    <w:rsid w:val="006F3BD0"/>
    <w:rsid w:val="006F44AC"/>
    <w:rsid w:val="006F5F3A"/>
    <w:rsid w:val="006F6A76"/>
    <w:rsid w:val="006F7CAE"/>
    <w:rsid w:val="00700F77"/>
    <w:rsid w:val="00702062"/>
    <w:rsid w:val="00702513"/>
    <w:rsid w:val="00703B80"/>
    <w:rsid w:val="00703FE7"/>
    <w:rsid w:val="00704B0B"/>
    <w:rsid w:val="00704D40"/>
    <w:rsid w:val="007100FA"/>
    <w:rsid w:val="00710526"/>
    <w:rsid w:val="0071128D"/>
    <w:rsid w:val="00712229"/>
    <w:rsid w:val="00713EFF"/>
    <w:rsid w:val="00715C45"/>
    <w:rsid w:val="00715EE3"/>
    <w:rsid w:val="007168ED"/>
    <w:rsid w:val="00722481"/>
    <w:rsid w:val="00724928"/>
    <w:rsid w:val="00724B1A"/>
    <w:rsid w:val="00724D3C"/>
    <w:rsid w:val="00726B02"/>
    <w:rsid w:val="007275AB"/>
    <w:rsid w:val="0073093D"/>
    <w:rsid w:val="0073228E"/>
    <w:rsid w:val="00733053"/>
    <w:rsid w:val="00734874"/>
    <w:rsid w:val="0073607D"/>
    <w:rsid w:val="00736380"/>
    <w:rsid w:val="00736E6F"/>
    <w:rsid w:val="00740B7B"/>
    <w:rsid w:val="00741356"/>
    <w:rsid w:val="0074158F"/>
    <w:rsid w:val="0074178C"/>
    <w:rsid w:val="00744137"/>
    <w:rsid w:val="00744874"/>
    <w:rsid w:val="00745B45"/>
    <w:rsid w:val="007477DB"/>
    <w:rsid w:val="00747A8F"/>
    <w:rsid w:val="007502B3"/>
    <w:rsid w:val="00750F66"/>
    <w:rsid w:val="007512AD"/>
    <w:rsid w:val="00753738"/>
    <w:rsid w:val="00753B56"/>
    <w:rsid w:val="00756768"/>
    <w:rsid w:val="007567E5"/>
    <w:rsid w:val="00756A2D"/>
    <w:rsid w:val="00757ADF"/>
    <w:rsid w:val="0076021E"/>
    <w:rsid w:val="00760AD1"/>
    <w:rsid w:val="00760FA7"/>
    <w:rsid w:val="007613F4"/>
    <w:rsid w:val="00761C0F"/>
    <w:rsid w:val="007624FB"/>
    <w:rsid w:val="00762A7B"/>
    <w:rsid w:val="00763C0C"/>
    <w:rsid w:val="007646CD"/>
    <w:rsid w:val="00765223"/>
    <w:rsid w:val="007723C0"/>
    <w:rsid w:val="007731E7"/>
    <w:rsid w:val="00774489"/>
    <w:rsid w:val="00775A8A"/>
    <w:rsid w:val="0077612E"/>
    <w:rsid w:val="00776196"/>
    <w:rsid w:val="00776853"/>
    <w:rsid w:val="00776960"/>
    <w:rsid w:val="00777026"/>
    <w:rsid w:val="007800DF"/>
    <w:rsid w:val="00782130"/>
    <w:rsid w:val="0078252F"/>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1E38"/>
    <w:rsid w:val="007A1FE1"/>
    <w:rsid w:val="007A238E"/>
    <w:rsid w:val="007A514D"/>
    <w:rsid w:val="007A755E"/>
    <w:rsid w:val="007A7941"/>
    <w:rsid w:val="007B176F"/>
    <w:rsid w:val="007B273D"/>
    <w:rsid w:val="007B3B2E"/>
    <w:rsid w:val="007B3FE1"/>
    <w:rsid w:val="007B5064"/>
    <w:rsid w:val="007B506F"/>
    <w:rsid w:val="007B597A"/>
    <w:rsid w:val="007C0454"/>
    <w:rsid w:val="007C1E01"/>
    <w:rsid w:val="007C4401"/>
    <w:rsid w:val="007C6A8A"/>
    <w:rsid w:val="007C7A9D"/>
    <w:rsid w:val="007D2D28"/>
    <w:rsid w:val="007D3E2F"/>
    <w:rsid w:val="007D3ECE"/>
    <w:rsid w:val="007D67DB"/>
    <w:rsid w:val="007D6DB4"/>
    <w:rsid w:val="007D7738"/>
    <w:rsid w:val="007D8918"/>
    <w:rsid w:val="007E0489"/>
    <w:rsid w:val="007E116E"/>
    <w:rsid w:val="007E1CF0"/>
    <w:rsid w:val="007E2009"/>
    <w:rsid w:val="007E4D44"/>
    <w:rsid w:val="007E6B58"/>
    <w:rsid w:val="007F12AB"/>
    <w:rsid w:val="00800B34"/>
    <w:rsid w:val="00801A74"/>
    <w:rsid w:val="00801C17"/>
    <w:rsid w:val="0080566B"/>
    <w:rsid w:val="00810BBF"/>
    <w:rsid w:val="00813C78"/>
    <w:rsid w:val="00813E3E"/>
    <w:rsid w:val="008166DD"/>
    <w:rsid w:val="00816DC7"/>
    <w:rsid w:val="00817EBC"/>
    <w:rsid w:val="008208CB"/>
    <w:rsid w:val="008221CD"/>
    <w:rsid w:val="0082261D"/>
    <w:rsid w:val="00823A04"/>
    <w:rsid w:val="00823DB9"/>
    <w:rsid w:val="00826C16"/>
    <w:rsid w:val="0082712B"/>
    <w:rsid w:val="008311EC"/>
    <w:rsid w:val="008347BA"/>
    <w:rsid w:val="00835481"/>
    <w:rsid w:val="008364EA"/>
    <w:rsid w:val="008413A0"/>
    <w:rsid w:val="00844197"/>
    <w:rsid w:val="00845AA2"/>
    <w:rsid w:val="00847927"/>
    <w:rsid w:val="008534BD"/>
    <w:rsid w:val="00853EAE"/>
    <w:rsid w:val="00854068"/>
    <w:rsid w:val="0085538E"/>
    <w:rsid w:val="0086282E"/>
    <w:rsid w:val="00863368"/>
    <w:rsid w:val="00864249"/>
    <w:rsid w:val="00864D0C"/>
    <w:rsid w:val="00866734"/>
    <w:rsid w:val="0087263A"/>
    <w:rsid w:val="00872FAC"/>
    <w:rsid w:val="00873069"/>
    <w:rsid w:val="008756F5"/>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0799"/>
    <w:rsid w:val="00891AEB"/>
    <w:rsid w:val="00891D81"/>
    <w:rsid w:val="00892397"/>
    <w:rsid w:val="00892AEC"/>
    <w:rsid w:val="0089348F"/>
    <w:rsid w:val="00894419"/>
    <w:rsid w:val="00895B63"/>
    <w:rsid w:val="00896C8E"/>
    <w:rsid w:val="008A1172"/>
    <w:rsid w:val="008A1ABA"/>
    <w:rsid w:val="008A47F4"/>
    <w:rsid w:val="008A4929"/>
    <w:rsid w:val="008A4B9E"/>
    <w:rsid w:val="008A5D6A"/>
    <w:rsid w:val="008A5ED2"/>
    <w:rsid w:val="008A6995"/>
    <w:rsid w:val="008A7A43"/>
    <w:rsid w:val="008B0871"/>
    <w:rsid w:val="008B193B"/>
    <w:rsid w:val="008B679E"/>
    <w:rsid w:val="008B762D"/>
    <w:rsid w:val="008C1636"/>
    <w:rsid w:val="008C2034"/>
    <w:rsid w:val="008C5DE5"/>
    <w:rsid w:val="008C699D"/>
    <w:rsid w:val="008C7471"/>
    <w:rsid w:val="008D3255"/>
    <w:rsid w:val="008D394B"/>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6FDC"/>
    <w:rsid w:val="00927B97"/>
    <w:rsid w:val="00927FE0"/>
    <w:rsid w:val="009302A0"/>
    <w:rsid w:val="00931DF8"/>
    <w:rsid w:val="0093211B"/>
    <w:rsid w:val="00933DAE"/>
    <w:rsid w:val="00934451"/>
    <w:rsid w:val="00935418"/>
    <w:rsid w:val="0094108A"/>
    <w:rsid w:val="009419AD"/>
    <w:rsid w:val="00942070"/>
    <w:rsid w:val="009440CF"/>
    <w:rsid w:val="0094647B"/>
    <w:rsid w:val="009469A8"/>
    <w:rsid w:val="00946E90"/>
    <w:rsid w:val="00946F4B"/>
    <w:rsid w:val="00947BC1"/>
    <w:rsid w:val="00950D2B"/>
    <w:rsid w:val="00951BE5"/>
    <w:rsid w:val="00952CD9"/>
    <w:rsid w:val="00957663"/>
    <w:rsid w:val="00957C0E"/>
    <w:rsid w:val="00960532"/>
    <w:rsid w:val="00961345"/>
    <w:rsid w:val="009629A2"/>
    <w:rsid w:val="009640F2"/>
    <w:rsid w:val="00964BFC"/>
    <w:rsid w:val="00965834"/>
    <w:rsid w:val="00967C11"/>
    <w:rsid w:val="0097086E"/>
    <w:rsid w:val="00970DAA"/>
    <w:rsid w:val="00970F1F"/>
    <w:rsid w:val="009710F3"/>
    <w:rsid w:val="00971201"/>
    <w:rsid w:val="0097252A"/>
    <w:rsid w:val="009726B4"/>
    <w:rsid w:val="00972F59"/>
    <w:rsid w:val="00973C12"/>
    <w:rsid w:val="00977BA1"/>
    <w:rsid w:val="009824E8"/>
    <w:rsid w:val="009869E6"/>
    <w:rsid w:val="009919A5"/>
    <w:rsid w:val="00995267"/>
    <w:rsid w:val="0099727C"/>
    <w:rsid w:val="009A3E2F"/>
    <w:rsid w:val="009A6075"/>
    <w:rsid w:val="009A6C2C"/>
    <w:rsid w:val="009A7DAA"/>
    <w:rsid w:val="009B0636"/>
    <w:rsid w:val="009B0CE3"/>
    <w:rsid w:val="009B11DD"/>
    <w:rsid w:val="009B3D3F"/>
    <w:rsid w:val="009B4833"/>
    <w:rsid w:val="009B5313"/>
    <w:rsid w:val="009C2F04"/>
    <w:rsid w:val="009C53B9"/>
    <w:rsid w:val="009C5412"/>
    <w:rsid w:val="009C64F5"/>
    <w:rsid w:val="009C6700"/>
    <w:rsid w:val="009C6C89"/>
    <w:rsid w:val="009C75C4"/>
    <w:rsid w:val="009C7D5B"/>
    <w:rsid w:val="009C7ED2"/>
    <w:rsid w:val="009D03B6"/>
    <w:rsid w:val="009D1387"/>
    <w:rsid w:val="009D2240"/>
    <w:rsid w:val="009D3100"/>
    <w:rsid w:val="009D5A41"/>
    <w:rsid w:val="009D7DDF"/>
    <w:rsid w:val="009E024B"/>
    <w:rsid w:val="009E06E8"/>
    <w:rsid w:val="009E4A3E"/>
    <w:rsid w:val="009E4C8F"/>
    <w:rsid w:val="009E4ECE"/>
    <w:rsid w:val="009E585F"/>
    <w:rsid w:val="009E6F6A"/>
    <w:rsid w:val="009E7024"/>
    <w:rsid w:val="009E72F5"/>
    <w:rsid w:val="009E7F53"/>
    <w:rsid w:val="009F2F94"/>
    <w:rsid w:val="009F38B3"/>
    <w:rsid w:val="009F4038"/>
    <w:rsid w:val="009F64DD"/>
    <w:rsid w:val="009F69E7"/>
    <w:rsid w:val="009F6D5C"/>
    <w:rsid w:val="009F6FBE"/>
    <w:rsid w:val="009F7D03"/>
    <w:rsid w:val="00A023FD"/>
    <w:rsid w:val="00A02CBB"/>
    <w:rsid w:val="00A04E92"/>
    <w:rsid w:val="00A07886"/>
    <w:rsid w:val="00A1049C"/>
    <w:rsid w:val="00A12F0D"/>
    <w:rsid w:val="00A1326F"/>
    <w:rsid w:val="00A135E2"/>
    <w:rsid w:val="00A1382A"/>
    <w:rsid w:val="00A14875"/>
    <w:rsid w:val="00A20B4C"/>
    <w:rsid w:val="00A251DD"/>
    <w:rsid w:val="00A313F8"/>
    <w:rsid w:val="00A319D4"/>
    <w:rsid w:val="00A32B2B"/>
    <w:rsid w:val="00A3495C"/>
    <w:rsid w:val="00A34CAA"/>
    <w:rsid w:val="00A35386"/>
    <w:rsid w:val="00A36E87"/>
    <w:rsid w:val="00A41245"/>
    <w:rsid w:val="00A4226E"/>
    <w:rsid w:val="00A46444"/>
    <w:rsid w:val="00A4735B"/>
    <w:rsid w:val="00A528A1"/>
    <w:rsid w:val="00A54419"/>
    <w:rsid w:val="00A55ACE"/>
    <w:rsid w:val="00A56322"/>
    <w:rsid w:val="00A60819"/>
    <w:rsid w:val="00A62764"/>
    <w:rsid w:val="00A63357"/>
    <w:rsid w:val="00A64606"/>
    <w:rsid w:val="00A6478E"/>
    <w:rsid w:val="00A6587E"/>
    <w:rsid w:val="00A65BF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A43A0"/>
    <w:rsid w:val="00AA50CC"/>
    <w:rsid w:val="00AB009F"/>
    <w:rsid w:val="00AB0268"/>
    <w:rsid w:val="00AB21B4"/>
    <w:rsid w:val="00AB2C8C"/>
    <w:rsid w:val="00AB54C7"/>
    <w:rsid w:val="00AB5F34"/>
    <w:rsid w:val="00AB795B"/>
    <w:rsid w:val="00AC66BB"/>
    <w:rsid w:val="00AD3CF7"/>
    <w:rsid w:val="00AD651A"/>
    <w:rsid w:val="00AD6C42"/>
    <w:rsid w:val="00AE2C65"/>
    <w:rsid w:val="00AE32AB"/>
    <w:rsid w:val="00AE38CA"/>
    <w:rsid w:val="00AE5504"/>
    <w:rsid w:val="00AF0D3D"/>
    <w:rsid w:val="00AF3598"/>
    <w:rsid w:val="00AF3E7E"/>
    <w:rsid w:val="00AF5775"/>
    <w:rsid w:val="00AF6119"/>
    <w:rsid w:val="00AF6816"/>
    <w:rsid w:val="00B000B9"/>
    <w:rsid w:val="00B0149F"/>
    <w:rsid w:val="00B029CF"/>
    <w:rsid w:val="00B02DB0"/>
    <w:rsid w:val="00B036BC"/>
    <w:rsid w:val="00B04D63"/>
    <w:rsid w:val="00B0544D"/>
    <w:rsid w:val="00B05A77"/>
    <w:rsid w:val="00B06F8E"/>
    <w:rsid w:val="00B07CFF"/>
    <w:rsid w:val="00B1023A"/>
    <w:rsid w:val="00B119F4"/>
    <w:rsid w:val="00B1276A"/>
    <w:rsid w:val="00B138AE"/>
    <w:rsid w:val="00B15FF2"/>
    <w:rsid w:val="00B17215"/>
    <w:rsid w:val="00B177D7"/>
    <w:rsid w:val="00B2094F"/>
    <w:rsid w:val="00B20BD5"/>
    <w:rsid w:val="00B20C7B"/>
    <w:rsid w:val="00B20F30"/>
    <w:rsid w:val="00B21341"/>
    <w:rsid w:val="00B21773"/>
    <w:rsid w:val="00B26A02"/>
    <w:rsid w:val="00B2785F"/>
    <w:rsid w:val="00B32CEB"/>
    <w:rsid w:val="00B34986"/>
    <w:rsid w:val="00B352CE"/>
    <w:rsid w:val="00B356BA"/>
    <w:rsid w:val="00B43024"/>
    <w:rsid w:val="00B460BC"/>
    <w:rsid w:val="00B47A48"/>
    <w:rsid w:val="00B51A08"/>
    <w:rsid w:val="00B51C29"/>
    <w:rsid w:val="00B5709D"/>
    <w:rsid w:val="00B571CB"/>
    <w:rsid w:val="00B60632"/>
    <w:rsid w:val="00B6249C"/>
    <w:rsid w:val="00B631F9"/>
    <w:rsid w:val="00B63CF6"/>
    <w:rsid w:val="00B6429D"/>
    <w:rsid w:val="00B65981"/>
    <w:rsid w:val="00B66499"/>
    <w:rsid w:val="00B66884"/>
    <w:rsid w:val="00B7036F"/>
    <w:rsid w:val="00B70712"/>
    <w:rsid w:val="00B73995"/>
    <w:rsid w:val="00B73D10"/>
    <w:rsid w:val="00B752BE"/>
    <w:rsid w:val="00B757FE"/>
    <w:rsid w:val="00B75D9E"/>
    <w:rsid w:val="00B775B0"/>
    <w:rsid w:val="00B77EAE"/>
    <w:rsid w:val="00B8000B"/>
    <w:rsid w:val="00B85430"/>
    <w:rsid w:val="00B86C68"/>
    <w:rsid w:val="00B87F9A"/>
    <w:rsid w:val="00B90A3F"/>
    <w:rsid w:val="00B90D90"/>
    <w:rsid w:val="00B90E9D"/>
    <w:rsid w:val="00B91C64"/>
    <w:rsid w:val="00B93D1F"/>
    <w:rsid w:val="00B93FA4"/>
    <w:rsid w:val="00B978D3"/>
    <w:rsid w:val="00BA1877"/>
    <w:rsid w:val="00BA465F"/>
    <w:rsid w:val="00BA481F"/>
    <w:rsid w:val="00BA4E7F"/>
    <w:rsid w:val="00BA6CED"/>
    <w:rsid w:val="00BA704D"/>
    <w:rsid w:val="00BA75FD"/>
    <w:rsid w:val="00BA7666"/>
    <w:rsid w:val="00BA76EF"/>
    <w:rsid w:val="00BA7FB2"/>
    <w:rsid w:val="00BB19AF"/>
    <w:rsid w:val="00BB4A69"/>
    <w:rsid w:val="00BB6425"/>
    <w:rsid w:val="00BB7063"/>
    <w:rsid w:val="00BC174E"/>
    <w:rsid w:val="00BC208E"/>
    <w:rsid w:val="00BC3A59"/>
    <w:rsid w:val="00BC4A49"/>
    <w:rsid w:val="00BC5C0D"/>
    <w:rsid w:val="00BC78C7"/>
    <w:rsid w:val="00BD381D"/>
    <w:rsid w:val="00BD5056"/>
    <w:rsid w:val="00BD54A0"/>
    <w:rsid w:val="00BD5622"/>
    <w:rsid w:val="00BE1543"/>
    <w:rsid w:val="00BE269F"/>
    <w:rsid w:val="00BE4241"/>
    <w:rsid w:val="00BE4A02"/>
    <w:rsid w:val="00BE4AD2"/>
    <w:rsid w:val="00BE6893"/>
    <w:rsid w:val="00BE7553"/>
    <w:rsid w:val="00BE7BA9"/>
    <w:rsid w:val="00BF0B1F"/>
    <w:rsid w:val="00BF527B"/>
    <w:rsid w:val="00BF6492"/>
    <w:rsid w:val="00C01A3A"/>
    <w:rsid w:val="00C04ED2"/>
    <w:rsid w:val="00C05219"/>
    <w:rsid w:val="00C06445"/>
    <w:rsid w:val="00C10548"/>
    <w:rsid w:val="00C11C6E"/>
    <w:rsid w:val="00C13FAC"/>
    <w:rsid w:val="00C142A5"/>
    <w:rsid w:val="00C14759"/>
    <w:rsid w:val="00C149C4"/>
    <w:rsid w:val="00C1527E"/>
    <w:rsid w:val="00C16615"/>
    <w:rsid w:val="00C20F92"/>
    <w:rsid w:val="00C238EC"/>
    <w:rsid w:val="00C23DD3"/>
    <w:rsid w:val="00C24F23"/>
    <w:rsid w:val="00C25A6B"/>
    <w:rsid w:val="00C25C78"/>
    <w:rsid w:val="00C278CA"/>
    <w:rsid w:val="00C27C88"/>
    <w:rsid w:val="00C31424"/>
    <w:rsid w:val="00C315CA"/>
    <w:rsid w:val="00C31F07"/>
    <w:rsid w:val="00C3425D"/>
    <w:rsid w:val="00C35028"/>
    <w:rsid w:val="00C36514"/>
    <w:rsid w:val="00C3747C"/>
    <w:rsid w:val="00C37CE8"/>
    <w:rsid w:val="00C409A8"/>
    <w:rsid w:val="00C410DE"/>
    <w:rsid w:val="00C41182"/>
    <w:rsid w:val="00C4278D"/>
    <w:rsid w:val="00C45927"/>
    <w:rsid w:val="00C46C8B"/>
    <w:rsid w:val="00C50247"/>
    <w:rsid w:val="00C51E9A"/>
    <w:rsid w:val="00C52293"/>
    <w:rsid w:val="00C541B6"/>
    <w:rsid w:val="00C55232"/>
    <w:rsid w:val="00C55CFE"/>
    <w:rsid w:val="00C5706E"/>
    <w:rsid w:val="00C613F9"/>
    <w:rsid w:val="00C61735"/>
    <w:rsid w:val="00C63EFB"/>
    <w:rsid w:val="00C64FBF"/>
    <w:rsid w:val="00C6539B"/>
    <w:rsid w:val="00C67FA3"/>
    <w:rsid w:val="00C70DB2"/>
    <w:rsid w:val="00C71FC6"/>
    <w:rsid w:val="00C72189"/>
    <w:rsid w:val="00C72319"/>
    <w:rsid w:val="00C7233D"/>
    <w:rsid w:val="00C7792B"/>
    <w:rsid w:val="00C8173C"/>
    <w:rsid w:val="00C83C57"/>
    <w:rsid w:val="00C84115"/>
    <w:rsid w:val="00C84445"/>
    <w:rsid w:val="00C84957"/>
    <w:rsid w:val="00C85DCA"/>
    <w:rsid w:val="00C87155"/>
    <w:rsid w:val="00C87AF2"/>
    <w:rsid w:val="00C9055A"/>
    <w:rsid w:val="00C908DC"/>
    <w:rsid w:val="00C93547"/>
    <w:rsid w:val="00C9416C"/>
    <w:rsid w:val="00C942CD"/>
    <w:rsid w:val="00CA025A"/>
    <w:rsid w:val="00CA07C0"/>
    <w:rsid w:val="00CA3C0C"/>
    <w:rsid w:val="00CA3FF1"/>
    <w:rsid w:val="00CA4897"/>
    <w:rsid w:val="00CA5FC4"/>
    <w:rsid w:val="00CA69CD"/>
    <w:rsid w:val="00CB0DD6"/>
    <w:rsid w:val="00CB2D1D"/>
    <w:rsid w:val="00CB3893"/>
    <w:rsid w:val="00CB641B"/>
    <w:rsid w:val="00CB7875"/>
    <w:rsid w:val="00CC4177"/>
    <w:rsid w:val="00CC5894"/>
    <w:rsid w:val="00CC5DD0"/>
    <w:rsid w:val="00CC69BD"/>
    <w:rsid w:val="00CC6A44"/>
    <w:rsid w:val="00CC6DF2"/>
    <w:rsid w:val="00CC7E6E"/>
    <w:rsid w:val="00CD0892"/>
    <w:rsid w:val="00CD23F4"/>
    <w:rsid w:val="00CD2595"/>
    <w:rsid w:val="00CD61EC"/>
    <w:rsid w:val="00CE051A"/>
    <w:rsid w:val="00CE073B"/>
    <w:rsid w:val="00CE145C"/>
    <w:rsid w:val="00CE234A"/>
    <w:rsid w:val="00CE26F0"/>
    <w:rsid w:val="00CE3341"/>
    <w:rsid w:val="00CE36E5"/>
    <w:rsid w:val="00CE3807"/>
    <w:rsid w:val="00CE53C5"/>
    <w:rsid w:val="00CE65B2"/>
    <w:rsid w:val="00CE6A4D"/>
    <w:rsid w:val="00CF6F36"/>
    <w:rsid w:val="00CF7D3D"/>
    <w:rsid w:val="00D0047C"/>
    <w:rsid w:val="00D008AA"/>
    <w:rsid w:val="00D01BCA"/>
    <w:rsid w:val="00D01F74"/>
    <w:rsid w:val="00D04D9E"/>
    <w:rsid w:val="00D0517C"/>
    <w:rsid w:val="00D061D4"/>
    <w:rsid w:val="00D07BEA"/>
    <w:rsid w:val="00D1306E"/>
    <w:rsid w:val="00D135E2"/>
    <w:rsid w:val="00D148CA"/>
    <w:rsid w:val="00D15DE7"/>
    <w:rsid w:val="00D175AB"/>
    <w:rsid w:val="00D17DCC"/>
    <w:rsid w:val="00D219AA"/>
    <w:rsid w:val="00D22401"/>
    <w:rsid w:val="00D227D5"/>
    <w:rsid w:val="00D236B4"/>
    <w:rsid w:val="00D239AB"/>
    <w:rsid w:val="00D23ED7"/>
    <w:rsid w:val="00D247BC"/>
    <w:rsid w:val="00D25FB2"/>
    <w:rsid w:val="00D2C002"/>
    <w:rsid w:val="00D30091"/>
    <w:rsid w:val="00D31E73"/>
    <w:rsid w:val="00D32E76"/>
    <w:rsid w:val="00D34132"/>
    <w:rsid w:val="00D34D48"/>
    <w:rsid w:val="00D36830"/>
    <w:rsid w:val="00D408EB"/>
    <w:rsid w:val="00D42AC9"/>
    <w:rsid w:val="00D50140"/>
    <w:rsid w:val="00D52DE9"/>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5B91"/>
    <w:rsid w:val="00D77F62"/>
    <w:rsid w:val="00D80C9E"/>
    <w:rsid w:val="00D8175A"/>
    <w:rsid w:val="00D81D9F"/>
    <w:rsid w:val="00D81E27"/>
    <w:rsid w:val="00D8242B"/>
    <w:rsid w:val="00D8728C"/>
    <w:rsid w:val="00D8787A"/>
    <w:rsid w:val="00D90B84"/>
    <w:rsid w:val="00D91F01"/>
    <w:rsid w:val="00D9252E"/>
    <w:rsid w:val="00D92AE4"/>
    <w:rsid w:val="00D92B97"/>
    <w:rsid w:val="00D96327"/>
    <w:rsid w:val="00D96FD3"/>
    <w:rsid w:val="00DA1712"/>
    <w:rsid w:val="00DA2660"/>
    <w:rsid w:val="00DA3380"/>
    <w:rsid w:val="00DA4E82"/>
    <w:rsid w:val="00DA5837"/>
    <w:rsid w:val="00DA5A76"/>
    <w:rsid w:val="00DA5F77"/>
    <w:rsid w:val="00DA66FE"/>
    <w:rsid w:val="00DA6DB6"/>
    <w:rsid w:val="00DB0EAA"/>
    <w:rsid w:val="00DB2CCA"/>
    <w:rsid w:val="00DB3244"/>
    <w:rsid w:val="00DB5885"/>
    <w:rsid w:val="00DB71A6"/>
    <w:rsid w:val="00DC0CD7"/>
    <w:rsid w:val="00DC3CF6"/>
    <w:rsid w:val="00DC40FA"/>
    <w:rsid w:val="00DC530D"/>
    <w:rsid w:val="00DC6049"/>
    <w:rsid w:val="00DC7DC0"/>
    <w:rsid w:val="00DD1DBA"/>
    <w:rsid w:val="00DD2D45"/>
    <w:rsid w:val="00DD3BB4"/>
    <w:rsid w:val="00DD51CE"/>
    <w:rsid w:val="00DD5CA5"/>
    <w:rsid w:val="00DD6DF3"/>
    <w:rsid w:val="00DD74C3"/>
    <w:rsid w:val="00DE4908"/>
    <w:rsid w:val="00DE62A1"/>
    <w:rsid w:val="00DE6F05"/>
    <w:rsid w:val="00DF1B67"/>
    <w:rsid w:val="00DF2C0D"/>
    <w:rsid w:val="00DF345F"/>
    <w:rsid w:val="00DF354D"/>
    <w:rsid w:val="00E01287"/>
    <w:rsid w:val="00E046A3"/>
    <w:rsid w:val="00E06381"/>
    <w:rsid w:val="00E069FC"/>
    <w:rsid w:val="00E12718"/>
    <w:rsid w:val="00E12963"/>
    <w:rsid w:val="00E1534C"/>
    <w:rsid w:val="00E160CE"/>
    <w:rsid w:val="00E16D93"/>
    <w:rsid w:val="00E17364"/>
    <w:rsid w:val="00E21BC4"/>
    <w:rsid w:val="00E2317F"/>
    <w:rsid w:val="00E240FD"/>
    <w:rsid w:val="00E2562E"/>
    <w:rsid w:val="00E25F15"/>
    <w:rsid w:val="00E2625A"/>
    <w:rsid w:val="00E308E4"/>
    <w:rsid w:val="00E31106"/>
    <w:rsid w:val="00E34245"/>
    <w:rsid w:val="00E378CC"/>
    <w:rsid w:val="00E404B1"/>
    <w:rsid w:val="00E41319"/>
    <w:rsid w:val="00E41791"/>
    <w:rsid w:val="00E41D70"/>
    <w:rsid w:val="00E42039"/>
    <w:rsid w:val="00E44BFA"/>
    <w:rsid w:val="00E44EE2"/>
    <w:rsid w:val="00E458FA"/>
    <w:rsid w:val="00E45DEC"/>
    <w:rsid w:val="00E464E5"/>
    <w:rsid w:val="00E525F1"/>
    <w:rsid w:val="00E538C5"/>
    <w:rsid w:val="00E54243"/>
    <w:rsid w:val="00E5553D"/>
    <w:rsid w:val="00E56D49"/>
    <w:rsid w:val="00E57751"/>
    <w:rsid w:val="00E60A9C"/>
    <w:rsid w:val="00E61AA3"/>
    <w:rsid w:val="00E62381"/>
    <w:rsid w:val="00E63894"/>
    <w:rsid w:val="00E722A8"/>
    <w:rsid w:val="00E73DCA"/>
    <w:rsid w:val="00E74DAF"/>
    <w:rsid w:val="00E76C56"/>
    <w:rsid w:val="00E76D18"/>
    <w:rsid w:val="00E77FD9"/>
    <w:rsid w:val="00E80C51"/>
    <w:rsid w:val="00E80FD4"/>
    <w:rsid w:val="00E839C1"/>
    <w:rsid w:val="00E8670F"/>
    <w:rsid w:val="00E87048"/>
    <w:rsid w:val="00E90CA4"/>
    <w:rsid w:val="00E91843"/>
    <w:rsid w:val="00E922C2"/>
    <w:rsid w:val="00E92B38"/>
    <w:rsid w:val="00EA113F"/>
    <w:rsid w:val="00EA3674"/>
    <w:rsid w:val="00EA4150"/>
    <w:rsid w:val="00EA42C7"/>
    <w:rsid w:val="00EA61AB"/>
    <w:rsid w:val="00EB0585"/>
    <w:rsid w:val="00EB0C50"/>
    <w:rsid w:val="00EB1E1F"/>
    <w:rsid w:val="00EB447E"/>
    <w:rsid w:val="00EB5E0E"/>
    <w:rsid w:val="00EC20B4"/>
    <w:rsid w:val="00EC58E7"/>
    <w:rsid w:val="00ED29A4"/>
    <w:rsid w:val="00ED5957"/>
    <w:rsid w:val="00ED5C77"/>
    <w:rsid w:val="00ED6013"/>
    <w:rsid w:val="00ED6465"/>
    <w:rsid w:val="00EE32B4"/>
    <w:rsid w:val="00EE36C0"/>
    <w:rsid w:val="00EE39CD"/>
    <w:rsid w:val="00EE46E6"/>
    <w:rsid w:val="00EE6023"/>
    <w:rsid w:val="00EF06F5"/>
    <w:rsid w:val="00EF0993"/>
    <w:rsid w:val="00EF0BE0"/>
    <w:rsid w:val="00EF0C22"/>
    <w:rsid w:val="00EF0D75"/>
    <w:rsid w:val="00EF2589"/>
    <w:rsid w:val="00EF6804"/>
    <w:rsid w:val="00F0553E"/>
    <w:rsid w:val="00F05623"/>
    <w:rsid w:val="00F059E0"/>
    <w:rsid w:val="00F11B73"/>
    <w:rsid w:val="00F14397"/>
    <w:rsid w:val="00F14B8F"/>
    <w:rsid w:val="00F15264"/>
    <w:rsid w:val="00F15E06"/>
    <w:rsid w:val="00F17E3E"/>
    <w:rsid w:val="00F20B96"/>
    <w:rsid w:val="00F23E26"/>
    <w:rsid w:val="00F253B6"/>
    <w:rsid w:val="00F257A7"/>
    <w:rsid w:val="00F302CB"/>
    <w:rsid w:val="00F31F07"/>
    <w:rsid w:val="00F337EB"/>
    <w:rsid w:val="00F37D22"/>
    <w:rsid w:val="00F402AF"/>
    <w:rsid w:val="00F43A7F"/>
    <w:rsid w:val="00F43EB6"/>
    <w:rsid w:val="00F446FD"/>
    <w:rsid w:val="00F451EE"/>
    <w:rsid w:val="00F45278"/>
    <w:rsid w:val="00F46A74"/>
    <w:rsid w:val="00F47463"/>
    <w:rsid w:val="00F5025E"/>
    <w:rsid w:val="00F527FC"/>
    <w:rsid w:val="00F53E83"/>
    <w:rsid w:val="00F5486A"/>
    <w:rsid w:val="00F54D48"/>
    <w:rsid w:val="00F56025"/>
    <w:rsid w:val="00F562D5"/>
    <w:rsid w:val="00F56C84"/>
    <w:rsid w:val="00F578CD"/>
    <w:rsid w:val="00F61D96"/>
    <w:rsid w:val="00F6423A"/>
    <w:rsid w:val="00F6452E"/>
    <w:rsid w:val="00F659F6"/>
    <w:rsid w:val="00F67991"/>
    <w:rsid w:val="00F71EEB"/>
    <w:rsid w:val="00F72503"/>
    <w:rsid w:val="00F739C7"/>
    <w:rsid w:val="00F73C86"/>
    <w:rsid w:val="00F7498C"/>
    <w:rsid w:val="00F75A36"/>
    <w:rsid w:val="00F765D2"/>
    <w:rsid w:val="00F77D58"/>
    <w:rsid w:val="00F77D69"/>
    <w:rsid w:val="00F81E53"/>
    <w:rsid w:val="00F822AF"/>
    <w:rsid w:val="00F851DD"/>
    <w:rsid w:val="00F87B01"/>
    <w:rsid w:val="00F87B9C"/>
    <w:rsid w:val="00F9024A"/>
    <w:rsid w:val="00F90FE1"/>
    <w:rsid w:val="00F91DF0"/>
    <w:rsid w:val="00F936F8"/>
    <w:rsid w:val="00F95066"/>
    <w:rsid w:val="00F955B2"/>
    <w:rsid w:val="00F96B74"/>
    <w:rsid w:val="00F97349"/>
    <w:rsid w:val="00F976FD"/>
    <w:rsid w:val="00FA2999"/>
    <w:rsid w:val="00FA5B19"/>
    <w:rsid w:val="00FA70D1"/>
    <w:rsid w:val="00FA7762"/>
    <w:rsid w:val="00FB15E7"/>
    <w:rsid w:val="00FB2721"/>
    <w:rsid w:val="00FB2C6C"/>
    <w:rsid w:val="00FB4DAD"/>
    <w:rsid w:val="00FB4F7A"/>
    <w:rsid w:val="00FB5296"/>
    <w:rsid w:val="00FB58B3"/>
    <w:rsid w:val="00FB72DB"/>
    <w:rsid w:val="00FB79A2"/>
    <w:rsid w:val="00FB7BBB"/>
    <w:rsid w:val="00FC0592"/>
    <w:rsid w:val="00FC0920"/>
    <w:rsid w:val="00FC1E6E"/>
    <w:rsid w:val="00FC1FBF"/>
    <w:rsid w:val="00FC3819"/>
    <w:rsid w:val="00FC6CC5"/>
    <w:rsid w:val="00FC7268"/>
    <w:rsid w:val="00FC75EA"/>
    <w:rsid w:val="00FD0AA4"/>
    <w:rsid w:val="00FD1701"/>
    <w:rsid w:val="00FD26D1"/>
    <w:rsid w:val="00FD7557"/>
    <w:rsid w:val="00FD7C11"/>
    <w:rsid w:val="00FE3CAF"/>
    <w:rsid w:val="00FE48F8"/>
    <w:rsid w:val="00FE53CA"/>
    <w:rsid w:val="00FF0741"/>
    <w:rsid w:val="00FF08E5"/>
    <w:rsid w:val="00FF0C7F"/>
    <w:rsid w:val="00FF1734"/>
    <w:rsid w:val="00FF1C1C"/>
    <w:rsid w:val="00FF216A"/>
    <w:rsid w:val="00FF403F"/>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4BFF1"/>
  <w15:chartTrackingRefBased/>
  <w15:docId w15:val="{43618307-3790-4E1F-8092-09E0E661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C78"/>
    <w:pPr>
      <w:spacing w:after="0" w:line="240" w:lineRule="auto"/>
    </w:pPr>
    <w:rPr>
      <w:rFonts w:ascii="Times New Roman" w:eastAsia="Times New Roman" w:hAnsi="Times New Roman" w:cs="Times New Roman"/>
      <w:sz w:val="24"/>
      <w:szCs w:val="24"/>
      <w:lang w:val="en-IN" w:eastAsia="en-GB"/>
    </w:rPr>
  </w:style>
  <w:style w:type="paragraph" w:styleId="Heading2">
    <w:name w:val="heading 2"/>
    <w:basedOn w:val="Normal"/>
    <w:next w:val="Normal"/>
    <w:link w:val="Heading2Char"/>
    <w:uiPriority w:val="9"/>
    <w:unhideWhenUsed/>
    <w:qFormat/>
    <w:rsid w:val="00655C19"/>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F822AF"/>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unhideWhenUsed/>
    <w:qFormat/>
    <w:rsid w:val="005552F3"/>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rPr>
  </w:style>
  <w:style w:type="paragraph" w:styleId="Heading5">
    <w:name w:val="heading 5"/>
    <w:basedOn w:val="Normal"/>
    <w:next w:val="Normal"/>
    <w:link w:val="Heading5Char"/>
    <w:uiPriority w:val="9"/>
    <w:semiHidden/>
    <w:unhideWhenUsed/>
    <w:qFormat/>
    <w:rsid w:val="002230A7"/>
    <w:pPr>
      <w:keepNext/>
      <w:keepLines/>
      <w:spacing w:before="40" w:line="259" w:lineRule="auto"/>
      <w:outlineLvl w:val="4"/>
    </w:pPr>
    <w:rPr>
      <w:rFonts w:asciiTheme="majorHAnsi" w:eastAsiaTheme="majorEastAsia" w:hAnsiTheme="majorHAnsi" w:cstheme="majorBidi"/>
      <w:color w:val="2F5496"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52F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552F3"/>
    <w:pPr>
      <w:spacing w:after="160" w:line="259" w:lineRule="auto"/>
      <w:ind w:left="720"/>
      <w:contextualSpacing/>
    </w:pPr>
    <w:rPr>
      <w:rFonts w:asciiTheme="minorHAnsi" w:eastAsiaTheme="minorEastAsia" w:hAnsiTheme="minorHAnsi" w:cstheme="minorBidi"/>
      <w:sz w:val="22"/>
      <w:szCs w:val="22"/>
      <w:lang w:val="en-US" w:eastAsia="en-US"/>
    </w:r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pPr>
    <w:rPr>
      <w:lang w:val="en-US" w:eastAsia="en-US"/>
    </w:rPr>
  </w:style>
  <w:style w:type="character" w:customStyle="1" w:styleId="Heading2Char">
    <w:name w:val="Heading 2 Char"/>
    <w:basedOn w:val="DefaultParagraphFont"/>
    <w:link w:val="Heading2"/>
    <w:uiPriority w:val="9"/>
    <w:rsid w:val="00655C19"/>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2E21A3"/>
    <w:pPr>
      <w:spacing w:before="100" w:beforeAutospacing="1" w:after="100" w:afterAutospacing="1"/>
    </w:pPr>
    <w:rPr>
      <w:lang w:val="en-US" w:eastAsia="en-US"/>
    </w:rPr>
  </w:style>
  <w:style w:type="character" w:styleId="Emphasis">
    <w:name w:val="Emphasis"/>
    <w:basedOn w:val="DefaultParagraphFont"/>
    <w:uiPriority w:val="20"/>
    <w:qFormat/>
    <w:rsid w:val="00187D90"/>
    <w:rPr>
      <w:i/>
      <w:iCs/>
    </w:rPr>
  </w:style>
  <w:style w:type="character" w:styleId="Strong">
    <w:name w:val="Strong"/>
    <w:basedOn w:val="DefaultParagraphFont"/>
    <w:uiPriority w:val="22"/>
    <w:qFormat/>
    <w:rsid w:val="00A65BFE"/>
    <w:rPr>
      <w:b/>
      <w:bCs/>
    </w:rPr>
  </w:style>
  <w:style w:type="character" w:styleId="UnresolvedMention">
    <w:name w:val="Unresolved Mention"/>
    <w:basedOn w:val="DefaultParagraphFont"/>
    <w:uiPriority w:val="99"/>
    <w:semiHidden/>
    <w:unhideWhenUsed/>
    <w:rsid w:val="006B0D6E"/>
    <w:rPr>
      <w:color w:val="605E5C"/>
      <w:shd w:val="clear" w:color="auto" w:fill="E1DFDD"/>
    </w:rPr>
  </w:style>
  <w:style w:type="character" w:customStyle="1" w:styleId="Heading3Char">
    <w:name w:val="Heading 3 Char"/>
    <w:basedOn w:val="DefaultParagraphFont"/>
    <w:link w:val="Heading3"/>
    <w:uiPriority w:val="9"/>
    <w:semiHidden/>
    <w:rsid w:val="00F822AF"/>
    <w:rPr>
      <w:rFonts w:asciiTheme="majorHAnsi" w:eastAsiaTheme="majorEastAsia" w:hAnsiTheme="majorHAnsi" w:cstheme="majorBidi"/>
      <w:color w:val="1F3763" w:themeColor="accent1" w:themeShade="7F"/>
      <w:sz w:val="24"/>
      <w:szCs w:val="24"/>
    </w:rPr>
  </w:style>
  <w:style w:type="character" w:customStyle="1" w:styleId="pre">
    <w:name w:val="pre"/>
    <w:basedOn w:val="DefaultParagraphFont"/>
    <w:rsid w:val="002243E6"/>
  </w:style>
  <w:style w:type="table" w:styleId="TableGrid">
    <w:name w:val="Table Grid"/>
    <w:basedOn w:val="TableNormal"/>
    <w:uiPriority w:val="39"/>
    <w:rsid w:val="00AE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230A7"/>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F749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4079">
      <w:bodyDiv w:val="1"/>
      <w:marLeft w:val="0"/>
      <w:marRight w:val="0"/>
      <w:marTop w:val="0"/>
      <w:marBottom w:val="0"/>
      <w:divBdr>
        <w:top w:val="none" w:sz="0" w:space="0" w:color="auto"/>
        <w:left w:val="none" w:sz="0" w:space="0" w:color="auto"/>
        <w:bottom w:val="none" w:sz="0" w:space="0" w:color="auto"/>
        <w:right w:val="none" w:sz="0" w:space="0" w:color="auto"/>
      </w:divBdr>
    </w:div>
    <w:div w:id="27028875">
      <w:bodyDiv w:val="1"/>
      <w:marLeft w:val="0"/>
      <w:marRight w:val="0"/>
      <w:marTop w:val="0"/>
      <w:marBottom w:val="0"/>
      <w:divBdr>
        <w:top w:val="none" w:sz="0" w:space="0" w:color="auto"/>
        <w:left w:val="none" w:sz="0" w:space="0" w:color="auto"/>
        <w:bottom w:val="none" w:sz="0" w:space="0" w:color="auto"/>
        <w:right w:val="none" w:sz="0" w:space="0" w:color="auto"/>
      </w:divBdr>
    </w:div>
    <w:div w:id="58015934">
      <w:bodyDiv w:val="1"/>
      <w:marLeft w:val="0"/>
      <w:marRight w:val="0"/>
      <w:marTop w:val="0"/>
      <w:marBottom w:val="0"/>
      <w:divBdr>
        <w:top w:val="none" w:sz="0" w:space="0" w:color="auto"/>
        <w:left w:val="none" w:sz="0" w:space="0" w:color="auto"/>
        <w:bottom w:val="none" w:sz="0" w:space="0" w:color="auto"/>
        <w:right w:val="none" w:sz="0" w:space="0" w:color="auto"/>
      </w:divBdr>
    </w:div>
    <w:div w:id="186868427">
      <w:bodyDiv w:val="1"/>
      <w:marLeft w:val="0"/>
      <w:marRight w:val="0"/>
      <w:marTop w:val="0"/>
      <w:marBottom w:val="0"/>
      <w:divBdr>
        <w:top w:val="none" w:sz="0" w:space="0" w:color="auto"/>
        <w:left w:val="none" w:sz="0" w:space="0" w:color="auto"/>
        <w:bottom w:val="none" w:sz="0" w:space="0" w:color="auto"/>
        <w:right w:val="none" w:sz="0" w:space="0" w:color="auto"/>
      </w:divBdr>
    </w:div>
    <w:div w:id="329329577">
      <w:bodyDiv w:val="1"/>
      <w:marLeft w:val="0"/>
      <w:marRight w:val="0"/>
      <w:marTop w:val="0"/>
      <w:marBottom w:val="0"/>
      <w:divBdr>
        <w:top w:val="none" w:sz="0" w:space="0" w:color="auto"/>
        <w:left w:val="none" w:sz="0" w:space="0" w:color="auto"/>
        <w:bottom w:val="none" w:sz="0" w:space="0" w:color="auto"/>
        <w:right w:val="none" w:sz="0" w:space="0" w:color="auto"/>
      </w:divBdr>
    </w:div>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475994647">
      <w:bodyDiv w:val="1"/>
      <w:marLeft w:val="0"/>
      <w:marRight w:val="0"/>
      <w:marTop w:val="0"/>
      <w:marBottom w:val="0"/>
      <w:divBdr>
        <w:top w:val="none" w:sz="0" w:space="0" w:color="auto"/>
        <w:left w:val="none" w:sz="0" w:space="0" w:color="auto"/>
        <w:bottom w:val="none" w:sz="0" w:space="0" w:color="auto"/>
        <w:right w:val="none" w:sz="0" w:space="0" w:color="auto"/>
      </w:divBdr>
    </w:div>
    <w:div w:id="507066728">
      <w:bodyDiv w:val="1"/>
      <w:marLeft w:val="0"/>
      <w:marRight w:val="0"/>
      <w:marTop w:val="0"/>
      <w:marBottom w:val="0"/>
      <w:divBdr>
        <w:top w:val="none" w:sz="0" w:space="0" w:color="auto"/>
        <w:left w:val="none" w:sz="0" w:space="0" w:color="auto"/>
        <w:bottom w:val="none" w:sz="0" w:space="0" w:color="auto"/>
        <w:right w:val="none" w:sz="0" w:space="0" w:color="auto"/>
      </w:divBdr>
      <w:divsChild>
        <w:div w:id="1776293062">
          <w:marLeft w:val="0"/>
          <w:marRight w:val="0"/>
          <w:marTop w:val="0"/>
          <w:marBottom w:val="0"/>
          <w:divBdr>
            <w:top w:val="single" w:sz="6" w:space="4" w:color="auto"/>
            <w:left w:val="single" w:sz="6" w:space="4" w:color="auto"/>
            <w:bottom w:val="single" w:sz="6" w:space="4" w:color="auto"/>
            <w:right w:val="single" w:sz="6" w:space="4" w:color="auto"/>
          </w:divBdr>
          <w:divsChild>
            <w:div w:id="478544232">
              <w:marLeft w:val="0"/>
              <w:marRight w:val="0"/>
              <w:marTop w:val="0"/>
              <w:marBottom w:val="0"/>
              <w:divBdr>
                <w:top w:val="none" w:sz="0" w:space="0" w:color="auto"/>
                <w:left w:val="none" w:sz="0" w:space="0" w:color="auto"/>
                <w:bottom w:val="none" w:sz="0" w:space="0" w:color="auto"/>
                <w:right w:val="none" w:sz="0" w:space="0" w:color="auto"/>
              </w:divBdr>
              <w:divsChild>
                <w:div w:id="138054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973">
          <w:marLeft w:val="0"/>
          <w:marRight w:val="0"/>
          <w:marTop w:val="0"/>
          <w:marBottom w:val="0"/>
          <w:divBdr>
            <w:top w:val="single" w:sz="6" w:space="4" w:color="auto"/>
            <w:left w:val="single" w:sz="6" w:space="4" w:color="auto"/>
            <w:bottom w:val="single" w:sz="6" w:space="4" w:color="auto"/>
            <w:right w:val="single" w:sz="6" w:space="4" w:color="auto"/>
          </w:divBdr>
          <w:divsChild>
            <w:div w:id="1915166942">
              <w:marLeft w:val="0"/>
              <w:marRight w:val="0"/>
              <w:marTop w:val="0"/>
              <w:marBottom w:val="0"/>
              <w:divBdr>
                <w:top w:val="none" w:sz="0" w:space="0" w:color="auto"/>
                <w:left w:val="none" w:sz="0" w:space="0" w:color="auto"/>
                <w:bottom w:val="none" w:sz="0" w:space="0" w:color="auto"/>
                <w:right w:val="none" w:sz="0" w:space="0" w:color="auto"/>
              </w:divBdr>
              <w:divsChild>
                <w:div w:id="199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038845">
      <w:bodyDiv w:val="1"/>
      <w:marLeft w:val="0"/>
      <w:marRight w:val="0"/>
      <w:marTop w:val="0"/>
      <w:marBottom w:val="0"/>
      <w:divBdr>
        <w:top w:val="none" w:sz="0" w:space="0" w:color="auto"/>
        <w:left w:val="none" w:sz="0" w:space="0" w:color="auto"/>
        <w:bottom w:val="none" w:sz="0" w:space="0" w:color="auto"/>
        <w:right w:val="none" w:sz="0" w:space="0" w:color="auto"/>
      </w:divBdr>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632559966">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926577786">
      <w:bodyDiv w:val="1"/>
      <w:marLeft w:val="0"/>
      <w:marRight w:val="0"/>
      <w:marTop w:val="0"/>
      <w:marBottom w:val="0"/>
      <w:divBdr>
        <w:top w:val="none" w:sz="0" w:space="0" w:color="auto"/>
        <w:left w:val="none" w:sz="0" w:space="0" w:color="auto"/>
        <w:bottom w:val="none" w:sz="0" w:space="0" w:color="auto"/>
        <w:right w:val="none" w:sz="0" w:space="0" w:color="auto"/>
      </w:divBdr>
    </w:div>
    <w:div w:id="971522320">
      <w:bodyDiv w:val="1"/>
      <w:marLeft w:val="0"/>
      <w:marRight w:val="0"/>
      <w:marTop w:val="0"/>
      <w:marBottom w:val="0"/>
      <w:divBdr>
        <w:top w:val="none" w:sz="0" w:space="0" w:color="auto"/>
        <w:left w:val="none" w:sz="0" w:space="0" w:color="auto"/>
        <w:bottom w:val="none" w:sz="0" w:space="0" w:color="auto"/>
        <w:right w:val="none" w:sz="0" w:space="0" w:color="auto"/>
      </w:divBdr>
    </w:div>
    <w:div w:id="984432912">
      <w:bodyDiv w:val="1"/>
      <w:marLeft w:val="0"/>
      <w:marRight w:val="0"/>
      <w:marTop w:val="0"/>
      <w:marBottom w:val="0"/>
      <w:divBdr>
        <w:top w:val="none" w:sz="0" w:space="0" w:color="auto"/>
        <w:left w:val="none" w:sz="0" w:space="0" w:color="auto"/>
        <w:bottom w:val="none" w:sz="0" w:space="0" w:color="auto"/>
        <w:right w:val="none" w:sz="0" w:space="0" w:color="auto"/>
      </w:divBdr>
    </w:div>
    <w:div w:id="1153447822">
      <w:bodyDiv w:val="1"/>
      <w:marLeft w:val="0"/>
      <w:marRight w:val="0"/>
      <w:marTop w:val="0"/>
      <w:marBottom w:val="0"/>
      <w:divBdr>
        <w:top w:val="none" w:sz="0" w:space="0" w:color="auto"/>
        <w:left w:val="none" w:sz="0" w:space="0" w:color="auto"/>
        <w:bottom w:val="none" w:sz="0" w:space="0" w:color="auto"/>
        <w:right w:val="none" w:sz="0" w:space="0" w:color="auto"/>
      </w:divBdr>
    </w:div>
    <w:div w:id="1171335970">
      <w:bodyDiv w:val="1"/>
      <w:marLeft w:val="0"/>
      <w:marRight w:val="0"/>
      <w:marTop w:val="0"/>
      <w:marBottom w:val="0"/>
      <w:divBdr>
        <w:top w:val="none" w:sz="0" w:space="0" w:color="auto"/>
        <w:left w:val="none" w:sz="0" w:space="0" w:color="auto"/>
        <w:bottom w:val="none" w:sz="0" w:space="0" w:color="auto"/>
        <w:right w:val="none" w:sz="0" w:space="0" w:color="auto"/>
      </w:divBdr>
    </w:div>
    <w:div w:id="1193953747">
      <w:bodyDiv w:val="1"/>
      <w:marLeft w:val="0"/>
      <w:marRight w:val="0"/>
      <w:marTop w:val="0"/>
      <w:marBottom w:val="0"/>
      <w:divBdr>
        <w:top w:val="none" w:sz="0" w:space="0" w:color="auto"/>
        <w:left w:val="none" w:sz="0" w:space="0" w:color="auto"/>
        <w:bottom w:val="none" w:sz="0" w:space="0" w:color="auto"/>
        <w:right w:val="none" w:sz="0" w:space="0" w:color="auto"/>
      </w:divBdr>
    </w:div>
    <w:div w:id="1229194667">
      <w:bodyDiv w:val="1"/>
      <w:marLeft w:val="0"/>
      <w:marRight w:val="0"/>
      <w:marTop w:val="0"/>
      <w:marBottom w:val="0"/>
      <w:divBdr>
        <w:top w:val="none" w:sz="0" w:space="0" w:color="auto"/>
        <w:left w:val="none" w:sz="0" w:space="0" w:color="auto"/>
        <w:bottom w:val="none" w:sz="0" w:space="0" w:color="auto"/>
        <w:right w:val="none" w:sz="0" w:space="0" w:color="auto"/>
      </w:divBdr>
    </w:div>
    <w:div w:id="1243761972">
      <w:bodyDiv w:val="1"/>
      <w:marLeft w:val="0"/>
      <w:marRight w:val="0"/>
      <w:marTop w:val="0"/>
      <w:marBottom w:val="0"/>
      <w:divBdr>
        <w:top w:val="none" w:sz="0" w:space="0" w:color="auto"/>
        <w:left w:val="none" w:sz="0" w:space="0" w:color="auto"/>
        <w:bottom w:val="none" w:sz="0" w:space="0" w:color="auto"/>
        <w:right w:val="none" w:sz="0" w:space="0" w:color="auto"/>
      </w:divBdr>
    </w:div>
    <w:div w:id="1333993444">
      <w:bodyDiv w:val="1"/>
      <w:marLeft w:val="0"/>
      <w:marRight w:val="0"/>
      <w:marTop w:val="0"/>
      <w:marBottom w:val="0"/>
      <w:divBdr>
        <w:top w:val="none" w:sz="0" w:space="0" w:color="auto"/>
        <w:left w:val="none" w:sz="0" w:space="0" w:color="auto"/>
        <w:bottom w:val="none" w:sz="0" w:space="0" w:color="auto"/>
        <w:right w:val="none" w:sz="0" w:space="0" w:color="auto"/>
      </w:divBdr>
    </w:div>
    <w:div w:id="1413502391">
      <w:bodyDiv w:val="1"/>
      <w:marLeft w:val="0"/>
      <w:marRight w:val="0"/>
      <w:marTop w:val="0"/>
      <w:marBottom w:val="0"/>
      <w:divBdr>
        <w:top w:val="none" w:sz="0" w:space="0" w:color="auto"/>
        <w:left w:val="none" w:sz="0" w:space="0" w:color="auto"/>
        <w:bottom w:val="none" w:sz="0" w:space="0" w:color="auto"/>
        <w:right w:val="none" w:sz="0" w:space="0" w:color="auto"/>
      </w:divBdr>
    </w:div>
    <w:div w:id="1426918849">
      <w:bodyDiv w:val="1"/>
      <w:marLeft w:val="0"/>
      <w:marRight w:val="0"/>
      <w:marTop w:val="0"/>
      <w:marBottom w:val="0"/>
      <w:divBdr>
        <w:top w:val="none" w:sz="0" w:space="0" w:color="auto"/>
        <w:left w:val="none" w:sz="0" w:space="0" w:color="auto"/>
        <w:bottom w:val="none" w:sz="0" w:space="0" w:color="auto"/>
        <w:right w:val="none" w:sz="0" w:space="0" w:color="auto"/>
      </w:divBdr>
    </w:div>
    <w:div w:id="1438410168">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1444760519">
      <w:bodyDiv w:val="1"/>
      <w:marLeft w:val="0"/>
      <w:marRight w:val="0"/>
      <w:marTop w:val="0"/>
      <w:marBottom w:val="0"/>
      <w:divBdr>
        <w:top w:val="none" w:sz="0" w:space="0" w:color="auto"/>
        <w:left w:val="none" w:sz="0" w:space="0" w:color="auto"/>
        <w:bottom w:val="none" w:sz="0" w:space="0" w:color="auto"/>
        <w:right w:val="none" w:sz="0" w:space="0" w:color="auto"/>
      </w:divBdr>
    </w:div>
    <w:div w:id="1538620434">
      <w:bodyDiv w:val="1"/>
      <w:marLeft w:val="0"/>
      <w:marRight w:val="0"/>
      <w:marTop w:val="0"/>
      <w:marBottom w:val="0"/>
      <w:divBdr>
        <w:top w:val="none" w:sz="0" w:space="0" w:color="auto"/>
        <w:left w:val="none" w:sz="0" w:space="0" w:color="auto"/>
        <w:bottom w:val="none" w:sz="0" w:space="0" w:color="auto"/>
        <w:right w:val="none" w:sz="0" w:space="0" w:color="auto"/>
      </w:divBdr>
    </w:div>
    <w:div w:id="1582249568">
      <w:bodyDiv w:val="1"/>
      <w:marLeft w:val="0"/>
      <w:marRight w:val="0"/>
      <w:marTop w:val="0"/>
      <w:marBottom w:val="0"/>
      <w:divBdr>
        <w:top w:val="none" w:sz="0" w:space="0" w:color="auto"/>
        <w:left w:val="none" w:sz="0" w:space="0" w:color="auto"/>
        <w:bottom w:val="none" w:sz="0" w:space="0" w:color="auto"/>
        <w:right w:val="none" w:sz="0" w:space="0" w:color="auto"/>
      </w:divBdr>
      <w:divsChild>
        <w:div w:id="1727223336">
          <w:marLeft w:val="0"/>
          <w:marRight w:val="0"/>
          <w:marTop w:val="0"/>
          <w:marBottom w:val="0"/>
          <w:divBdr>
            <w:top w:val="single" w:sz="6" w:space="4" w:color="auto"/>
            <w:left w:val="single" w:sz="6" w:space="4" w:color="auto"/>
            <w:bottom w:val="single" w:sz="6" w:space="4" w:color="auto"/>
            <w:right w:val="single" w:sz="6" w:space="4" w:color="auto"/>
          </w:divBdr>
          <w:divsChild>
            <w:div w:id="1303460874">
              <w:marLeft w:val="0"/>
              <w:marRight w:val="0"/>
              <w:marTop w:val="0"/>
              <w:marBottom w:val="0"/>
              <w:divBdr>
                <w:top w:val="none" w:sz="0" w:space="0" w:color="auto"/>
                <w:left w:val="none" w:sz="0" w:space="0" w:color="auto"/>
                <w:bottom w:val="none" w:sz="0" w:space="0" w:color="auto"/>
                <w:right w:val="none" w:sz="0" w:space="0" w:color="auto"/>
              </w:divBdr>
              <w:divsChild>
                <w:div w:id="18592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8116">
          <w:marLeft w:val="0"/>
          <w:marRight w:val="0"/>
          <w:marTop w:val="0"/>
          <w:marBottom w:val="0"/>
          <w:divBdr>
            <w:top w:val="single" w:sz="6" w:space="4" w:color="auto"/>
            <w:left w:val="single" w:sz="6" w:space="4" w:color="auto"/>
            <w:bottom w:val="single" w:sz="6" w:space="4" w:color="auto"/>
            <w:right w:val="single" w:sz="6" w:space="4" w:color="auto"/>
          </w:divBdr>
          <w:divsChild>
            <w:div w:id="1301497604">
              <w:marLeft w:val="0"/>
              <w:marRight w:val="0"/>
              <w:marTop w:val="0"/>
              <w:marBottom w:val="0"/>
              <w:divBdr>
                <w:top w:val="none" w:sz="0" w:space="0" w:color="auto"/>
                <w:left w:val="none" w:sz="0" w:space="0" w:color="auto"/>
                <w:bottom w:val="none" w:sz="0" w:space="0" w:color="auto"/>
                <w:right w:val="none" w:sz="0" w:space="0" w:color="auto"/>
              </w:divBdr>
              <w:divsChild>
                <w:div w:id="178372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64608">
      <w:bodyDiv w:val="1"/>
      <w:marLeft w:val="0"/>
      <w:marRight w:val="0"/>
      <w:marTop w:val="0"/>
      <w:marBottom w:val="0"/>
      <w:divBdr>
        <w:top w:val="none" w:sz="0" w:space="0" w:color="auto"/>
        <w:left w:val="none" w:sz="0" w:space="0" w:color="auto"/>
        <w:bottom w:val="none" w:sz="0" w:space="0" w:color="auto"/>
        <w:right w:val="none" w:sz="0" w:space="0" w:color="auto"/>
      </w:divBdr>
    </w:div>
    <w:div w:id="1917664090">
      <w:bodyDiv w:val="1"/>
      <w:marLeft w:val="0"/>
      <w:marRight w:val="0"/>
      <w:marTop w:val="0"/>
      <w:marBottom w:val="0"/>
      <w:divBdr>
        <w:top w:val="none" w:sz="0" w:space="0" w:color="auto"/>
        <w:left w:val="none" w:sz="0" w:space="0" w:color="auto"/>
        <w:bottom w:val="none" w:sz="0" w:space="0" w:color="auto"/>
        <w:right w:val="none" w:sz="0" w:space="0" w:color="auto"/>
      </w:divBdr>
    </w:div>
    <w:div w:id="1945073226">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 w:id="2022583349">
      <w:bodyDiv w:val="1"/>
      <w:marLeft w:val="0"/>
      <w:marRight w:val="0"/>
      <w:marTop w:val="0"/>
      <w:marBottom w:val="0"/>
      <w:divBdr>
        <w:top w:val="none" w:sz="0" w:space="0" w:color="auto"/>
        <w:left w:val="none" w:sz="0" w:space="0" w:color="auto"/>
        <w:bottom w:val="none" w:sz="0" w:space="0" w:color="auto"/>
        <w:right w:val="none" w:sz="0" w:space="0" w:color="auto"/>
      </w:divBdr>
    </w:div>
    <w:div w:id="2097247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yperlink" Target="https://medium.com/swlh/random-forest-and-its-implementation-71824ced454f" TargetMode="External"/><Relationship Id="rId16" Type="http://schemas.openxmlformats.org/officeDocument/2006/relationships/image" Target="media/image6.png"/><Relationship Id="rId11" Type="http://schemas.openxmlformats.org/officeDocument/2006/relationships/hyperlink" Target="https://tripadvisor.com/"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yperlink" Target="https://www.keboola.com/blog/random-forest-regression" TargetMode="External"/><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hyperlink" Target="https://www.ibm.com/topics/linear-regression"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hyperlink" Target="https://www.aionlinecourse.com/tutorial/machine-learning/support-vector-regression"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hyperlink" Target="https://www.kaggle.com/stefanoleone992/tripadvisor-european-restaurants" TargetMode="External"/><Relationship Id="rId83" Type="http://schemas.openxmlformats.org/officeDocument/2006/relationships/hyperlink" Target="https://www.nbshare.io/notebook/312837011/Decision-Tree-Regression-With-Hyper-Parameter-Tuning-In-Python/"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www.kaggle.com/stefanoleone992/tripadvisor-european-restaurants"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www.hackerearth.com/practice/machine-learning/machine-learning-algorithms/ml-decision-tree/tutorial/" TargetMode="External"/><Relationship Id="rId81" Type="http://schemas.openxmlformats.org/officeDocument/2006/relationships/hyperlink" Target="https://scikit-learn.org/stable/auto_examples/ensemble/plot_gradient_boosting_regression.html" TargetMode="External"/><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aggle.com/stefanoleone992/tripadvisor-european-restaurants" TargetMode="External"/><Relationship Id="rId13" Type="http://schemas.openxmlformats.org/officeDocument/2006/relationships/image" Target="media/image3.jpeg"/><Relationship Id="rId18" Type="http://schemas.openxmlformats.org/officeDocument/2006/relationships/hyperlink" Target="https://www.kaggle.com/stefanoleone992/tripadvisor-european-restaurants" TargetMode="External"/><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towardsdatascience.com/exploratory-data-analysis-with-pandas-profiling-de3aae2ddff3" TargetMode="Externa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hyperlink" Target="https://machinelearningmastery.com/linear-regression-for-machine-lear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EB6-A24C-45C4-85FA-B911A10EA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4662</Words>
  <Characters>2657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7</CharactersWithSpaces>
  <SharedDoc>false</SharedDoc>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dhy Sharma</dc:creator>
  <cp:keywords/>
  <dc:description/>
  <cp:lastModifiedBy>Sushmitha Jogula</cp:lastModifiedBy>
  <cp:revision>3</cp:revision>
  <dcterms:created xsi:type="dcterms:W3CDTF">2021-12-09T04:46:00Z</dcterms:created>
  <dcterms:modified xsi:type="dcterms:W3CDTF">2021-12-09T04:50:00Z</dcterms:modified>
</cp:coreProperties>
</file>